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40E4AA" w14:textId="4588919F" w:rsidR="00B1638F" w:rsidRDefault="008A1C07" w:rsidP="008A1C07">
      <w:pPr>
        <w:pStyle w:val="Titledocument"/>
      </w:pPr>
      <w:r>
        <w:t>Real Time Hand Gesture Recognition in Industry</w:t>
      </w:r>
    </w:p>
    <w:p w14:paraId="68209785" w14:textId="07E9FB72" w:rsidR="00DA2F89" w:rsidRDefault="0071146D" w:rsidP="00C552C1">
      <w:pPr>
        <w:pStyle w:val="Abstract"/>
      </w:pPr>
      <w:r>
        <w:t>WILLIAM</w:t>
      </w:r>
      <w:r w:rsidR="001D72EC">
        <w:t>, W.D., D</w:t>
      </w:r>
      <w:r>
        <w:t>UMOULIN</w:t>
      </w:r>
    </w:p>
    <w:p w14:paraId="08BC9A7F" w14:textId="776841B4" w:rsidR="001D72EC" w:rsidRDefault="0071146D" w:rsidP="003419B2">
      <w:pPr>
        <w:jc w:val="both"/>
        <w:rPr>
          <w:rFonts w:ascii="Linux Libertine O" w:eastAsia="Cambria" w:hAnsi="Linux Libertine O" w:cs="Linux Libertine O"/>
          <w:sz w:val="16"/>
          <w:szCs w:val="22"/>
          <w:lang w:val="en-US" w:eastAsia="en-US"/>
        </w:rPr>
      </w:pPr>
      <w:proofErr w:type="spellStart"/>
      <w:r w:rsidRPr="00C47DB3">
        <w:rPr>
          <w:rFonts w:ascii="Linux Libertine O" w:eastAsia="Cambria" w:hAnsi="Linux Libertine O" w:cs="Linux Libertine O" w:hint="eastAsia"/>
          <w:sz w:val="16"/>
          <w:szCs w:val="22"/>
          <w:lang w:val="en-US" w:eastAsia="en-US"/>
        </w:rPr>
        <w:t>Henallux</w:t>
      </w:r>
      <w:proofErr w:type="spellEnd"/>
      <w:r w:rsidRPr="00C47DB3">
        <w:rPr>
          <w:rFonts w:ascii="Linux Libertine O" w:eastAsia="Cambria" w:hAnsi="Linux Libertine O" w:cs="Linux Libertine O" w:hint="eastAsia"/>
          <w:sz w:val="16"/>
          <w:szCs w:val="22"/>
          <w:lang w:val="en-US" w:eastAsia="en-US"/>
        </w:rPr>
        <w:t xml:space="preserve"> Pierrard Industrial engineer </w:t>
      </w:r>
    </w:p>
    <w:p w14:paraId="1CB116D6" w14:textId="77777777" w:rsidR="0071146D" w:rsidRDefault="0071146D" w:rsidP="00B122E5">
      <w:pPr>
        <w:jc w:val="both"/>
        <w:rPr>
          <w:rFonts w:ascii="Linux Libertine O" w:eastAsia="Cambria" w:hAnsi="Linux Libertine O" w:cs="Linux Libertine O"/>
          <w:sz w:val="16"/>
          <w:szCs w:val="22"/>
          <w:lang w:val="en-US" w:eastAsia="en-US"/>
        </w:rPr>
      </w:pPr>
    </w:p>
    <w:p w14:paraId="50E16A5B" w14:textId="7771D6A2" w:rsidR="0071146D" w:rsidRDefault="0071146D" w:rsidP="00B122E5">
      <w:pPr>
        <w:jc w:val="both"/>
        <w:rPr>
          <w:rFonts w:ascii="Linux Libertine O" w:eastAsia="Cambria" w:hAnsi="Linux Libertine O" w:cs="Linux Libertine O"/>
          <w:sz w:val="16"/>
          <w:szCs w:val="22"/>
          <w:lang w:val="en-US" w:eastAsia="en-US"/>
        </w:rPr>
      </w:pPr>
      <w:r>
        <w:rPr>
          <w:rFonts w:ascii="Linux Libertine O" w:eastAsia="Cambria" w:hAnsi="Linux Libertine O" w:cs="Linux Libertine O"/>
          <w:sz w:val="16"/>
          <w:szCs w:val="22"/>
          <w:lang w:val="en-US" w:eastAsia="en-US"/>
        </w:rPr>
        <w:t>NICOLAS, N.T., THIRY</w:t>
      </w:r>
    </w:p>
    <w:p w14:paraId="0302C7E4" w14:textId="77777777" w:rsidR="0071146D" w:rsidRDefault="0071146D" w:rsidP="00B122E5">
      <w:pPr>
        <w:jc w:val="both"/>
        <w:rPr>
          <w:rFonts w:ascii="Linux Libertine O" w:eastAsia="Cambria" w:hAnsi="Linux Libertine O" w:cs="Linux Libertine O"/>
          <w:sz w:val="16"/>
          <w:szCs w:val="22"/>
          <w:lang w:val="en-US" w:eastAsia="en-US"/>
        </w:rPr>
      </w:pPr>
      <w:proofErr w:type="spellStart"/>
      <w:r w:rsidRPr="00A64D43">
        <w:rPr>
          <w:rFonts w:ascii="Linux Libertine O" w:eastAsia="Cambria" w:hAnsi="Linux Libertine O" w:cs="Linux Libertine O" w:hint="eastAsia"/>
          <w:sz w:val="16"/>
          <w:szCs w:val="22"/>
          <w:lang w:val="en-US" w:eastAsia="en-US"/>
        </w:rPr>
        <w:t>Henallux</w:t>
      </w:r>
      <w:proofErr w:type="spellEnd"/>
      <w:r w:rsidRPr="00A64D43">
        <w:rPr>
          <w:rFonts w:ascii="Linux Libertine O" w:eastAsia="Cambria" w:hAnsi="Linux Libertine O" w:cs="Linux Libertine O" w:hint="eastAsia"/>
          <w:sz w:val="16"/>
          <w:szCs w:val="22"/>
          <w:lang w:val="en-US" w:eastAsia="en-US"/>
        </w:rPr>
        <w:t xml:space="preserve"> </w:t>
      </w:r>
      <w:proofErr w:type="spellStart"/>
      <w:r w:rsidRPr="00A64D43">
        <w:rPr>
          <w:rFonts w:ascii="Linux Libertine O" w:eastAsia="Cambria" w:hAnsi="Linux Libertine O" w:cs="Linux Libertine O" w:hint="eastAsia"/>
          <w:sz w:val="16"/>
          <w:szCs w:val="22"/>
          <w:lang w:val="en-US" w:eastAsia="en-US"/>
        </w:rPr>
        <w:t>Pierrard</w:t>
      </w:r>
      <w:proofErr w:type="spellEnd"/>
      <w:r w:rsidRPr="00A64D43">
        <w:rPr>
          <w:rFonts w:ascii="Linux Libertine O" w:eastAsia="Cambria" w:hAnsi="Linux Libertine O" w:cs="Linux Libertine O" w:hint="eastAsia"/>
          <w:sz w:val="16"/>
          <w:szCs w:val="22"/>
          <w:lang w:val="en-US" w:eastAsia="en-US"/>
        </w:rPr>
        <w:t xml:space="preserve"> Industrial engineer </w:t>
      </w:r>
    </w:p>
    <w:p w14:paraId="7F09AA3E" w14:textId="77777777" w:rsidR="0071146D" w:rsidRDefault="0071146D" w:rsidP="00B122E5">
      <w:pPr>
        <w:jc w:val="both"/>
        <w:rPr>
          <w:rFonts w:ascii="Linux Libertine O" w:eastAsia="Cambria" w:hAnsi="Linux Libertine O" w:cs="Linux Libertine O"/>
          <w:sz w:val="16"/>
          <w:szCs w:val="22"/>
          <w:lang w:val="en-US" w:eastAsia="en-US"/>
        </w:rPr>
      </w:pPr>
    </w:p>
    <w:p w14:paraId="2846FBE0" w14:textId="56AF1C1D" w:rsidR="0071146D" w:rsidRDefault="002B6CB9" w:rsidP="00B122E5">
      <w:pPr>
        <w:jc w:val="both"/>
        <w:rPr>
          <w:rFonts w:ascii="Linux Libertine O" w:eastAsia="Cambria" w:hAnsi="Linux Libertine O" w:cs="Linux Libertine O"/>
          <w:sz w:val="16"/>
          <w:szCs w:val="22"/>
          <w:lang w:val="en-US" w:eastAsia="en-US"/>
        </w:rPr>
      </w:pPr>
      <w:r>
        <w:rPr>
          <w:rFonts w:ascii="Linux Libertine O" w:eastAsia="Cambria" w:hAnsi="Linux Libertine O" w:cs="Linux Libertine O"/>
          <w:sz w:val="16"/>
          <w:szCs w:val="22"/>
          <w:lang w:val="en-US" w:eastAsia="en-US"/>
        </w:rPr>
        <w:t>RIM, R.S., SLAMA</w:t>
      </w:r>
    </w:p>
    <w:p w14:paraId="74C5955C" w14:textId="77777777" w:rsidR="002B6CB9" w:rsidRDefault="002B6CB9" w:rsidP="00B122E5">
      <w:pPr>
        <w:jc w:val="both"/>
        <w:rPr>
          <w:rFonts w:ascii="Linux Libertine O" w:eastAsia="Cambria" w:hAnsi="Linux Libertine O" w:cs="Linux Libertine O"/>
          <w:sz w:val="16"/>
          <w:szCs w:val="22"/>
          <w:lang w:val="en-US" w:eastAsia="en-US"/>
        </w:rPr>
      </w:pPr>
      <w:proofErr w:type="spellStart"/>
      <w:r w:rsidRPr="00A64D43">
        <w:rPr>
          <w:rFonts w:ascii="Linux Libertine O" w:eastAsia="Cambria" w:hAnsi="Linux Libertine O" w:cs="Linux Libertine O" w:hint="eastAsia"/>
          <w:sz w:val="16"/>
          <w:szCs w:val="22"/>
          <w:lang w:val="en-US" w:eastAsia="en-US"/>
        </w:rPr>
        <w:t>Henallux</w:t>
      </w:r>
      <w:proofErr w:type="spellEnd"/>
      <w:r w:rsidRPr="00A64D43">
        <w:rPr>
          <w:rFonts w:ascii="Linux Libertine O" w:eastAsia="Cambria" w:hAnsi="Linux Libertine O" w:cs="Linux Libertine O" w:hint="eastAsia"/>
          <w:sz w:val="16"/>
          <w:szCs w:val="22"/>
          <w:lang w:val="en-US" w:eastAsia="en-US"/>
        </w:rPr>
        <w:t xml:space="preserve"> </w:t>
      </w:r>
      <w:proofErr w:type="spellStart"/>
      <w:r w:rsidRPr="00A64D43">
        <w:rPr>
          <w:rFonts w:ascii="Linux Libertine O" w:eastAsia="Cambria" w:hAnsi="Linux Libertine O" w:cs="Linux Libertine O" w:hint="eastAsia"/>
          <w:sz w:val="16"/>
          <w:szCs w:val="22"/>
          <w:lang w:val="en-US" w:eastAsia="en-US"/>
        </w:rPr>
        <w:t>Pierrard</w:t>
      </w:r>
      <w:proofErr w:type="spellEnd"/>
      <w:r w:rsidRPr="00A64D43">
        <w:rPr>
          <w:rFonts w:ascii="Linux Libertine O" w:eastAsia="Cambria" w:hAnsi="Linux Libertine O" w:cs="Linux Libertine O" w:hint="eastAsia"/>
          <w:sz w:val="16"/>
          <w:szCs w:val="22"/>
          <w:lang w:val="en-US" w:eastAsia="en-US"/>
        </w:rPr>
        <w:t xml:space="preserve"> Industrial engineer </w:t>
      </w:r>
    </w:p>
    <w:p w14:paraId="39A47266" w14:textId="77777777" w:rsidR="002B6CB9" w:rsidRPr="00C47DB3" w:rsidRDefault="002B6CB9" w:rsidP="00C47DB3">
      <w:pPr>
        <w:jc w:val="both"/>
        <w:rPr>
          <w:rFonts w:ascii="Linux Libertine O" w:eastAsia="Cambria" w:hAnsi="Linux Libertine O" w:cs="Linux Libertine O"/>
          <w:sz w:val="16"/>
          <w:szCs w:val="22"/>
          <w:lang w:val="en-US" w:eastAsia="en-US"/>
        </w:rPr>
      </w:pPr>
    </w:p>
    <w:p w14:paraId="227DEFAE" w14:textId="41BB16B9" w:rsidR="00CC0D31" w:rsidRDefault="008A1C07" w:rsidP="00C552C1">
      <w:pPr>
        <w:pStyle w:val="Abstract"/>
      </w:pPr>
      <w:r w:rsidRPr="008A1C07">
        <w:t xml:space="preserve">With the 4th industrial revolution and the increased use of </w:t>
      </w:r>
      <w:proofErr w:type="spellStart"/>
      <w:r w:rsidRPr="008A1C07">
        <w:t>cobots</w:t>
      </w:r>
      <w:proofErr w:type="spellEnd"/>
      <w:r w:rsidRPr="008A1C07">
        <w:t xml:space="preserve"> in the industries comes many opportunities for new generation control panels. In this article, we proposed to develop a deep learning model to recognize in real time 10 different gestures that can be used to interact with a </w:t>
      </w:r>
      <w:proofErr w:type="spellStart"/>
      <w:r w:rsidRPr="008A1C07">
        <w:t>cobot</w:t>
      </w:r>
      <w:proofErr w:type="spellEnd"/>
      <w:r w:rsidRPr="008A1C07">
        <w:t xml:space="preserve">. We proposed a new dataset containing gestures that can be used in industrial context. The videos were taken from a computer webcam and then processed to remove the noise created by the background by isolating the movement of the gray scale images. We proposed to extract the </w:t>
      </w:r>
      <w:proofErr w:type="spellStart"/>
      <w:r w:rsidRPr="008A1C07">
        <w:t>spatio</w:t>
      </w:r>
      <w:proofErr w:type="spellEnd"/>
      <w:r w:rsidRPr="008A1C07">
        <w:t>-temporal features by the combination of 3D convolution and LSTM layers. We also proposed a real time method to recognize our gestures</w:t>
      </w:r>
      <w:r w:rsidR="002A5CD9">
        <w:t xml:space="preserve">, </w:t>
      </w:r>
      <w:r w:rsidR="008A2CEF">
        <w:t xml:space="preserve">the frames are captured </w:t>
      </w:r>
      <w:r w:rsidR="00B927E8">
        <w:t>continuously</w:t>
      </w:r>
      <w:r w:rsidR="00C07CE2">
        <w:t xml:space="preserve"> and fed to the model to get a prediction every 2.4 seconds</w:t>
      </w:r>
      <w:r w:rsidR="00B927E8">
        <w:t>.</w:t>
      </w:r>
      <w:r w:rsidRPr="008A1C07">
        <w:t xml:space="preserve"> Our experimental results show for 8 out of 10 gestures, a recognition rate of more than 90%. Furthermore, an interface was created to test our method in real time and to add new class</w:t>
      </w:r>
      <w:r w:rsidR="00C31A95">
        <w:t>es</w:t>
      </w:r>
      <w:r w:rsidRPr="008A1C07">
        <w:t xml:space="preserve"> of gestures to be recognized by our model</w:t>
      </w:r>
      <w:r w:rsidR="00CC0D31">
        <w:t>.</w:t>
      </w:r>
    </w:p>
    <w:p w14:paraId="2A24124D" w14:textId="77777777" w:rsidR="00C552C1" w:rsidRDefault="00C552C1" w:rsidP="00C552C1">
      <w:pPr>
        <w:pStyle w:val="Abstract"/>
      </w:pPr>
    </w:p>
    <w:p w14:paraId="6FB11816" w14:textId="3E9CD5C9" w:rsidR="00744C5D" w:rsidRDefault="00B1638F" w:rsidP="005226A5">
      <w:pPr>
        <w:rPr>
          <w:rFonts w:eastAsia="Cambria"/>
        </w:rPr>
      </w:pPr>
      <w:r w:rsidRPr="003A3179">
        <w:rPr>
          <w:rStyle w:val="CCSHeadchar"/>
          <w:rFonts w:ascii="Times New Roman" w:hAnsi="Times New Roman" w:cs="Times New Roman"/>
          <w:bCs/>
          <w:sz w:val="24"/>
          <w:szCs w:val="24"/>
        </w:rPr>
        <w:t>CCS CONCEPTS</w:t>
      </w:r>
      <w:r w:rsidRPr="00502665">
        <w:rPr>
          <w:rStyle w:val="CCSHeadchar"/>
          <w:rFonts w:ascii="Times New Roman" w:hAnsi="Times New Roman" w:cs="Times New Roman"/>
          <w:b w:val="0"/>
          <w:sz w:val="24"/>
          <w:szCs w:val="24"/>
        </w:rPr>
        <w:t xml:space="preserve"> </w:t>
      </w:r>
      <w:r w:rsidRPr="008A1C07">
        <w:t>•</w:t>
      </w:r>
      <w:r w:rsidR="00CC0D31" w:rsidRPr="00CC0D31">
        <w:rPr>
          <w:lang w:eastAsia="fr-BE"/>
        </w:rPr>
        <w:t xml:space="preserve"> </w:t>
      </w:r>
      <w:r w:rsidR="00CC0D31" w:rsidRPr="00502665">
        <w:rPr>
          <w:rFonts w:eastAsia="Cambria"/>
        </w:rPr>
        <w:t>Computing methodologies ~Artificial intelligence ~Computer vision ~Computer vision tasks ~Activity recognition and understanding</w:t>
      </w:r>
      <w:r w:rsidR="00E66973" w:rsidRPr="00502665">
        <w:rPr>
          <w:rFonts w:eastAsia="Cambria"/>
        </w:rPr>
        <w:t xml:space="preserve"> </w:t>
      </w:r>
    </w:p>
    <w:p w14:paraId="35AB195D" w14:textId="77777777" w:rsidR="0014515B" w:rsidRDefault="0014515B" w:rsidP="005226A5">
      <w:pPr>
        <w:rPr>
          <w:rFonts w:eastAsia="Cambria"/>
        </w:rPr>
      </w:pPr>
    </w:p>
    <w:p w14:paraId="0ACC02EE" w14:textId="2289E54A" w:rsidR="0014515B" w:rsidRPr="00287CB8" w:rsidRDefault="0014515B" w:rsidP="005226A5">
      <w:pPr>
        <w:rPr>
          <w:rStyle w:val="KeyWordHeadchar"/>
          <w:b/>
          <w:sz w:val="18"/>
          <w:szCs w:val="18"/>
          <w:lang w:val="en-US" w:eastAsia="en-US"/>
        </w:rPr>
      </w:pPr>
      <w:r w:rsidRPr="00287CB8">
        <w:rPr>
          <w:rStyle w:val="KeyWordHeadchar"/>
          <w:b/>
          <w:sz w:val="18"/>
          <w:szCs w:val="18"/>
          <w:lang w:val="en-US" w:eastAsia="en-US"/>
        </w:rPr>
        <w:t xml:space="preserve">Additional keywords and phrases: </w:t>
      </w:r>
      <w:r w:rsidR="003A29E7">
        <w:rPr>
          <w:rFonts w:ascii="Linux Libertine O" w:eastAsia="Cambria" w:hAnsi="Linux Libertine O" w:cs="Linux Libertine O"/>
          <w:sz w:val="18"/>
          <w:lang w:val="en-US" w:eastAsia="en-US"/>
        </w:rPr>
        <w:t>Gesture recognition, Deep learning</w:t>
      </w:r>
      <w:r w:rsidR="000179AD">
        <w:rPr>
          <w:rFonts w:eastAsia="Cambria"/>
        </w:rPr>
        <w:t xml:space="preserve"> </w:t>
      </w:r>
    </w:p>
    <w:p w14:paraId="17C925E4" w14:textId="6F33E596" w:rsidR="00B1638F" w:rsidRDefault="00B1638F" w:rsidP="00B1638F">
      <w:pPr>
        <w:pStyle w:val="Head1"/>
      </w:pPr>
      <w:r>
        <w:t>Introduction</w:t>
      </w:r>
    </w:p>
    <w:p w14:paraId="34EC2763" w14:textId="6D5E39A5" w:rsidR="00650754" w:rsidRDefault="00650754" w:rsidP="00650754">
      <w:pPr>
        <w:pStyle w:val="PostHeadPara"/>
      </w:pPr>
      <w:r>
        <w:t>In more recent years, the world of industry has witnessed a major change, referred to as "Industry 4.0". In fact, robots are now used in crowded environments and in shared areas with operators, the thing that demands a focus on the development of communication techniques with robots like gesture recognition for human robot interaction.</w:t>
      </w:r>
      <w:r w:rsidR="000A3D07">
        <w:t xml:space="preserve"> </w:t>
      </w:r>
      <w:r>
        <w:t xml:space="preserve">There are different levels of human robot interaction according to its degree: coexistence, synchronization, cooperation, and collaboration.  Collaboration is the highest level of interaction among these levels where robot and operator share the same space and may work simultaneously on the same component. In this context, we need a specific algorithm able to recognize gestures needed to control a </w:t>
      </w:r>
      <w:proofErr w:type="spellStart"/>
      <w:r>
        <w:t>cobot</w:t>
      </w:r>
      <w:proofErr w:type="spellEnd"/>
      <w:r>
        <w:t xml:space="preserve"> without a control panel.</w:t>
      </w:r>
    </w:p>
    <w:p w14:paraId="0C4DB1D6" w14:textId="1021F3FD" w:rsidR="00650754" w:rsidRDefault="00650754" w:rsidP="00650754">
      <w:pPr>
        <w:pStyle w:val="PostHeadPara"/>
      </w:pPr>
      <w:r>
        <w:t>Existing human gesture datasets mostly contain gestures for sign language recognition or virtual reality context with a clear lack of industrial hand gesture recognition datasets and methods.</w:t>
      </w:r>
    </w:p>
    <w:p w14:paraId="490B15BC" w14:textId="72E6CC3D" w:rsidR="00650754" w:rsidRDefault="00650754" w:rsidP="00650754">
      <w:pPr>
        <w:pStyle w:val="PostHeadPara"/>
      </w:pPr>
      <w:r>
        <w:t xml:space="preserve">This paper proposed to bring a solution in this context. Indeed, we propose an interface that we used to acquire a new dataset with specific gestures that can be used in industrial context.  The collected dataset is then used within a convolutional approach to extract </w:t>
      </w:r>
      <w:proofErr w:type="spellStart"/>
      <w:r>
        <w:t>spatio</w:t>
      </w:r>
      <w:proofErr w:type="spellEnd"/>
      <w:r>
        <w:t xml:space="preserve">-temporal features </w:t>
      </w:r>
      <w:proofErr w:type="gramStart"/>
      <w:r>
        <w:t>in order to</w:t>
      </w:r>
      <w:proofErr w:type="gramEnd"/>
      <w:r>
        <w:t xml:space="preserve"> classify gestures. Moreover, we proposed a real time approach to recognize gestures using a friendly interface. The interface mainly shows a feed-back of the camera with the predictions from the model. There is also the possibility to create new videos and add new gestures </w:t>
      </w:r>
      <w:proofErr w:type="gramStart"/>
      <w:r>
        <w:t>in order to</w:t>
      </w:r>
      <w:proofErr w:type="gramEnd"/>
      <w:r>
        <w:t xml:space="preserve"> enrich the dataset with desired gestures.</w:t>
      </w:r>
    </w:p>
    <w:p w14:paraId="5EF8F7BF" w14:textId="77777777" w:rsidR="00EE3437" w:rsidRDefault="00EE3437" w:rsidP="00EE3437">
      <w:pPr>
        <w:pStyle w:val="PostHeadPara"/>
      </w:pPr>
      <w:r>
        <w:t>The rest of the paper is organized as follows: Section 2 examines state of the art methods for gesture recognition and used datasets. Section 3 introduce the proposed dataset that we created in industrial context. In Section 4, we will explain proposed approach for gesture recognition. Section 5 presents the experimental results. Section 6 explains how to recognize gestures in real time. Finally, the last section concludes the paper with future research directions.</w:t>
      </w:r>
    </w:p>
    <w:p w14:paraId="4F296113" w14:textId="77777777" w:rsidR="00EE3437" w:rsidRDefault="00EE3437" w:rsidP="00650754">
      <w:pPr>
        <w:pStyle w:val="PostHeadPara"/>
      </w:pPr>
    </w:p>
    <w:p w14:paraId="58F58B97" w14:textId="77777777" w:rsidR="00EE3437" w:rsidRDefault="00EE3437" w:rsidP="00650754">
      <w:pPr>
        <w:pStyle w:val="PostHeadPara"/>
      </w:pPr>
    </w:p>
    <w:p w14:paraId="6DDDCDDB" w14:textId="00FF6E22" w:rsidR="008A5C8F" w:rsidRDefault="008A5C8F" w:rsidP="008A5C8F">
      <w:pPr>
        <w:pStyle w:val="Head1"/>
      </w:pPr>
      <w:r>
        <w:t>State-of-the-art</w:t>
      </w:r>
    </w:p>
    <w:p w14:paraId="458C12C6" w14:textId="59329376" w:rsidR="00CD157D" w:rsidRDefault="00CD157D" w:rsidP="00CD157D">
      <w:pPr>
        <w:pStyle w:val="PostHeadPara"/>
      </w:pPr>
      <w:r>
        <w:t xml:space="preserve">Many different techniques were developed in the past years for hand gesture recognition in general. One of the first was an approach that separates the fingers from the palm </w:t>
      </w:r>
      <w:r w:rsidR="008604DB">
        <w:t>[1]</w:t>
      </w:r>
      <w:r>
        <w:t>. The position of the hand on the static image was then deduced depending on the number of fingers found by the algorithm and their relative position.</w:t>
      </w:r>
    </w:p>
    <w:p w14:paraId="29B91C5C" w14:textId="1276FD78" w:rsidR="00CD157D" w:rsidRDefault="00CD157D" w:rsidP="00CD157D">
      <w:pPr>
        <w:pStyle w:val="PostHeadPara"/>
      </w:pPr>
      <w:r>
        <w:t xml:space="preserve">A much more developed method is to apply a skeletonization method </w:t>
      </w:r>
      <w:r w:rsidR="008A25FE">
        <w:t>[2</w:t>
      </w:r>
      <w:r w:rsidR="004D72B0">
        <w:t xml:space="preserve">, </w:t>
      </w:r>
      <w:r w:rsidR="008A25FE">
        <w:t>3]</w:t>
      </w:r>
      <w:r>
        <w:t xml:space="preserve">. The idea is to reduce an object to lines that are only one pixel wide. The images are therefore easier to </w:t>
      </w:r>
      <w:proofErr w:type="spellStart"/>
      <w:r>
        <w:t>analyse</w:t>
      </w:r>
      <w:proofErr w:type="spellEnd"/>
      <w:r>
        <w:t xml:space="preserve"> by the model. This method is applied to the videos before the training and the tests. An algorithm to create the skeleton of a shape need a Voronoi tessellation </w:t>
      </w:r>
      <w:r w:rsidR="008A25FE">
        <w:t>[4]</w:t>
      </w:r>
      <w:r>
        <w:t xml:space="preserve"> but it's a heavy algorithm that slows down the entire process. A solution would be to use the </w:t>
      </w:r>
      <w:proofErr w:type="spellStart"/>
      <w:r w:rsidR="00C70276">
        <w:t>C</w:t>
      </w:r>
      <w:r>
        <w:t>hampfer</w:t>
      </w:r>
      <w:proofErr w:type="spellEnd"/>
      <w:r>
        <w:t xml:space="preserve"> distance transform </w:t>
      </w:r>
      <w:r w:rsidR="008A25FE">
        <w:t>[5]</w:t>
      </w:r>
      <w:r>
        <w:t xml:space="preserve"> to reduce the computational cost.</w:t>
      </w:r>
    </w:p>
    <w:p w14:paraId="3D81B483" w14:textId="77777777" w:rsidR="00CD157D" w:rsidRDefault="00CD157D" w:rsidP="00CD157D">
      <w:pPr>
        <w:pStyle w:val="PostHeadPara"/>
      </w:pPr>
    </w:p>
    <w:p w14:paraId="33F6DD2F" w14:textId="3AE5B7AD" w:rsidR="00CD157D" w:rsidRDefault="00CD157D" w:rsidP="00CD157D">
      <w:pPr>
        <w:pStyle w:val="PostHeadPara"/>
      </w:pPr>
      <w:r>
        <w:t xml:space="preserve">N. </w:t>
      </w:r>
      <w:proofErr w:type="spellStart"/>
      <w:r>
        <w:t>Luthfil</w:t>
      </w:r>
      <w:proofErr w:type="spellEnd"/>
      <w:r>
        <w:t xml:space="preserve"> Hakim, T. K. Shih et al </w:t>
      </w:r>
      <w:r w:rsidR="008A25FE">
        <w:t>[6]</w:t>
      </w:r>
      <w:r>
        <w:t xml:space="preserve"> created a model of gesture recognition for a television application. They used an RGB and a depth camera to get more valuable information. Their model is composed by multiple blocs of 3D convolution layers combined with dense and max pooling layers. The last part of their model is the Long Short-Term Memory layers </w:t>
      </w:r>
      <w:r w:rsidR="0013190D">
        <w:t>[7]</w:t>
      </w:r>
      <w:r>
        <w:t xml:space="preserve"> that finds features that are time related which are crucial when dealing with videos.</w:t>
      </w:r>
    </w:p>
    <w:p w14:paraId="20901484" w14:textId="77777777" w:rsidR="00CD157D" w:rsidRDefault="00CD157D" w:rsidP="00CD157D">
      <w:pPr>
        <w:pStyle w:val="PostHeadPara"/>
      </w:pPr>
    </w:p>
    <w:p w14:paraId="526FC785" w14:textId="636467EE" w:rsidR="00CD157D" w:rsidRDefault="00CD157D" w:rsidP="00CD157D">
      <w:pPr>
        <w:pStyle w:val="PostHeadPara"/>
      </w:pPr>
      <w:r>
        <w:t xml:space="preserve">Another basic method is the </w:t>
      </w:r>
      <w:proofErr w:type="spellStart"/>
      <w:r>
        <w:t>haar</w:t>
      </w:r>
      <w:proofErr w:type="spellEnd"/>
      <w:r>
        <w:t xml:space="preserve">-like features </w:t>
      </w:r>
      <w:r w:rsidR="00741ACB">
        <w:t>[8]</w:t>
      </w:r>
      <w:r>
        <w:t xml:space="preserve"> that are used for face or eyes detections. This method is called a hand</w:t>
      </w:r>
      <w:r w:rsidR="00741ACB">
        <w:t>-</w:t>
      </w:r>
      <w:r>
        <w:t>crafted feature extraction method. If the color changes are not sharp enough, this method will show no results.</w:t>
      </w:r>
      <w:r w:rsidR="00975278">
        <w:t xml:space="preserve"> A</w:t>
      </w:r>
      <w:r w:rsidR="00E429F1">
        <w:t>nother</w:t>
      </w:r>
      <w:r w:rsidR="00975278">
        <w:t xml:space="preserve"> method </w:t>
      </w:r>
      <w:r w:rsidR="00465AC1">
        <w:t xml:space="preserve">is to </w:t>
      </w:r>
      <w:r w:rsidR="0043657F">
        <w:t xml:space="preserve">use the skin color </w:t>
      </w:r>
      <w:r w:rsidR="006864EB">
        <w:t xml:space="preserve">to </w:t>
      </w:r>
      <w:r w:rsidR="000A54F2">
        <w:t xml:space="preserve">detect the </w:t>
      </w:r>
      <w:r w:rsidR="00632C76">
        <w:t>hands [</w:t>
      </w:r>
      <w:r w:rsidR="00551CF7">
        <w:t>9</w:t>
      </w:r>
      <w:r w:rsidR="00632C76">
        <w:t>]</w:t>
      </w:r>
      <w:r w:rsidR="008C314A">
        <w:t>.</w:t>
      </w:r>
    </w:p>
    <w:p w14:paraId="254622AB" w14:textId="7AD127D0" w:rsidR="00CD157D" w:rsidRDefault="00CD157D" w:rsidP="00CD157D">
      <w:pPr>
        <w:pStyle w:val="PostHeadPara"/>
      </w:pPr>
      <w:r>
        <w:t xml:space="preserve">The LSTM layer is an advanced type of RNN </w:t>
      </w:r>
      <w:r w:rsidR="00983D77">
        <w:t>[</w:t>
      </w:r>
      <w:r w:rsidR="00551CF7">
        <w:t>10</w:t>
      </w:r>
      <w:r w:rsidR="00983D77">
        <w:t>]</w:t>
      </w:r>
      <w:r>
        <w:t xml:space="preserve">. Enhanced methods of Recurrent Neural Network that could be used for gesture recognition were developed: </w:t>
      </w:r>
      <w:r w:rsidR="009167CD">
        <w:t>Differential</w:t>
      </w:r>
      <w:r>
        <w:t xml:space="preserve"> RNN </w:t>
      </w:r>
      <w:r w:rsidR="00983D77">
        <w:t>[1</w:t>
      </w:r>
      <w:r w:rsidR="00551CF7">
        <w:t>1</w:t>
      </w:r>
      <w:r w:rsidR="00983D77">
        <w:t>]</w:t>
      </w:r>
      <w:r>
        <w:t xml:space="preserve">, Hierarchical RNN </w:t>
      </w:r>
      <w:r w:rsidR="00741ACB">
        <w:t>[</w:t>
      </w:r>
      <w:r w:rsidR="00983D77">
        <w:t>1</w:t>
      </w:r>
      <w:r w:rsidR="00551CF7">
        <w:t>2</w:t>
      </w:r>
      <w:r w:rsidR="00741ACB">
        <w:t>]</w:t>
      </w:r>
      <w:r>
        <w:t xml:space="preserve">, </w:t>
      </w:r>
      <w:r w:rsidR="009167CD">
        <w:t>Bidirectional</w:t>
      </w:r>
      <w:r>
        <w:t xml:space="preserve"> RNN </w:t>
      </w:r>
      <w:r w:rsidR="00983D77">
        <w:t>[1</w:t>
      </w:r>
      <w:r w:rsidR="00551CF7">
        <w:t>3</w:t>
      </w:r>
      <w:r w:rsidR="00983D77">
        <w:t>]</w:t>
      </w:r>
      <w:r>
        <w:t>.</w:t>
      </w:r>
    </w:p>
    <w:p w14:paraId="0EACBC70" w14:textId="77777777" w:rsidR="00CD157D" w:rsidRDefault="00CD157D" w:rsidP="00CD157D">
      <w:pPr>
        <w:pStyle w:val="PostHeadPara"/>
      </w:pPr>
    </w:p>
    <w:p w14:paraId="13C5BEA6" w14:textId="35D23895" w:rsidR="00CD157D" w:rsidRPr="00636A2C" w:rsidRDefault="00CD157D" w:rsidP="00CD157D">
      <w:pPr>
        <w:pStyle w:val="PostHeadPara"/>
        <w:rPr>
          <w:specVanish/>
        </w:rPr>
      </w:pPr>
      <w:r>
        <w:t>Some articles</w:t>
      </w:r>
      <w:r w:rsidR="00171E26">
        <w:t xml:space="preserve"> [6</w:t>
      </w:r>
      <w:r>
        <w:t xml:space="preserve">, </w:t>
      </w:r>
      <w:r w:rsidR="00A07FD4">
        <w:t>1</w:t>
      </w:r>
      <w:r w:rsidR="00730E4B">
        <w:t>4</w:t>
      </w:r>
      <w:r w:rsidR="00C47DB3">
        <w:t>,</w:t>
      </w:r>
      <w:r w:rsidR="00396493">
        <w:t>15</w:t>
      </w:r>
      <w:r w:rsidR="00A07FD4">
        <w:t>]</w:t>
      </w:r>
      <w:r>
        <w:t xml:space="preserve"> use the </w:t>
      </w:r>
      <w:r w:rsidR="00A07FD4">
        <w:t>Kinect</w:t>
      </w:r>
      <w:r>
        <w:t xml:space="preserve"> camera to get the depth information in addition to the 2D images.</w:t>
      </w:r>
    </w:p>
    <w:p w14:paraId="554D2FBC" w14:textId="4539BE21" w:rsidR="00CD157D" w:rsidRDefault="00171E26" w:rsidP="00CD157D">
      <w:pPr>
        <w:pStyle w:val="PostHeadPara"/>
      </w:pPr>
      <w:r>
        <w:t xml:space="preserve"> </w:t>
      </w:r>
    </w:p>
    <w:p w14:paraId="3AB0967D" w14:textId="7DB7AC56" w:rsidR="008A5C8F" w:rsidRDefault="00CD157D" w:rsidP="00CD157D">
      <w:pPr>
        <w:pStyle w:val="PostHeadPara"/>
      </w:pPr>
      <w:r>
        <w:t xml:space="preserve">Transformers </w:t>
      </w:r>
      <w:r w:rsidR="009E4E94">
        <w:t>[1</w:t>
      </w:r>
      <w:r w:rsidR="00944A62">
        <w:t>6</w:t>
      </w:r>
      <w:r>
        <w:t xml:space="preserve">, </w:t>
      </w:r>
      <w:r w:rsidR="009E4E94">
        <w:t>1</w:t>
      </w:r>
      <w:r w:rsidR="00944A62">
        <w:t>7</w:t>
      </w:r>
      <w:r w:rsidR="009E4E94">
        <w:t>]</w:t>
      </w:r>
      <w:r>
        <w:t xml:space="preserve"> are a type of layers that is designed to handle sequential data. Unlike LSTMs, they use a mechanism to give different weighs to the input data.</w:t>
      </w:r>
    </w:p>
    <w:p w14:paraId="02EED17A" w14:textId="738ADD4E" w:rsidR="008A5C8F" w:rsidRDefault="008A5C8F" w:rsidP="00650754">
      <w:pPr>
        <w:pStyle w:val="PostHeadPara"/>
      </w:pPr>
    </w:p>
    <w:p w14:paraId="55AFAC07" w14:textId="03E2E560" w:rsidR="009A7295" w:rsidRDefault="00BC5434" w:rsidP="00650754">
      <w:pPr>
        <w:pStyle w:val="PostHeadPara"/>
      </w:pPr>
      <w:r>
        <w:t xml:space="preserve">When working in challenging conditions, </w:t>
      </w:r>
      <w:r w:rsidR="004C488F">
        <w:t>[</w:t>
      </w:r>
      <w:r w:rsidR="001E442A">
        <w:t>18</w:t>
      </w:r>
      <w:r w:rsidR="004C488F">
        <w:t xml:space="preserve">] can help </w:t>
      </w:r>
      <w:r w:rsidR="00452D38">
        <w:t xml:space="preserve">to deal with </w:t>
      </w:r>
      <w:r w:rsidR="001C0A9A">
        <w:t>it.</w:t>
      </w:r>
    </w:p>
    <w:p w14:paraId="3158F113" w14:textId="01AEEE7E" w:rsidR="00AC41D8" w:rsidRDefault="00AC41D8" w:rsidP="00AC41D8">
      <w:pPr>
        <w:pStyle w:val="Head1"/>
      </w:pPr>
      <w:r>
        <w:t>Proposed dataset</w:t>
      </w:r>
    </w:p>
    <w:p w14:paraId="2EFFF85E" w14:textId="46235A26" w:rsidR="00AC41D8" w:rsidRDefault="00AC41D8" w:rsidP="00AC41D8">
      <w:pPr>
        <w:pStyle w:val="Head2"/>
      </w:pPr>
      <w:r>
        <w:t>Dataset creation protocol</w:t>
      </w:r>
    </w:p>
    <w:p w14:paraId="6CD64666" w14:textId="7579227A" w:rsidR="00AC41D8" w:rsidRDefault="00AC41D8" w:rsidP="00714273">
      <w:pPr>
        <w:pStyle w:val="PostHeadPara"/>
      </w:pPr>
      <w:proofErr w:type="gramStart"/>
      <w:r>
        <w:t>In order to</w:t>
      </w:r>
      <w:proofErr w:type="gramEnd"/>
      <w:r>
        <w:t xml:space="preserve"> recognize gestures in industrial context and for </w:t>
      </w:r>
      <w:proofErr w:type="spellStart"/>
      <w:r>
        <w:t>cobot</w:t>
      </w:r>
      <w:proofErr w:type="spellEnd"/>
      <w:r>
        <w:t xml:space="preserve"> controlling with gestures, we decided to create a new dataset. </w:t>
      </w:r>
      <w:proofErr w:type="gramStart"/>
      <w:r>
        <w:t>In order to</w:t>
      </w:r>
      <w:proofErr w:type="gramEnd"/>
      <w:r>
        <w:t xml:space="preserve"> collect this dataset, we created a program with a friendly interface that enables us to easily register videos with hand gestures</w:t>
      </w:r>
      <w:r w:rsidR="005F5C92">
        <w:t xml:space="preserve"> (Figure </w:t>
      </w:r>
      <w:r w:rsidR="002E2FE7">
        <w:t>1</w:t>
      </w:r>
      <w:r w:rsidR="005F5C92">
        <w:t>)</w:t>
      </w:r>
      <w:r>
        <w:t xml:space="preserve">. </w:t>
      </w:r>
    </w:p>
    <w:p w14:paraId="73579A42" w14:textId="77777777" w:rsidR="00AC41D8" w:rsidRDefault="00AC41D8" w:rsidP="00714273">
      <w:pPr>
        <w:pStyle w:val="PostHeadPara"/>
      </w:pPr>
    </w:p>
    <w:p w14:paraId="58A281E3" w14:textId="073F652B" w:rsidR="00C2494B" w:rsidRDefault="00B10010" w:rsidP="00A043B4">
      <w:pPr>
        <w:pStyle w:val="ParaContinue"/>
        <w:jc w:val="center"/>
        <w:rPr>
          <w:lang w:eastAsia="en-US"/>
        </w:rPr>
      </w:pPr>
      <w:r>
        <w:rPr>
          <w:noProof/>
        </w:rPr>
        <w:drawing>
          <wp:inline distT="0" distB="0" distL="0" distR="0" wp14:anchorId="41BCC691" wp14:editId="08A4885B">
            <wp:extent cx="3729162" cy="2978644"/>
            <wp:effectExtent l="0" t="0" r="5080" b="0"/>
            <wp:docPr id="11" name="Image 11" descr="A screenshot of the program that was used to record the videos of the databa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A screenshot of the program that was used to record the videos of the database.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48281" cy="2993916"/>
                    </a:xfrm>
                    <a:prstGeom prst="rect">
                      <a:avLst/>
                    </a:prstGeom>
                    <a:noFill/>
                    <a:ln>
                      <a:noFill/>
                    </a:ln>
                  </pic:spPr>
                </pic:pic>
              </a:graphicData>
            </a:graphic>
          </wp:inline>
        </w:drawing>
      </w:r>
    </w:p>
    <w:p w14:paraId="1EAF0C4E" w14:textId="55BB5294" w:rsidR="00C2494B" w:rsidRDefault="000D425D" w:rsidP="00BF2CFA">
      <w:pPr>
        <w:pStyle w:val="FigureCaption0"/>
      </w:pPr>
      <w:r w:rsidRPr="000D425D">
        <w:t xml:space="preserve">Figure </w:t>
      </w:r>
      <w:r w:rsidR="002E2FE7">
        <w:t>1</w:t>
      </w:r>
      <w:r w:rsidRPr="000D425D">
        <w:t xml:space="preserve">: </w:t>
      </w:r>
      <w:r w:rsidR="00421E83">
        <w:t>New video program</w:t>
      </w:r>
    </w:p>
    <w:p w14:paraId="2D169C5E" w14:textId="77777777" w:rsidR="00C2494B" w:rsidRPr="00C2494B" w:rsidRDefault="00C2494B" w:rsidP="00C2494B">
      <w:pPr>
        <w:pStyle w:val="ParaContinue"/>
        <w:rPr>
          <w:lang w:eastAsia="en-US"/>
        </w:rPr>
      </w:pPr>
    </w:p>
    <w:p w14:paraId="380D66C0" w14:textId="12355725" w:rsidR="00AC41D8" w:rsidRDefault="00AC41D8" w:rsidP="00714273">
      <w:pPr>
        <w:pStyle w:val="PostHeadPara"/>
      </w:pPr>
      <w:r>
        <w:t xml:space="preserve">A dataset needs recordings of different people otherwise the model would only </w:t>
      </w:r>
      <w:r w:rsidR="001312EF">
        <w:t>recognize</w:t>
      </w:r>
      <w:r>
        <w:t xml:space="preserve"> the gesture of the person that did </w:t>
      </w:r>
      <w:proofErr w:type="gramStart"/>
      <w:r>
        <w:t>all of</w:t>
      </w:r>
      <w:proofErr w:type="gramEnd"/>
      <w:r>
        <w:t xml:space="preserve"> the data set videos.</w:t>
      </w:r>
      <w:r w:rsidR="00BB27D9">
        <w:t xml:space="preserve"> </w:t>
      </w:r>
      <w:r>
        <w:t>The smallest data set needs at least 12 different people and each one does each gesture twice.</w:t>
      </w:r>
      <w:r w:rsidR="00BB27D9">
        <w:t xml:space="preserve"> </w:t>
      </w:r>
      <w:r>
        <w:t>The result is a training set of almost 1 500 videos.</w:t>
      </w:r>
    </w:p>
    <w:p w14:paraId="752B98AE" w14:textId="77777777" w:rsidR="00AC41D8" w:rsidRDefault="00AC41D8" w:rsidP="00714273">
      <w:pPr>
        <w:pStyle w:val="PostHeadPara"/>
      </w:pPr>
    </w:p>
    <w:p w14:paraId="55464E94" w14:textId="169A683A" w:rsidR="00AC41D8" w:rsidRDefault="00AC41D8" w:rsidP="00714273">
      <w:pPr>
        <w:pStyle w:val="PostHeadPara"/>
      </w:pPr>
      <w:r>
        <w:t>The data set is not split into a training and a test group. The data set i</w:t>
      </w:r>
      <w:r w:rsidR="008A169B">
        <w:t>s</w:t>
      </w:r>
      <w:r>
        <w:t xml:space="preserve"> </w:t>
      </w:r>
      <w:r w:rsidR="003C2678">
        <w:t>completely used</w:t>
      </w:r>
      <w:r>
        <w:t xml:space="preserve"> for the training. Before the subjects recorded their movement, they were told to do the gesture the way that they wanted, with no other specification th</w:t>
      </w:r>
      <w:r w:rsidR="00703891">
        <w:t>a</w:t>
      </w:r>
      <w:r>
        <w:t>n the name of the movement and the time that they had to do it.</w:t>
      </w:r>
      <w:r w:rsidR="000303FD">
        <w:t xml:space="preserve"> The </w:t>
      </w:r>
      <w:r w:rsidR="004F5EDF">
        <w:t xml:space="preserve">goal of this process was to create </w:t>
      </w:r>
      <w:r w:rsidR="009525F3">
        <w:t xml:space="preserve">a dataset with </w:t>
      </w:r>
      <w:r w:rsidR="004F5EDF">
        <w:t>meaningful gestures</w:t>
      </w:r>
      <w:r w:rsidR="009525F3">
        <w:t>.</w:t>
      </w:r>
      <w:r w:rsidR="006338B4">
        <w:t xml:space="preserve"> </w:t>
      </w:r>
      <w:r w:rsidR="0002130D">
        <w:t>However,</w:t>
      </w:r>
      <w:r>
        <w:t xml:space="preserve"> when we reviewed the videos, it appeared that they were all very similar regarding the speed and position of the gesture in the image. We decided to keep </w:t>
      </w:r>
      <w:r w:rsidR="00ED5BFC">
        <w:t>all</w:t>
      </w:r>
      <w:r>
        <w:t xml:space="preserve"> these videos in the training set and to create ourselves the test set to have more challenging videos. The gestures are done slower or faster than the training set and in various places on the screen.</w:t>
      </w:r>
    </w:p>
    <w:p w14:paraId="4EF20ED9" w14:textId="373079EB" w:rsidR="00AC41D8" w:rsidRDefault="00AC41D8" w:rsidP="00714273">
      <w:pPr>
        <w:pStyle w:val="PostHeadPara"/>
      </w:pPr>
    </w:p>
    <w:p w14:paraId="37E935F9" w14:textId="3C9D39A9" w:rsidR="004D4EAF" w:rsidRDefault="006233AD" w:rsidP="00714273">
      <w:pPr>
        <w:pStyle w:val="PostHeadPara"/>
      </w:pPr>
      <w:r>
        <w:t>There are ten classes but th</w:t>
      </w:r>
      <w:r w:rsidRPr="006233AD">
        <w:t>ere should be an eleventh</w:t>
      </w:r>
      <w:r>
        <w:t>:</w:t>
      </w:r>
      <w:r w:rsidRPr="006233AD">
        <w:t xml:space="preserve"> </w:t>
      </w:r>
      <w:r>
        <w:t>T</w:t>
      </w:r>
      <w:r w:rsidRPr="006233AD">
        <w:t>he non-movement class</w:t>
      </w:r>
      <w:r w:rsidR="00A33BA9">
        <w:t>.</w:t>
      </w:r>
      <w:r w:rsidR="004D4EAF">
        <w:t xml:space="preserve"> </w:t>
      </w:r>
      <w:r w:rsidR="00870B05">
        <w:t xml:space="preserve">This missing class is </w:t>
      </w:r>
      <w:r w:rsidR="009349AC">
        <w:t xml:space="preserve">compensated by </w:t>
      </w:r>
      <w:r w:rsidR="008E5D44">
        <w:t xml:space="preserve">the </w:t>
      </w:r>
      <w:r w:rsidR="00347017">
        <w:t xml:space="preserve">prediction </w:t>
      </w:r>
      <w:r w:rsidR="00A704C2">
        <w:t xml:space="preserve">that </w:t>
      </w:r>
      <w:r w:rsidR="001552B4">
        <w:t>give</w:t>
      </w:r>
      <w:r w:rsidR="00A704C2">
        <w:t>s</w:t>
      </w:r>
      <w:r w:rsidR="001552B4">
        <w:t xml:space="preserve"> a probability </w:t>
      </w:r>
      <w:r w:rsidR="005E628A">
        <w:t xml:space="preserve">as an output </w:t>
      </w:r>
      <w:r w:rsidR="007306FF">
        <w:t xml:space="preserve">for each gesture. </w:t>
      </w:r>
      <w:r w:rsidR="0065068F">
        <w:t xml:space="preserve">If </w:t>
      </w:r>
      <w:r w:rsidR="004F46C9">
        <w:t>none of the gesture</w:t>
      </w:r>
      <w:r w:rsidR="00303587">
        <w:t xml:space="preserve">s has </w:t>
      </w:r>
      <w:r w:rsidR="009C50F8">
        <w:t>more than 60%</w:t>
      </w:r>
      <w:r w:rsidR="00260AAD">
        <w:t xml:space="preserve">, it’s </w:t>
      </w:r>
      <w:r w:rsidR="002B6652">
        <w:t xml:space="preserve">not considered as a movement and </w:t>
      </w:r>
      <w:r w:rsidR="00B61701">
        <w:t>is equivalent to the non-movement class.</w:t>
      </w:r>
    </w:p>
    <w:p w14:paraId="2C7AD373" w14:textId="77777777" w:rsidR="00A33BA9" w:rsidRDefault="00A33BA9" w:rsidP="00971163">
      <w:pPr>
        <w:pStyle w:val="ParaContinue"/>
        <w:ind w:firstLine="0"/>
        <w:rPr>
          <w:lang w:eastAsia="en-US"/>
        </w:rPr>
      </w:pPr>
    </w:p>
    <w:p w14:paraId="59C1F31A" w14:textId="4E9A9581" w:rsidR="00AC41D8" w:rsidRDefault="00AC41D8" w:rsidP="00AC41D8">
      <w:pPr>
        <w:pStyle w:val="Head2"/>
      </w:pPr>
      <w:r>
        <w:t>Data processing</w:t>
      </w:r>
    </w:p>
    <w:p w14:paraId="1FBB857A" w14:textId="4C138F5E" w:rsidR="00AC41D8" w:rsidRDefault="00AC41D8" w:rsidP="00714273">
      <w:pPr>
        <w:pStyle w:val="PostHeadPara"/>
      </w:pPr>
      <w:r>
        <w:t>The videos from the data set have 61 frames with a dimension of 640 pixels wide by 480 pixels height and 3 layers of depths for the red, green</w:t>
      </w:r>
      <w:r w:rsidR="00026BF1">
        <w:t>,</w:t>
      </w:r>
      <w:r>
        <w:t xml:space="preserve"> and blue channels.</w:t>
      </w:r>
    </w:p>
    <w:p w14:paraId="77FC4D18" w14:textId="12088451" w:rsidR="00AC41D8" w:rsidRDefault="00AC41D8" w:rsidP="00714273">
      <w:pPr>
        <w:pStyle w:val="PostHeadPara"/>
      </w:pPr>
      <w:r>
        <w:t xml:space="preserve">First step, conversion from RGB to gray image: Each pixel of the new gray image is calculated with the color channels of </w:t>
      </w:r>
      <w:r w:rsidR="00366449">
        <w:t>the</w:t>
      </w:r>
      <w:r>
        <w:t xml:space="preserve"> source image with this formula:</w:t>
      </w:r>
    </w:p>
    <w:p w14:paraId="7BBC13D5" w14:textId="77777777" w:rsidR="00754D1B" w:rsidRPr="00754D1B" w:rsidRDefault="00754D1B" w:rsidP="00714273">
      <w:pPr>
        <w:pStyle w:val="PostHeadPara"/>
      </w:pPr>
    </w:p>
    <w:p w14:paraId="7251D0C8" w14:textId="623E5218" w:rsidR="0089481E" w:rsidRPr="00754D1B" w:rsidRDefault="003F1F33" w:rsidP="00714273">
      <w:pPr>
        <w:pStyle w:val="PostHeadPara"/>
      </w:pPr>
      <m:oMathPara>
        <m:oMath>
          <m:r>
            <w:rPr>
              <w:rFonts w:ascii="Cambria Math" w:hAnsi="Cambria Math"/>
            </w:rPr>
            <m:t>Gray⇐ 0.299 * Red + 0.587 * Green + 0.114 * Blue</m:t>
          </m:r>
        </m:oMath>
      </m:oMathPara>
    </w:p>
    <w:p w14:paraId="25267F44" w14:textId="37E8F856" w:rsidR="00AC41D8" w:rsidRDefault="00AC41D8" w:rsidP="00714273">
      <w:pPr>
        <w:pStyle w:val="PostHeadPara"/>
      </w:pPr>
      <w:r>
        <w:t>.</w:t>
      </w:r>
    </w:p>
    <w:p w14:paraId="2E3AEE8B" w14:textId="5321EFFD" w:rsidR="0089481E" w:rsidRPr="004E6067" w:rsidRDefault="0089481E" w:rsidP="00532DED">
      <w:pPr>
        <w:pStyle w:val="ParaContinue"/>
        <w:jc w:val="center"/>
        <w:rPr>
          <w:lang w:eastAsia="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0"/>
        <w:gridCol w:w="4450"/>
      </w:tblGrid>
      <w:tr w:rsidR="0089481E" w14:paraId="05297EB8" w14:textId="77777777" w:rsidTr="0089481E">
        <w:tc>
          <w:tcPr>
            <w:tcW w:w="4450" w:type="dxa"/>
          </w:tcPr>
          <w:p w14:paraId="2509CEE7" w14:textId="037A1A69" w:rsidR="0089481E" w:rsidRDefault="0089481E" w:rsidP="00532DED">
            <w:pPr>
              <w:pStyle w:val="ParaContinue"/>
              <w:ind w:firstLine="0"/>
              <w:jc w:val="center"/>
              <w:rPr>
                <w:lang w:eastAsia="en-US"/>
              </w:rPr>
            </w:pPr>
            <w:r>
              <w:rPr>
                <w:noProof/>
                <w:lang w:eastAsia="en-US"/>
              </w:rPr>
              <w:drawing>
                <wp:inline distT="0" distB="0" distL="0" distR="0" wp14:anchorId="7E53D900" wp14:editId="71B8D14E">
                  <wp:extent cx="2038350" cy="1562100"/>
                  <wp:effectExtent l="0" t="0" r="0" b="0"/>
                  <wp:docPr id="2" name="Image 2" descr="An image with its height and width before it was normalized (640x48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An image with its height and width before it was normalized (640x480)&#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38350" cy="1562100"/>
                          </a:xfrm>
                          <a:prstGeom prst="rect">
                            <a:avLst/>
                          </a:prstGeom>
                          <a:noFill/>
                          <a:ln>
                            <a:noFill/>
                          </a:ln>
                        </pic:spPr>
                      </pic:pic>
                    </a:graphicData>
                  </a:graphic>
                </wp:inline>
              </w:drawing>
            </w:r>
          </w:p>
        </w:tc>
        <w:tc>
          <w:tcPr>
            <w:tcW w:w="4450" w:type="dxa"/>
          </w:tcPr>
          <w:p w14:paraId="045327C6" w14:textId="11ABB69F" w:rsidR="0089481E" w:rsidRDefault="0089481E" w:rsidP="00532DED">
            <w:pPr>
              <w:pStyle w:val="ParaContinue"/>
              <w:ind w:firstLine="0"/>
              <w:jc w:val="center"/>
              <w:rPr>
                <w:lang w:eastAsia="en-US"/>
              </w:rPr>
            </w:pPr>
            <w:r>
              <w:rPr>
                <w:noProof/>
                <w:lang w:eastAsia="en-US"/>
              </w:rPr>
              <w:drawing>
                <wp:inline distT="0" distB="0" distL="0" distR="0" wp14:anchorId="0389ADC9" wp14:editId="53DC9817">
                  <wp:extent cx="2009775" cy="1543050"/>
                  <wp:effectExtent l="0" t="0" r="9525" b="0"/>
                  <wp:docPr id="4" name="Image 4" descr="The image after it was normalized with its width and height (120x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The image after it was normalized with its width and height (120x9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09775" cy="1543050"/>
                          </a:xfrm>
                          <a:prstGeom prst="rect">
                            <a:avLst/>
                          </a:prstGeom>
                          <a:noFill/>
                          <a:ln>
                            <a:noFill/>
                          </a:ln>
                        </pic:spPr>
                      </pic:pic>
                    </a:graphicData>
                  </a:graphic>
                </wp:inline>
              </w:drawing>
            </w:r>
          </w:p>
        </w:tc>
      </w:tr>
      <w:tr w:rsidR="0089481E" w14:paraId="55555000" w14:textId="77777777" w:rsidTr="0089481E">
        <w:tc>
          <w:tcPr>
            <w:tcW w:w="4450" w:type="dxa"/>
          </w:tcPr>
          <w:p w14:paraId="23EF1DA1" w14:textId="404EB81C" w:rsidR="0089481E" w:rsidRDefault="0089481E" w:rsidP="0089481E">
            <w:pPr>
              <w:pStyle w:val="FigureCaption0"/>
              <w:numPr>
                <w:ilvl w:val="0"/>
                <w:numId w:val="47"/>
              </w:numPr>
            </w:pPr>
            <w:r>
              <w:t>Before</w:t>
            </w:r>
          </w:p>
        </w:tc>
        <w:tc>
          <w:tcPr>
            <w:tcW w:w="4450" w:type="dxa"/>
          </w:tcPr>
          <w:p w14:paraId="27507997" w14:textId="14E98FE3" w:rsidR="0089481E" w:rsidRDefault="0089481E" w:rsidP="0089481E">
            <w:pPr>
              <w:pStyle w:val="ParaContinue"/>
              <w:numPr>
                <w:ilvl w:val="0"/>
                <w:numId w:val="47"/>
              </w:numPr>
              <w:jc w:val="center"/>
            </w:pPr>
            <w:r w:rsidRPr="007F3FF9">
              <w:rPr>
                <w:rFonts w:ascii="Linux Biolinum O" w:eastAsia="Cambria" w:hAnsi="Linux Biolinum O" w:cs="Linux Biolinum O"/>
                <w:sz w:val="16"/>
                <w:szCs w:val="22"/>
              </w:rPr>
              <w:t>Aft</w:t>
            </w:r>
            <w:r>
              <w:rPr>
                <w:rFonts w:ascii="Linux Biolinum O" w:eastAsia="Cambria" w:hAnsi="Linux Biolinum O" w:cs="Linux Biolinum O"/>
                <w:sz w:val="16"/>
                <w:szCs w:val="22"/>
              </w:rPr>
              <w:t>er</w:t>
            </w:r>
          </w:p>
        </w:tc>
      </w:tr>
    </w:tbl>
    <w:p w14:paraId="29D81793" w14:textId="2E953EBB" w:rsidR="00532DED" w:rsidRPr="004E6067" w:rsidRDefault="25710376" w:rsidP="007F3FF9">
      <w:pPr>
        <w:pStyle w:val="FigureCaption0"/>
      </w:pPr>
      <w:r>
        <w:t xml:space="preserve">Figure </w:t>
      </w:r>
      <w:r w:rsidR="002E2FE7">
        <w:t>2</w:t>
      </w:r>
      <w:r>
        <w:t>: Normalization</w:t>
      </w:r>
    </w:p>
    <w:p w14:paraId="50ED1CC2" w14:textId="6CE3B1DD" w:rsidR="0097348C" w:rsidRDefault="0097348C" w:rsidP="00AC41D8">
      <w:pPr>
        <w:pStyle w:val="Para"/>
        <w:rPr>
          <w:lang w:eastAsia="en-US"/>
        </w:rPr>
      </w:pPr>
    </w:p>
    <w:p w14:paraId="33751C23" w14:textId="589B4DD1" w:rsidR="00AC41D8" w:rsidRDefault="00AC41D8" w:rsidP="00714273">
      <w:pPr>
        <w:pStyle w:val="PostHeadPara"/>
      </w:pPr>
      <w:r>
        <w:t>The second step is to isolate the movement in the images. To do that, each image is compared with the next one. That make 60 frames of movement.</w:t>
      </w:r>
    </w:p>
    <w:p w14:paraId="2EC54681" w14:textId="59053A91" w:rsidR="00AC41D8" w:rsidRDefault="00AC41D8" w:rsidP="00714273">
      <w:pPr>
        <w:pStyle w:val="PostHeadPara"/>
      </w:pPr>
      <w:r>
        <w:t xml:space="preserve">The pros of keeping only the movement </w:t>
      </w:r>
      <w:r w:rsidR="000F4A8C">
        <w:t>are</w:t>
      </w:r>
      <w:r>
        <w:t xml:space="preserve"> to remove the background. Of course, to make the training data, the background need to be still, otherwise it will be considered as part of the gesture. </w:t>
      </w:r>
    </w:p>
    <w:p w14:paraId="612E89E5" w14:textId="77777777" w:rsidR="00AC41D8" w:rsidRDefault="00AC41D8" w:rsidP="00714273">
      <w:pPr>
        <w:pStyle w:val="PostHeadPara"/>
      </w:pPr>
    </w:p>
    <w:p w14:paraId="516CF786" w14:textId="77777777" w:rsidR="00AC41D8" w:rsidRDefault="00AC41D8" w:rsidP="00714273">
      <w:pPr>
        <w:pStyle w:val="PostHeadPara"/>
      </w:pPr>
      <w:r>
        <w:t>The model doesn't get 60 frames for each video because it would make an over complicated model. The third step is to isolate a sample of the frames. The choice was made to take only 10 fps, that make a sample of 24 frames.</w:t>
      </w:r>
    </w:p>
    <w:p w14:paraId="5C60A7A5" w14:textId="77777777" w:rsidR="00AC41D8" w:rsidRDefault="00AC41D8" w:rsidP="00714273">
      <w:pPr>
        <w:pStyle w:val="PostHeadPara"/>
      </w:pPr>
    </w:p>
    <w:p w14:paraId="093B8009" w14:textId="0A8E2F08" w:rsidR="00AC41D8" w:rsidRDefault="00AC41D8" w:rsidP="00714273">
      <w:pPr>
        <w:pStyle w:val="PostHeadPara"/>
      </w:pPr>
      <w:r>
        <w:t>The fourth step is to resize and normalize the videos. The normalization take</w:t>
      </w:r>
      <w:r w:rsidR="00636A2C">
        <w:t>s</w:t>
      </w:r>
      <w:r>
        <w:t xml:space="preserve"> all the pixels and map them from 0-255 to 0-1.</w:t>
      </w:r>
      <w:r w:rsidR="00257377">
        <w:t xml:space="preserve"> </w:t>
      </w:r>
      <w:r>
        <w:t xml:space="preserve">After all the processing, the videos have 24 frames with a dimension of 120 pixels wide by 90 pixels height. All the pixels have a value between 0 and 1. See </w:t>
      </w:r>
      <w:r w:rsidR="00A0151C">
        <w:t>F</w:t>
      </w:r>
      <w:r>
        <w:t>igure</w:t>
      </w:r>
      <w:r w:rsidR="00A0151C">
        <w:t xml:space="preserve"> </w:t>
      </w:r>
      <w:r w:rsidR="002E2FE7">
        <w:t>2</w:t>
      </w:r>
      <w:r>
        <w:t xml:space="preserve"> for comparison.</w:t>
      </w:r>
    </w:p>
    <w:p w14:paraId="4AAB9E21" w14:textId="77777777" w:rsidR="00AC41D8" w:rsidRDefault="00AC41D8" w:rsidP="00714273">
      <w:pPr>
        <w:pStyle w:val="PostHeadPara"/>
      </w:pPr>
    </w:p>
    <w:p w14:paraId="1B6651CE" w14:textId="6197B9F5" w:rsidR="00AC41D8" w:rsidRDefault="00AC41D8" w:rsidP="00714273">
      <w:pPr>
        <w:pStyle w:val="PostHeadPara"/>
      </w:pPr>
      <w:r w:rsidRPr="0056420A">
        <w:t xml:space="preserve">The data set is available on the </w:t>
      </w:r>
      <w:r w:rsidR="00F32208" w:rsidRPr="0056420A">
        <w:t>GitHub</w:t>
      </w:r>
      <w:r w:rsidRPr="0056420A">
        <w:t xml:space="preserve"> page</w:t>
      </w:r>
      <w:r w:rsidR="00EF50C7">
        <w:t xml:space="preserve"> </w:t>
      </w:r>
      <w:r w:rsidR="00E447D3">
        <w:t>[1</w:t>
      </w:r>
      <w:r w:rsidR="001E442A">
        <w:t>9</w:t>
      </w:r>
      <w:r w:rsidR="00E447D3">
        <w:t>]</w:t>
      </w:r>
      <w:r w:rsidR="003D7BB2">
        <w:t>.</w:t>
      </w:r>
      <w:r w:rsidR="00257377">
        <w:t xml:space="preserve"> </w:t>
      </w:r>
      <w:r>
        <w:t>T</w:t>
      </w:r>
      <w:r w:rsidR="0048359C">
        <w:t xml:space="preserve">o protect the identity of the </w:t>
      </w:r>
      <w:r w:rsidR="002A1339">
        <w:t>persons in the data</w:t>
      </w:r>
      <w:r w:rsidR="007768FD">
        <w:t xml:space="preserve"> </w:t>
      </w:r>
      <w:r w:rsidR="002A1339">
        <w:t xml:space="preserve">set, </w:t>
      </w:r>
      <w:r w:rsidR="00347B96">
        <w:t xml:space="preserve">the videos are </w:t>
      </w:r>
      <w:r w:rsidR="00123FB7">
        <w:t xml:space="preserve">already processed like explained. </w:t>
      </w:r>
      <w:r w:rsidR="007768FD">
        <w:t xml:space="preserve">The normalization is not done </w:t>
      </w:r>
      <w:r w:rsidR="00352E1A">
        <w:t>yet.</w:t>
      </w:r>
    </w:p>
    <w:p w14:paraId="5FD9B58E" w14:textId="3E16FDB3" w:rsidR="00AC41D8" w:rsidRDefault="00AC41D8" w:rsidP="00AE0D06">
      <w:pPr>
        <w:pStyle w:val="ParaContinue"/>
        <w:ind w:firstLine="0"/>
        <w:rPr>
          <w:lang w:eastAsia="en-US"/>
        </w:rPr>
      </w:pPr>
    </w:p>
    <w:p w14:paraId="130F9233" w14:textId="31C373B2" w:rsidR="00AC41D8" w:rsidRDefault="00AC41D8" w:rsidP="00AC41D8">
      <w:pPr>
        <w:pStyle w:val="Head1"/>
      </w:pPr>
      <w:r>
        <w:t>Proposed approach</w:t>
      </w:r>
    </w:p>
    <w:p w14:paraId="3E1D1F71" w14:textId="7E1A6F1D" w:rsidR="00AC41D8" w:rsidRDefault="00AC41D8" w:rsidP="00714273">
      <w:pPr>
        <w:pStyle w:val="PostHeadPara"/>
      </w:pPr>
      <w:proofErr w:type="gramStart"/>
      <w:r>
        <w:t>In order to</w:t>
      </w:r>
      <w:proofErr w:type="gramEnd"/>
      <w:r>
        <w:t xml:space="preserve"> recognize gestures on our collected dataset, we first proposed to test the model based on the work of N. L. Hakim, T. K. Shih, et al</w:t>
      </w:r>
      <w:r w:rsidR="00D80764">
        <w:t xml:space="preserve"> [</w:t>
      </w:r>
      <w:r w:rsidR="00F76C48">
        <w:t>6</w:t>
      </w:r>
      <w:r w:rsidR="00D80764">
        <w:t>]</w:t>
      </w:r>
      <w:r>
        <w:t xml:space="preserve">. In this article, data are collected from an RGB and a depth camera. The images from the two cameras are processed separately and combined after the LSTM units </w:t>
      </w:r>
      <w:r w:rsidR="00F76C48">
        <w:t>[</w:t>
      </w:r>
      <w:r w:rsidR="0004631B">
        <w:t>20</w:t>
      </w:r>
      <w:r w:rsidR="00F76C48">
        <w:t>]</w:t>
      </w:r>
      <w:r>
        <w:t>. The image processing is made with multiple 3D convolution layers.</w:t>
      </w:r>
    </w:p>
    <w:p w14:paraId="636F658B" w14:textId="5E56D165" w:rsidR="00AC41D8" w:rsidRDefault="00AC41D8" w:rsidP="00714273">
      <w:pPr>
        <w:pStyle w:val="PostHeadPara"/>
      </w:pPr>
      <w:r>
        <w:t>The authors proposed to use a data set with thousands of videos and got a result of 91%.</w:t>
      </w:r>
      <w:r w:rsidR="004070B4">
        <w:t xml:space="preserve"> </w:t>
      </w:r>
      <w:r>
        <w:t xml:space="preserve">Our setup does not include a depth camera. The RGB images are therefore processed on their own. As expected, testing this approach on our data was not concluding. The problem was because of the small data set we are </w:t>
      </w:r>
      <w:proofErr w:type="gramStart"/>
      <w:r>
        <w:t>using</w:t>
      </w:r>
      <w:proofErr w:type="gramEnd"/>
      <w:r>
        <w:t xml:space="preserve"> and the large </w:t>
      </w:r>
      <w:r w:rsidR="00E417A8">
        <w:t>number</w:t>
      </w:r>
      <w:r>
        <w:t xml:space="preserve"> of parameters proposed in this model. Thus, we simplified it to create another model more efficient in this context.</w:t>
      </w:r>
    </w:p>
    <w:p w14:paraId="4397773D" w14:textId="25B31604" w:rsidR="00AC41D8" w:rsidRDefault="00AC41D8" w:rsidP="00714273">
      <w:pPr>
        <w:pStyle w:val="PostHeadPara"/>
      </w:pPr>
      <w:r>
        <w:t xml:space="preserve">We trained 15 different </w:t>
      </w:r>
      <w:proofErr w:type="gramStart"/>
      <w:r>
        <w:t>models,</w:t>
      </w:r>
      <w:proofErr w:type="gramEnd"/>
      <w:r>
        <w:t xml:space="preserve"> each one had a small difference </w:t>
      </w:r>
      <w:r w:rsidR="00E417A8">
        <w:t>compared</w:t>
      </w:r>
      <w:r>
        <w:t xml:space="preserve"> to the last one in order to understand how each parameter affects the model.</w:t>
      </w:r>
    </w:p>
    <w:p w14:paraId="24C62EA9" w14:textId="77777777" w:rsidR="00AC41D8" w:rsidRDefault="00AC41D8" w:rsidP="00714273">
      <w:pPr>
        <w:pStyle w:val="PostHeadPara"/>
      </w:pPr>
    </w:p>
    <w:p w14:paraId="7F587A80" w14:textId="0FEEB8C8" w:rsidR="002B298C" w:rsidRDefault="00AC41D8" w:rsidP="001429FA">
      <w:pPr>
        <w:pStyle w:val="PostHeadPara"/>
      </w:pPr>
      <w:r>
        <w:t>Our final model that we selected is composed of 3 blocs: The first two are an arrangement of Convolution 3d, dense, dropout, max</w:t>
      </w:r>
      <w:r w:rsidR="000A2AA8">
        <w:t xml:space="preserve"> </w:t>
      </w:r>
      <w:r>
        <w:t>pooling 3d and batch normalization. The last one has two ConvLSTM2D followed by a long-short term memory and a dense layer to have as many outputs as we have classes.</w:t>
      </w:r>
    </w:p>
    <w:p w14:paraId="319AA8EB" w14:textId="122962F9" w:rsidR="00AC41D8" w:rsidRDefault="00AC41D8" w:rsidP="00AC41D8">
      <w:pPr>
        <w:pStyle w:val="Head2"/>
      </w:pPr>
      <w:r>
        <w:t>3D Convolution</w:t>
      </w:r>
    </w:p>
    <w:p w14:paraId="7EDDB268" w14:textId="580926A3" w:rsidR="004070B4" w:rsidRDefault="00AC41D8" w:rsidP="00714273">
      <w:pPr>
        <w:pStyle w:val="PostHeadPara"/>
      </w:pPr>
      <w:r>
        <w:t xml:space="preserve">In the convolution layers </w:t>
      </w:r>
      <w:r w:rsidR="00A016EE">
        <w:t>[</w:t>
      </w:r>
      <w:r w:rsidR="000223F7">
        <w:t>21</w:t>
      </w:r>
      <w:r w:rsidR="00A016EE">
        <w:t>]</w:t>
      </w:r>
      <w:r>
        <w:t xml:space="preserve">, </w:t>
      </w:r>
      <w:r w:rsidR="0038066B">
        <w:t>[</w:t>
      </w:r>
      <w:r w:rsidR="000223F7">
        <w:t>22</w:t>
      </w:r>
      <w:r w:rsidR="0038066B">
        <w:t>]</w:t>
      </w:r>
      <w:r>
        <w:t>, new channels are created with different kernels. A kernel is a squared matrix, whose size is generally 3x3 or 5x5.</w:t>
      </w:r>
      <w:r w:rsidR="004070B4">
        <w:t xml:space="preserve"> </w:t>
      </w:r>
      <w:r>
        <w:t xml:space="preserve">To </w:t>
      </w:r>
      <w:proofErr w:type="spellStart"/>
      <w:r>
        <w:t>analyse</w:t>
      </w:r>
      <w:proofErr w:type="spellEnd"/>
      <w:r>
        <w:t xml:space="preserve"> videos, we chose to use 3D convolution layers, with a size of 3x3x3 or 5x5x5.</w:t>
      </w:r>
    </w:p>
    <w:p w14:paraId="58C6AB7E" w14:textId="0199A864" w:rsidR="00AC41D8" w:rsidRDefault="00AC41D8" w:rsidP="00714273">
      <w:pPr>
        <w:pStyle w:val="PostHeadPara"/>
      </w:pPr>
      <w:r>
        <w:t>The goal of this layers is to find the features of the images in the video.</w:t>
      </w:r>
    </w:p>
    <w:p w14:paraId="42CBEC6D" w14:textId="194EFDA8" w:rsidR="00AC41D8" w:rsidRDefault="00AC41D8" w:rsidP="00AC41D8">
      <w:pPr>
        <w:pStyle w:val="Head2"/>
      </w:pPr>
      <w:r>
        <w:t>Dense</w:t>
      </w:r>
    </w:p>
    <w:p w14:paraId="2E18E320" w14:textId="208964C2" w:rsidR="00AC41D8" w:rsidRDefault="00AC41D8" w:rsidP="00714273">
      <w:pPr>
        <w:pStyle w:val="PostHeadPara"/>
      </w:pPr>
      <w:r>
        <w:t>The dense layer is also called fully</w:t>
      </w:r>
      <w:r w:rsidR="00E417A8">
        <w:t xml:space="preserve"> </w:t>
      </w:r>
      <w:r>
        <w:t>connected layer. Each node of a layer is connected to all the nodes of the next layer. In our case a node is an entire image. Each channel of the last dimension is also an image. For example, the dimensions of the first dense layer are (24x90x120x256) which stands for 24 moments in time, 90 pixels height by 120 pixels wide and 256 images. The different images for one moment in time are created by the convolution layer.</w:t>
      </w:r>
    </w:p>
    <w:p w14:paraId="0BCE1FB0" w14:textId="77777777" w:rsidR="00AC41D8" w:rsidRDefault="00AC41D8" w:rsidP="00AC41D8">
      <w:pPr>
        <w:pStyle w:val="Para"/>
        <w:rPr>
          <w:lang w:eastAsia="en-US"/>
        </w:rPr>
      </w:pPr>
    </w:p>
    <w:p w14:paraId="2F573AA5" w14:textId="3E44F63B" w:rsidR="00AC41D8" w:rsidRDefault="00AC41D8" w:rsidP="00714273">
      <w:pPr>
        <w:pStyle w:val="PostHeadPara"/>
      </w:pPr>
      <w:r>
        <w:t>The connection is defined by a weight with a value between minus one and one. In this architecture, the dense layer is placed after a convolution one. We can compare the dense layer to a filter. The meaningful channels created in the 3D convolution layer have a weight with a high value, the useless ones have a weight close to zero.</w:t>
      </w:r>
    </w:p>
    <w:p w14:paraId="6122F026" w14:textId="0F5A5B11" w:rsidR="00AC41D8" w:rsidRDefault="00AC41D8" w:rsidP="00AC41D8">
      <w:pPr>
        <w:pStyle w:val="Head2"/>
      </w:pPr>
      <w:r>
        <w:t>Dropout</w:t>
      </w:r>
    </w:p>
    <w:p w14:paraId="1864625C" w14:textId="057AF816" w:rsidR="00AC41D8" w:rsidRDefault="00AC41D8" w:rsidP="00714273">
      <w:pPr>
        <w:pStyle w:val="PostHeadPara"/>
      </w:pPr>
      <w:r w:rsidRPr="00AC41D8">
        <w:t xml:space="preserve">When this layer is placed after a dense layer, it removes a certain percentage of the weights by giving them new random values. This layer is added </w:t>
      </w:r>
      <w:proofErr w:type="gramStart"/>
      <w:r w:rsidRPr="00AC41D8">
        <w:t>in order to</w:t>
      </w:r>
      <w:proofErr w:type="gramEnd"/>
      <w:r w:rsidRPr="00AC41D8">
        <w:t xml:space="preserve"> reduce the risk of overfitting.</w:t>
      </w:r>
    </w:p>
    <w:p w14:paraId="598C2601" w14:textId="6E221865" w:rsidR="00AC41D8" w:rsidRDefault="00AC41D8" w:rsidP="00AC41D8">
      <w:pPr>
        <w:pStyle w:val="Head2"/>
      </w:pPr>
      <w:r>
        <w:t>Max pooling 3D</w:t>
      </w:r>
    </w:p>
    <w:p w14:paraId="2D0EB9DA" w14:textId="04E8C67F" w:rsidR="00AC41D8" w:rsidRDefault="00AC41D8" w:rsidP="00714273">
      <w:pPr>
        <w:pStyle w:val="PostHeadPara"/>
      </w:pPr>
      <w:r w:rsidRPr="00AC41D8">
        <w:t>This layer reduces the size of the data set by keeping the max value of a section of an image (or multiple images when it's 3D). A 3D Max pooling layer with a matrix (3x3x3): The dimension</w:t>
      </w:r>
      <w:r w:rsidR="00F32208">
        <w:t>s</w:t>
      </w:r>
      <w:r w:rsidRPr="00AC41D8">
        <w:t xml:space="preserve"> go from (24,90,120,256) to (24,30,40,85) because the three last dimensions are divided by 3. This layer simplifies the data by keeping only the meaningful pixels.</w:t>
      </w:r>
    </w:p>
    <w:p w14:paraId="64E0367D" w14:textId="519B5416" w:rsidR="00AC41D8" w:rsidRDefault="00AC41D8" w:rsidP="00AC41D8">
      <w:pPr>
        <w:pStyle w:val="Head2"/>
      </w:pPr>
      <w:r>
        <w:t>Batch normalization</w:t>
      </w:r>
    </w:p>
    <w:p w14:paraId="4EF5B452" w14:textId="2B4E7041" w:rsidR="00AC41D8" w:rsidRDefault="00AC41D8" w:rsidP="00714273">
      <w:pPr>
        <w:pStyle w:val="PostHeadPara"/>
      </w:pPr>
      <w:r w:rsidRPr="00AC41D8">
        <w:t>The layer transforms inputs so that they are standardized. This means that they have a mean value of zero and a standard deviation of one.</w:t>
      </w:r>
    </w:p>
    <w:p w14:paraId="7B353218" w14:textId="7C741F42" w:rsidR="00AC41D8" w:rsidRDefault="00AC41D8" w:rsidP="00AC41D8">
      <w:pPr>
        <w:pStyle w:val="Head2"/>
      </w:pPr>
      <w:r>
        <w:t>LSTM</w:t>
      </w:r>
    </w:p>
    <w:p w14:paraId="48AFD4AA" w14:textId="6DBD4210" w:rsidR="00AC41D8" w:rsidRDefault="00AC41D8" w:rsidP="00714273">
      <w:pPr>
        <w:pStyle w:val="PostHeadPara"/>
      </w:pPr>
      <w:r>
        <w:t xml:space="preserve">Long Short-Term Memory </w:t>
      </w:r>
      <w:r w:rsidR="00C72C72">
        <w:t>[7]</w:t>
      </w:r>
      <w:r>
        <w:t xml:space="preserve"> layers are a type of recurrent neural network capable of finding time dependent features.</w:t>
      </w:r>
    </w:p>
    <w:p w14:paraId="0DE02DED" w14:textId="37240C8C" w:rsidR="00AC41D8" w:rsidRDefault="00AC41D8" w:rsidP="00714273">
      <w:pPr>
        <w:pStyle w:val="PostHeadPara"/>
      </w:pPr>
      <w:r>
        <w:t xml:space="preserve">This layer (and the </w:t>
      </w:r>
      <w:proofErr w:type="spellStart"/>
      <w:r>
        <w:t>ConvLSTM</w:t>
      </w:r>
      <w:proofErr w:type="spellEnd"/>
      <w:r>
        <w:t>) is very important in this application because there are needed to differentiate "Swipe to the left" and "Swipe to the right" for example.</w:t>
      </w:r>
    </w:p>
    <w:p w14:paraId="7D022169" w14:textId="558C5F2E" w:rsidR="00AC41D8" w:rsidRDefault="00AC41D8" w:rsidP="00AC41D8">
      <w:pPr>
        <w:pStyle w:val="Head2"/>
      </w:pPr>
      <w:proofErr w:type="spellStart"/>
      <w:r>
        <w:t>ConvLSTM</w:t>
      </w:r>
      <w:proofErr w:type="spellEnd"/>
      <w:r>
        <w:t xml:space="preserve"> 2D</w:t>
      </w:r>
    </w:p>
    <w:p w14:paraId="11943EDD" w14:textId="77777777" w:rsidR="00AC41D8" w:rsidRDefault="00AC41D8" w:rsidP="00714273">
      <w:pPr>
        <w:pStyle w:val="PostHeadPara"/>
      </w:pPr>
      <w:r>
        <w:t xml:space="preserve">Like the classic LSTM, the </w:t>
      </w:r>
      <w:proofErr w:type="spellStart"/>
      <w:r>
        <w:t>convLSTM</w:t>
      </w:r>
      <w:proofErr w:type="spellEnd"/>
      <w:r>
        <w:t xml:space="preserve"> is capable of learning order dependence in sequence but this layer is specialized for the videos analyses because it's the combination of LSTM and convolution layer.</w:t>
      </w:r>
    </w:p>
    <w:p w14:paraId="7F3C640C" w14:textId="77777777" w:rsidR="00AC41D8" w:rsidRDefault="00AC41D8" w:rsidP="00714273">
      <w:pPr>
        <w:pStyle w:val="PostHeadPara"/>
      </w:pPr>
    </w:p>
    <w:p w14:paraId="4AD7104D" w14:textId="77777777" w:rsidR="00AC41D8" w:rsidRDefault="00AC41D8" w:rsidP="00714273">
      <w:pPr>
        <w:pStyle w:val="PostHeadPara"/>
      </w:pPr>
      <w:r>
        <w:t xml:space="preserve">In this architecture, two </w:t>
      </w:r>
      <w:proofErr w:type="spellStart"/>
      <w:r>
        <w:t>ConvLSTM</w:t>
      </w:r>
      <w:proofErr w:type="spellEnd"/>
      <w:r>
        <w:t xml:space="preserve"> 2D are stacked.</w:t>
      </w:r>
    </w:p>
    <w:p w14:paraId="052C417B" w14:textId="0D8D6B68" w:rsidR="00AC41D8" w:rsidRDefault="00AC41D8" w:rsidP="00714273">
      <w:pPr>
        <w:pStyle w:val="PostHeadPara"/>
      </w:pPr>
      <w:r>
        <w:t xml:space="preserve">The first </w:t>
      </w:r>
      <w:proofErr w:type="spellStart"/>
      <w:r>
        <w:t>ConvLSTM</w:t>
      </w:r>
      <w:proofErr w:type="spellEnd"/>
      <w:r>
        <w:t xml:space="preserve"> layer provides an output for each input while the second layer gives only one output for a sequence of input.</w:t>
      </w:r>
    </w:p>
    <w:p w14:paraId="055E3633" w14:textId="652EEA93" w:rsidR="00AC41D8" w:rsidRDefault="00AC41D8" w:rsidP="00AC41D8">
      <w:pPr>
        <w:pStyle w:val="Head2"/>
      </w:pPr>
      <w:r>
        <w:t>Reshape</w:t>
      </w:r>
    </w:p>
    <w:p w14:paraId="3B0C6033" w14:textId="77777777" w:rsidR="008A7432" w:rsidRDefault="00AC41D8" w:rsidP="00714273">
      <w:pPr>
        <w:pStyle w:val="PostHeadPara"/>
      </w:pPr>
      <w:r w:rsidRPr="00AC41D8">
        <w:t>The layer doesn't learn anything in the training process. It only changes the dimension of the data to pass them to the LSTM layer which needs specific input.</w:t>
      </w:r>
    </w:p>
    <w:p w14:paraId="187CF921" w14:textId="77777777" w:rsidR="00CC7E30" w:rsidRDefault="00CC7E30" w:rsidP="007F3FF9">
      <w:pPr>
        <w:pStyle w:val="FigureCaption0"/>
      </w:pPr>
    </w:p>
    <w:p w14:paraId="2EB55CA3" w14:textId="0010137C" w:rsidR="00C667C7" w:rsidRDefault="00C667C7" w:rsidP="00C667C7">
      <w:pPr>
        <w:pStyle w:val="PostHeadPara"/>
      </w:pPr>
      <w:r>
        <w:t>The diagram in Fig</w:t>
      </w:r>
      <w:r w:rsidR="002E2FE7">
        <w:t>ure</w:t>
      </w:r>
      <w:r>
        <w:t xml:space="preserve"> </w:t>
      </w:r>
      <w:r w:rsidR="002E2FE7">
        <w:t>3</w:t>
      </w:r>
      <w:r>
        <w:t xml:space="preserve"> summarizes the architecture of the system</w:t>
      </w:r>
      <w:r w:rsidR="004159A4">
        <w:t xml:space="preserve">, from the capture of the video to </w:t>
      </w:r>
      <w:r w:rsidR="00767749">
        <w:t>the prediction by the model.</w:t>
      </w:r>
    </w:p>
    <w:p w14:paraId="2C435074" w14:textId="33B7D7D0" w:rsidR="00D74C04" w:rsidRDefault="00D74C04" w:rsidP="00C667C7">
      <w:pPr>
        <w:pStyle w:val="PostHeadPara"/>
      </w:pPr>
      <w:r>
        <w:rPr>
          <w:noProof/>
        </w:rPr>
        <w:drawing>
          <wp:inline distT="0" distB="0" distL="0" distR="0" wp14:anchorId="2EDF0CFF" wp14:editId="0B47C777">
            <wp:extent cx="5562600" cy="2128520"/>
            <wp:effectExtent l="0" t="0" r="0" b="5080"/>
            <wp:docPr id="5" name="Image 5" descr="Scheme of the different steps of the process. Image capture -&gt; Preprocessing -&gt; Model -&gt; Visualiz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descr="Scheme of the different steps of the process. Image capture -&gt; Preprocessing -&gt; Model -&gt; Visualization"/>
                    <pic:cNvPicPr/>
                  </pic:nvPicPr>
                  <pic:blipFill>
                    <a:blip r:embed="rId11"/>
                    <a:stretch>
                      <a:fillRect/>
                    </a:stretch>
                  </pic:blipFill>
                  <pic:spPr>
                    <a:xfrm>
                      <a:off x="0" y="0"/>
                      <a:ext cx="5562600" cy="2128520"/>
                    </a:xfrm>
                    <a:prstGeom prst="rect">
                      <a:avLst/>
                    </a:prstGeom>
                  </pic:spPr>
                </pic:pic>
              </a:graphicData>
            </a:graphic>
          </wp:inline>
        </w:drawing>
      </w:r>
    </w:p>
    <w:p w14:paraId="66308040" w14:textId="77777777" w:rsidR="00D74C04" w:rsidRDefault="00D74C04" w:rsidP="00D74C04">
      <w:pPr>
        <w:pStyle w:val="PostHeadPara"/>
        <w:jc w:val="center"/>
      </w:pPr>
    </w:p>
    <w:p w14:paraId="6DB50D7C" w14:textId="5C0A7F16" w:rsidR="00D74C04" w:rsidRDefault="00D74C04" w:rsidP="00D74C04">
      <w:pPr>
        <w:pStyle w:val="PostHeadPara"/>
        <w:jc w:val="center"/>
      </w:pPr>
      <w:r>
        <w:t xml:space="preserve">Figure </w:t>
      </w:r>
      <w:r w:rsidR="002E2FE7">
        <w:t>3</w:t>
      </w:r>
      <w:r>
        <w:t>: Complete process</w:t>
      </w:r>
    </w:p>
    <w:p w14:paraId="32A0FC60" w14:textId="77777777" w:rsidR="002E2FE7" w:rsidRDefault="002E2FE7" w:rsidP="002E2FE7">
      <w:pPr>
        <w:pStyle w:val="Para"/>
        <w:jc w:val="center"/>
        <w:rPr>
          <w:lang w:eastAsia="en-US"/>
        </w:rPr>
      </w:pPr>
      <w:r>
        <w:rPr>
          <w:noProof/>
        </w:rPr>
        <w:drawing>
          <wp:inline distT="0" distB="0" distL="0" distR="0" wp14:anchorId="1B16C0CC" wp14:editId="52EF0A14">
            <wp:extent cx="5379246" cy="4781550"/>
            <wp:effectExtent l="0" t="0" r="0" b="0"/>
            <wp:docPr id="6" name="Image 6" descr="The confusion 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The confusion matrix"/>
                    <pic:cNvPicPr/>
                  </pic:nvPicPr>
                  <pic:blipFill>
                    <a:blip r:embed="rId12">
                      <a:extLst>
                        <a:ext uri="{28A0092B-C50C-407E-A947-70E740481C1C}">
                          <a14:useLocalDpi xmlns:a14="http://schemas.microsoft.com/office/drawing/2010/main" val="0"/>
                        </a:ext>
                      </a:extLst>
                    </a:blip>
                    <a:stretch>
                      <a:fillRect/>
                    </a:stretch>
                  </pic:blipFill>
                  <pic:spPr>
                    <a:xfrm>
                      <a:off x="0" y="0"/>
                      <a:ext cx="5406044" cy="4805370"/>
                    </a:xfrm>
                    <a:prstGeom prst="rect">
                      <a:avLst/>
                    </a:prstGeom>
                  </pic:spPr>
                </pic:pic>
              </a:graphicData>
            </a:graphic>
          </wp:inline>
        </w:drawing>
      </w:r>
    </w:p>
    <w:p w14:paraId="64FEB947" w14:textId="77777777" w:rsidR="002E2FE7" w:rsidRDefault="002E2FE7" w:rsidP="002E2FE7">
      <w:pPr>
        <w:pStyle w:val="FigureCaption0"/>
      </w:pPr>
      <w:r>
        <w:t>Figure 4: Confusion matrix</w:t>
      </w:r>
    </w:p>
    <w:p w14:paraId="06DBDD0A" w14:textId="77777777" w:rsidR="00D74C04" w:rsidRDefault="00D74C04" w:rsidP="00C667C7">
      <w:pPr>
        <w:pStyle w:val="PostHeadPara"/>
      </w:pPr>
    </w:p>
    <w:p w14:paraId="362FECCB" w14:textId="16B74041" w:rsidR="00AC41D8" w:rsidRDefault="00AC41D8" w:rsidP="00AC41D8">
      <w:pPr>
        <w:pStyle w:val="Head1"/>
      </w:pPr>
      <w:r>
        <w:t>Experiments results</w:t>
      </w:r>
    </w:p>
    <w:p w14:paraId="33F02AE5" w14:textId="1B94FC3C" w:rsidR="00AC41D8" w:rsidRDefault="00AC41D8" w:rsidP="00714273">
      <w:pPr>
        <w:pStyle w:val="PostHeadPara"/>
      </w:pPr>
      <w:r>
        <w:t>The videos are stored a</w:t>
      </w:r>
      <w:r w:rsidR="00AA6FB7">
        <w:t>s they were recorded. T</w:t>
      </w:r>
      <w:r>
        <w:t xml:space="preserve">hey need to be processed when they are loaded to train the model. The data set of 1 500 videos is too heavy to be loaded in a standard computer's RAM, so the videos </w:t>
      </w:r>
      <w:proofErr w:type="gramStart"/>
      <w:r>
        <w:t>have to</w:t>
      </w:r>
      <w:proofErr w:type="gramEnd"/>
      <w:r>
        <w:t xml:space="preserve"> be load by package.</w:t>
      </w:r>
    </w:p>
    <w:p w14:paraId="1FAA6038" w14:textId="51EB2E09" w:rsidR="00AC41D8" w:rsidRDefault="00AC41D8" w:rsidP="00714273">
      <w:pPr>
        <w:pStyle w:val="PostHeadPara"/>
      </w:pPr>
      <w:r>
        <w:t>The label</w:t>
      </w:r>
      <w:r w:rsidR="00E417A8">
        <w:t>s</w:t>
      </w:r>
      <w:r>
        <w:t xml:space="preserve"> of the videos are saved in a list which is randomly mixed. The videos can then be loaded in the order of the list. It's important that the model is trained on different gestures every time.</w:t>
      </w:r>
    </w:p>
    <w:p w14:paraId="663A13B1" w14:textId="77777777" w:rsidR="00AC41D8" w:rsidRDefault="00AC41D8" w:rsidP="00714273">
      <w:pPr>
        <w:pStyle w:val="PostHeadPara"/>
      </w:pPr>
    </w:p>
    <w:p w14:paraId="5D1254DA" w14:textId="7AC6183C" w:rsidR="00AC41D8" w:rsidRDefault="00AC41D8" w:rsidP="00714273">
      <w:pPr>
        <w:pStyle w:val="PostHeadPara"/>
      </w:pPr>
      <w:r>
        <w:t xml:space="preserve">To train the model faster, the data processing and training are on two different threads. The process thread loads two packs of 40 videos each and waits for the training part to be done with the previous pack. Then the loaded pack is sent to the training section. The videos are loaded by small packs of 40, when the model finishes to train on </w:t>
      </w:r>
      <w:proofErr w:type="gramStart"/>
      <w:r>
        <w:t>them</w:t>
      </w:r>
      <w:proofErr w:type="gramEnd"/>
      <w:r>
        <w:t xml:space="preserve"> they are unloaded to avoid overloading the computer's memory. </w:t>
      </w:r>
    </w:p>
    <w:p w14:paraId="6F316EBB" w14:textId="227C5025" w:rsidR="00AC41D8" w:rsidRDefault="00AC41D8" w:rsidP="001B67BE">
      <w:pPr>
        <w:pStyle w:val="PostHeadPara"/>
      </w:pPr>
      <w:r>
        <w:t xml:space="preserve">For each pack of videos, there are multiple </w:t>
      </w:r>
      <w:r w:rsidR="00E417A8">
        <w:t>batches</w:t>
      </w:r>
      <w:r>
        <w:t xml:space="preserve"> to train on: we chose a batch size of 20 videos.</w:t>
      </w:r>
    </w:p>
    <w:p w14:paraId="33FF369C" w14:textId="26F400ED" w:rsidR="00D7184D" w:rsidRDefault="00D7184D">
      <w:pPr>
        <w:rPr>
          <w:rFonts w:ascii="Linux Biolinum O" w:eastAsia="Cambria" w:hAnsi="Linux Biolinum O" w:cs="Linux Biolinum O"/>
          <w:sz w:val="16"/>
          <w:lang w:val="en-US" w:eastAsia="ja-JP"/>
        </w:rPr>
      </w:pPr>
    </w:p>
    <w:p w14:paraId="10BD06AD" w14:textId="11744171" w:rsidR="00B45045" w:rsidRPr="001360BD" w:rsidRDefault="00B45045" w:rsidP="001360BD">
      <w:pPr>
        <w:pStyle w:val="TableCaption"/>
      </w:pPr>
      <w:r w:rsidRPr="00A545F2">
        <w:t xml:space="preserve">Table 1: </w:t>
      </w:r>
      <w:r w:rsidR="00A545F2">
        <w:t>List of gesture</w:t>
      </w:r>
    </w:p>
    <w:tbl>
      <w:tblPr>
        <w:tblStyle w:val="TableGrid"/>
        <w:tblW w:w="0" w:type="auto"/>
        <w:tblLook w:val="04A0" w:firstRow="1" w:lastRow="0" w:firstColumn="1" w:lastColumn="0" w:noHBand="0" w:noVBand="1"/>
      </w:tblPr>
      <w:tblGrid>
        <w:gridCol w:w="817"/>
        <w:gridCol w:w="8159"/>
      </w:tblGrid>
      <w:tr w:rsidR="00D7184D" w14:paraId="1C7899F4" w14:textId="77777777" w:rsidTr="006C5DF1">
        <w:tc>
          <w:tcPr>
            <w:tcW w:w="817" w:type="dxa"/>
            <w:vAlign w:val="center"/>
          </w:tcPr>
          <w:p w14:paraId="673D10FD" w14:textId="6238715F" w:rsidR="00D7184D" w:rsidRDefault="00D7184D" w:rsidP="00FA3253">
            <w:pPr>
              <w:pStyle w:val="TableCell"/>
              <w:ind w:firstLine="0"/>
              <w:jc w:val="center"/>
            </w:pPr>
            <w:r>
              <w:t>0</w:t>
            </w:r>
          </w:p>
        </w:tc>
        <w:tc>
          <w:tcPr>
            <w:tcW w:w="8159" w:type="dxa"/>
            <w:vAlign w:val="center"/>
          </w:tcPr>
          <w:p w14:paraId="2CC1A8E1" w14:textId="193D6687" w:rsidR="00D7184D" w:rsidRDefault="00953EC8" w:rsidP="00B45045">
            <w:pPr>
              <w:pStyle w:val="TableCell"/>
              <w:jc w:val="center"/>
            </w:pPr>
            <w:r>
              <w:t>Closing one hand</w:t>
            </w:r>
          </w:p>
        </w:tc>
      </w:tr>
      <w:tr w:rsidR="00D7184D" w14:paraId="31FD6C81" w14:textId="77777777" w:rsidTr="006C5DF1">
        <w:tc>
          <w:tcPr>
            <w:tcW w:w="817" w:type="dxa"/>
            <w:vAlign w:val="center"/>
          </w:tcPr>
          <w:p w14:paraId="59B6F3CA" w14:textId="2A62218E" w:rsidR="00D7184D" w:rsidRDefault="00D7184D" w:rsidP="00FA3253">
            <w:pPr>
              <w:pStyle w:val="TableCell"/>
              <w:ind w:firstLine="0"/>
              <w:jc w:val="center"/>
            </w:pPr>
            <w:r>
              <w:t>1</w:t>
            </w:r>
          </w:p>
        </w:tc>
        <w:tc>
          <w:tcPr>
            <w:tcW w:w="8159" w:type="dxa"/>
            <w:vAlign w:val="center"/>
          </w:tcPr>
          <w:p w14:paraId="5AB37787" w14:textId="2FF38139" w:rsidR="00D7184D" w:rsidRDefault="00953EC8" w:rsidP="00B45045">
            <w:pPr>
              <w:pStyle w:val="TableCell"/>
              <w:jc w:val="center"/>
            </w:pPr>
            <w:r>
              <w:t>Opening one hand</w:t>
            </w:r>
          </w:p>
        </w:tc>
      </w:tr>
      <w:tr w:rsidR="00D7184D" w14:paraId="2A6DA3A3" w14:textId="77777777" w:rsidTr="006C5DF1">
        <w:tc>
          <w:tcPr>
            <w:tcW w:w="817" w:type="dxa"/>
            <w:vAlign w:val="center"/>
          </w:tcPr>
          <w:p w14:paraId="43C28192" w14:textId="4B2B64E1" w:rsidR="00D7184D" w:rsidRDefault="00D7184D" w:rsidP="00FA3253">
            <w:pPr>
              <w:pStyle w:val="TableCell"/>
              <w:ind w:firstLine="0"/>
              <w:jc w:val="center"/>
            </w:pPr>
            <w:r>
              <w:t>2</w:t>
            </w:r>
          </w:p>
        </w:tc>
        <w:tc>
          <w:tcPr>
            <w:tcW w:w="8159" w:type="dxa"/>
            <w:vAlign w:val="center"/>
          </w:tcPr>
          <w:p w14:paraId="17F19855" w14:textId="2CEF9391" w:rsidR="00D7184D" w:rsidRDefault="00953EC8" w:rsidP="00B45045">
            <w:pPr>
              <w:pStyle w:val="TableCell"/>
              <w:jc w:val="center"/>
            </w:pPr>
            <w:r>
              <w:t>Clap with both hand</w:t>
            </w:r>
          </w:p>
        </w:tc>
      </w:tr>
      <w:tr w:rsidR="00D7184D" w14:paraId="1A7E1F68" w14:textId="77777777" w:rsidTr="006C5DF1">
        <w:tc>
          <w:tcPr>
            <w:tcW w:w="817" w:type="dxa"/>
            <w:vAlign w:val="center"/>
          </w:tcPr>
          <w:p w14:paraId="01E25DC0" w14:textId="02FF5D93" w:rsidR="00D7184D" w:rsidRDefault="00D7184D" w:rsidP="00FA3253">
            <w:pPr>
              <w:pStyle w:val="TableCell"/>
              <w:ind w:firstLine="0"/>
              <w:jc w:val="center"/>
            </w:pPr>
            <w:r>
              <w:t>3</w:t>
            </w:r>
          </w:p>
        </w:tc>
        <w:tc>
          <w:tcPr>
            <w:tcW w:w="8159" w:type="dxa"/>
            <w:vAlign w:val="center"/>
          </w:tcPr>
          <w:p w14:paraId="64332E25" w14:textId="5FBE9F1A" w:rsidR="00D7184D" w:rsidRDefault="00CB674F" w:rsidP="00B45045">
            <w:pPr>
              <w:pStyle w:val="TableCell"/>
              <w:jc w:val="center"/>
            </w:pPr>
            <w:r>
              <w:t xml:space="preserve">The </w:t>
            </w:r>
            <w:proofErr w:type="gramStart"/>
            <w:r>
              <w:t>right hand</w:t>
            </w:r>
            <w:proofErr w:type="gramEnd"/>
            <w:r>
              <w:t xml:space="preserve"> swipes to the left</w:t>
            </w:r>
          </w:p>
        </w:tc>
      </w:tr>
      <w:tr w:rsidR="00D7184D" w14:paraId="158B7F45" w14:textId="77777777" w:rsidTr="006C5DF1">
        <w:tc>
          <w:tcPr>
            <w:tcW w:w="817" w:type="dxa"/>
            <w:vAlign w:val="center"/>
          </w:tcPr>
          <w:p w14:paraId="04A177E5" w14:textId="19B57C63" w:rsidR="00D7184D" w:rsidRDefault="00D7184D" w:rsidP="00FA3253">
            <w:pPr>
              <w:pStyle w:val="TableCell"/>
              <w:ind w:firstLine="0"/>
              <w:jc w:val="center"/>
            </w:pPr>
            <w:r>
              <w:t>4</w:t>
            </w:r>
          </w:p>
        </w:tc>
        <w:tc>
          <w:tcPr>
            <w:tcW w:w="8159" w:type="dxa"/>
            <w:vAlign w:val="center"/>
          </w:tcPr>
          <w:p w14:paraId="41813999" w14:textId="25F2BD28" w:rsidR="00D7184D" w:rsidRDefault="00CB674F" w:rsidP="00B45045">
            <w:pPr>
              <w:pStyle w:val="TableCell"/>
              <w:jc w:val="center"/>
            </w:pPr>
            <w:r>
              <w:t xml:space="preserve">The </w:t>
            </w:r>
            <w:proofErr w:type="gramStart"/>
            <w:r>
              <w:t>left hand</w:t>
            </w:r>
            <w:proofErr w:type="gramEnd"/>
            <w:r>
              <w:t xml:space="preserve"> swipes to the right</w:t>
            </w:r>
          </w:p>
        </w:tc>
      </w:tr>
      <w:tr w:rsidR="00D7184D" w14:paraId="5572F16A" w14:textId="77777777" w:rsidTr="006C5DF1">
        <w:tc>
          <w:tcPr>
            <w:tcW w:w="817" w:type="dxa"/>
            <w:vAlign w:val="center"/>
          </w:tcPr>
          <w:p w14:paraId="239E47FE" w14:textId="6271AD58" w:rsidR="00D7184D" w:rsidRDefault="00D7184D" w:rsidP="00FA3253">
            <w:pPr>
              <w:pStyle w:val="TableCell"/>
              <w:ind w:firstLine="0"/>
              <w:jc w:val="center"/>
            </w:pPr>
            <w:r>
              <w:t>5</w:t>
            </w:r>
          </w:p>
        </w:tc>
        <w:tc>
          <w:tcPr>
            <w:tcW w:w="8159" w:type="dxa"/>
            <w:vAlign w:val="center"/>
          </w:tcPr>
          <w:p w14:paraId="0A3CB185" w14:textId="6CF795FE" w:rsidR="00D7184D" w:rsidRDefault="006E5525" w:rsidP="00B45045">
            <w:pPr>
              <w:pStyle w:val="TableCell"/>
              <w:jc w:val="center"/>
            </w:pPr>
            <w:r>
              <w:t>Crossed fingers</w:t>
            </w:r>
          </w:p>
        </w:tc>
      </w:tr>
      <w:tr w:rsidR="00D7184D" w14:paraId="14BA74AA" w14:textId="77777777" w:rsidTr="006C5DF1">
        <w:tc>
          <w:tcPr>
            <w:tcW w:w="817" w:type="dxa"/>
            <w:vAlign w:val="center"/>
          </w:tcPr>
          <w:p w14:paraId="35A44EE4" w14:textId="3E13EF79" w:rsidR="00D7184D" w:rsidRDefault="00D7184D" w:rsidP="00FA3253">
            <w:pPr>
              <w:pStyle w:val="TableCell"/>
              <w:ind w:firstLine="0"/>
              <w:jc w:val="center"/>
            </w:pPr>
            <w:r>
              <w:t>6</w:t>
            </w:r>
          </w:p>
        </w:tc>
        <w:tc>
          <w:tcPr>
            <w:tcW w:w="8159" w:type="dxa"/>
            <w:vAlign w:val="center"/>
          </w:tcPr>
          <w:p w14:paraId="7B73636E" w14:textId="759885F9" w:rsidR="00D7184D" w:rsidRDefault="006E5525" w:rsidP="00B45045">
            <w:pPr>
              <w:pStyle w:val="TableCell"/>
              <w:jc w:val="center"/>
            </w:pPr>
            <w:r>
              <w:t>The hand</w:t>
            </w:r>
            <w:r w:rsidR="00C43FA1">
              <w:t>s</w:t>
            </w:r>
            <w:r>
              <w:t xml:space="preserve"> start closed in the middle of the image and </w:t>
            </w:r>
            <w:r w:rsidR="00FC24BE">
              <w:t xml:space="preserve">then go </w:t>
            </w:r>
            <w:r w:rsidR="009914C1">
              <w:t>in opposite direction while t</w:t>
            </w:r>
            <w:r w:rsidR="00031B0C">
              <w:t>hey open</w:t>
            </w:r>
          </w:p>
        </w:tc>
      </w:tr>
      <w:tr w:rsidR="00D7184D" w14:paraId="7BA4F95D" w14:textId="77777777" w:rsidTr="006C5DF1">
        <w:tc>
          <w:tcPr>
            <w:tcW w:w="817" w:type="dxa"/>
            <w:vAlign w:val="center"/>
          </w:tcPr>
          <w:p w14:paraId="501A616B" w14:textId="1DD6BB04" w:rsidR="00D7184D" w:rsidRDefault="00D7184D" w:rsidP="00FA3253">
            <w:pPr>
              <w:pStyle w:val="TableCell"/>
              <w:ind w:firstLine="0"/>
              <w:jc w:val="center"/>
            </w:pPr>
            <w:r>
              <w:t>7</w:t>
            </w:r>
          </w:p>
        </w:tc>
        <w:tc>
          <w:tcPr>
            <w:tcW w:w="8159" w:type="dxa"/>
            <w:vAlign w:val="center"/>
          </w:tcPr>
          <w:p w14:paraId="1F182089" w14:textId="750C5A66" w:rsidR="00D7184D" w:rsidRDefault="00031B0C" w:rsidP="00B45045">
            <w:pPr>
              <w:pStyle w:val="TableCell"/>
              <w:jc w:val="center"/>
            </w:pPr>
            <w:r>
              <w:t xml:space="preserve">The right arm starts horizontally and </w:t>
            </w:r>
            <w:r w:rsidR="00AC0F8B">
              <w:t>r</w:t>
            </w:r>
            <w:r>
              <w:t>otates around the elbow</w:t>
            </w:r>
            <w:r w:rsidR="00AC0F8B">
              <w:t>, it ends when the hand is pointing towards the sky</w:t>
            </w:r>
          </w:p>
        </w:tc>
      </w:tr>
      <w:tr w:rsidR="00D7184D" w14:paraId="6E4A3890" w14:textId="77777777" w:rsidTr="006C5DF1">
        <w:tc>
          <w:tcPr>
            <w:tcW w:w="817" w:type="dxa"/>
            <w:vAlign w:val="center"/>
          </w:tcPr>
          <w:p w14:paraId="585FF00E" w14:textId="2CC29B13" w:rsidR="00D7184D" w:rsidRDefault="00D7184D" w:rsidP="00FA3253">
            <w:pPr>
              <w:pStyle w:val="TableCell"/>
              <w:ind w:firstLine="0"/>
              <w:jc w:val="center"/>
            </w:pPr>
            <w:r>
              <w:t>8</w:t>
            </w:r>
          </w:p>
        </w:tc>
        <w:tc>
          <w:tcPr>
            <w:tcW w:w="8159" w:type="dxa"/>
            <w:vAlign w:val="center"/>
          </w:tcPr>
          <w:p w14:paraId="73891DD4" w14:textId="75F4F748" w:rsidR="00D7184D" w:rsidRDefault="00AC0F8B" w:rsidP="00B45045">
            <w:pPr>
              <w:pStyle w:val="TableCell"/>
              <w:jc w:val="center"/>
            </w:pPr>
            <w:r>
              <w:t>The left arm starts horizontally and rotates around the elbow, it ends when the hand is pointing towards the sky</w:t>
            </w:r>
          </w:p>
        </w:tc>
      </w:tr>
      <w:tr w:rsidR="00D7184D" w14:paraId="464DABBF" w14:textId="77777777" w:rsidTr="006C5DF1">
        <w:tc>
          <w:tcPr>
            <w:tcW w:w="817" w:type="dxa"/>
            <w:vAlign w:val="center"/>
          </w:tcPr>
          <w:p w14:paraId="3068D18B" w14:textId="40C3F5D4" w:rsidR="00D7184D" w:rsidRDefault="00D7184D" w:rsidP="00FA3253">
            <w:pPr>
              <w:pStyle w:val="TableCell"/>
              <w:ind w:firstLine="0"/>
              <w:jc w:val="center"/>
            </w:pPr>
            <w:r>
              <w:t>9</w:t>
            </w:r>
          </w:p>
        </w:tc>
        <w:tc>
          <w:tcPr>
            <w:tcW w:w="8159" w:type="dxa"/>
            <w:vAlign w:val="center"/>
          </w:tcPr>
          <w:p w14:paraId="403B8442" w14:textId="442B9A44" w:rsidR="00D7184D" w:rsidRDefault="00AC0F8B" w:rsidP="00B45045">
            <w:pPr>
              <w:pStyle w:val="TableCell"/>
              <w:jc w:val="center"/>
            </w:pPr>
            <w:r>
              <w:t>Waving</w:t>
            </w:r>
          </w:p>
        </w:tc>
      </w:tr>
    </w:tbl>
    <w:p w14:paraId="50447BB1" w14:textId="77777777" w:rsidR="00D7184D" w:rsidRPr="00D7184D" w:rsidRDefault="00D7184D" w:rsidP="00B45045">
      <w:pPr>
        <w:pStyle w:val="TableCell"/>
      </w:pPr>
    </w:p>
    <w:p w14:paraId="09F39C42" w14:textId="45584924" w:rsidR="00AC41D8" w:rsidRDefault="00AB1D6F" w:rsidP="00636A2C">
      <w:pPr>
        <w:pStyle w:val="PostHeadPara"/>
      </w:pPr>
      <w:r>
        <w:t xml:space="preserve">We can </w:t>
      </w:r>
      <w:r w:rsidR="00D27872">
        <w:t>see on Figure 4 that th</w:t>
      </w:r>
      <w:r w:rsidR="00AC41D8">
        <w:t>e first two gestures are often confused with one another. This is probably due to the proximity of theses gesture. We can see that closing a hand and opening a hand is done at the same places on the videos. Furthermore, the difference between closing and opening a hand is much more subtle than the difference between swipe left and swipe right.</w:t>
      </w:r>
    </w:p>
    <w:p w14:paraId="61BE44B9" w14:textId="47229313" w:rsidR="00AC41D8" w:rsidRDefault="00AC41D8" w:rsidP="007C3207">
      <w:pPr>
        <w:pStyle w:val="ParaContinue"/>
        <w:ind w:firstLine="0"/>
        <w:rPr>
          <w:lang w:eastAsia="en-US"/>
        </w:rPr>
      </w:pPr>
    </w:p>
    <w:p w14:paraId="62E341C5" w14:textId="0B50B23B" w:rsidR="00AC41D8" w:rsidRDefault="00AC41D8" w:rsidP="00F22195">
      <w:pPr>
        <w:pStyle w:val="PostHeadPara"/>
      </w:pPr>
      <w:r>
        <w:t xml:space="preserve">For all the other gestures, the model is very efficient. On the live test, we often got a precision </w:t>
      </w:r>
      <w:r w:rsidR="00526164">
        <w:t xml:space="preserve">greater than </w:t>
      </w:r>
      <w:r>
        <w:t>90%.</w:t>
      </w:r>
    </w:p>
    <w:p w14:paraId="31D22FBE" w14:textId="77777777" w:rsidR="00B1494B" w:rsidRDefault="00B1494B" w:rsidP="00F22195">
      <w:pPr>
        <w:pStyle w:val="PostHeadPara"/>
      </w:pPr>
    </w:p>
    <w:p w14:paraId="0D93664B" w14:textId="6B054F06" w:rsidR="00375880" w:rsidRDefault="004362B1" w:rsidP="00F22195">
      <w:pPr>
        <w:pStyle w:val="PostHeadPara"/>
      </w:pPr>
      <w:r>
        <w:t>The accuracy</w:t>
      </w:r>
      <w:r w:rsidR="001703B1">
        <w:t xml:space="preserve"> of our model</w:t>
      </w:r>
      <w:r w:rsidR="0033321E">
        <w:t xml:space="preserve"> is </w:t>
      </w:r>
      <w:r>
        <w:t>84%</w:t>
      </w:r>
      <w:r w:rsidR="0081400F">
        <w:t xml:space="preserve">. However, </w:t>
      </w:r>
      <w:r w:rsidR="0033321E">
        <w:t xml:space="preserve">other works </w:t>
      </w:r>
      <w:r w:rsidR="0081400F">
        <w:t xml:space="preserve">that are using different techniques </w:t>
      </w:r>
      <w:r w:rsidR="00024409">
        <w:t xml:space="preserve">have a higher </w:t>
      </w:r>
      <w:r w:rsidR="001F68ED">
        <w:t>accuracy</w:t>
      </w:r>
      <w:r w:rsidR="002C50EC">
        <w:t xml:space="preserve">. </w:t>
      </w:r>
      <w:r w:rsidR="00A35DAA">
        <w:t xml:space="preserve">[static] </w:t>
      </w:r>
      <w:r w:rsidR="00BB1C94">
        <w:t xml:space="preserve">uses </w:t>
      </w:r>
      <w:r w:rsidR="00864408">
        <w:t xml:space="preserve">many techniques </w:t>
      </w:r>
      <w:r w:rsidR="00BA3E10">
        <w:t xml:space="preserve">in the preprocessing and achieves an accuracy of 98%. </w:t>
      </w:r>
      <w:r w:rsidR="00375880">
        <w:t xml:space="preserve">[6] </w:t>
      </w:r>
      <w:r w:rsidR="0018427C">
        <w:t xml:space="preserve">uses also </w:t>
      </w:r>
      <w:r w:rsidR="00F04E6B">
        <w:t>advanced pre-processing techniques and achieves 95.1 to 9</w:t>
      </w:r>
      <w:r w:rsidR="001B16E7">
        <w:t xml:space="preserve">7.6% of accuracy with different models. </w:t>
      </w:r>
    </w:p>
    <w:p w14:paraId="0A66E7E4" w14:textId="76285F3E" w:rsidR="00F22195" w:rsidRDefault="00BA3E10" w:rsidP="00F22195">
      <w:pPr>
        <w:pStyle w:val="PostHeadPara"/>
      </w:pPr>
      <w:r>
        <w:t xml:space="preserve">In our work, the pre-processing is </w:t>
      </w:r>
      <w:proofErr w:type="gramStart"/>
      <w:r w:rsidR="000C1CE4">
        <w:t>simple</w:t>
      </w:r>
      <w:proofErr w:type="gramEnd"/>
      <w:r w:rsidR="000C1CE4">
        <w:t xml:space="preserve"> </w:t>
      </w:r>
      <w:r w:rsidR="00F918EC">
        <w:t>and the accuracy is 84%. That is why we think that</w:t>
      </w:r>
      <w:r w:rsidR="00CA3C6E">
        <w:t xml:space="preserve"> it might be interesting to </w:t>
      </w:r>
      <w:r w:rsidR="001B16E7">
        <w:t xml:space="preserve">continue </w:t>
      </w:r>
      <w:r w:rsidR="00284EA9">
        <w:t>th</w:t>
      </w:r>
      <w:r w:rsidR="007F5B42">
        <w:t>e research on</w:t>
      </w:r>
      <w:r w:rsidR="00F918EC">
        <w:t xml:space="preserve"> this pre-processing method</w:t>
      </w:r>
      <w:r w:rsidR="00486751">
        <w:t>.</w:t>
      </w:r>
    </w:p>
    <w:p w14:paraId="0ECBB1DE" w14:textId="77777777" w:rsidR="005F5C92" w:rsidRDefault="005F5C92" w:rsidP="00F22195">
      <w:pPr>
        <w:pStyle w:val="PostHeadPara"/>
      </w:pPr>
    </w:p>
    <w:p w14:paraId="301F9246" w14:textId="643ADB57" w:rsidR="00AC41D8" w:rsidRDefault="00AC41D8" w:rsidP="00AC41D8">
      <w:pPr>
        <w:pStyle w:val="Head1"/>
      </w:pPr>
      <w:r>
        <w:t>Real time recognition application</w:t>
      </w:r>
    </w:p>
    <w:p w14:paraId="40FD7764" w14:textId="2EF084C8" w:rsidR="00AC41D8" w:rsidRDefault="00AC41D8" w:rsidP="00AC41D8">
      <w:pPr>
        <w:pStyle w:val="Head2"/>
      </w:pPr>
      <w:r>
        <w:t>Real time recognition method</w:t>
      </w:r>
    </w:p>
    <w:p w14:paraId="782D9948" w14:textId="13B9A3F6" w:rsidR="00AC41D8" w:rsidRDefault="00AC41D8" w:rsidP="00714273">
      <w:pPr>
        <w:pStyle w:val="PostHeadPara"/>
      </w:pPr>
      <w:r>
        <w:t>The application works with threads, there is one for the prediction and another one for the interface. The videos are recorded at 10 frames per seconds, which makes a pack of 24 frames</w:t>
      </w:r>
      <w:r w:rsidR="00E462FE">
        <w:t xml:space="preserve"> which is</w:t>
      </w:r>
      <w:r>
        <w:t xml:space="preserve"> sent to the prediction. 24 frames </w:t>
      </w:r>
      <w:proofErr w:type="gramStart"/>
      <w:r>
        <w:t>is</w:t>
      </w:r>
      <w:proofErr w:type="gramEnd"/>
      <w:r>
        <w:t xml:space="preserve"> the number of images that were given per video to train the model.</w:t>
      </w:r>
      <w:r w:rsidR="00E23EE3">
        <w:t xml:space="preserve">  </w:t>
      </w:r>
      <w:r>
        <w:t>Th</w:t>
      </w:r>
      <w:r w:rsidR="00E23EE3">
        <w:t>e</w:t>
      </w:r>
      <w:r>
        <w:t xml:space="preserve"> frames are processed directly when they are taken, the list of processed images is sent to the prediction thread.</w:t>
      </w:r>
    </w:p>
    <w:p w14:paraId="085E5F83" w14:textId="77777777" w:rsidR="00AC41D8" w:rsidRDefault="00AC41D8" w:rsidP="00714273">
      <w:pPr>
        <w:pStyle w:val="PostHeadPara"/>
      </w:pPr>
      <w:r>
        <w:t>A CPU Intel i7-1065G7 takes 1.5s while a GPU Nvidia gtx1050 takes 0.4s to get the prediction done.</w:t>
      </w:r>
    </w:p>
    <w:p w14:paraId="527BFA23" w14:textId="77130DDC" w:rsidR="001B67BE" w:rsidRDefault="00AC41D8" w:rsidP="00714273">
      <w:pPr>
        <w:pStyle w:val="PostHeadPara"/>
      </w:pPr>
      <w:r>
        <w:t>More predictions could be done in parallel. For example</w:t>
      </w:r>
      <w:r w:rsidR="002627AC">
        <w:t>,</w:t>
      </w:r>
      <w:r>
        <w:t xml:space="preserve"> send a video for prediction every 12 frames. The 12 other frames would be kept from the end of the previous video.</w:t>
      </w:r>
      <w:r w:rsidR="009915BE">
        <w:t xml:space="preserve"> If the </w:t>
      </w:r>
      <w:r w:rsidR="00587EB3">
        <w:t xml:space="preserve">prediction </w:t>
      </w:r>
      <w:r w:rsidR="009915BE">
        <w:t xml:space="preserve">thread </w:t>
      </w:r>
      <w:r w:rsidR="00897249">
        <w:t>gets</w:t>
      </w:r>
      <w:r w:rsidR="009915BE">
        <w:t xml:space="preserve"> the packs</w:t>
      </w:r>
      <w:r w:rsidR="007A4F26">
        <w:t xml:space="preserve"> faster than the </w:t>
      </w:r>
      <w:r w:rsidR="002A1662">
        <w:t xml:space="preserve">time </w:t>
      </w:r>
      <w:r w:rsidR="007A4F26">
        <w:t>to predict</w:t>
      </w:r>
      <w:r w:rsidR="0082121A">
        <w:t>, it</w:t>
      </w:r>
      <w:r w:rsidR="007A4F26">
        <w:t xml:space="preserve"> will create some delay between the gesture </w:t>
      </w:r>
      <w:r w:rsidR="0082121A">
        <w:t>and the result.</w:t>
      </w:r>
    </w:p>
    <w:p w14:paraId="2CE59722" w14:textId="77777777" w:rsidR="00605286" w:rsidRDefault="00605286" w:rsidP="00714273">
      <w:pPr>
        <w:pStyle w:val="PostHeadPara"/>
      </w:pPr>
    </w:p>
    <w:p w14:paraId="183802B2" w14:textId="38B56C1D" w:rsidR="00AC41D8" w:rsidRDefault="00AC41D8" w:rsidP="00AC41D8">
      <w:pPr>
        <w:pStyle w:val="Head2"/>
      </w:pPr>
      <w:r>
        <w:t>Interface</w:t>
      </w:r>
    </w:p>
    <w:p w14:paraId="23016084" w14:textId="26BDCAC4" w:rsidR="00AC41D8" w:rsidRDefault="00AC41D8" w:rsidP="00714273">
      <w:pPr>
        <w:pStyle w:val="PostHeadPara"/>
      </w:pPr>
      <w:r w:rsidRPr="00AC41D8">
        <w:t xml:space="preserve">The interface was coded using the python libraries </w:t>
      </w:r>
      <w:proofErr w:type="spellStart"/>
      <w:r w:rsidRPr="00AC41D8">
        <w:t>tkinter</w:t>
      </w:r>
      <w:proofErr w:type="spellEnd"/>
      <w:r w:rsidR="00350B49">
        <w:t xml:space="preserve"> [2</w:t>
      </w:r>
      <w:r w:rsidR="007348A8">
        <w:t>3</w:t>
      </w:r>
      <w:r w:rsidR="00350B49">
        <w:t>]</w:t>
      </w:r>
      <w:r w:rsidRPr="00AC41D8">
        <w:t xml:space="preserve"> and </w:t>
      </w:r>
      <w:r w:rsidR="00350B49">
        <w:t>OpenCV [2</w:t>
      </w:r>
      <w:r w:rsidR="007348A8">
        <w:t>4</w:t>
      </w:r>
      <w:r w:rsidR="00350B49">
        <w:t>]</w:t>
      </w:r>
      <w:r w:rsidRPr="00AC41D8">
        <w:t>.</w:t>
      </w:r>
    </w:p>
    <w:p w14:paraId="66174A30" w14:textId="2521FAAA" w:rsidR="00AC41D8" w:rsidRDefault="00AC41D8" w:rsidP="00714273">
      <w:pPr>
        <w:pStyle w:val="PostHeadPara"/>
      </w:pPr>
    </w:p>
    <w:p w14:paraId="27B752E5" w14:textId="50C757A1" w:rsidR="00AC41D8" w:rsidRDefault="00AC41D8" w:rsidP="00714273">
      <w:pPr>
        <w:pStyle w:val="PostHeadPara"/>
      </w:pPr>
      <w:r>
        <w:t xml:space="preserve">The main window, that can be seen at the Figure </w:t>
      </w:r>
      <w:r w:rsidR="00256F9E">
        <w:t>5</w:t>
      </w:r>
      <w:r>
        <w:t>, shows the live feed from the camera. It also shows the prediction that have the highest score at the bottom of the screen. Furthermore</w:t>
      </w:r>
      <w:r w:rsidR="002627AC">
        <w:t>,</w:t>
      </w:r>
      <w:r>
        <w:t xml:space="preserve"> the window shows the 3 first predictions for the same video with the percentage of recognition. If the first prediction given by the model is lower than 60%, the predictions are not </w:t>
      </w:r>
      <w:proofErr w:type="gramStart"/>
      <w:r>
        <w:t>displayed</w:t>
      </w:r>
      <w:proofErr w:type="gramEnd"/>
      <w:r>
        <w:t xml:space="preserve"> and a message is written on the screen explaining that the model did not recogni</w:t>
      </w:r>
      <w:r w:rsidR="00F32208">
        <w:t>z</w:t>
      </w:r>
      <w:r>
        <w:t>e the gesture.</w:t>
      </w:r>
    </w:p>
    <w:p w14:paraId="10424229" w14:textId="77777777" w:rsidR="00E053D7" w:rsidRDefault="00E053D7" w:rsidP="00714273">
      <w:pPr>
        <w:pStyle w:val="PostHeadPara"/>
      </w:pPr>
    </w:p>
    <w:p w14:paraId="3EF3E765" w14:textId="2510196E" w:rsidR="00AC41D8" w:rsidRDefault="00AC41D8" w:rsidP="00714273">
      <w:pPr>
        <w:pStyle w:val="PostHeadPara"/>
      </w:pPr>
      <w:r>
        <w:t>The last information that is shown is the number of frames that are already captured in the video. This allows the person in front of the camera to perform the full gesture on one video. As soon as the video is fully captured, another video is being captured.</w:t>
      </w:r>
    </w:p>
    <w:p w14:paraId="2BEB3F5B" w14:textId="77777777" w:rsidR="00E053D7" w:rsidRDefault="00E053D7" w:rsidP="00714273">
      <w:pPr>
        <w:pStyle w:val="PostHeadPara"/>
      </w:pPr>
    </w:p>
    <w:p w14:paraId="1E4904CA" w14:textId="77777777" w:rsidR="00AC41D8" w:rsidRDefault="00AC41D8" w:rsidP="00714273">
      <w:pPr>
        <w:pStyle w:val="PostHeadPara"/>
      </w:pPr>
      <w:r>
        <w:t xml:space="preserve">The main window also shows two buttons. The first one freezes the prediction. In other words, the videos are no longer </w:t>
      </w:r>
      <w:proofErr w:type="gramStart"/>
      <w:r>
        <w:t>captured</w:t>
      </w:r>
      <w:proofErr w:type="gramEnd"/>
      <w:r>
        <w:t xml:space="preserve"> and the prediction stays on the window. The second button opens a second window. While the second window is active, the first is completely </w:t>
      </w:r>
      <w:proofErr w:type="spellStart"/>
      <w:r>
        <w:t>freezed</w:t>
      </w:r>
      <w:proofErr w:type="spellEnd"/>
      <w:r>
        <w:t xml:space="preserve"> to avoid wasting the resources of the computer.</w:t>
      </w:r>
    </w:p>
    <w:p w14:paraId="5BD88242" w14:textId="77777777" w:rsidR="00AC41D8" w:rsidRDefault="00AC41D8" w:rsidP="00B017CA">
      <w:pPr>
        <w:pStyle w:val="PostHeadPara"/>
      </w:pPr>
    </w:p>
    <w:p w14:paraId="423CB24C" w14:textId="77777777" w:rsidR="00C503C3" w:rsidRDefault="008D6184" w:rsidP="009F5407">
      <w:pPr>
        <w:pStyle w:val="PostHeadPara"/>
        <w:jc w:val="center"/>
        <w:rPr>
          <w:rFonts w:ascii="Linux Biolinum O" w:hAnsi="Linux Biolinum O" w:cs="Linux Biolinum O"/>
          <w:sz w:val="16"/>
          <w:szCs w:val="16"/>
          <w:lang w:eastAsia="ja-JP"/>
        </w:rPr>
      </w:pPr>
      <w:r>
        <w:rPr>
          <w:noProof/>
        </w:rPr>
        <w:drawing>
          <wp:inline distT="0" distB="0" distL="0" distR="0" wp14:anchorId="4867333B" wp14:editId="1AAD5B43">
            <wp:extent cx="4070403" cy="2524235"/>
            <wp:effectExtent l="0" t="0" r="0" b="0"/>
            <wp:docPr id="1" name="Image 1" descr="Interface with prediction of the ges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pic:cNvPicPr/>
                  </pic:nvPicPr>
                  <pic:blipFill>
                    <a:blip r:embed="rId13">
                      <a:extLst>
                        <a:ext uri="{28A0092B-C50C-407E-A947-70E740481C1C}">
                          <a14:useLocalDpi xmlns:a14="http://schemas.microsoft.com/office/drawing/2010/main" val="0"/>
                        </a:ext>
                      </a:extLst>
                    </a:blip>
                    <a:stretch>
                      <a:fillRect/>
                    </a:stretch>
                  </pic:blipFill>
                  <pic:spPr>
                    <a:xfrm>
                      <a:off x="0" y="0"/>
                      <a:ext cx="4070403" cy="2524235"/>
                    </a:xfrm>
                    <a:prstGeom prst="rect">
                      <a:avLst/>
                    </a:prstGeom>
                  </pic:spPr>
                </pic:pic>
              </a:graphicData>
            </a:graphic>
          </wp:inline>
        </w:drawing>
      </w:r>
    </w:p>
    <w:p w14:paraId="2C871BC7" w14:textId="0A799734" w:rsidR="007647FD" w:rsidRPr="00975171" w:rsidRDefault="007647FD" w:rsidP="009F5407">
      <w:pPr>
        <w:pStyle w:val="PostHeadPara"/>
        <w:jc w:val="center"/>
        <w:rPr>
          <w:rFonts w:ascii="Linux Biolinum O" w:hAnsi="Linux Biolinum O" w:cs="Linux Biolinum O"/>
          <w:sz w:val="16"/>
          <w:szCs w:val="22"/>
        </w:rPr>
      </w:pPr>
      <w:r w:rsidRPr="00975171">
        <w:rPr>
          <w:rFonts w:ascii="Linux Biolinum O" w:hAnsi="Linux Biolinum O" w:cs="Linux Biolinum O"/>
          <w:sz w:val="16"/>
          <w:szCs w:val="22"/>
          <w:lang w:eastAsia="ja-JP"/>
        </w:rPr>
        <w:t>Fig</w:t>
      </w:r>
      <w:r w:rsidR="00975171">
        <w:rPr>
          <w:rFonts w:ascii="Linux Biolinum O" w:hAnsi="Linux Biolinum O" w:cs="Linux Biolinum O"/>
          <w:sz w:val="16"/>
          <w:szCs w:val="22"/>
        </w:rPr>
        <w:t xml:space="preserve">ure </w:t>
      </w:r>
      <w:r w:rsidR="00335F59">
        <w:rPr>
          <w:rFonts w:ascii="Linux Biolinum O" w:hAnsi="Linux Biolinum O" w:cs="Linux Biolinum O"/>
          <w:sz w:val="16"/>
          <w:szCs w:val="22"/>
        </w:rPr>
        <w:t>5</w:t>
      </w:r>
      <w:r w:rsidRPr="00975171">
        <w:rPr>
          <w:rFonts w:ascii="Linux Biolinum O" w:hAnsi="Linux Biolinum O" w:cs="Linux Biolinum O"/>
          <w:sz w:val="16"/>
          <w:szCs w:val="22"/>
        </w:rPr>
        <w:t xml:space="preserve">: </w:t>
      </w:r>
      <w:r w:rsidR="00987909">
        <w:rPr>
          <w:rFonts w:ascii="Linux Biolinum O" w:hAnsi="Linux Biolinum O" w:cs="Linux Biolinum O"/>
          <w:sz w:val="16"/>
          <w:szCs w:val="22"/>
        </w:rPr>
        <w:t>Main</w:t>
      </w:r>
      <w:r w:rsidR="00884815" w:rsidRPr="00975171">
        <w:rPr>
          <w:rFonts w:ascii="Linux Biolinum O" w:hAnsi="Linux Biolinum O" w:cs="Linux Biolinum O"/>
          <w:sz w:val="16"/>
          <w:szCs w:val="22"/>
        </w:rPr>
        <w:t xml:space="preserve"> Window</w:t>
      </w:r>
    </w:p>
    <w:p w14:paraId="4224B702" w14:textId="40EF5F05" w:rsidR="00AC41D8" w:rsidRDefault="00961F9C" w:rsidP="00192693">
      <w:pPr>
        <w:pStyle w:val="ParaContinue"/>
        <w:jc w:val="center"/>
        <w:rPr>
          <w:lang w:eastAsia="en-US"/>
        </w:rPr>
      </w:pPr>
      <w:r>
        <w:rPr>
          <w:noProof/>
          <w:lang w:eastAsia="en-US"/>
        </w:rPr>
        <w:drawing>
          <wp:inline distT="0" distB="0" distL="0" distR="0" wp14:anchorId="6F134972" wp14:editId="7DEFE881">
            <wp:extent cx="3476640" cy="3681454"/>
            <wp:effectExtent l="0" t="0" r="0" b="0"/>
            <wp:docPr id="9" name="Image 9" descr="The image of a gesture.&#10;There is a button to add new ges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The image of a gesture.&#10;There is a button to add new gesture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92802" cy="3698568"/>
                    </a:xfrm>
                    <a:prstGeom prst="rect">
                      <a:avLst/>
                    </a:prstGeom>
                    <a:noFill/>
                    <a:ln>
                      <a:noFill/>
                    </a:ln>
                  </pic:spPr>
                </pic:pic>
              </a:graphicData>
            </a:graphic>
          </wp:inline>
        </w:drawing>
      </w:r>
    </w:p>
    <w:p w14:paraId="5BA07414" w14:textId="75AA65F4" w:rsidR="00884815" w:rsidRPr="00975171" w:rsidRDefault="00884815" w:rsidP="007F3FF9">
      <w:pPr>
        <w:pStyle w:val="FigureCaption0"/>
      </w:pPr>
      <w:r w:rsidRPr="00975171">
        <w:t>Fig</w:t>
      </w:r>
      <w:r w:rsidR="00975171">
        <w:t xml:space="preserve">ure </w:t>
      </w:r>
      <w:r w:rsidR="00335F59">
        <w:t>6</w:t>
      </w:r>
      <w:r w:rsidRPr="00975171">
        <w:t xml:space="preserve">: </w:t>
      </w:r>
      <w:r w:rsidR="00F0653F">
        <w:t>Parameter’s</w:t>
      </w:r>
      <w:r w:rsidRPr="00975171">
        <w:t xml:space="preserve"> window</w:t>
      </w:r>
    </w:p>
    <w:p w14:paraId="4EA519BD" w14:textId="77777777" w:rsidR="00AC41D8" w:rsidRDefault="00AC41D8" w:rsidP="00BC0AE8">
      <w:pPr>
        <w:pStyle w:val="ParaContinue"/>
        <w:ind w:firstLine="0"/>
        <w:rPr>
          <w:lang w:eastAsia="en-US"/>
        </w:rPr>
      </w:pPr>
    </w:p>
    <w:p w14:paraId="0CB19C50" w14:textId="25162718" w:rsidR="00AC41D8" w:rsidRDefault="00AC41D8" w:rsidP="00714273">
      <w:pPr>
        <w:pStyle w:val="PostHeadPara"/>
      </w:pPr>
      <w:r>
        <w:t xml:space="preserve">The second window, that can be seen at the Figure </w:t>
      </w:r>
      <w:r w:rsidR="00256F9E">
        <w:t>6</w:t>
      </w:r>
      <w:r>
        <w:t>, displays an example of each gesture that the model is able to recogni</w:t>
      </w:r>
      <w:r w:rsidR="00F32208">
        <w:t>z</w:t>
      </w:r>
      <w:r>
        <w:t>e with its name. It also allows the user to add a new gesture. The first step is to create a new label or title for the gesture and add it to the list through the text field on the window. If the label already exists on the list, a message is displayed on the screen.</w:t>
      </w:r>
    </w:p>
    <w:p w14:paraId="25B63FDB" w14:textId="01B7D79B" w:rsidR="00AC41D8" w:rsidRPr="00AC41D8" w:rsidRDefault="00AC41D8" w:rsidP="00714273">
      <w:pPr>
        <w:pStyle w:val="PostHeadPara"/>
      </w:pPr>
      <w:r>
        <w:t>On this window, there are two buttons. The first one opens program to record a video and add it to the training set. This program is explained at</w:t>
      </w:r>
      <w:r w:rsidR="004C212E">
        <w:t xml:space="preserve"> </w:t>
      </w:r>
      <w:r w:rsidR="00D71996">
        <w:t xml:space="preserve">the third point: </w:t>
      </w:r>
      <w:r w:rsidR="004C212E">
        <w:t>Proposed</w:t>
      </w:r>
      <w:r w:rsidR="006439B8">
        <w:t xml:space="preserve"> Dataset</w:t>
      </w:r>
      <w:r>
        <w:t>. The second button retrains the model. This operation takes a lot of time. Therefore, a safety needs to be installed to avoid miss-clicks.</w:t>
      </w:r>
    </w:p>
    <w:p w14:paraId="3D706DAE" w14:textId="77777777" w:rsidR="001429FA" w:rsidRPr="00AC41D8" w:rsidRDefault="001429FA" w:rsidP="00714273">
      <w:pPr>
        <w:pStyle w:val="PostHeadPara"/>
      </w:pPr>
    </w:p>
    <w:p w14:paraId="49ED2726" w14:textId="30E1AD75" w:rsidR="00AC41D8" w:rsidRDefault="00AC41D8" w:rsidP="00AC41D8">
      <w:pPr>
        <w:pStyle w:val="Head1"/>
      </w:pPr>
      <w:r>
        <w:t>Conclusions and future works</w:t>
      </w:r>
    </w:p>
    <w:p w14:paraId="23FF2582" w14:textId="38C95B2B" w:rsidR="00AC41D8" w:rsidRDefault="00AC41D8" w:rsidP="00714273">
      <w:pPr>
        <w:pStyle w:val="PostHeadPara"/>
      </w:pPr>
      <w:r>
        <w:t xml:space="preserve">In this paper, we proposed a dataset collected within a new friendly used interface </w:t>
      </w:r>
      <w:proofErr w:type="gramStart"/>
      <w:r>
        <w:t>in order to</w:t>
      </w:r>
      <w:proofErr w:type="gramEnd"/>
      <w:r>
        <w:t xml:space="preserve"> acquire hand gestures. The collected data aims to be used for hand gesture recognition for controlling </w:t>
      </w:r>
      <w:proofErr w:type="spellStart"/>
      <w:r>
        <w:t>cobots</w:t>
      </w:r>
      <w:proofErr w:type="spellEnd"/>
      <w:r>
        <w:t xml:space="preserve"> in industrial context. We also proposed a well</w:t>
      </w:r>
      <w:r w:rsidR="002627AC">
        <w:t>-</w:t>
      </w:r>
      <w:r>
        <w:t xml:space="preserve">adapted architecture of a deep learning approach that </w:t>
      </w:r>
      <w:proofErr w:type="gramStart"/>
      <w:r>
        <w:t>is able to</w:t>
      </w:r>
      <w:proofErr w:type="gramEnd"/>
      <w:r>
        <w:t xml:space="preserve"> recognize in real time such gestures with efficiency.</w:t>
      </w:r>
    </w:p>
    <w:p w14:paraId="5CC824DD" w14:textId="605D8B11" w:rsidR="00AC41D8" w:rsidRPr="00AC41D8" w:rsidRDefault="00AC41D8" w:rsidP="00714273">
      <w:pPr>
        <w:pStyle w:val="PostHeadPara"/>
      </w:pPr>
      <w:r>
        <w:t>The result we obtained allows us to obtain an overall accuracy of 84% and 90% for 8 gestures out of 10.</w:t>
      </w:r>
      <w:r w:rsidR="00845216">
        <w:t xml:space="preserve"> </w:t>
      </w:r>
      <w:r>
        <w:t xml:space="preserve">In future works, we intend to collect more data in the industrial context using our developed interface. We also </w:t>
      </w:r>
      <w:proofErr w:type="gramStart"/>
      <w:r>
        <w:t>have to</w:t>
      </w:r>
      <w:proofErr w:type="gramEnd"/>
      <w:r>
        <w:t xml:space="preserve"> focus on resolving the problem of gesture confusion by improving the model performances.</w:t>
      </w:r>
    </w:p>
    <w:p w14:paraId="338C4A0B" w14:textId="4514BEE8" w:rsidR="00AC41D8" w:rsidRDefault="00AC41D8" w:rsidP="00AC41D8">
      <w:pPr>
        <w:pStyle w:val="Head1"/>
      </w:pPr>
      <w:r>
        <w:t xml:space="preserve">Bibliographie </w:t>
      </w:r>
      <w:r w:rsidR="00735FAC">
        <w:t>And</w:t>
      </w:r>
      <w:r>
        <w:t xml:space="preserve"> reference</w:t>
      </w:r>
      <w:r w:rsidR="00735FAC">
        <w:t>s</w:t>
      </w:r>
    </w:p>
    <w:p w14:paraId="5F555C23" w14:textId="16F2F027" w:rsidR="00D02178" w:rsidRPr="00D243BC" w:rsidRDefault="002220F7" w:rsidP="00D243BC">
      <w:pPr>
        <w:pStyle w:val="Bibentry"/>
      </w:pPr>
      <w:r w:rsidRPr="00D243BC">
        <w:t>Z.-h.  Chen, J.-T.  Kim,</w:t>
      </w:r>
      <w:r>
        <w:t xml:space="preserve"> </w:t>
      </w:r>
      <w:r w:rsidRPr="00D243BC">
        <w:t>J.  Liang, J.  Zhang, and Y.-B.  Yuan, “Real-time hand gesture recognition using finger segmentation</w:t>
      </w:r>
      <w:r w:rsidR="00250FA8">
        <w:t>,</w:t>
      </w:r>
      <w:r w:rsidRPr="00D243BC">
        <w:t>”</w:t>
      </w:r>
      <w:r w:rsidR="00D243BC">
        <w:t xml:space="preserve"> </w:t>
      </w:r>
      <w:r w:rsidRPr="00D243BC">
        <w:t>The Scientific</w:t>
      </w:r>
      <w:r w:rsidR="00250FA8">
        <w:t xml:space="preserve"> </w:t>
      </w:r>
      <w:r w:rsidRPr="00D243BC">
        <w:t>World Journal, vol. 2014, 2014.</w:t>
      </w:r>
    </w:p>
    <w:p w14:paraId="2729DFBD" w14:textId="5CBEEF31" w:rsidR="00D02178" w:rsidRPr="00D243BC" w:rsidRDefault="002220F7" w:rsidP="00D243BC">
      <w:pPr>
        <w:pStyle w:val="Bibentry"/>
      </w:pPr>
      <w:r w:rsidRPr="00D243BC">
        <w:t xml:space="preserve">R. L. </w:t>
      </w:r>
      <w:proofErr w:type="spellStart"/>
      <w:r w:rsidRPr="00D243BC">
        <w:t>Ogniewicz</w:t>
      </w:r>
      <w:proofErr w:type="spellEnd"/>
      <w:r w:rsidRPr="00D243BC">
        <w:t xml:space="preserve"> and M. </w:t>
      </w:r>
      <w:proofErr w:type="spellStart"/>
      <w:r w:rsidRPr="00D243BC">
        <w:t>Ilg</w:t>
      </w:r>
      <w:proofErr w:type="spellEnd"/>
      <w:r w:rsidRPr="00D243BC">
        <w:t xml:space="preserve">, “Voronoi skeletons:  theory and applications.” </w:t>
      </w:r>
      <w:r w:rsidR="00250FA8" w:rsidRPr="00D243BC">
        <w:t>I</w:t>
      </w:r>
      <w:r w:rsidRPr="00D243BC">
        <w:t>n</w:t>
      </w:r>
      <w:r w:rsidR="00250FA8">
        <w:t xml:space="preserve"> </w:t>
      </w:r>
      <w:r w:rsidRPr="00D243BC">
        <w:t>CVPR, vol. 92, 1992, pp. 63–69.</w:t>
      </w:r>
    </w:p>
    <w:p w14:paraId="1B6309C0" w14:textId="5143D3C0" w:rsidR="00D02178" w:rsidRPr="00D243BC" w:rsidRDefault="002220F7" w:rsidP="00D243BC">
      <w:pPr>
        <w:pStyle w:val="Bibentry"/>
      </w:pPr>
      <w:r w:rsidRPr="00D243BC">
        <w:t xml:space="preserve">B.  Ionescu, D. </w:t>
      </w:r>
      <w:proofErr w:type="spellStart"/>
      <w:r w:rsidRPr="00D243BC">
        <w:t>Coquin</w:t>
      </w:r>
      <w:proofErr w:type="spellEnd"/>
      <w:r w:rsidRPr="00D243BC">
        <w:t xml:space="preserve">, P. Lambert, and V. </w:t>
      </w:r>
      <w:proofErr w:type="spellStart"/>
      <w:r w:rsidRPr="00D243BC">
        <w:t>Buzuloiu</w:t>
      </w:r>
      <w:proofErr w:type="spellEnd"/>
      <w:r w:rsidRPr="00D243BC">
        <w:t>, “Dynamic hand</w:t>
      </w:r>
      <w:r w:rsidR="0008246D">
        <w:t xml:space="preserve"> </w:t>
      </w:r>
      <w:r w:rsidRPr="00D243BC">
        <w:t>gesture recognition using the skeleton of the hand,”</w:t>
      </w:r>
      <w:r w:rsidR="00F25E66">
        <w:t xml:space="preserve"> </w:t>
      </w:r>
      <w:r w:rsidRPr="00D243BC">
        <w:t>EURASIP Journal</w:t>
      </w:r>
      <w:r w:rsidR="00117100">
        <w:t xml:space="preserve"> </w:t>
      </w:r>
      <w:r w:rsidRPr="00D243BC">
        <w:t>on Advances in Signal Processing, vol. 2005, no. 13, pp. 1–9, 2005.</w:t>
      </w:r>
    </w:p>
    <w:p w14:paraId="785AF388" w14:textId="75241A3D" w:rsidR="00D02178" w:rsidRPr="00D243BC" w:rsidRDefault="002220F7" w:rsidP="00D243BC">
      <w:pPr>
        <w:pStyle w:val="Bibentry"/>
      </w:pPr>
      <w:r w:rsidRPr="00D243BC">
        <w:t xml:space="preserve">A. Beristain </w:t>
      </w:r>
      <w:proofErr w:type="spellStart"/>
      <w:r w:rsidRPr="00D243BC">
        <w:t>Iraola</w:t>
      </w:r>
      <w:proofErr w:type="spellEnd"/>
      <w:r w:rsidRPr="00D243BC">
        <w:t>,</w:t>
      </w:r>
      <w:r w:rsidR="00F25E66">
        <w:t xml:space="preserve"> </w:t>
      </w:r>
      <w:r w:rsidRPr="00D243BC">
        <w:t>Skeleton based visual pattern recognition. Applications to tabletop interaction.</w:t>
      </w:r>
      <w:r w:rsidR="00F25E66">
        <w:t xml:space="preserve"> </w:t>
      </w:r>
      <w:proofErr w:type="spellStart"/>
      <w:r w:rsidRPr="00D243BC">
        <w:t>Servicio</w:t>
      </w:r>
      <w:proofErr w:type="spellEnd"/>
      <w:r w:rsidRPr="00D243BC">
        <w:t xml:space="preserve"> Editorial de la Universidad del</w:t>
      </w:r>
      <w:r w:rsidR="00320710">
        <w:t xml:space="preserve"> </w:t>
      </w:r>
      <w:proofErr w:type="spellStart"/>
      <w:r w:rsidR="00C70A0A" w:rsidRPr="00D243BC">
        <w:t>Pais</w:t>
      </w:r>
      <w:proofErr w:type="spellEnd"/>
      <w:r w:rsidRPr="00D243BC">
        <w:t xml:space="preserve"> Vasco/Euskal </w:t>
      </w:r>
      <w:proofErr w:type="spellStart"/>
      <w:r w:rsidRPr="00D243BC">
        <w:t>Herriko</w:t>
      </w:r>
      <w:proofErr w:type="spellEnd"/>
      <w:r w:rsidR="00C70A0A" w:rsidRPr="00D243BC">
        <w:t>...,</w:t>
      </w:r>
      <w:r w:rsidRPr="00D243BC">
        <w:t xml:space="preserve"> 2009.</w:t>
      </w:r>
    </w:p>
    <w:p w14:paraId="58DCA40F" w14:textId="5911EFE1" w:rsidR="00D02178" w:rsidRPr="00D243BC" w:rsidRDefault="002220F7" w:rsidP="00D243BC">
      <w:pPr>
        <w:pStyle w:val="Bibentry"/>
      </w:pPr>
      <w:r w:rsidRPr="00D243BC">
        <w:t>M.  A.  Butt and P.  Maragos, “Optimum design of chamfer distance</w:t>
      </w:r>
      <w:r w:rsidR="00E56860">
        <w:t xml:space="preserve"> </w:t>
      </w:r>
      <w:r w:rsidRPr="00D243BC">
        <w:t>transforms,”</w:t>
      </w:r>
      <w:r w:rsidR="00E56860">
        <w:t xml:space="preserve"> </w:t>
      </w:r>
      <w:r w:rsidRPr="00D243BC">
        <w:t>IEEE Transactions on Image Processing, vol.  7, no. 10,</w:t>
      </w:r>
      <w:r w:rsidR="00E56860" w:rsidRPr="00D243BC">
        <w:t xml:space="preserve"> </w:t>
      </w:r>
      <w:r w:rsidRPr="00D243BC">
        <w:t>pp. 1477–1484, 1998.</w:t>
      </w:r>
    </w:p>
    <w:p w14:paraId="37F8EF3F" w14:textId="55ADDAB8" w:rsidR="00D02178" w:rsidRPr="00D243BC" w:rsidRDefault="002220F7" w:rsidP="00D243BC">
      <w:pPr>
        <w:pStyle w:val="Bibentry"/>
      </w:pPr>
      <w:r w:rsidRPr="00D243BC">
        <w:t xml:space="preserve">N. L. Hakim, T. K. Shih, S.  P.  </w:t>
      </w:r>
      <w:proofErr w:type="spellStart"/>
      <w:r w:rsidRPr="00D243BC">
        <w:t>Kasthuri</w:t>
      </w:r>
      <w:proofErr w:type="spellEnd"/>
      <w:r w:rsidRPr="00D243BC">
        <w:t xml:space="preserve"> </w:t>
      </w:r>
      <w:proofErr w:type="spellStart"/>
      <w:r w:rsidRPr="00D243BC">
        <w:t>Arachchi</w:t>
      </w:r>
      <w:proofErr w:type="spellEnd"/>
      <w:r w:rsidRPr="00D243BC">
        <w:t>, W. Aditya, Y.-C.</w:t>
      </w:r>
      <w:r w:rsidR="00520640">
        <w:t xml:space="preserve"> </w:t>
      </w:r>
      <w:r w:rsidRPr="00D243BC">
        <w:t>Chen, and C.-Y. Lin, “Dynamic hand gesture recognition using 3dcnn</w:t>
      </w:r>
      <w:r w:rsidR="00520640">
        <w:t xml:space="preserve"> </w:t>
      </w:r>
      <w:r w:rsidRPr="00D243BC">
        <w:t xml:space="preserve">and </w:t>
      </w:r>
      <w:proofErr w:type="spellStart"/>
      <w:r w:rsidRPr="00D243BC">
        <w:t>lstm</w:t>
      </w:r>
      <w:proofErr w:type="spellEnd"/>
      <w:r w:rsidRPr="00D243BC">
        <w:t xml:space="preserve"> with </w:t>
      </w:r>
      <w:proofErr w:type="spellStart"/>
      <w:r w:rsidRPr="00D243BC">
        <w:t>fsm</w:t>
      </w:r>
      <w:proofErr w:type="spellEnd"/>
      <w:r w:rsidRPr="00D243BC">
        <w:t xml:space="preserve"> context-aware model</w:t>
      </w:r>
      <w:r w:rsidR="00520640" w:rsidRPr="00D243BC">
        <w:t>, “</w:t>
      </w:r>
      <w:r w:rsidRPr="00D243BC">
        <w:t>Sensors, vol. 19, no. 24, p.5429, 2019.</w:t>
      </w:r>
    </w:p>
    <w:p w14:paraId="521687A1" w14:textId="6C04A38C" w:rsidR="00812656" w:rsidRPr="00D243BC" w:rsidRDefault="002220F7" w:rsidP="00D243BC">
      <w:pPr>
        <w:pStyle w:val="Bibentry"/>
      </w:pPr>
      <w:r w:rsidRPr="00D243BC">
        <w:t xml:space="preserve">S. </w:t>
      </w:r>
      <w:proofErr w:type="spellStart"/>
      <w:r w:rsidRPr="00D243BC">
        <w:t>Hochreiter</w:t>
      </w:r>
      <w:proofErr w:type="spellEnd"/>
      <w:r w:rsidRPr="00D243BC">
        <w:t xml:space="preserve"> and J.  </w:t>
      </w:r>
      <w:proofErr w:type="spellStart"/>
      <w:r w:rsidRPr="00D243BC">
        <w:t>Schmidhuber</w:t>
      </w:r>
      <w:proofErr w:type="spellEnd"/>
      <w:r w:rsidRPr="00D243BC">
        <w:t>, “Long short-term memory</w:t>
      </w:r>
      <w:r w:rsidR="00520640" w:rsidRPr="00D243BC">
        <w:t>, “Neural computation</w:t>
      </w:r>
      <w:r w:rsidRPr="00D243BC">
        <w:t>, vol. 9, no. 8, pp. 1735–1780, 1997.</w:t>
      </w:r>
    </w:p>
    <w:p w14:paraId="7C1ED10E" w14:textId="75B2B6E4" w:rsidR="00812656" w:rsidRPr="00D243BC" w:rsidRDefault="002220F7" w:rsidP="00D243BC">
      <w:pPr>
        <w:pStyle w:val="Bibentry"/>
      </w:pPr>
      <w:r w:rsidRPr="00D243BC">
        <w:t xml:space="preserve">Q.  Chen, N.  D.  </w:t>
      </w:r>
      <w:proofErr w:type="spellStart"/>
      <w:r w:rsidRPr="00D243BC">
        <w:t>Georganas</w:t>
      </w:r>
      <w:proofErr w:type="spellEnd"/>
      <w:r w:rsidRPr="00D243BC">
        <w:t xml:space="preserve">, and E.  M.  </w:t>
      </w:r>
      <w:proofErr w:type="spellStart"/>
      <w:r w:rsidRPr="00D243BC">
        <w:t>Petriu</w:t>
      </w:r>
      <w:proofErr w:type="spellEnd"/>
      <w:r w:rsidRPr="00D243BC">
        <w:t xml:space="preserve">, “Real-time vision-based hand gesture recognition using </w:t>
      </w:r>
      <w:proofErr w:type="spellStart"/>
      <w:r w:rsidRPr="00D243BC">
        <w:t>haar</w:t>
      </w:r>
      <w:proofErr w:type="spellEnd"/>
      <w:r w:rsidRPr="00D243BC">
        <w:t>-like features,” in</w:t>
      </w:r>
      <w:r w:rsidR="00092AF0">
        <w:t xml:space="preserve"> </w:t>
      </w:r>
      <w:r w:rsidRPr="00D243BC">
        <w:t xml:space="preserve">2007 </w:t>
      </w:r>
      <w:r w:rsidR="00092AF0" w:rsidRPr="00D243BC">
        <w:t>IEEE</w:t>
      </w:r>
      <w:r w:rsidR="00092AF0">
        <w:t xml:space="preserve"> </w:t>
      </w:r>
      <w:r w:rsidR="00092AF0" w:rsidRPr="00D243BC">
        <w:t>instrumentation &amp;</w:t>
      </w:r>
      <w:r w:rsidRPr="00D243BC">
        <w:t xml:space="preserve"> measurement technology conference IMTC 2007.IEEE, 2007, pp. 1–6.</w:t>
      </w:r>
    </w:p>
    <w:p w14:paraId="1015EDB3" w14:textId="301DCA5D" w:rsidR="00AB4775" w:rsidRPr="00D243BC" w:rsidDel="00AB4775" w:rsidRDefault="00E25343" w:rsidP="00D243BC">
      <w:pPr>
        <w:pStyle w:val="Bibentry"/>
      </w:pPr>
      <w:proofErr w:type="spellStart"/>
      <w:r w:rsidRPr="00C47DB3">
        <w:t>Trong</w:t>
      </w:r>
      <w:proofErr w:type="spellEnd"/>
      <w:r w:rsidRPr="00C47DB3">
        <w:t xml:space="preserve">-Nguyen Nguyen, </w:t>
      </w:r>
      <w:proofErr w:type="spellStart"/>
      <w:r w:rsidRPr="00C47DB3">
        <w:t>Huu</w:t>
      </w:r>
      <w:proofErr w:type="spellEnd"/>
      <w:r w:rsidRPr="00C47DB3">
        <w:t xml:space="preserve">-Hung Huynh, and Jean </w:t>
      </w:r>
      <w:proofErr w:type="gramStart"/>
      <w:r w:rsidRPr="00C47DB3">
        <w:t>Meunier ,</w:t>
      </w:r>
      <w:proofErr w:type="gramEnd"/>
      <w:r w:rsidRPr="00C47DB3">
        <w:t xml:space="preserve"> "Static Hand Gesture Recognition Using Artificial Neural Network," Journal of Image and Graphics, Vol. 1, No. 1, pp. 34-38, March 2013. </w:t>
      </w:r>
      <w:proofErr w:type="spellStart"/>
      <w:r w:rsidRPr="00C47DB3">
        <w:t>doi</w:t>
      </w:r>
      <w:proofErr w:type="spellEnd"/>
      <w:r w:rsidRPr="00C47DB3">
        <w:t>: 10.12720/joig.1.1.34-38</w:t>
      </w:r>
      <w:r>
        <w:t xml:space="preserve"> </w:t>
      </w:r>
    </w:p>
    <w:p w14:paraId="4152EC75" w14:textId="718238C8" w:rsidR="00812656" w:rsidRPr="00D243BC" w:rsidRDefault="002220F7" w:rsidP="00D243BC">
      <w:pPr>
        <w:pStyle w:val="Bibentry"/>
      </w:pPr>
      <w:r w:rsidRPr="00D243BC">
        <w:t>C.  L.  Giles, G.  M.  Kuhn, and R.  J.  Williams, “Dynamic recurrent</w:t>
      </w:r>
      <w:r w:rsidR="00092AF0">
        <w:t xml:space="preserve"> </w:t>
      </w:r>
      <w:r w:rsidRPr="00D243BC">
        <w:t>neural networks: Theory and applications,”</w:t>
      </w:r>
      <w:r w:rsidR="00092AF0">
        <w:t xml:space="preserve"> </w:t>
      </w:r>
      <w:r w:rsidRPr="00D243BC">
        <w:t>IEEE Transactions on Neural</w:t>
      </w:r>
      <w:r w:rsidR="00092AF0">
        <w:t xml:space="preserve"> </w:t>
      </w:r>
      <w:r w:rsidRPr="00D243BC">
        <w:t>Networks, vol. 5, no. 2, pp. 153–156, 1994.</w:t>
      </w:r>
    </w:p>
    <w:p w14:paraId="48FFA67F" w14:textId="1EF93B3A" w:rsidR="00812656" w:rsidRPr="00D243BC" w:rsidRDefault="002220F7" w:rsidP="00D243BC">
      <w:pPr>
        <w:pStyle w:val="Bibentry"/>
      </w:pPr>
      <w:r w:rsidRPr="00D243BC">
        <w:t xml:space="preserve">V. </w:t>
      </w:r>
      <w:proofErr w:type="spellStart"/>
      <w:r w:rsidRPr="00D243BC">
        <w:t>Veeriah</w:t>
      </w:r>
      <w:proofErr w:type="spellEnd"/>
      <w:r w:rsidRPr="00D243BC">
        <w:t>, N. Zhuang, and G.-J. Qi, “Differential recurrent neural net-works for action recognition,” in</w:t>
      </w:r>
      <w:r w:rsidR="00092AF0">
        <w:t xml:space="preserve"> </w:t>
      </w:r>
      <w:r w:rsidRPr="00D243BC">
        <w:t>Proceedings of the IEEE international</w:t>
      </w:r>
      <w:r w:rsidR="00092AF0">
        <w:t xml:space="preserve"> </w:t>
      </w:r>
      <w:r w:rsidRPr="00D243BC">
        <w:t>conference on computer vision, 2015, pp. 4041–4049.</w:t>
      </w:r>
    </w:p>
    <w:p w14:paraId="50D8724C" w14:textId="130153E2" w:rsidR="00812656" w:rsidRPr="00D243BC" w:rsidRDefault="002220F7" w:rsidP="00D243BC">
      <w:pPr>
        <w:pStyle w:val="Bibentry"/>
      </w:pPr>
      <w:r w:rsidRPr="00D243BC">
        <w:t xml:space="preserve">Y. Du, W. Wang, and L. Wang, “Hierarchical recurrent neural </w:t>
      </w:r>
      <w:r w:rsidR="00092AF0" w:rsidRPr="00D243BC">
        <w:t>network</w:t>
      </w:r>
      <w:r w:rsidR="00092AF0">
        <w:t xml:space="preserve"> </w:t>
      </w:r>
      <w:r w:rsidR="00092AF0" w:rsidRPr="00D243BC">
        <w:t>for</w:t>
      </w:r>
      <w:r w:rsidRPr="00D243BC">
        <w:t xml:space="preserve"> skeleton based action recognition,” in</w:t>
      </w:r>
      <w:r w:rsidR="00092AF0">
        <w:t xml:space="preserve"> </w:t>
      </w:r>
      <w:r w:rsidRPr="00D243BC">
        <w:t xml:space="preserve">Proceedings of the </w:t>
      </w:r>
      <w:r w:rsidR="00092AF0" w:rsidRPr="00D243BC">
        <w:t>IEEE</w:t>
      </w:r>
      <w:r w:rsidR="00092AF0">
        <w:t xml:space="preserve"> </w:t>
      </w:r>
      <w:r w:rsidRPr="00D243BC">
        <w:t>conference on computer vision and pattern recognition, 2015, pp. 1110–1118.</w:t>
      </w:r>
    </w:p>
    <w:p w14:paraId="62A7FAD5" w14:textId="52D46973" w:rsidR="00812656" w:rsidRPr="00D243BC" w:rsidRDefault="002220F7" w:rsidP="00D243BC">
      <w:pPr>
        <w:pStyle w:val="Bibentry"/>
      </w:pPr>
      <w:r w:rsidRPr="00D243BC">
        <w:t xml:space="preserve">L.  Pigou, A.  Van Den Oord, S.  Dieleman, M.  Van </w:t>
      </w:r>
      <w:proofErr w:type="spellStart"/>
      <w:r w:rsidRPr="00D243BC">
        <w:t>Herreweghe</w:t>
      </w:r>
      <w:proofErr w:type="spellEnd"/>
      <w:r w:rsidRPr="00D243BC">
        <w:t xml:space="preserve">, </w:t>
      </w:r>
      <w:r w:rsidR="00092AF0" w:rsidRPr="00D243BC">
        <w:t>and</w:t>
      </w:r>
      <w:r w:rsidR="00092AF0">
        <w:t xml:space="preserve"> </w:t>
      </w:r>
      <w:r w:rsidR="00092AF0" w:rsidRPr="00D243BC">
        <w:t>J</w:t>
      </w:r>
      <w:r w:rsidRPr="00D243BC">
        <w:t xml:space="preserve">.  </w:t>
      </w:r>
      <w:proofErr w:type="spellStart"/>
      <w:r w:rsidRPr="00D243BC">
        <w:t>Dambre</w:t>
      </w:r>
      <w:proofErr w:type="spellEnd"/>
      <w:r w:rsidRPr="00D243BC">
        <w:t xml:space="preserve">, “Beyond temporal pooling: Recurrence and temporal </w:t>
      </w:r>
      <w:r w:rsidR="00092AF0" w:rsidRPr="00D243BC">
        <w:t>convolutions</w:t>
      </w:r>
      <w:r w:rsidRPr="00D243BC">
        <w:t xml:space="preserve"> for gesture recognition in video,”</w:t>
      </w:r>
      <w:r w:rsidR="00092AF0">
        <w:t xml:space="preserve"> </w:t>
      </w:r>
      <w:r w:rsidRPr="00D243BC">
        <w:t>International Journal of</w:t>
      </w:r>
      <w:r w:rsidR="00092AF0">
        <w:t xml:space="preserve"> </w:t>
      </w:r>
      <w:r w:rsidRPr="00D243BC">
        <w:t>Computer Vision, vol. 126, no. 2, pp. 430–439, 2018.</w:t>
      </w:r>
    </w:p>
    <w:p w14:paraId="21481748" w14:textId="7A38E8BB" w:rsidR="00812656" w:rsidRPr="00D243BC" w:rsidRDefault="002220F7" w:rsidP="00D243BC">
      <w:pPr>
        <w:pStyle w:val="Bibentry"/>
      </w:pPr>
      <w:r w:rsidRPr="00D243BC">
        <w:t xml:space="preserve">Z. Ren, J. Meng, J. Yuan, and Z. Zhang, “Robust hand gesture recognition with </w:t>
      </w:r>
      <w:r w:rsidR="00092AF0" w:rsidRPr="00D243BC">
        <w:t>Kinect</w:t>
      </w:r>
      <w:r w:rsidRPr="00D243BC">
        <w:t xml:space="preserve"> sensor,” in</w:t>
      </w:r>
      <w:r w:rsidR="00092AF0">
        <w:t xml:space="preserve"> </w:t>
      </w:r>
      <w:r w:rsidRPr="00D243BC">
        <w:t>Proceedings of the 19th ACM international</w:t>
      </w:r>
      <w:r w:rsidR="00092AF0">
        <w:t xml:space="preserve"> </w:t>
      </w:r>
      <w:r w:rsidRPr="00D243BC">
        <w:t>conference on Multimedia, 2011, pp. 759–760.</w:t>
      </w:r>
    </w:p>
    <w:p w14:paraId="1A7E88BA" w14:textId="0BBA158F" w:rsidR="00D05C8C" w:rsidRPr="00D243BC" w:rsidRDefault="00D05C8C" w:rsidP="00646CA9">
      <w:pPr>
        <w:pStyle w:val="Bibentry"/>
      </w:pPr>
      <w:proofErr w:type="spellStart"/>
      <w:r w:rsidRPr="00C47DB3">
        <w:t>Jiaqing</w:t>
      </w:r>
      <w:proofErr w:type="spellEnd"/>
      <w:r w:rsidRPr="00C47DB3">
        <w:t xml:space="preserve"> Liu, Kotaro </w:t>
      </w:r>
      <w:proofErr w:type="spellStart"/>
      <w:r w:rsidRPr="00C47DB3">
        <w:t>Furusawa</w:t>
      </w:r>
      <w:proofErr w:type="spellEnd"/>
      <w:r w:rsidRPr="00C47DB3">
        <w:t xml:space="preserve">, Tomoko Tateyama, </w:t>
      </w:r>
      <w:proofErr w:type="spellStart"/>
      <w:r w:rsidRPr="00C47DB3">
        <w:t>Yutaro</w:t>
      </w:r>
      <w:proofErr w:type="spellEnd"/>
      <w:r w:rsidRPr="00C47DB3">
        <w:t xml:space="preserve"> Iwamoto, and Yen-</w:t>
      </w:r>
      <w:proofErr w:type="spellStart"/>
      <w:r w:rsidRPr="00C47DB3">
        <w:t>wei</w:t>
      </w:r>
      <w:proofErr w:type="spellEnd"/>
      <w:r w:rsidRPr="00C47DB3">
        <w:t xml:space="preserve"> Chen, "An Improved Kinect-Based Real-Time Gesture Recognition Using Deep Convolutional Neural Networks for Touchless Visualization of Hepatic Anatomical Mode," Journal of Image and Graphics, Vol. 7, No. 2, pp. 45-49, June 2019. </w:t>
      </w:r>
      <w:proofErr w:type="spellStart"/>
      <w:r w:rsidRPr="00C47DB3">
        <w:t>doi</w:t>
      </w:r>
      <w:proofErr w:type="spellEnd"/>
      <w:r w:rsidRPr="00C47DB3">
        <w:t>: 10.18178/joig.7.2.45-49</w:t>
      </w:r>
      <w:r>
        <w:t xml:space="preserve"> </w:t>
      </w:r>
    </w:p>
    <w:p w14:paraId="7654480B" w14:textId="2123E5F8" w:rsidR="00812656" w:rsidRPr="00D243BC" w:rsidRDefault="002220F7" w:rsidP="00D243BC">
      <w:pPr>
        <w:pStyle w:val="Bibentry"/>
      </w:pPr>
      <w:r w:rsidRPr="00D243BC">
        <w:t xml:space="preserve">A. Vaswani, N. </w:t>
      </w:r>
      <w:proofErr w:type="spellStart"/>
      <w:r w:rsidRPr="00D243BC">
        <w:t>Shazeer</w:t>
      </w:r>
      <w:proofErr w:type="spellEnd"/>
      <w:r w:rsidRPr="00D243BC">
        <w:t xml:space="preserve">, N. Parmar, J. </w:t>
      </w:r>
      <w:proofErr w:type="spellStart"/>
      <w:r w:rsidRPr="00D243BC">
        <w:t>Uszkoreit</w:t>
      </w:r>
      <w:proofErr w:type="spellEnd"/>
      <w:r w:rsidRPr="00D243BC">
        <w:t>, L. Jones, A. N. Gomez,</w:t>
      </w:r>
      <w:r w:rsidR="001A2BF3" w:rsidRPr="00D243BC">
        <w:t xml:space="preserve"> </w:t>
      </w:r>
      <w:r w:rsidRPr="00D243BC">
        <w:t xml:space="preserve">L. Kaiser, and I. </w:t>
      </w:r>
      <w:proofErr w:type="spellStart"/>
      <w:r w:rsidRPr="00D243BC">
        <w:t>Polosukhin</w:t>
      </w:r>
      <w:proofErr w:type="spellEnd"/>
      <w:r w:rsidRPr="00D243BC">
        <w:t>, “Attention is all you need,”</w:t>
      </w:r>
      <w:r w:rsidR="00596E3F" w:rsidRPr="00D243BC">
        <w:t xml:space="preserve"> </w:t>
      </w:r>
      <w:proofErr w:type="spellStart"/>
      <w:r w:rsidRPr="00D243BC">
        <w:t>arXiv</w:t>
      </w:r>
      <w:proofErr w:type="spellEnd"/>
      <w:r w:rsidRPr="00D243BC">
        <w:t xml:space="preserve"> preprintarXiv:1706.03762, 2017.</w:t>
      </w:r>
    </w:p>
    <w:p w14:paraId="71B91661" w14:textId="7477EA61" w:rsidR="00812656" w:rsidRPr="00D243BC" w:rsidRDefault="002220F7" w:rsidP="00D243BC">
      <w:pPr>
        <w:pStyle w:val="Bibentry"/>
      </w:pPr>
      <w:r w:rsidRPr="00D243BC">
        <w:t xml:space="preserve">M.  De </w:t>
      </w:r>
      <w:proofErr w:type="spellStart"/>
      <w:r w:rsidRPr="00D243BC">
        <w:t>Coster</w:t>
      </w:r>
      <w:proofErr w:type="spellEnd"/>
      <w:r w:rsidRPr="00D243BC">
        <w:t xml:space="preserve">, M.  Van </w:t>
      </w:r>
      <w:proofErr w:type="spellStart"/>
      <w:r w:rsidRPr="00D243BC">
        <w:t>Herreweghe</w:t>
      </w:r>
      <w:proofErr w:type="spellEnd"/>
      <w:r w:rsidRPr="00D243BC">
        <w:t xml:space="preserve">, and J.  </w:t>
      </w:r>
      <w:proofErr w:type="spellStart"/>
      <w:r w:rsidRPr="00D243BC">
        <w:t>Dambre</w:t>
      </w:r>
      <w:proofErr w:type="spellEnd"/>
      <w:r w:rsidRPr="00D243BC">
        <w:t>, “Sign language</w:t>
      </w:r>
      <w:r w:rsidR="00F83886">
        <w:t xml:space="preserve"> </w:t>
      </w:r>
      <w:r w:rsidRPr="00D243BC">
        <w:t xml:space="preserve">recognition with transformer networks,” in12th International </w:t>
      </w:r>
      <w:r w:rsidR="00F83886" w:rsidRPr="00D243BC">
        <w:t>Confer</w:t>
      </w:r>
      <w:r w:rsidRPr="00D243BC">
        <w:t>ence on Language Resources and Evaluation, 2020.</w:t>
      </w:r>
    </w:p>
    <w:p w14:paraId="481E3544" w14:textId="0A47CD14" w:rsidR="001C17EF" w:rsidRPr="00D243BC" w:rsidRDefault="001C17EF" w:rsidP="00F74C3B">
      <w:pPr>
        <w:pStyle w:val="Bibentry"/>
      </w:pPr>
      <w:proofErr w:type="spellStart"/>
      <w:r w:rsidRPr="00C47DB3">
        <w:t>Mygel</w:t>
      </w:r>
      <w:proofErr w:type="spellEnd"/>
      <w:r w:rsidRPr="00C47DB3">
        <w:t xml:space="preserve"> Andrei M. </w:t>
      </w:r>
      <w:proofErr w:type="spellStart"/>
      <w:r w:rsidRPr="00C47DB3">
        <w:t>Martija</w:t>
      </w:r>
      <w:proofErr w:type="spellEnd"/>
      <w:r w:rsidRPr="00C47DB3">
        <w:t xml:space="preserve">, </w:t>
      </w:r>
      <w:proofErr w:type="spellStart"/>
      <w:r w:rsidRPr="00C47DB3">
        <w:t>Jakov</w:t>
      </w:r>
      <w:proofErr w:type="spellEnd"/>
      <w:r w:rsidRPr="00C47DB3">
        <w:t xml:space="preserve"> Ivan S. </w:t>
      </w:r>
      <w:proofErr w:type="spellStart"/>
      <w:r w:rsidRPr="00C47DB3">
        <w:t>Dumbrique</w:t>
      </w:r>
      <w:proofErr w:type="spellEnd"/>
      <w:r w:rsidRPr="00C47DB3">
        <w:t xml:space="preserve">, and Prospero C. Naval, Jr, "Underwater Gesture Recognition Using Classical Computer Vision and Deep Learning Techniques," Journal of Image and Graphics, Vol. 8, No. 1, pp. 9-14, March 2020. </w:t>
      </w:r>
      <w:proofErr w:type="spellStart"/>
      <w:r w:rsidRPr="00C47DB3">
        <w:t>doi</w:t>
      </w:r>
      <w:proofErr w:type="spellEnd"/>
      <w:r w:rsidRPr="00C47DB3">
        <w:t>: 10.18178/joig.8.1.9-14</w:t>
      </w:r>
      <w:r>
        <w:t xml:space="preserve"> </w:t>
      </w:r>
    </w:p>
    <w:p w14:paraId="3964E7D1" w14:textId="05D617BF" w:rsidR="00B02121" w:rsidRDefault="00B02121" w:rsidP="00B02121">
      <w:pPr>
        <w:pStyle w:val="Bibentry"/>
      </w:pPr>
      <w:r>
        <w:t xml:space="preserve">GitHub, 2021, last consulted July 29, </w:t>
      </w:r>
      <w:proofErr w:type="gramStart"/>
      <w:r>
        <w:t>2021</w:t>
      </w:r>
      <w:proofErr w:type="gramEnd"/>
      <w:r>
        <w:t xml:space="preserve"> at </w:t>
      </w:r>
      <w:hyperlink r:id="rId15" w:history="1">
        <w:r w:rsidRPr="00714273">
          <w:t>https://github.com/KurukW/AI_Project1_G7/tree/main/DATA</w:t>
        </w:r>
      </w:hyperlink>
      <w:r>
        <w:t xml:space="preserve"> </w:t>
      </w:r>
    </w:p>
    <w:p w14:paraId="5FC91CA0" w14:textId="012D1400" w:rsidR="00812656" w:rsidRDefault="002220F7" w:rsidP="00D243BC">
      <w:pPr>
        <w:pStyle w:val="Bibentry"/>
      </w:pPr>
      <w:r w:rsidRPr="00D243BC">
        <w:t xml:space="preserve">A. Ullah, J. Ahmad, K. Muhammad, M. Sajjad, and S. W. </w:t>
      </w:r>
      <w:proofErr w:type="spellStart"/>
      <w:r w:rsidRPr="00D243BC">
        <w:t>Baik</w:t>
      </w:r>
      <w:proofErr w:type="spellEnd"/>
      <w:r w:rsidRPr="00D243BC">
        <w:t>, “Action</w:t>
      </w:r>
      <w:r w:rsidR="00762116">
        <w:t xml:space="preserve"> </w:t>
      </w:r>
      <w:r w:rsidRPr="00D243BC">
        <w:t xml:space="preserve">recognition in video sequences using deep bi-directional </w:t>
      </w:r>
      <w:proofErr w:type="spellStart"/>
      <w:r w:rsidRPr="00D243BC">
        <w:t>lstm</w:t>
      </w:r>
      <w:proofErr w:type="spellEnd"/>
      <w:r w:rsidRPr="00D243BC">
        <w:t xml:space="preserve"> with </w:t>
      </w:r>
      <w:proofErr w:type="spellStart"/>
      <w:r w:rsidRPr="00D243BC">
        <w:t>cnn</w:t>
      </w:r>
      <w:proofErr w:type="spellEnd"/>
      <w:r w:rsidR="002D139A">
        <w:t xml:space="preserve"> </w:t>
      </w:r>
      <w:r w:rsidRPr="00D243BC">
        <w:t>features,”</w:t>
      </w:r>
      <w:r w:rsidR="00762116" w:rsidRPr="00D243BC">
        <w:t xml:space="preserve"> </w:t>
      </w:r>
      <w:r w:rsidRPr="00D243BC">
        <w:t>IEEE access, vol. 6, pp. 1155–1166, 2017.</w:t>
      </w:r>
    </w:p>
    <w:p w14:paraId="0659E026" w14:textId="469E580F" w:rsidR="00812656" w:rsidRPr="00D243BC" w:rsidRDefault="002220F7" w:rsidP="00D243BC">
      <w:pPr>
        <w:pStyle w:val="Bibentry"/>
      </w:pPr>
      <w:r w:rsidRPr="00D243BC">
        <w:t xml:space="preserve">S.  Ji, W.  Xu, M.  Yang, and K.  Yu, “3d convolutional neural </w:t>
      </w:r>
      <w:r w:rsidR="00762116" w:rsidRPr="00D243BC">
        <w:t>networks</w:t>
      </w:r>
      <w:r w:rsidR="00762116">
        <w:t xml:space="preserve"> </w:t>
      </w:r>
      <w:r w:rsidR="00762116" w:rsidRPr="00D243BC">
        <w:t>for</w:t>
      </w:r>
      <w:r w:rsidRPr="00D243BC">
        <w:t xml:space="preserve"> human action recognition,”</w:t>
      </w:r>
      <w:r w:rsidR="00762116">
        <w:t xml:space="preserve"> </w:t>
      </w:r>
      <w:r w:rsidRPr="00D243BC">
        <w:t xml:space="preserve">IEEE transactions on pattern </w:t>
      </w:r>
      <w:r w:rsidR="00762116" w:rsidRPr="00D243BC">
        <w:t>analysis</w:t>
      </w:r>
      <w:r w:rsidR="00762116">
        <w:t xml:space="preserve"> </w:t>
      </w:r>
      <w:r w:rsidR="00762116" w:rsidRPr="00D243BC">
        <w:t>and</w:t>
      </w:r>
      <w:r w:rsidRPr="00D243BC">
        <w:t xml:space="preserve"> machine intelligence, vol. 35, no. 1, pp. 221–231, 2012.</w:t>
      </w:r>
    </w:p>
    <w:p w14:paraId="22EC5011" w14:textId="475F66A2" w:rsidR="00350B49" w:rsidRDefault="002220F7" w:rsidP="00350B49">
      <w:pPr>
        <w:pStyle w:val="Bibentry"/>
      </w:pPr>
      <w:r w:rsidRPr="00D243BC">
        <w:t xml:space="preserve">D. Tran, L. </w:t>
      </w:r>
      <w:proofErr w:type="spellStart"/>
      <w:r w:rsidRPr="00D243BC">
        <w:t>Bourdev</w:t>
      </w:r>
      <w:proofErr w:type="spellEnd"/>
      <w:r w:rsidRPr="00D243BC">
        <w:t xml:space="preserve">, R. Fergus, L. </w:t>
      </w:r>
      <w:proofErr w:type="spellStart"/>
      <w:r w:rsidRPr="00D243BC">
        <w:t>Torresani</w:t>
      </w:r>
      <w:proofErr w:type="spellEnd"/>
      <w:r w:rsidRPr="00D243BC">
        <w:t xml:space="preserve">, and M. </w:t>
      </w:r>
      <w:proofErr w:type="spellStart"/>
      <w:r w:rsidRPr="00D243BC">
        <w:t>Paluri</w:t>
      </w:r>
      <w:proofErr w:type="spellEnd"/>
      <w:r w:rsidRPr="00D243BC">
        <w:t>, “Learning</w:t>
      </w:r>
      <w:r w:rsidR="00762116">
        <w:t xml:space="preserve"> </w:t>
      </w:r>
      <w:r w:rsidRPr="00D243BC">
        <w:t>spatiotemporal features with 3d convolutional networks,” in</w:t>
      </w:r>
      <w:r w:rsidR="001A2BF3">
        <w:t xml:space="preserve"> </w:t>
      </w:r>
      <w:r w:rsidRPr="00D243BC">
        <w:t>Proceedings</w:t>
      </w:r>
      <w:r w:rsidR="00762116">
        <w:t xml:space="preserve"> </w:t>
      </w:r>
      <w:r w:rsidR="00762116" w:rsidRPr="00D243BC">
        <w:t>of</w:t>
      </w:r>
      <w:r w:rsidRPr="00D243BC">
        <w:t xml:space="preserve"> the IEEE international conference on computer vision, 2015, pp.4489–4497.</w:t>
      </w:r>
    </w:p>
    <w:p w14:paraId="31F124A7" w14:textId="730D12A4" w:rsidR="00350B49" w:rsidRPr="00350B49" w:rsidRDefault="00350B49" w:rsidP="00350B49">
      <w:pPr>
        <w:pStyle w:val="Bibentry"/>
        <w:rPr>
          <w:lang w:val="fr-BE"/>
        </w:rPr>
      </w:pPr>
      <w:proofErr w:type="spellStart"/>
      <w:r w:rsidRPr="00350B49">
        <w:rPr>
          <w:lang w:val="fr-BE"/>
        </w:rPr>
        <w:t>Tkinter</w:t>
      </w:r>
      <w:proofErr w:type="spellEnd"/>
      <w:r w:rsidRPr="00350B49">
        <w:rPr>
          <w:lang w:val="fr-BE"/>
        </w:rPr>
        <w:t xml:space="preserve"> documentation: https://docs.python.org/3/library/tkinter.html</w:t>
      </w:r>
    </w:p>
    <w:p w14:paraId="4A4E71E3" w14:textId="7D955878" w:rsidR="00350B49" w:rsidRPr="00350B49" w:rsidRDefault="00350B49" w:rsidP="00350B49">
      <w:pPr>
        <w:pStyle w:val="Bibentry"/>
        <w:rPr>
          <w:lang w:val="fr-BE"/>
        </w:rPr>
      </w:pPr>
      <w:proofErr w:type="spellStart"/>
      <w:r>
        <w:rPr>
          <w:lang w:val="fr-BE"/>
        </w:rPr>
        <w:t>OpenCV</w:t>
      </w:r>
      <w:proofErr w:type="spellEnd"/>
      <w:r>
        <w:rPr>
          <w:lang w:val="fr-BE"/>
        </w:rPr>
        <w:t xml:space="preserve"> : </w:t>
      </w:r>
      <w:r w:rsidRPr="00350B49">
        <w:rPr>
          <w:lang w:val="fr-BE"/>
        </w:rPr>
        <w:t>https://opencv.org/</w:t>
      </w:r>
    </w:p>
    <w:p w14:paraId="146F14F1" w14:textId="04831182" w:rsidR="00BB74ED" w:rsidRDefault="00BB74ED" w:rsidP="00705856">
      <w:pPr>
        <w:pStyle w:val="ParaContinue"/>
        <w:ind w:firstLine="0"/>
      </w:pPr>
    </w:p>
    <w:p w14:paraId="3343654B" w14:textId="3B91C982" w:rsidR="00BB74ED" w:rsidRDefault="00BB74ED" w:rsidP="00705856">
      <w:pPr>
        <w:pStyle w:val="ParaContinue"/>
        <w:ind w:firstLine="0"/>
      </w:pPr>
    </w:p>
    <w:p w14:paraId="62EC6334" w14:textId="77777777" w:rsidR="00BB74ED" w:rsidRPr="00350B49" w:rsidRDefault="00BB74ED" w:rsidP="00705856">
      <w:pPr>
        <w:pStyle w:val="ParaContinue"/>
        <w:ind w:firstLine="0"/>
        <w:rPr>
          <w:lang w:val="fr-BE" w:eastAsia="en-US"/>
        </w:rPr>
      </w:pPr>
    </w:p>
    <w:p w14:paraId="4680211B" w14:textId="16864E6E" w:rsidR="00232592" w:rsidRPr="00CC7C75" w:rsidRDefault="00232592" w:rsidP="00EF0F1E">
      <w:pPr>
        <w:pStyle w:val="Bibentry"/>
        <w:numPr>
          <w:ilvl w:val="0"/>
          <w:numId w:val="0"/>
        </w:numPr>
        <w:rPr>
          <w:rFonts w:eastAsia="SimSun"/>
          <w:lang w:val="en-GB" w:eastAsia="zh-CN"/>
        </w:rPr>
      </w:pPr>
    </w:p>
    <w:sectPr w:rsidR="00232592" w:rsidRPr="00CC7C75" w:rsidSect="000C6221">
      <w:headerReference w:type="default" r:id="rId16"/>
      <w:headerReference w:type="first" r:id="rId17"/>
      <w:footerReference w:type="first" r:id="rId18"/>
      <w:pgSz w:w="12240" w:h="15840"/>
      <w:pgMar w:top="1760" w:right="2040" w:bottom="2840" w:left="1440" w:header="706" w:footer="706"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B12D4" w14:textId="77777777" w:rsidR="007D79F4" w:rsidRDefault="007D79F4" w:rsidP="0008602E">
      <w:r>
        <w:separator/>
      </w:r>
    </w:p>
  </w:endnote>
  <w:endnote w:type="continuationSeparator" w:id="0">
    <w:p w14:paraId="23953ADD" w14:textId="77777777" w:rsidR="007D79F4" w:rsidRDefault="007D79F4" w:rsidP="0008602E">
      <w:r>
        <w:continuationSeparator/>
      </w:r>
    </w:p>
  </w:endnote>
  <w:endnote w:type="continuationNotice" w:id="1">
    <w:p w14:paraId="2E7D4BB7" w14:textId="77777777" w:rsidR="007D79F4" w:rsidRDefault="007D79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Linux Biolinum O">
    <w:altName w:val="Arial"/>
    <w:panose1 w:val="00000000000000000000"/>
    <w:charset w:val="00"/>
    <w:family w:val="auto"/>
    <w:notTrueType/>
    <w:pitch w:val="variable"/>
    <w:sig w:usb0="E0000AFF" w:usb1="5000E5FB" w:usb2="00000020" w:usb3="00000000" w:csb0="000001B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Linux Libertine O">
    <w:altName w:val="Arial"/>
    <w:panose1 w:val="00000000000000000000"/>
    <w:charset w:val="00"/>
    <w:family w:val="auto"/>
    <w:notTrueType/>
    <w:pitch w:val="variable"/>
    <w:sig w:usb0="E0000AFF" w:usb1="5200E5FB" w:usb2="0200002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00A9D" w14:textId="77777777" w:rsidR="000C6221" w:rsidRDefault="000C6221">
    <w:pPr>
      <w:pStyle w:val="Footer"/>
    </w:pPr>
  </w:p>
  <w:p w14:paraId="7A29722F" w14:textId="77777777" w:rsidR="000C6221" w:rsidRDefault="000C6221">
    <w:pPr>
      <w:pStyle w:val="Footer"/>
    </w:pPr>
  </w:p>
  <w:p w14:paraId="79DEB755" w14:textId="77777777" w:rsidR="000C6221" w:rsidRDefault="000C6221">
    <w:pPr>
      <w:pStyle w:val="Footer"/>
    </w:pPr>
  </w:p>
  <w:p w14:paraId="68BB8E9E" w14:textId="77777777" w:rsidR="000C6221" w:rsidRDefault="000C6221">
    <w:pPr>
      <w:pStyle w:val="Footer"/>
    </w:pPr>
  </w:p>
  <w:p w14:paraId="09E1EECD" w14:textId="77777777" w:rsidR="000C6221" w:rsidRDefault="000C6221">
    <w:pPr>
      <w:pStyle w:val="Footer"/>
    </w:pPr>
  </w:p>
  <w:p w14:paraId="0B100EAE" w14:textId="77777777" w:rsidR="000C6221" w:rsidRDefault="000C6221">
    <w:pPr>
      <w:pStyle w:val="Footer"/>
    </w:pPr>
  </w:p>
  <w:p w14:paraId="35C5DB48" w14:textId="77777777" w:rsidR="000C6221" w:rsidRDefault="000C6221">
    <w:pPr>
      <w:pStyle w:val="Footer"/>
    </w:pPr>
  </w:p>
  <w:p w14:paraId="2553C5B1" w14:textId="77777777" w:rsidR="000C6221" w:rsidRDefault="000C6221">
    <w:pPr>
      <w:pStyle w:val="Footer"/>
    </w:pPr>
  </w:p>
  <w:p w14:paraId="715E4BB1" w14:textId="77777777" w:rsidR="000C6221" w:rsidRDefault="000C6221">
    <w:pPr>
      <w:pStyle w:val="Footer"/>
    </w:pPr>
  </w:p>
  <w:p w14:paraId="6AC5033F" w14:textId="77777777" w:rsidR="000C6221" w:rsidRDefault="000C6221">
    <w:pPr>
      <w:pStyle w:val="Footer"/>
    </w:pPr>
  </w:p>
  <w:p w14:paraId="4AF516C3" w14:textId="77777777" w:rsidR="000C6221" w:rsidRDefault="000C6221">
    <w:pPr>
      <w:pStyle w:val="Footer"/>
    </w:pPr>
  </w:p>
  <w:p w14:paraId="6D3ADB38" w14:textId="77777777" w:rsidR="000C6221" w:rsidRDefault="000C6221">
    <w:pPr>
      <w:pStyle w:val="Footer"/>
    </w:pPr>
  </w:p>
  <w:p w14:paraId="36572510" w14:textId="77777777" w:rsidR="000C6221" w:rsidRDefault="000C6221">
    <w:pPr>
      <w:pStyle w:val="Footer"/>
    </w:pPr>
  </w:p>
  <w:p w14:paraId="4F875FAD" w14:textId="77777777" w:rsidR="000C6221" w:rsidRDefault="000C6221">
    <w:pPr>
      <w:pStyle w:val="Footer"/>
    </w:pPr>
  </w:p>
  <w:p w14:paraId="7BDA2472" w14:textId="77777777" w:rsidR="000C6221" w:rsidRDefault="000C6221">
    <w:pPr>
      <w:pStyle w:val="Footer"/>
    </w:pPr>
  </w:p>
  <w:p w14:paraId="1010A67F" w14:textId="77777777" w:rsidR="000C6221" w:rsidRDefault="000C6221">
    <w:pPr>
      <w:pStyle w:val="Footer"/>
    </w:pPr>
  </w:p>
  <w:p w14:paraId="16AD449E" w14:textId="7AB515C2" w:rsidR="001E2D05" w:rsidRDefault="001E2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3011AE" w14:textId="77777777" w:rsidR="007D79F4" w:rsidRDefault="007D79F4" w:rsidP="0008602E">
      <w:r>
        <w:separator/>
      </w:r>
    </w:p>
  </w:footnote>
  <w:footnote w:type="continuationSeparator" w:id="0">
    <w:p w14:paraId="09181A77" w14:textId="77777777" w:rsidR="007D79F4" w:rsidRDefault="007D79F4" w:rsidP="0008602E">
      <w:r>
        <w:continuationSeparator/>
      </w:r>
    </w:p>
  </w:footnote>
  <w:footnote w:type="continuationNotice" w:id="1">
    <w:p w14:paraId="515191A7" w14:textId="77777777" w:rsidR="007D79F4" w:rsidRDefault="007D79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0"/>
      <w:gridCol w:w="2920"/>
      <w:gridCol w:w="2920"/>
    </w:tblGrid>
    <w:tr w:rsidR="25710376" w14:paraId="5FCCBC7A" w14:textId="77777777" w:rsidTr="0089481E">
      <w:tc>
        <w:tcPr>
          <w:tcW w:w="2920" w:type="dxa"/>
        </w:tcPr>
        <w:p w14:paraId="0287B893" w14:textId="39A15ACA" w:rsidR="25710376" w:rsidRDefault="25710376" w:rsidP="0089481E">
          <w:pPr>
            <w:pStyle w:val="Header"/>
            <w:ind w:left="-115"/>
            <w:rPr>
              <w:szCs w:val="18"/>
            </w:rPr>
          </w:pPr>
        </w:p>
      </w:tc>
      <w:tc>
        <w:tcPr>
          <w:tcW w:w="2920" w:type="dxa"/>
        </w:tcPr>
        <w:p w14:paraId="608C0990" w14:textId="58EF9F53" w:rsidR="25710376" w:rsidRDefault="25710376" w:rsidP="0089481E">
          <w:pPr>
            <w:pStyle w:val="Header"/>
            <w:jc w:val="center"/>
            <w:rPr>
              <w:szCs w:val="18"/>
            </w:rPr>
          </w:pPr>
        </w:p>
      </w:tc>
      <w:tc>
        <w:tcPr>
          <w:tcW w:w="2920" w:type="dxa"/>
        </w:tcPr>
        <w:p w14:paraId="7C29C57F" w14:textId="2EDC9493" w:rsidR="25710376" w:rsidRDefault="25710376" w:rsidP="0089481E">
          <w:pPr>
            <w:pStyle w:val="Header"/>
            <w:ind w:right="-115"/>
            <w:jc w:val="right"/>
            <w:rPr>
              <w:szCs w:val="18"/>
            </w:rPr>
          </w:pPr>
        </w:p>
      </w:tc>
    </w:tr>
  </w:tbl>
  <w:p w14:paraId="2B62BE42" w14:textId="3FEE2064" w:rsidR="25710376" w:rsidRDefault="25710376" w:rsidP="0089481E">
    <w:pPr>
      <w:pStyle w:val="Header"/>
      <w:rPr>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920"/>
      <w:gridCol w:w="2920"/>
      <w:gridCol w:w="2920"/>
    </w:tblGrid>
    <w:tr w:rsidR="25710376" w14:paraId="061582E5" w14:textId="77777777" w:rsidTr="0089481E">
      <w:tc>
        <w:tcPr>
          <w:tcW w:w="2920" w:type="dxa"/>
        </w:tcPr>
        <w:p w14:paraId="334F08FD" w14:textId="45DACBE1" w:rsidR="25710376" w:rsidRDefault="25710376" w:rsidP="0089481E">
          <w:pPr>
            <w:pStyle w:val="Header"/>
            <w:ind w:left="-115"/>
            <w:rPr>
              <w:szCs w:val="18"/>
            </w:rPr>
          </w:pPr>
        </w:p>
      </w:tc>
      <w:tc>
        <w:tcPr>
          <w:tcW w:w="2920" w:type="dxa"/>
        </w:tcPr>
        <w:p w14:paraId="0C1577C0" w14:textId="30A1FC55" w:rsidR="25710376" w:rsidRDefault="25710376" w:rsidP="0089481E">
          <w:pPr>
            <w:pStyle w:val="Header"/>
            <w:jc w:val="center"/>
            <w:rPr>
              <w:szCs w:val="18"/>
            </w:rPr>
          </w:pPr>
        </w:p>
      </w:tc>
      <w:tc>
        <w:tcPr>
          <w:tcW w:w="2920" w:type="dxa"/>
        </w:tcPr>
        <w:p w14:paraId="1B55FE69" w14:textId="603B23C9" w:rsidR="25710376" w:rsidRDefault="25710376" w:rsidP="0089481E">
          <w:pPr>
            <w:pStyle w:val="Header"/>
            <w:ind w:right="-115"/>
            <w:jc w:val="right"/>
            <w:rPr>
              <w:szCs w:val="18"/>
            </w:rPr>
          </w:pPr>
        </w:p>
      </w:tc>
    </w:tr>
  </w:tbl>
  <w:p w14:paraId="6EE75263" w14:textId="304A73FD" w:rsidR="25710376" w:rsidRDefault="25710376" w:rsidP="0089481E">
    <w:pPr>
      <w:pStyle w:val="Header"/>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97EE4E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876A7710"/>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43D4B31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C644BE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4F7EF6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1227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29E00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48A671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7EF8A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86A03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538A5336"/>
    <w:lvl w:ilvl="0">
      <w:start w:val="1"/>
      <w:numFmt w:val="decimal"/>
      <w:pStyle w:val="Head1"/>
      <w:lvlText w:val="%1"/>
      <w:lvlJc w:val="left"/>
      <w:pPr>
        <w:ind w:left="432" w:hanging="432"/>
      </w:pPr>
      <w:rPr>
        <w:rFonts w:hint="default"/>
      </w:rPr>
    </w:lvl>
    <w:lvl w:ilvl="1">
      <w:start w:val="1"/>
      <w:numFmt w:val="decimal"/>
      <w:pStyle w:val="Head2"/>
      <w:lvlText w:val="%1.%2"/>
      <w:lvlJc w:val="left"/>
      <w:pPr>
        <w:ind w:left="576" w:hanging="576"/>
      </w:pPr>
      <w:rPr>
        <w:rFonts w:hint="default"/>
      </w:rPr>
    </w:lvl>
    <w:lvl w:ilvl="2">
      <w:start w:val="1"/>
      <w:numFmt w:val="decimal"/>
      <w:pStyle w:val="Head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singleLevel"/>
    <w:tmpl w:val="C31227F6"/>
    <w:numStyleLink w:val="111111"/>
  </w:abstractNum>
  <w:abstractNum w:abstractNumId="12" w15:restartNumberingAfterBreak="0">
    <w:nsid w:val="01A83927"/>
    <w:multiLevelType w:val="hybridMultilevel"/>
    <w:tmpl w:val="D4B83C40"/>
    <w:lvl w:ilvl="0" w:tplc="8C30A4E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75B5D21"/>
    <w:multiLevelType w:val="hybridMultilevel"/>
    <w:tmpl w:val="19369706"/>
    <w:lvl w:ilvl="0" w:tplc="40090011">
      <w:start w:val="1"/>
      <w:numFmt w:val="decimal"/>
      <w:lvlText w:val="%1)"/>
      <w:lvlJc w:val="left"/>
      <w:pPr>
        <w:ind w:left="720" w:hanging="360"/>
      </w:pPr>
    </w:lvl>
    <w:lvl w:ilvl="1" w:tplc="40090019">
      <w:start w:val="1"/>
      <w:numFmt w:val="decimal"/>
      <w:lvlText w:val="%2."/>
      <w:lvlJc w:val="left"/>
      <w:pPr>
        <w:tabs>
          <w:tab w:val="num" w:pos="1440"/>
        </w:tabs>
        <w:ind w:left="1440" w:hanging="360"/>
      </w:pPr>
    </w:lvl>
    <w:lvl w:ilvl="2" w:tplc="4009001B">
      <w:start w:val="1"/>
      <w:numFmt w:val="decimal"/>
      <w:lvlText w:val="%3."/>
      <w:lvlJc w:val="left"/>
      <w:pPr>
        <w:tabs>
          <w:tab w:val="num" w:pos="2160"/>
        </w:tabs>
        <w:ind w:left="2160" w:hanging="360"/>
      </w:pPr>
    </w:lvl>
    <w:lvl w:ilvl="3" w:tplc="4009000F">
      <w:start w:val="1"/>
      <w:numFmt w:val="decimal"/>
      <w:lvlText w:val="%4."/>
      <w:lvlJc w:val="left"/>
      <w:pPr>
        <w:tabs>
          <w:tab w:val="num" w:pos="2880"/>
        </w:tabs>
        <w:ind w:left="2880" w:hanging="360"/>
      </w:pPr>
    </w:lvl>
    <w:lvl w:ilvl="4" w:tplc="40090019">
      <w:start w:val="1"/>
      <w:numFmt w:val="decimal"/>
      <w:lvlText w:val="%5."/>
      <w:lvlJc w:val="left"/>
      <w:pPr>
        <w:tabs>
          <w:tab w:val="num" w:pos="3600"/>
        </w:tabs>
        <w:ind w:left="3600" w:hanging="360"/>
      </w:pPr>
    </w:lvl>
    <w:lvl w:ilvl="5" w:tplc="4009001B">
      <w:start w:val="1"/>
      <w:numFmt w:val="decimal"/>
      <w:lvlText w:val="%6."/>
      <w:lvlJc w:val="left"/>
      <w:pPr>
        <w:tabs>
          <w:tab w:val="num" w:pos="4320"/>
        </w:tabs>
        <w:ind w:left="4320" w:hanging="360"/>
      </w:pPr>
    </w:lvl>
    <w:lvl w:ilvl="6" w:tplc="4009000F">
      <w:start w:val="1"/>
      <w:numFmt w:val="decimal"/>
      <w:lvlText w:val="%7."/>
      <w:lvlJc w:val="left"/>
      <w:pPr>
        <w:tabs>
          <w:tab w:val="num" w:pos="5040"/>
        </w:tabs>
        <w:ind w:left="5040" w:hanging="360"/>
      </w:pPr>
    </w:lvl>
    <w:lvl w:ilvl="7" w:tplc="40090019">
      <w:start w:val="1"/>
      <w:numFmt w:val="decimal"/>
      <w:lvlText w:val="%8."/>
      <w:lvlJc w:val="left"/>
      <w:pPr>
        <w:tabs>
          <w:tab w:val="num" w:pos="5760"/>
        </w:tabs>
        <w:ind w:left="5760" w:hanging="360"/>
      </w:pPr>
    </w:lvl>
    <w:lvl w:ilvl="8" w:tplc="4009001B">
      <w:start w:val="1"/>
      <w:numFmt w:val="decimal"/>
      <w:lvlText w:val="%9."/>
      <w:lvlJc w:val="left"/>
      <w:pPr>
        <w:tabs>
          <w:tab w:val="num" w:pos="6480"/>
        </w:tabs>
        <w:ind w:left="6480" w:hanging="360"/>
      </w:pPr>
    </w:lvl>
  </w:abstractNum>
  <w:abstractNum w:abstractNumId="14" w15:restartNumberingAfterBreak="0">
    <w:nsid w:val="089D2BEA"/>
    <w:multiLevelType w:val="hybridMultilevel"/>
    <w:tmpl w:val="EEA0064E"/>
    <w:lvl w:ilvl="0" w:tplc="0409000F">
      <w:start w:val="1"/>
      <w:numFmt w:val="decimal"/>
      <w:lvlText w:val="%1."/>
      <w:lvlJc w:val="left"/>
      <w:pPr>
        <w:ind w:left="960" w:hanging="360"/>
      </w:pPr>
    </w:lvl>
    <w:lvl w:ilvl="1" w:tplc="04090019" w:tentative="1">
      <w:start w:val="1"/>
      <w:numFmt w:val="lowerLetter"/>
      <w:lvlText w:val="%2."/>
      <w:lvlJc w:val="left"/>
      <w:pPr>
        <w:ind w:left="1680" w:hanging="360"/>
      </w:pPr>
    </w:lvl>
    <w:lvl w:ilvl="2" w:tplc="0409001B" w:tentative="1">
      <w:start w:val="1"/>
      <w:numFmt w:val="lowerRoman"/>
      <w:lvlText w:val="%3."/>
      <w:lvlJc w:val="right"/>
      <w:pPr>
        <w:ind w:left="2400" w:hanging="180"/>
      </w:pPr>
    </w:lvl>
    <w:lvl w:ilvl="3" w:tplc="0409000F" w:tentative="1">
      <w:start w:val="1"/>
      <w:numFmt w:val="decimal"/>
      <w:lvlText w:val="%4."/>
      <w:lvlJc w:val="left"/>
      <w:pPr>
        <w:ind w:left="3120" w:hanging="360"/>
      </w:pPr>
    </w:lvl>
    <w:lvl w:ilvl="4" w:tplc="04090019" w:tentative="1">
      <w:start w:val="1"/>
      <w:numFmt w:val="lowerLetter"/>
      <w:lvlText w:val="%5."/>
      <w:lvlJc w:val="left"/>
      <w:pPr>
        <w:ind w:left="3840" w:hanging="360"/>
      </w:pPr>
    </w:lvl>
    <w:lvl w:ilvl="5" w:tplc="0409001B" w:tentative="1">
      <w:start w:val="1"/>
      <w:numFmt w:val="lowerRoman"/>
      <w:lvlText w:val="%6."/>
      <w:lvlJc w:val="right"/>
      <w:pPr>
        <w:ind w:left="4560" w:hanging="180"/>
      </w:pPr>
    </w:lvl>
    <w:lvl w:ilvl="6" w:tplc="0409000F" w:tentative="1">
      <w:start w:val="1"/>
      <w:numFmt w:val="decimal"/>
      <w:lvlText w:val="%7."/>
      <w:lvlJc w:val="left"/>
      <w:pPr>
        <w:ind w:left="5280" w:hanging="360"/>
      </w:pPr>
    </w:lvl>
    <w:lvl w:ilvl="7" w:tplc="04090019" w:tentative="1">
      <w:start w:val="1"/>
      <w:numFmt w:val="lowerLetter"/>
      <w:lvlText w:val="%8."/>
      <w:lvlJc w:val="left"/>
      <w:pPr>
        <w:ind w:left="6000" w:hanging="360"/>
      </w:pPr>
    </w:lvl>
    <w:lvl w:ilvl="8" w:tplc="0409001B" w:tentative="1">
      <w:start w:val="1"/>
      <w:numFmt w:val="lowerRoman"/>
      <w:lvlText w:val="%9."/>
      <w:lvlJc w:val="right"/>
      <w:pPr>
        <w:ind w:left="6720" w:hanging="180"/>
      </w:pPr>
    </w:lvl>
  </w:abstractNum>
  <w:abstractNum w:abstractNumId="15" w15:restartNumberingAfterBreak="0">
    <w:nsid w:val="0ED06B09"/>
    <w:multiLevelType w:val="multilevel"/>
    <w:tmpl w:val="E060657E"/>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16F574C0"/>
    <w:multiLevelType w:val="multilevel"/>
    <w:tmpl w:val="7610B170"/>
    <w:lvl w:ilvl="0">
      <w:start w:val="1"/>
      <w:numFmt w:val="decimal"/>
      <w:lvlText w:val="%1."/>
      <w:lvlJc w:val="left"/>
      <w:pPr>
        <w:ind w:left="720" w:hanging="360"/>
      </w:pPr>
      <w:rPr>
        <w:rFonts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1DA16E21"/>
    <w:multiLevelType w:val="hybridMultilevel"/>
    <w:tmpl w:val="FDE04396"/>
    <w:lvl w:ilvl="0" w:tplc="6EC608E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FBB11D1"/>
    <w:multiLevelType w:val="hybridMultilevel"/>
    <w:tmpl w:val="24149EBA"/>
    <w:lvl w:ilvl="0" w:tplc="E3888CF8">
      <w:start w:val="1"/>
      <w:numFmt w:val="decimal"/>
      <w:lvlText w:val="%1."/>
      <w:lvlJc w:val="left"/>
      <w:pPr>
        <w:ind w:left="360" w:hanging="360"/>
      </w:pPr>
      <w:rPr>
        <w:rFonts w:hint="default"/>
      </w:rPr>
    </w:lvl>
    <w:lvl w:ilvl="1" w:tplc="9DF097F6">
      <w:start w:val="1"/>
      <w:numFmt w:val="decimal"/>
      <w:lvlText w:val="%2."/>
      <w:lvlJc w:val="left"/>
      <w:pPr>
        <w:tabs>
          <w:tab w:val="num" w:pos="1440"/>
        </w:tabs>
        <w:ind w:left="1440" w:hanging="360"/>
      </w:pPr>
    </w:lvl>
    <w:lvl w:ilvl="2" w:tplc="4D760110">
      <w:start w:val="1"/>
      <w:numFmt w:val="decimal"/>
      <w:lvlText w:val="%3."/>
      <w:lvlJc w:val="left"/>
      <w:pPr>
        <w:tabs>
          <w:tab w:val="num" w:pos="2160"/>
        </w:tabs>
        <w:ind w:left="2160" w:hanging="360"/>
      </w:pPr>
    </w:lvl>
    <w:lvl w:ilvl="3" w:tplc="418295F6">
      <w:start w:val="1"/>
      <w:numFmt w:val="decimal"/>
      <w:lvlText w:val="%4."/>
      <w:lvlJc w:val="left"/>
      <w:pPr>
        <w:tabs>
          <w:tab w:val="num" w:pos="2880"/>
        </w:tabs>
        <w:ind w:left="2880" w:hanging="360"/>
      </w:pPr>
    </w:lvl>
    <w:lvl w:ilvl="4" w:tplc="986CCDE8">
      <w:start w:val="1"/>
      <w:numFmt w:val="decimal"/>
      <w:lvlText w:val="%5."/>
      <w:lvlJc w:val="left"/>
      <w:pPr>
        <w:tabs>
          <w:tab w:val="num" w:pos="3600"/>
        </w:tabs>
        <w:ind w:left="3600" w:hanging="360"/>
      </w:pPr>
    </w:lvl>
    <w:lvl w:ilvl="5" w:tplc="E2849C60">
      <w:start w:val="1"/>
      <w:numFmt w:val="decimal"/>
      <w:lvlText w:val="%6."/>
      <w:lvlJc w:val="left"/>
      <w:pPr>
        <w:tabs>
          <w:tab w:val="num" w:pos="4320"/>
        </w:tabs>
        <w:ind w:left="4320" w:hanging="360"/>
      </w:pPr>
    </w:lvl>
    <w:lvl w:ilvl="6" w:tplc="BFEEB9A4">
      <w:start w:val="1"/>
      <w:numFmt w:val="decimal"/>
      <w:lvlText w:val="%7."/>
      <w:lvlJc w:val="left"/>
      <w:pPr>
        <w:tabs>
          <w:tab w:val="num" w:pos="5040"/>
        </w:tabs>
        <w:ind w:left="5040" w:hanging="360"/>
      </w:pPr>
    </w:lvl>
    <w:lvl w:ilvl="7" w:tplc="5DFCE162">
      <w:start w:val="1"/>
      <w:numFmt w:val="decimal"/>
      <w:lvlText w:val="%8."/>
      <w:lvlJc w:val="left"/>
      <w:pPr>
        <w:tabs>
          <w:tab w:val="num" w:pos="5760"/>
        </w:tabs>
        <w:ind w:left="5760" w:hanging="360"/>
      </w:pPr>
    </w:lvl>
    <w:lvl w:ilvl="8" w:tplc="02F26E1A">
      <w:start w:val="1"/>
      <w:numFmt w:val="decimal"/>
      <w:lvlText w:val="%9."/>
      <w:lvlJc w:val="left"/>
      <w:pPr>
        <w:tabs>
          <w:tab w:val="num" w:pos="6480"/>
        </w:tabs>
        <w:ind w:left="6480" w:hanging="360"/>
      </w:pPr>
    </w:lvl>
  </w:abstractNum>
  <w:abstractNum w:abstractNumId="19" w15:restartNumberingAfterBreak="0">
    <w:nsid w:val="2096534E"/>
    <w:multiLevelType w:val="hybridMultilevel"/>
    <w:tmpl w:val="67A6AD88"/>
    <w:lvl w:ilvl="0" w:tplc="9386DF58">
      <w:start w:val="1"/>
      <w:numFmt w:val="decimal"/>
      <w:lvlText w:val="%1."/>
      <w:lvlJc w:val="left"/>
      <w:pPr>
        <w:ind w:left="720" w:hanging="360"/>
      </w:pPr>
      <w:rPr>
        <w:rFonts w:hint="default"/>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20B90ECF"/>
    <w:multiLevelType w:val="singleLevel"/>
    <w:tmpl w:val="C31227F6"/>
    <w:numStyleLink w:val="111111"/>
  </w:abstractNum>
  <w:abstractNum w:abstractNumId="21"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23" w15:restartNumberingAfterBreak="0">
    <w:nsid w:val="367D177E"/>
    <w:multiLevelType w:val="multilevel"/>
    <w:tmpl w:val="0409001D"/>
    <w:styleLink w:val="NormalNumberedList"/>
    <w:lvl w:ilvl="0">
      <w:start w:val="1"/>
      <w:numFmt w:val="decimal"/>
      <w:lvlText w:val="%1)"/>
      <w:lvlJc w:val="left"/>
      <w:pPr>
        <w:ind w:left="360" w:hanging="360"/>
      </w:pPr>
      <w:rPr>
        <w:rFonts w:ascii="Linux Biolinum O" w:hAnsi="Linux Biolinum O" w:cs="Linux Biolinum O"/>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378F1EAC"/>
    <w:multiLevelType w:val="hybridMultilevel"/>
    <w:tmpl w:val="A7644E2C"/>
    <w:lvl w:ilvl="0" w:tplc="74A445F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6" w15:restartNumberingAfterBreak="0">
    <w:nsid w:val="4561501A"/>
    <w:multiLevelType w:val="hybridMultilevel"/>
    <w:tmpl w:val="E0F25574"/>
    <w:lvl w:ilvl="0" w:tplc="8B744792">
      <w:start w:val="1"/>
      <w:numFmt w:val="bullet"/>
      <w:lvlText w:val=""/>
      <w:lvlJc w:val="left"/>
      <w:pPr>
        <w:ind w:left="720" w:hanging="360"/>
      </w:pPr>
      <w:rPr>
        <w:rFonts w:ascii="Symbol" w:hAnsi="Symbol" w:hint="default"/>
      </w:rPr>
    </w:lvl>
    <w:lvl w:ilvl="1" w:tplc="38BAA9BC">
      <w:start w:val="1"/>
      <w:numFmt w:val="decimal"/>
      <w:lvlText w:val="%2."/>
      <w:lvlJc w:val="left"/>
      <w:pPr>
        <w:tabs>
          <w:tab w:val="num" w:pos="1440"/>
        </w:tabs>
        <w:ind w:left="1440" w:hanging="360"/>
      </w:pPr>
    </w:lvl>
    <w:lvl w:ilvl="2" w:tplc="2B8E58BC">
      <w:start w:val="1"/>
      <w:numFmt w:val="decimal"/>
      <w:lvlText w:val="%3."/>
      <w:lvlJc w:val="left"/>
      <w:pPr>
        <w:tabs>
          <w:tab w:val="num" w:pos="2160"/>
        </w:tabs>
        <w:ind w:left="2160" w:hanging="360"/>
      </w:pPr>
    </w:lvl>
    <w:lvl w:ilvl="3" w:tplc="A744858A">
      <w:start w:val="1"/>
      <w:numFmt w:val="decimal"/>
      <w:lvlText w:val="%4."/>
      <w:lvlJc w:val="left"/>
      <w:pPr>
        <w:tabs>
          <w:tab w:val="num" w:pos="2880"/>
        </w:tabs>
        <w:ind w:left="2880" w:hanging="360"/>
      </w:pPr>
    </w:lvl>
    <w:lvl w:ilvl="4" w:tplc="6A467A94">
      <w:start w:val="1"/>
      <w:numFmt w:val="decimal"/>
      <w:lvlText w:val="%5."/>
      <w:lvlJc w:val="left"/>
      <w:pPr>
        <w:tabs>
          <w:tab w:val="num" w:pos="3600"/>
        </w:tabs>
        <w:ind w:left="3600" w:hanging="360"/>
      </w:pPr>
    </w:lvl>
    <w:lvl w:ilvl="5" w:tplc="F1804222">
      <w:start w:val="1"/>
      <w:numFmt w:val="decimal"/>
      <w:lvlText w:val="%6."/>
      <w:lvlJc w:val="left"/>
      <w:pPr>
        <w:tabs>
          <w:tab w:val="num" w:pos="4320"/>
        </w:tabs>
        <w:ind w:left="4320" w:hanging="360"/>
      </w:pPr>
    </w:lvl>
    <w:lvl w:ilvl="6" w:tplc="7108C3E4">
      <w:start w:val="1"/>
      <w:numFmt w:val="decimal"/>
      <w:lvlText w:val="%7."/>
      <w:lvlJc w:val="left"/>
      <w:pPr>
        <w:tabs>
          <w:tab w:val="num" w:pos="5040"/>
        </w:tabs>
        <w:ind w:left="5040" w:hanging="360"/>
      </w:pPr>
    </w:lvl>
    <w:lvl w:ilvl="7" w:tplc="87CC1F74">
      <w:start w:val="1"/>
      <w:numFmt w:val="decimal"/>
      <w:lvlText w:val="%8."/>
      <w:lvlJc w:val="left"/>
      <w:pPr>
        <w:tabs>
          <w:tab w:val="num" w:pos="5760"/>
        </w:tabs>
        <w:ind w:left="5760" w:hanging="360"/>
      </w:pPr>
    </w:lvl>
    <w:lvl w:ilvl="8" w:tplc="186E99DC">
      <w:start w:val="1"/>
      <w:numFmt w:val="decimal"/>
      <w:lvlText w:val="%9."/>
      <w:lvlJc w:val="left"/>
      <w:pPr>
        <w:tabs>
          <w:tab w:val="num" w:pos="6480"/>
        </w:tabs>
        <w:ind w:left="6480" w:hanging="360"/>
      </w:pPr>
    </w:lvl>
  </w:abstractNum>
  <w:abstractNum w:abstractNumId="27" w15:restartNumberingAfterBreak="0">
    <w:nsid w:val="47B82382"/>
    <w:multiLevelType w:val="singleLevel"/>
    <w:tmpl w:val="A29E004C"/>
    <w:styleLink w:val="1ai"/>
    <w:lvl w:ilvl="0">
      <w:start w:val="1"/>
      <w:numFmt w:val="bullet"/>
      <w:pStyle w:val="ListBullet3"/>
      <w:lvlText w:val=""/>
      <w:lvlJc w:val="left"/>
      <w:pPr>
        <w:tabs>
          <w:tab w:val="num" w:pos="1080"/>
        </w:tabs>
        <w:ind w:left="1080" w:hanging="360"/>
      </w:pPr>
      <w:rPr>
        <w:rFonts w:ascii="Symbol" w:hAnsi="Symbol" w:hint="default"/>
      </w:rPr>
    </w:lvl>
  </w:abstractNum>
  <w:abstractNum w:abstractNumId="28"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485F27EF"/>
    <w:multiLevelType w:val="hybridMultilevel"/>
    <w:tmpl w:val="6B02A0FA"/>
    <w:lvl w:ilvl="0" w:tplc="9474CC76">
      <w:start w:val="1"/>
      <w:numFmt w:val="decimal"/>
      <w:lvlText w:val="%1."/>
      <w:lvlJc w:val="left"/>
      <w:pPr>
        <w:ind w:left="720" w:hanging="360"/>
      </w:pPr>
      <w:rPr>
        <w:rFonts w:hint="default"/>
      </w:rPr>
    </w:lvl>
    <w:lvl w:ilvl="1" w:tplc="54604FFA">
      <w:start w:val="1"/>
      <w:numFmt w:val="decimal"/>
      <w:lvlText w:val="%2."/>
      <w:lvlJc w:val="left"/>
      <w:pPr>
        <w:tabs>
          <w:tab w:val="num" w:pos="1440"/>
        </w:tabs>
        <w:ind w:left="1440" w:hanging="360"/>
      </w:pPr>
    </w:lvl>
    <w:lvl w:ilvl="2" w:tplc="ABD48BDE">
      <w:start w:val="1"/>
      <w:numFmt w:val="decimal"/>
      <w:lvlText w:val="%3."/>
      <w:lvlJc w:val="left"/>
      <w:pPr>
        <w:tabs>
          <w:tab w:val="num" w:pos="2160"/>
        </w:tabs>
        <w:ind w:left="2160" w:hanging="360"/>
      </w:pPr>
    </w:lvl>
    <w:lvl w:ilvl="3" w:tplc="5C36E274">
      <w:start w:val="1"/>
      <w:numFmt w:val="decimal"/>
      <w:lvlText w:val="%4."/>
      <w:lvlJc w:val="left"/>
      <w:pPr>
        <w:tabs>
          <w:tab w:val="num" w:pos="2880"/>
        </w:tabs>
        <w:ind w:left="2880" w:hanging="360"/>
      </w:pPr>
    </w:lvl>
    <w:lvl w:ilvl="4" w:tplc="36C4667A">
      <w:start w:val="1"/>
      <w:numFmt w:val="decimal"/>
      <w:lvlText w:val="%5."/>
      <w:lvlJc w:val="left"/>
      <w:pPr>
        <w:tabs>
          <w:tab w:val="num" w:pos="3600"/>
        </w:tabs>
        <w:ind w:left="3600" w:hanging="360"/>
      </w:pPr>
    </w:lvl>
    <w:lvl w:ilvl="5" w:tplc="D1B83EDA">
      <w:start w:val="1"/>
      <w:numFmt w:val="decimal"/>
      <w:lvlText w:val="%6."/>
      <w:lvlJc w:val="left"/>
      <w:pPr>
        <w:tabs>
          <w:tab w:val="num" w:pos="4320"/>
        </w:tabs>
        <w:ind w:left="4320" w:hanging="360"/>
      </w:pPr>
    </w:lvl>
    <w:lvl w:ilvl="6" w:tplc="93C2FDE0">
      <w:start w:val="1"/>
      <w:numFmt w:val="decimal"/>
      <w:lvlText w:val="%7."/>
      <w:lvlJc w:val="left"/>
      <w:pPr>
        <w:tabs>
          <w:tab w:val="num" w:pos="5040"/>
        </w:tabs>
        <w:ind w:left="5040" w:hanging="360"/>
      </w:pPr>
    </w:lvl>
    <w:lvl w:ilvl="7" w:tplc="2A3C9852">
      <w:start w:val="1"/>
      <w:numFmt w:val="decimal"/>
      <w:lvlText w:val="%8."/>
      <w:lvlJc w:val="left"/>
      <w:pPr>
        <w:tabs>
          <w:tab w:val="num" w:pos="5760"/>
        </w:tabs>
        <w:ind w:left="5760" w:hanging="360"/>
      </w:pPr>
    </w:lvl>
    <w:lvl w:ilvl="8" w:tplc="1DB298D2">
      <w:start w:val="1"/>
      <w:numFmt w:val="decimal"/>
      <w:lvlText w:val="%9."/>
      <w:lvlJc w:val="left"/>
      <w:pPr>
        <w:tabs>
          <w:tab w:val="num" w:pos="6480"/>
        </w:tabs>
        <w:ind w:left="6480" w:hanging="360"/>
      </w:pPr>
    </w:lvl>
  </w:abstractNum>
  <w:abstractNum w:abstractNumId="30" w15:restartNumberingAfterBreak="0">
    <w:nsid w:val="571F1486"/>
    <w:multiLevelType w:val="hybridMultilevel"/>
    <w:tmpl w:val="83A6DE7A"/>
    <w:lvl w:ilvl="0" w:tplc="F92EE598">
      <w:numFmt w:val="bullet"/>
      <w:lvlText w:val=""/>
      <w:lvlJc w:val="left"/>
      <w:pPr>
        <w:ind w:left="360" w:hanging="360"/>
      </w:pPr>
      <w:rPr>
        <w:rFonts w:ascii="Wingdings" w:eastAsia="SimSun" w:hAnsi="Wingdings"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1"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32" w15:restartNumberingAfterBreak="0">
    <w:nsid w:val="632C682A"/>
    <w:multiLevelType w:val="singleLevel"/>
    <w:tmpl w:val="148A6712"/>
    <w:styleLink w:val="ArticleSection"/>
    <w:lvl w:ilvl="0">
      <w:start w:val="1"/>
      <w:numFmt w:val="bullet"/>
      <w:lvlText w:val=""/>
      <w:lvlJc w:val="left"/>
      <w:pPr>
        <w:tabs>
          <w:tab w:val="num" w:pos="720"/>
        </w:tabs>
        <w:ind w:left="720" w:hanging="360"/>
      </w:pPr>
      <w:rPr>
        <w:rFonts w:ascii="Symbol" w:hAnsi="Symbol" w:hint="default"/>
      </w:rPr>
    </w:lvl>
  </w:abstractNum>
  <w:abstractNum w:abstractNumId="33"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3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5" w15:restartNumberingAfterBreak="0">
    <w:nsid w:val="6C7A4A29"/>
    <w:multiLevelType w:val="singleLevel"/>
    <w:tmpl w:val="C31227F6"/>
    <w:styleLink w:val="111111"/>
    <w:lvl w:ilvl="0">
      <w:start w:val="1"/>
      <w:numFmt w:val="bullet"/>
      <w:lvlText w:val=""/>
      <w:lvlJc w:val="left"/>
      <w:pPr>
        <w:tabs>
          <w:tab w:val="num" w:pos="1440"/>
        </w:tabs>
        <w:ind w:left="1440" w:hanging="360"/>
      </w:pPr>
      <w:rPr>
        <w:rFonts w:ascii="Symbol" w:hAnsi="Symbol" w:hint="default"/>
      </w:rPr>
    </w:lvl>
  </w:abstractNum>
  <w:abstractNum w:abstractNumId="36" w15:restartNumberingAfterBreak="0">
    <w:nsid w:val="76AF5E7F"/>
    <w:multiLevelType w:val="hybridMultilevel"/>
    <w:tmpl w:val="CFEAD1E6"/>
    <w:lvl w:ilvl="0" w:tplc="1268A7A4">
      <w:start w:val="1"/>
      <w:numFmt w:val="lowerLetter"/>
      <w:lvlText w:val="(%1)"/>
      <w:lvlJc w:val="left"/>
      <w:pPr>
        <w:ind w:left="600" w:hanging="360"/>
      </w:pPr>
      <w:rPr>
        <w:rFonts w:hint="default"/>
      </w:rPr>
    </w:lvl>
    <w:lvl w:ilvl="1" w:tplc="08090019" w:tentative="1">
      <w:start w:val="1"/>
      <w:numFmt w:val="lowerLetter"/>
      <w:lvlText w:val="%2."/>
      <w:lvlJc w:val="left"/>
      <w:pPr>
        <w:ind w:left="1320" w:hanging="360"/>
      </w:pPr>
    </w:lvl>
    <w:lvl w:ilvl="2" w:tplc="0809001B" w:tentative="1">
      <w:start w:val="1"/>
      <w:numFmt w:val="lowerRoman"/>
      <w:lvlText w:val="%3."/>
      <w:lvlJc w:val="right"/>
      <w:pPr>
        <w:ind w:left="2040" w:hanging="180"/>
      </w:pPr>
    </w:lvl>
    <w:lvl w:ilvl="3" w:tplc="0809000F" w:tentative="1">
      <w:start w:val="1"/>
      <w:numFmt w:val="decimal"/>
      <w:lvlText w:val="%4."/>
      <w:lvlJc w:val="left"/>
      <w:pPr>
        <w:ind w:left="2760" w:hanging="360"/>
      </w:pPr>
    </w:lvl>
    <w:lvl w:ilvl="4" w:tplc="08090019" w:tentative="1">
      <w:start w:val="1"/>
      <w:numFmt w:val="lowerLetter"/>
      <w:lvlText w:val="%5."/>
      <w:lvlJc w:val="left"/>
      <w:pPr>
        <w:ind w:left="3480" w:hanging="360"/>
      </w:pPr>
    </w:lvl>
    <w:lvl w:ilvl="5" w:tplc="0809001B" w:tentative="1">
      <w:start w:val="1"/>
      <w:numFmt w:val="lowerRoman"/>
      <w:lvlText w:val="%6."/>
      <w:lvlJc w:val="right"/>
      <w:pPr>
        <w:ind w:left="4200" w:hanging="180"/>
      </w:pPr>
    </w:lvl>
    <w:lvl w:ilvl="6" w:tplc="0809000F" w:tentative="1">
      <w:start w:val="1"/>
      <w:numFmt w:val="decimal"/>
      <w:lvlText w:val="%7."/>
      <w:lvlJc w:val="left"/>
      <w:pPr>
        <w:ind w:left="4920" w:hanging="360"/>
      </w:pPr>
    </w:lvl>
    <w:lvl w:ilvl="7" w:tplc="08090019" w:tentative="1">
      <w:start w:val="1"/>
      <w:numFmt w:val="lowerLetter"/>
      <w:lvlText w:val="%8."/>
      <w:lvlJc w:val="left"/>
      <w:pPr>
        <w:ind w:left="5640" w:hanging="360"/>
      </w:pPr>
    </w:lvl>
    <w:lvl w:ilvl="8" w:tplc="0809001B" w:tentative="1">
      <w:start w:val="1"/>
      <w:numFmt w:val="lowerRoman"/>
      <w:lvlText w:val="%9."/>
      <w:lvlJc w:val="right"/>
      <w:pPr>
        <w:ind w:left="6360" w:hanging="180"/>
      </w:pPr>
    </w:lvl>
  </w:abstractNum>
  <w:abstractNum w:abstractNumId="37" w15:restartNumberingAfterBreak="0">
    <w:nsid w:val="7B8450BC"/>
    <w:multiLevelType w:val="hybridMultilevel"/>
    <w:tmpl w:val="20D017B2"/>
    <w:lvl w:ilvl="0" w:tplc="41629886">
      <w:start w:val="1"/>
      <w:numFmt w:val="decimal"/>
      <w:lvlText w:val="%1."/>
      <w:lvlJc w:val="left"/>
      <w:pPr>
        <w:ind w:left="720" w:hanging="360"/>
      </w:pPr>
    </w:lvl>
    <w:lvl w:ilvl="1" w:tplc="ECBED676">
      <w:start w:val="1"/>
      <w:numFmt w:val="decimal"/>
      <w:lvlText w:val="%2."/>
      <w:lvlJc w:val="left"/>
      <w:pPr>
        <w:tabs>
          <w:tab w:val="num" w:pos="1440"/>
        </w:tabs>
        <w:ind w:left="1440" w:hanging="360"/>
      </w:pPr>
    </w:lvl>
    <w:lvl w:ilvl="2" w:tplc="17DEE1F2">
      <w:start w:val="1"/>
      <w:numFmt w:val="decimal"/>
      <w:lvlText w:val="%3."/>
      <w:lvlJc w:val="left"/>
      <w:pPr>
        <w:tabs>
          <w:tab w:val="num" w:pos="2160"/>
        </w:tabs>
        <w:ind w:left="2160" w:hanging="360"/>
      </w:pPr>
    </w:lvl>
    <w:lvl w:ilvl="3" w:tplc="BEDC9614">
      <w:start w:val="1"/>
      <w:numFmt w:val="decimal"/>
      <w:lvlText w:val="%4."/>
      <w:lvlJc w:val="left"/>
      <w:pPr>
        <w:tabs>
          <w:tab w:val="num" w:pos="2880"/>
        </w:tabs>
        <w:ind w:left="2880" w:hanging="360"/>
      </w:pPr>
    </w:lvl>
    <w:lvl w:ilvl="4" w:tplc="20C469D4">
      <w:start w:val="1"/>
      <w:numFmt w:val="decimal"/>
      <w:lvlText w:val="%5."/>
      <w:lvlJc w:val="left"/>
      <w:pPr>
        <w:tabs>
          <w:tab w:val="num" w:pos="3600"/>
        </w:tabs>
        <w:ind w:left="3600" w:hanging="360"/>
      </w:pPr>
    </w:lvl>
    <w:lvl w:ilvl="5" w:tplc="422AD9BE">
      <w:start w:val="1"/>
      <w:numFmt w:val="decimal"/>
      <w:lvlText w:val="%6."/>
      <w:lvlJc w:val="left"/>
      <w:pPr>
        <w:tabs>
          <w:tab w:val="num" w:pos="4320"/>
        </w:tabs>
        <w:ind w:left="4320" w:hanging="360"/>
      </w:pPr>
    </w:lvl>
    <w:lvl w:ilvl="6" w:tplc="F56E17E8">
      <w:start w:val="1"/>
      <w:numFmt w:val="decimal"/>
      <w:lvlText w:val="%7."/>
      <w:lvlJc w:val="left"/>
      <w:pPr>
        <w:tabs>
          <w:tab w:val="num" w:pos="5040"/>
        </w:tabs>
        <w:ind w:left="5040" w:hanging="360"/>
      </w:pPr>
    </w:lvl>
    <w:lvl w:ilvl="7" w:tplc="97566606">
      <w:start w:val="1"/>
      <w:numFmt w:val="decimal"/>
      <w:lvlText w:val="%8."/>
      <w:lvlJc w:val="left"/>
      <w:pPr>
        <w:tabs>
          <w:tab w:val="num" w:pos="5760"/>
        </w:tabs>
        <w:ind w:left="5760" w:hanging="360"/>
      </w:pPr>
    </w:lvl>
    <w:lvl w:ilvl="8" w:tplc="8692217E">
      <w:start w:val="1"/>
      <w:numFmt w:val="decimal"/>
      <w:lvlText w:val="%9."/>
      <w:lvlJc w:val="left"/>
      <w:pPr>
        <w:tabs>
          <w:tab w:val="num" w:pos="6480"/>
        </w:tabs>
        <w:ind w:left="6480" w:hanging="360"/>
      </w:pPr>
    </w:lvl>
  </w:abstractNum>
  <w:abstractNum w:abstractNumId="38" w15:restartNumberingAfterBreak="0">
    <w:nsid w:val="7E544166"/>
    <w:multiLevelType w:val="singleLevel"/>
    <w:tmpl w:val="C31227F6"/>
    <w:numStyleLink w:val="111111"/>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35"/>
  </w:num>
  <w:num w:numId="13">
    <w:abstractNumId w:val="27"/>
  </w:num>
  <w:num w:numId="14">
    <w:abstractNumId w:val="32"/>
  </w:num>
  <w:num w:numId="15">
    <w:abstractNumId w:val="31"/>
  </w:num>
  <w:num w:numId="16">
    <w:abstractNumId w:val="11"/>
  </w:num>
  <w:num w:numId="17">
    <w:abstractNumId w:val="23"/>
  </w:num>
  <w:num w:numId="18">
    <w:abstractNumId w:val="22"/>
  </w:num>
  <w:num w:numId="19">
    <w:abstractNumId w:val="25"/>
  </w:num>
  <w:num w:numId="20">
    <w:abstractNumId w:val="33"/>
  </w:num>
  <w:num w:numId="21">
    <w:abstractNumId w:val="21"/>
  </w:num>
  <w:num w:numId="22">
    <w:abstractNumId w:val="28"/>
  </w:num>
  <w:num w:numId="23">
    <w:abstractNumId w:val="34"/>
  </w:num>
  <w:num w:numId="2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lvlOverride w:ilvl="0">
      <w:startOverride w:val="1"/>
    </w:lvlOverride>
  </w:num>
  <w:num w:numId="29">
    <w:abstractNumId w:val="18"/>
    <w:lvlOverride w:ilvl="0">
      <w:startOverride w:val="1"/>
    </w:lvlOverride>
  </w:num>
  <w:num w:numId="30">
    <w:abstractNumId w:val="26"/>
  </w:num>
  <w:num w:numId="31">
    <w:abstractNumId w:val="29"/>
  </w:num>
  <w:num w:numId="32">
    <w:abstractNumId w:val="15"/>
  </w:num>
  <w:num w:numId="33">
    <w:abstractNumId w:val="11"/>
    <w:lvlOverride w:ilvl="0">
      <w:startOverride w:val="1"/>
    </w:lvlOverride>
  </w:num>
  <w:num w:numId="34">
    <w:abstractNumId w:val="16"/>
  </w:num>
  <w:num w:numId="35">
    <w:abstractNumId w:val="11"/>
    <w:lvlOverride w:ilvl="0">
      <w:startOverride w:val="1"/>
    </w:lvlOverride>
  </w:num>
  <w:num w:numId="36">
    <w:abstractNumId w:val="13"/>
  </w:num>
  <w:num w:numId="37">
    <w:abstractNumId w:val="11"/>
    <w:lvlOverride w:ilvl="0">
      <w:startOverride w:val="1"/>
    </w:lvlOverride>
  </w:num>
  <w:num w:numId="38">
    <w:abstractNumId w:val="19"/>
  </w:num>
  <w:num w:numId="39">
    <w:abstractNumId w:val="38"/>
  </w:num>
  <w:num w:numId="40">
    <w:abstractNumId w:val="20"/>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30"/>
  </w:num>
  <w:num w:numId="44">
    <w:abstractNumId w:val="24"/>
  </w:num>
  <w:num w:numId="45">
    <w:abstractNumId w:val="12"/>
  </w:num>
  <w:num w:numId="46">
    <w:abstractNumId w:val="36"/>
  </w:num>
  <w:num w:numId="47">
    <w:abstractNumId w:val="17"/>
  </w:num>
  <w:num w:numId="48">
    <w:abstractNumId w:val="31"/>
  </w:num>
  <w:num w:numId="49">
    <w:abstractNumId w:val="31"/>
  </w:num>
  <w:num w:numId="50">
    <w:abstractNumId w:val="31"/>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jYxsbAwNjE0MDdW0lEKTi0uzszPAykwMqwFAJ2CFWctAAAA"/>
  </w:docVars>
  <w:rsids>
    <w:rsidRoot w:val="0008602E"/>
    <w:rsid w:val="0000300F"/>
    <w:rsid w:val="000039B9"/>
    <w:rsid w:val="00006778"/>
    <w:rsid w:val="00012038"/>
    <w:rsid w:val="0001211C"/>
    <w:rsid w:val="0001334F"/>
    <w:rsid w:val="0001383C"/>
    <w:rsid w:val="00016A42"/>
    <w:rsid w:val="00016F72"/>
    <w:rsid w:val="000179AD"/>
    <w:rsid w:val="00020D71"/>
    <w:rsid w:val="0002130D"/>
    <w:rsid w:val="000223F7"/>
    <w:rsid w:val="000230AE"/>
    <w:rsid w:val="0002345E"/>
    <w:rsid w:val="00024409"/>
    <w:rsid w:val="00026BF1"/>
    <w:rsid w:val="00026DDA"/>
    <w:rsid w:val="00026F05"/>
    <w:rsid w:val="00030078"/>
    <w:rsid w:val="000303FD"/>
    <w:rsid w:val="00031B0C"/>
    <w:rsid w:val="00036068"/>
    <w:rsid w:val="0004217A"/>
    <w:rsid w:val="0004437C"/>
    <w:rsid w:val="0004530F"/>
    <w:rsid w:val="000454CB"/>
    <w:rsid w:val="00045996"/>
    <w:rsid w:val="0004631B"/>
    <w:rsid w:val="00050CA3"/>
    <w:rsid w:val="00050DA5"/>
    <w:rsid w:val="0005108C"/>
    <w:rsid w:val="00051140"/>
    <w:rsid w:val="0005174C"/>
    <w:rsid w:val="000554F9"/>
    <w:rsid w:val="00056759"/>
    <w:rsid w:val="000576E2"/>
    <w:rsid w:val="00057A49"/>
    <w:rsid w:val="00060F1F"/>
    <w:rsid w:val="00067E0F"/>
    <w:rsid w:val="000700EE"/>
    <w:rsid w:val="000709A7"/>
    <w:rsid w:val="00071858"/>
    <w:rsid w:val="000723E6"/>
    <w:rsid w:val="0007395C"/>
    <w:rsid w:val="000739EB"/>
    <w:rsid w:val="0007445E"/>
    <w:rsid w:val="0007457F"/>
    <w:rsid w:val="00080D75"/>
    <w:rsid w:val="00080FD3"/>
    <w:rsid w:val="0008246D"/>
    <w:rsid w:val="000852CB"/>
    <w:rsid w:val="0008602E"/>
    <w:rsid w:val="000902BE"/>
    <w:rsid w:val="000905C4"/>
    <w:rsid w:val="00091B56"/>
    <w:rsid w:val="00092AF0"/>
    <w:rsid w:val="00094CDC"/>
    <w:rsid w:val="00095C5D"/>
    <w:rsid w:val="00097023"/>
    <w:rsid w:val="00097C6B"/>
    <w:rsid w:val="000A2966"/>
    <w:rsid w:val="000A2AA8"/>
    <w:rsid w:val="000A326E"/>
    <w:rsid w:val="000A3D07"/>
    <w:rsid w:val="000A54F2"/>
    <w:rsid w:val="000A5DF1"/>
    <w:rsid w:val="000B263B"/>
    <w:rsid w:val="000B2DDB"/>
    <w:rsid w:val="000B3DB7"/>
    <w:rsid w:val="000B40B0"/>
    <w:rsid w:val="000B648C"/>
    <w:rsid w:val="000B66C4"/>
    <w:rsid w:val="000B69BC"/>
    <w:rsid w:val="000C1CE4"/>
    <w:rsid w:val="000C2BAC"/>
    <w:rsid w:val="000C43BD"/>
    <w:rsid w:val="000C451D"/>
    <w:rsid w:val="000C6221"/>
    <w:rsid w:val="000C6A61"/>
    <w:rsid w:val="000D0391"/>
    <w:rsid w:val="000D052B"/>
    <w:rsid w:val="000D119C"/>
    <w:rsid w:val="000D14FD"/>
    <w:rsid w:val="000D2B65"/>
    <w:rsid w:val="000D3C37"/>
    <w:rsid w:val="000D425D"/>
    <w:rsid w:val="000D498F"/>
    <w:rsid w:val="000D5645"/>
    <w:rsid w:val="000D7BF8"/>
    <w:rsid w:val="000E1367"/>
    <w:rsid w:val="000E136A"/>
    <w:rsid w:val="000E17CA"/>
    <w:rsid w:val="000E4BC8"/>
    <w:rsid w:val="000E65D7"/>
    <w:rsid w:val="000E67D4"/>
    <w:rsid w:val="000E7412"/>
    <w:rsid w:val="000F27EC"/>
    <w:rsid w:val="000F3046"/>
    <w:rsid w:val="000F4A8C"/>
    <w:rsid w:val="000F5AB7"/>
    <w:rsid w:val="000F7AFE"/>
    <w:rsid w:val="001041FE"/>
    <w:rsid w:val="0010582C"/>
    <w:rsid w:val="00110359"/>
    <w:rsid w:val="0011086C"/>
    <w:rsid w:val="001111FF"/>
    <w:rsid w:val="00113161"/>
    <w:rsid w:val="00113A71"/>
    <w:rsid w:val="00117100"/>
    <w:rsid w:val="00117255"/>
    <w:rsid w:val="00122306"/>
    <w:rsid w:val="00123FB7"/>
    <w:rsid w:val="00124EB7"/>
    <w:rsid w:val="001312EF"/>
    <w:rsid w:val="0013190D"/>
    <w:rsid w:val="00133DB7"/>
    <w:rsid w:val="001360BD"/>
    <w:rsid w:val="001419C7"/>
    <w:rsid w:val="001429FA"/>
    <w:rsid w:val="00142B56"/>
    <w:rsid w:val="00143054"/>
    <w:rsid w:val="00143408"/>
    <w:rsid w:val="0014515B"/>
    <w:rsid w:val="0014576F"/>
    <w:rsid w:val="001464FF"/>
    <w:rsid w:val="00146F8A"/>
    <w:rsid w:val="00147290"/>
    <w:rsid w:val="00150D5A"/>
    <w:rsid w:val="00151298"/>
    <w:rsid w:val="00153B1D"/>
    <w:rsid w:val="001552B4"/>
    <w:rsid w:val="00157109"/>
    <w:rsid w:val="00157B70"/>
    <w:rsid w:val="001609FD"/>
    <w:rsid w:val="00163C40"/>
    <w:rsid w:val="00165CFE"/>
    <w:rsid w:val="001703B1"/>
    <w:rsid w:val="00171E26"/>
    <w:rsid w:val="00171F58"/>
    <w:rsid w:val="0017258F"/>
    <w:rsid w:val="001741DE"/>
    <w:rsid w:val="00175D35"/>
    <w:rsid w:val="0017601A"/>
    <w:rsid w:val="001809ED"/>
    <w:rsid w:val="00183839"/>
    <w:rsid w:val="0018427C"/>
    <w:rsid w:val="00184F3C"/>
    <w:rsid w:val="00185056"/>
    <w:rsid w:val="0018508D"/>
    <w:rsid w:val="001877BF"/>
    <w:rsid w:val="00187EEE"/>
    <w:rsid w:val="00192693"/>
    <w:rsid w:val="00194D6D"/>
    <w:rsid w:val="00196240"/>
    <w:rsid w:val="0019660A"/>
    <w:rsid w:val="001976C5"/>
    <w:rsid w:val="001A062A"/>
    <w:rsid w:val="001A2505"/>
    <w:rsid w:val="001A2BF3"/>
    <w:rsid w:val="001A3FD7"/>
    <w:rsid w:val="001B0568"/>
    <w:rsid w:val="001B120C"/>
    <w:rsid w:val="001B16E7"/>
    <w:rsid w:val="001B1C82"/>
    <w:rsid w:val="001B3080"/>
    <w:rsid w:val="001B67BE"/>
    <w:rsid w:val="001B6829"/>
    <w:rsid w:val="001B68B3"/>
    <w:rsid w:val="001B690F"/>
    <w:rsid w:val="001B6D7A"/>
    <w:rsid w:val="001B6F73"/>
    <w:rsid w:val="001C09CC"/>
    <w:rsid w:val="001C0A9A"/>
    <w:rsid w:val="001C17EF"/>
    <w:rsid w:val="001C1853"/>
    <w:rsid w:val="001C33D1"/>
    <w:rsid w:val="001D04CE"/>
    <w:rsid w:val="001D1E42"/>
    <w:rsid w:val="001D2996"/>
    <w:rsid w:val="001D2DB8"/>
    <w:rsid w:val="001D40DD"/>
    <w:rsid w:val="001D72EC"/>
    <w:rsid w:val="001E2551"/>
    <w:rsid w:val="001E2832"/>
    <w:rsid w:val="001E2D05"/>
    <w:rsid w:val="001E442A"/>
    <w:rsid w:val="001E59C7"/>
    <w:rsid w:val="001E5CA4"/>
    <w:rsid w:val="001E7F9B"/>
    <w:rsid w:val="001F20C3"/>
    <w:rsid w:val="001F2415"/>
    <w:rsid w:val="001F5542"/>
    <w:rsid w:val="001F649E"/>
    <w:rsid w:val="001F68ED"/>
    <w:rsid w:val="00204F6E"/>
    <w:rsid w:val="00205417"/>
    <w:rsid w:val="0020697E"/>
    <w:rsid w:val="002108F6"/>
    <w:rsid w:val="00211A13"/>
    <w:rsid w:val="002123B0"/>
    <w:rsid w:val="002124EF"/>
    <w:rsid w:val="002140D0"/>
    <w:rsid w:val="00217C10"/>
    <w:rsid w:val="00220D77"/>
    <w:rsid w:val="002220F7"/>
    <w:rsid w:val="00223EED"/>
    <w:rsid w:val="0022435E"/>
    <w:rsid w:val="00224A0B"/>
    <w:rsid w:val="0022660F"/>
    <w:rsid w:val="00226946"/>
    <w:rsid w:val="0023173D"/>
    <w:rsid w:val="002318D7"/>
    <w:rsid w:val="002318E9"/>
    <w:rsid w:val="00232507"/>
    <w:rsid w:val="00232592"/>
    <w:rsid w:val="00233D72"/>
    <w:rsid w:val="0023459C"/>
    <w:rsid w:val="00234A6D"/>
    <w:rsid w:val="002360B1"/>
    <w:rsid w:val="002366D5"/>
    <w:rsid w:val="002375A6"/>
    <w:rsid w:val="00241FC3"/>
    <w:rsid w:val="002421F2"/>
    <w:rsid w:val="00244DD6"/>
    <w:rsid w:val="00244E7F"/>
    <w:rsid w:val="00245F36"/>
    <w:rsid w:val="00246E04"/>
    <w:rsid w:val="00250FA8"/>
    <w:rsid w:val="002524A9"/>
    <w:rsid w:val="00252CE2"/>
    <w:rsid w:val="00256D26"/>
    <w:rsid w:val="00256F9E"/>
    <w:rsid w:val="00257377"/>
    <w:rsid w:val="00257440"/>
    <w:rsid w:val="00257FEF"/>
    <w:rsid w:val="00260AAD"/>
    <w:rsid w:val="002619A4"/>
    <w:rsid w:val="002627AC"/>
    <w:rsid w:val="00262B60"/>
    <w:rsid w:val="0026437C"/>
    <w:rsid w:val="00264A4B"/>
    <w:rsid w:val="002669E7"/>
    <w:rsid w:val="0027089E"/>
    <w:rsid w:val="00272049"/>
    <w:rsid w:val="002735E0"/>
    <w:rsid w:val="0027579A"/>
    <w:rsid w:val="00275800"/>
    <w:rsid w:val="002759B6"/>
    <w:rsid w:val="00275B6E"/>
    <w:rsid w:val="002803EF"/>
    <w:rsid w:val="002813B9"/>
    <w:rsid w:val="00282050"/>
    <w:rsid w:val="00283C7A"/>
    <w:rsid w:val="002849B7"/>
    <w:rsid w:val="00284EA9"/>
    <w:rsid w:val="00286493"/>
    <w:rsid w:val="0028733C"/>
    <w:rsid w:val="00287CB8"/>
    <w:rsid w:val="00291E05"/>
    <w:rsid w:val="00294491"/>
    <w:rsid w:val="00294F07"/>
    <w:rsid w:val="002976BA"/>
    <w:rsid w:val="002A1339"/>
    <w:rsid w:val="002A1662"/>
    <w:rsid w:val="002A2917"/>
    <w:rsid w:val="002A5CD9"/>
    <w:rsid w:val="002A6A2E"/>
    <w:rsid w:val="002A7182"/>
    <w:rsid w:val="002B298C"/>
    <w:rsid w:val="002B6652"/>
    <w:rsid w:val="002B6CB9"/>
    <w:rsid w:val="002B7BDE"/>
    <w:rsid w:val="002C00EF"/>
    <w:rsid w:val="002C07A8"/>
    <w:rsid w:val="002C4ACC"/>
    <w:rsid w:val="002C50EC"/>
    <w:rsid w:val="002C5F99"/>
    <w:rsid w:val="002D139A"/>
    <w:rsid w:val="002D27B4"/>
    <w:rsid w:val="002D6CE2"/>
    <w:rsid w:val="002E2D9C"/>
    <w:rsid w:val="002E2FE7"/>
    <w:rsid w:val="002E32A9"/>
    <w:rsid w:val="002E33BE"/>
    <w:rsid w:val="002E3C76"/>
    <w:rsid w:val="002E4798"/>
    <w:rsid w:val="002E4BBC"/>
    <w:rsid w:val="002E5021"/>
    <w:rsid w:val="002E613F"/>
    <w:rsid w:val="002F07F0"/>
    <w:rsid w:val="002F1466"/>
    <w:rsid w:val="002F19AA"/>
    <w:rsid w:val="002F2F42"/>
    <w:rsid w:val="002F3997"/>
    <w:rsid w:val="002F5B7E"/>
    <w:rsid w:val="0030123F"/>
    <w:rsid w:val="0030230F"/>
    <w:rsid w:val="00303587"/>
    <w:rsid w:val="00307806"/>
    <w:rsid w:val="003203EE"/>
    <w:rsid w:val="00320710"/>
    <w:rsid w:val="00325075"/>
    <w:rsid w:val="0033321E"/>
    <w:rsid w:val="00335F59"/>
    <w:rsid w:val="00336F8A"/>
    <w:rsid w:val="00340307"/>
    <w:rsid w:val="0034090A"/>
    <w:rsid w:val="003419B2"/>
    <w:rsid w:val="003421AA"/>
    <w:rsid w:val="003434C2"/>
    <w:rsid w:val="0034440B"/>
    <w:rsid w:val="00345BF4"/>
    <w:rsid w:val="00345FD1"/>
    <w:rsid w:val="00346032"/>
    <w:rsid w:val="003465E4"/>
    <w:rsid w:val="00347017"/>
    <w:rsid w:val="00347097"/>
    <w:rsid w:val="00347B96"/>
    <w:rsid w:val="0035027B"/>
    <w:rsid w:val="00350B49"/>
    <w:rsid w:val="00352E1A"/>
    <w:rsid w:val="00353EC2"/>
    <w:rsid w:val="00355041"/>
    <w:rsid w:val="003552FD"/>
    <w:rsid w:val="0035555D"/>
    <w:rsid w:val="0035622F"/>
    <w:rsid w:val="00357AFE"/>
    <w:rsid w:val="003601A2"/>
    <w:rsid w:val="00360455"/>
    <w:rsid w:val="00364480"/>
    <w:rsid w:val="00364ABF"/>
    <w:rsid w:val="003659B1"/>
    <w:rsid w:val="0036628C"/>
    <w:rsid w:val="00366449"/>
    <w:rsid w:val="0036750A"/>
    <w:rsid w:val="003714D8"/>
    <w:rsid w:val="00373DD4"/>
    <w:rsid w:val="00375880"/>
    <w:rsid w:val="00376803"/>
    <w:rsid w:val="0038066B"/>
    <w:rsid w:val="00381FFE"/>
    <w:rsid w:val="00382673"/>
    <w:rsid w:val="00390A9C"/>
    <w:rsid w:val="0039370B"/>
    <w:rsid w:val="00396493"/>
    <w:rsid w:val="003970AA"/>
    <w:rsid w:val="003A203D"/>
    <w:rsid w:val="003A2157"/>
    <w:rsid w:val="003A29E7"/>
    <w:rsid w:val="003A2AF2"/>
    <w:rsid w:val="003A2F0E"/>
    <w:rsid w:val="003A3179"/>
    <w:rsid w:val="003A33F6"/>
    <w:rsid w:val="003A5268"/>
    <w:rsid w:val="003A540F"/>
    <w:rsid w:val="003A600B"/>
    <w:rsid w:val="003B13D2"/>
    <w:rsid w:val="003B2E80"/>
    <w:rsid w:val="003B3025"/>
    <w:rsid w:val="003B31D3"/>
    <w:rsid w:val="003B418C"/>
    <w:rsid w:val="003B6BA1"/>
    <w:rsid w:val="003B75C2"/>
    <w:rsid w:val="003C2678"/>
    <w:rsid w:val="003C399E"/>
    <w:rsid w:val="003C3AB4"/>
    <w:rsid w:val="003C474D"/>
    <w:rsid w:val="003C4910"/>
    <w:rsid w:val="003C532D"/>
    <w:rsid w:val="003C6CBC"/>
    <w:rsid w:val="003D25FC"/>
    <w:rsid w:val="003D355D"/>
    <w:rsid w:val="003D614E"/>
    <w:rsid w:val="003D6914"/>
    <w:rsid w:val="003D6F43"/>
    <w:rsid w:val="003D7A2B"/>
    <w:rsid w:val="003D7BB2"/>
    <w:rsid w:val="003E025A"/>
    <w:rsid w:val="003E241E"/>
    <w:rsid w:val="003E5B8E"/>
    <w:rsid w:val="003E783B"/>
    <w:rsid w:val="003E7B7B"/>
    <w:rsid w:val="003F1F33"/>
    <w:rsid w:val="003F1FD2"/>
    <w:rsid w:val="003F3514"/>
    <w:rsid w:val="003F6914"/>
    <w:rsid w:val="00401AD3"/>
    <w:rsid w:val="0040214A"/>
    <w:rsid w:val="00402D2E"/>
    <w:rsid w:val="004031B0"/>
    <w:rsid w:val="0040379A"/>
    <w:rsid w:val="00404E72"/>
    <w:rsid w:val="004070B4"/>
    <w:rsid w:val="00411515"/>
    <w:rsid w:val="00411CB5"/>
    <w:rsid w:val="00414235"/>
    <w:rsid w:val="004159A4"/>
    <w:rsid w:val="00415E5C"/>
    <w:rsid w:val="00416E0B"/>
    <w:rsid w:val="00421E83"/>
    <w:rsid w:val="00421EAE"/>
    <w:rsid w:val="00424518"/>
    <w:rsid w:val="00425FA6"/>
    <w:rsid w:val="00426A5E"/>
    <w:rsid w:val="00426E7F"/>
    <w:rsid w:val="00427741"/>
    <w:rsid w:val="004362B1"/>
    <w:rsid w:val="0043657F"/>
    <w:rsid w:val="00441C11"/>
    <w:rsid w:val="00442937"/>
    <w:rsid w:val="00442A1A"/>
    <w:rsid w:val="00444018"/>
    <w:rsid w:val="00444184"/>
    <w:rsid w:val="00446CBE"/>
    <w:rsid w:val="00446D68"/>
    <w:rsid w:val="00447611"/>
    <w:rsid w:val="00447643"/>
    <w:rsid w:val="00447F37"/>
    <w:rsid w:val="0045056A"/>
    <w:rsid w:val="00452D38"/>
    <w:rsid w:val="004537FA"/>
    <w:rsid w:val="00454929"/>
    <w:rsid w:val="004558FB"/>
    <w:rsid w:val="00455E0A"/>
    <w:rsid w:val="004564EC"/>
    <w:rsid w:val="00456D82"/>
    <w:rsid w:val="004602A5"/>
    <w:rsid w:val="004620A8"/>
    <w:rsid w:val="00463A61"/>
    <w:rsid w:val="00464E8B"/>
    <w:rsid w:val="00465AC1"/>
    <w:rsid w:val="00471F13"/>
    <w:rsid w:val="004741B0"/>
    <w:rsid w:val="00476BAE"/>
    <w:rsid w:val="00480354"/>
    <w:rsid w:val="0048359C"/>
    <w:rsid w:val="004843A2"/>
    <w:rsid w:val="00485E08"/>
    <w:rsid w:val="00486751"/>
    <w:rsid w:val="00487DC5"/>
    <w:rsid w:val="00496E20"/>
    <w:rsid w:val="00497894"/>
    <w:rsid w:val="004A0195"/>
    <w:rsid w:val="004A766F"/>
    <w:rsid w:val="004B0079"/>
    <w:rsid w:val="004B1DF9"/>
    <w:rsid w:val="004B31D1"/>
    <w:rsid w:val="004B380B"/>
    <w:rsid w:val="004B4437"/>
    <w:rsid w:val="004B6550"/>
    <w:rsid w:val="004C212E"/>
    <w:rsid w:val="004C31B4"/>
    <w:rsid w:val="004C3570"/>
    <w:rsid w:val="004C3CD0"/>
    <w:rsid w:val="004C46B7"/>
    <w:rsid w:val="004C488F"/>
    <w:rsid w:val="004C673B"/>
    <w:rsid w:val="004C6A31"/>
    <w:rsid w:val="004D4EAF"/>
    <w:rsid w:val="004D56FC"/>
    <w:rsid w:val="004D63DC"/>
    <w:rsid w:val="004D6822"/>
    <w:rsid w:val="004D72B0"/>
    <w:rsid w:val="004D72BE"/>
    <w:rsid w:val="004E0B2A"/>
    <w:rsid w:val="004E1A9C"/>
    <w:rsid w:val="004E1F09"/>
    <w:rsid w:val="004E233A"/>
    <w:rsid w:val="004E6067"/>
    <w:rsid w:val="004E7704"/>
    <w:rsid w:val="004E7C40"/>
    <w:rsid w:val="004E7CE0"/>
    <w:rsid w:val="004F1F77"/>
    <w:rsid w:val="004F2915"/>
    <w:rsid w:val="004F297F"/>
    <w:rsid w:val="004F2C1B"/>
    <w:rsid w:val="004F46C9"/>
    <w:rsid w:val="004F5EDF"/>
    <w:rsid w:val="005005E7"/>
    <w:rsid w:val="00501023"/>
    <w:rsid w:val="00502665"/>
    <w:rsid w:val="00520640"/>
    <w:rsid w:val="00520A0F"/>
    <w:rsid w:val="005226A5"/>
    <w:rsid w:val="00523880"/>
    <w:rsid w:val="00526164"/>
    <w:rsid w:val="00530374"/>
    <w:rsid w:val="005313E1"/>
    <w:rsid w:val="00532DED"/>
    <w:rsid w:val="00533893"/>
    <w:rsid w:val="0053774D"/>
    <w:rsid w:val="0054003C"/>
    <w:rsid w:val="00540785"/>
    <w:rsid w:val="005419AE"/>
    <w:rsid w:val="00541A28"/>
    <w:rsid w:val="005447E5"/>
    <w:rsid w:val="00544B8C"/>
    <w:rsid w:val="0054701D"/>
    <w:rsid w:val="00551592"/>
    <w:rsid w:val="00551CF7"/>
    <w:rsid w:val="005553DA"/>
    <w:rsid w:val="00560F83"/>
    <w:rsid w:val="005622F9"/>
    <w:rsid w:val="0056420A"/>
    <w:rsid w:val="00565836"/>
    <w:rsid w:val="005670C2"/>
    <w:rsid w:val="005722C7"/>
    <w:rsid w:val="00575D48"/>
    <w:rsid w:val="00576344"/>
    <w:rsid w:val="00577792"/>
    <w:rsid w:val="005804EB"/>
    <w:rsid w:val="0058050A"/>
    <w:rsid w:val="0058251A"/>
    <w:rsid w:val="0058278A"/>
    <w:rsid w:val="00587EB3"/>
    <w:rsid w:val="0059056E"/>
    <w:rsid w:val="00593086"/>
    <w:rsid w:val="005935F2"/>
    <w:rsid w:val="00593E4E"/>
    <w:rsid w:val="00596E3F"/>
    <w:rsid w:val="005A4631"/>
    <w:rsid w:val="005B128B"/>
    <w:rsid w:val="005B570A"/>
    <w:rsid w:val="005B7E7C"/>
    <w:rsid w:val="005C036A"/>
    <w:rsid w:val="005C5AC4"/>
    <w:rsid w:val="005D1465"/>
    <w:rsid w:val="005D5D29"/>
    <w:rsid w:val="005E014A"/>
    <w:rsid w:val="005E036C"/>
    <w:rsid w:val="005E37E4"/>
    <w:rsid w:val="005E43E6"/>
    <w:rsid w:val="005E628A"/>
    <w:rsid w:val="005E7386"/>
    <w:rsid w:val="005E7B80"/>
    <w:rsid w:val="005F0697"/>
    <w:rsid w:val="005F5C92"/>
    <w:rsid w:val="005F7BFE"/>
    <w:rsid w:val="006013AE"/>
    <w:rsid w:val="00604912"/>
    <w:rsid w:val="00604CA3"/>
    <w:rsid w:val="00605286"/>
    <w:rsid w:val="00605A08"/>
    <w:rsid w:val="00612C74"/>
    <w:rsid w:val="006139ED"/>
    <w:rsid w:val="00613F11"/>
    <w:rsid w:val="00614A19"/>
    <w:rsid w:val="006156D8"/>
    <w:rsid w:val="006157CF"/>
    <w:rsid w:val="00617243"/>
    <w:rsid w:val="00620A4C"/>
    <w:rsid w:val="006233AD"/>
    <w:rsid w:val="006255D8"/>
    <w:rsid w:val="00625D82"/>
    <w:rsid w:val="006267A7"/>
    <w:rsid w:val="00627195"/>
    <w:rsid w:val="00630604"/>
    <w:rsid w:val="0063190D"/>
    <w:rsid w:val="00631A8D"/>
    <w:rsid w:val="00632C76"/>
    <w:rsid w:val="006338B4"/>
    <w:rsid w:val="00634511"/>
    <w:rsid w:val="00636000"/>
    <w:rsid w:val="00636A2C"/>
    <w:rsid w:val="006405FE"/>
    <w:rsid w:val="00643802"/>
    <w:rsid w:val="006439B8"/>
    <w:rsid w:val="0064476C"/>
    <w:rsid w:val="00646CA9"/>
    <w:rsid w:val="00647271"/>
    <w:rsid w:val="0065068F"/>
    <w:rsid w:val="00650754"/>
    <w:rsid w:val="00651D2F"/>
    <w:rsid w:val="00654493"/>
    <w:rsid w:val="00654C60"/>
    <w:rsid w:val="006550B2"/>
    <w:rsid w:val="006552C5"/>
    <w:rsid w:val="00660075"/>
    <w:rsid w:val="006617BF"/>
    <w:rsid w:val="00663144"/>
    <w:rsid w:val="0066728E"/>
    <w:rsid w:val="006731E1"/>
    <w:rsid w:val="00675CD4"/>
    <w:rsid w:val="006826D9"/>
    <w:rsid w:val="00682D23"/>
    <w:rsid w:val="0068546A"/>
    <w:rsid w:val="006864EB"/>
    <w:rsid w:val="00690AE8"/>
    <w:rsid w:val="00691C62"/>
    <w:rsid w:val="00695442"/>
    <w:rsid w:val="006963BD"/>
    <w:rsid w:val="00696513"/>
    <w:rsid w:val="00696FC8"/>
    <w:rsid w:val="006A1D63"/>
    <w:rsid w:val="006A3BC4"/>
    <w:rsid w:val="006A4286"/>
    <w:rsid w:val="006A4B89"/>
    <w:rsid w:val="006A6DF0"/>
    <w:rsid w:val="006B02D0"/>
    <w:rsid w:val="006B1DA2"/>
    <w:rsid w:val="006B39C7"/>
    <w:rsid w:val="006B77AF"/>
    <w:rsid w:val="006C2A3C"/>
    <w:rsid w:val="006C3F95"/>
    <w:rsid w:val="006C413E"/>
    <w:rsid w:val="006C4401"/>
    <w:rsid w:val="006C5DF1"/>
    <w:rsid w:val="006C6C2F"/>
    <w:rsid w:val="006C6C4B"/>
    <w:rsid w:val="006D0A6D"/>
    <w:rsid w:val="006D2366"/>
    <w:rsid w:val="006D2B9D"/>
    <w:rsid w:val="006D50B1"/>
    <w:rsid w:val="006D76F7"/>
    <w:rsid w:val="006E119D"/>
    <w:rsid w:val="006E4117"/>
    <w:rsid w:val="006E5337"/>
    <w:rsid w:val="006E5525"/>
    <w:rsid w:val="006E5946"/>
    <w:rsid w:val="006E6F2A"/>
    <w:rsid w:val="006E7692"/>
    <w:rsid w:val="006E7EA0"/>
    <w:rsid w:val="006F02D2"/>
    <w:rsid w:val="006F3CC0"/>
    <w:rsid w:val="006F4A72"/>
    <w:rsid w:val="006F7E08"/>
    <w:rsid w:val="00701049"/>
    <w:rsid w:val="00703891"/>
    <w:rsid w:val="00705856"/>
    <w:rsid w:val="007102C5"/>
    <w:rsid w:val="0071146D"/>
    <w:rsid w:val="00713A03"/>
    <w:rsid w:val="00714273"/>
    <w:rsid w:val="00717152"/>
    <w:rsid w:val="007175DF"/>
    <w:rsid w:val="00726149"/>
    <w:rsid w:val="00727611"/>
    <w:rsid w:val="007279A2"/>
    <w:rsid w:val="007306FF"/>
    <w:rsid w:val="00730E4B"/>
    <w:rsid w:val="007348A8"/>
    <w:rsid w:val="007357A8"/>
    <w:rsid w:val="00735FAC"/>
    <w:rsid w:val="00736B3B"/>
    <w:rsid w:val="007419B5"/>
    <w:rsid w:val="00741ACB"/>
    <w:rsid w:val="00744C5D"/>
    <w:rsid w:val="00746BCA"/>
    <w:rsid w:val="00750552"/>
    <w:rsid w:val="00754201"/>
    <w:rsid w:val="007545FA"/>
    <w:rsid w:val="00754D1B"/>
    <w:rsid w:val="00754EA8"/>
    <w:rsid w:val="00755A25"/>
    <w:rsid w:val="00755AA1"/>
    <w:rsid w:val="00757228"/>
    <w:rsid w:val="00762116"/>
    <w:rsid w:val="00762FC0"/>
    <w:rsid w:val="00763B5D"/>
    <w:rsid w:val="00763F53"/>
    <w:rsid w:val="00764603"/>
    <w:rsid w:val="007647FD"/>
    <w:rsid w:val="0076492D"/>
    <w:rsid w:val="0076658E"/>
    <w:rsid w:val="00767749"/>
    <w:rsid w:val="007679F3"/>
    <w:rsid w:val="007705A3"/>
    <w:rsid w:val="00771D0F"/>
    <w:rsid w:val="00772A08"/>
    <w:rsid w:val="00772D8F"/>
    <w:rsid w:val="00773E7F"/>
    <w:rsid w:val="007746CC"/>
    <w:rsid w:val="007753FC"/>
    <w:rsid w:val="007768FD"/>
    <w:rsid w:val="007810C0"/>
    <w:rsid w:val="007823B4"/>
    <w:rsid w:val="0078398F"/>
    <w:rsid w:val="00785C7D"/>
    <w:rsid w:val="007860B6"/>
    <w:rsid w:val="0078683C"/>
    <w:rsid w:val="007918B0"/>
    <w:rsid w:val="007A23DA"/>
    <w:rsid w:val="007A252C"/>
    <w:rsid w:val="007A4F26"/>
    <w:rsid w:val="007A6592"/>
    <w:rsid w:val="007B082A"/>
    <w:rsid w:val="007B0CAE"/>
    <w:rsid w:val="007B144E"/>
    <w:rsid w:val="007B1A8D"/>
    <w:rsid w:val="007B4603"/>
    <w:rsid w:val="007B5E03"/>
    <w:rsid w:val="007B7078"/>
    <w:rsid w:val="007C2F10"/>
    <w:rsid w:val="007C3207"/>
    <w:rsid w:val="007C3AD8"/>
    <w:rsid w:val="007C52AE"/>
    <w:rsid w:val="007C57D2"/>
    <w:rsid w:val="007C7E8F"/>
    <w:rsid w:val="007D1059"/>
    <w:rsid w:val="007D2697"/>
    <w:rsid w:val="007D2E6C"/>
    <w:rsid w:val="007D33D9"/>
    <w:rsid w:val="007D45CA"/>
    <w:rsid w:val="007D476D"/>
    <w:rsid w:val="007D79F4"/>
    <w:rsid w:val="007E294C"/>
    <w:rsid w:val="007E5372"/>
    <w:rsid w:val="007E5502"/>
    <w:rsid w:val="007E71B4"/>
    <w:rsid w:val="007E7FA8"/>
    <w:rsid w:val="007F119B"/>
    <w:rsid w:val="007F3FF9"/>
    <w:rsid w:val="007F4111"/>
    <w:rsid w:val="007F55BB"/>
    <w:rsid w:val="007F5B42"/>
    <w:rsid w:val="007F79E5"/>
    <w:rsid w:val="00812656"/>
    <w:rsid w:val="008126CB"/>
    <w:rsid w:val="0081400F"/>
    <w:rsid w:val="00814908"/>
    <w:rsid w:val="00814DA0"/>
    <w:rsid w:val="008169DA"/>
    <w:rsid w:val="0082121A"/>
    <w:rsid w:val="008217DE"/>
    <w:rsid w:val="0082298C"/>
    <w:rsid w:val="00822CBA"/>
    <w:rsid w:val="00823707"/>
    <w:rsid w:val="00825BF9"/>
    <w:rsid w:val="00826E6B"/>
    <w:rsid w:val="008275CB"/>
    <w:rsid w:val="008302AA"/>
    <w:rsid w:val="008318A1"/>
    <w:rsid w:val="0083613D"/>
    <w:rsid w:val="00837EEF"/>
    <w:rsid w:val="00840E46"/>
    <w:rsid w:val="0084185F"/>
    <w:rsid w:val="0084516E"/>
    <w:rsid w:val="00845216"/>
    <w:rsid w:val="00846492"/>
    <w:rsid w:val="00846DCB"/>
    <w:rsid w:val="008532D6"/>
    <w:rsid w:val="00854728"/>
    <w:rsid w:val="008548E4"/>
    <w:rsid w:val="00855EBE"/>
    <w:rsid w:val="008604DB"/>
    <w:rsid w:val="00860B1D"/>
    <w:rsid w:val="00860BD3"/>
    <w:rsid w:val="008631A2"/>
    <w:rsid w:val="00864408"/>
    <w:rsid w:val="008645B1"/>
    <w:rsid w:val="00865AD8"/>
    <w:rsid w:val="008665E9"/>
    <w:rsid w:val="00867F4D"/>
    <w:rsid w:val="00870B05"/>
    <w:rsid w:val="00872456"/>
    <w:rsid w:val="00872D30"/>
    <w:rsid w:val="00874A65"/>
    <w:rsid w:val="008759EF"/>
    <w:rsid w:val="00880CEA"/>
    <w:rsid w:val="00882F4D"/>
    <w:rsid w:val="00883972"/>
    <w:rsid w:val="00883CC2"/>
    <w:rsid w:val="00884239"/>
    <w:rsid w:val="00884815"/>
    <w:rsid w:val="008855AE"/>
    <w:rsid w:val="00887B7D"/>
    <w:rsid w:val="008901F1"/>
    <w:rsid w:val="008924A5"/>
    <w:rsid w:val="00893248"/>
    <w:rsid w:val="0089481E"/>
    <w:rsid w:val="00894B43"/>
    <w:rsid w:val="00897242"/>
    <w:rsid w:val="00897249"/>
    <w:rsid w:val="008A0367"/>
    <w:rsid w:val="008A169B"/>
    <w:rsid w:val="008A1C07"/>
    <w:rsid w:val="008A25FE"/>
    <w:rsid w:val="008A271D"/>
    <w:rsid w:val="008A27A3"/>
    <w:rsid w:val="008A2CEF"/>
    <w:rsid w:val="008A5C8F"/>
    <w:rsid w:val="008A6760"/>
    <w:rsid w:val="008A70B8"/>
    <w:rsid w:val="008A7432"/>
    <w:rsid w:val="008A764C"/>
    <w:rsid w:val="008A778D"/>
    <w:rsid w:val="008A7B2D"/>
    <w:rsid w:val="008B078F"/>
    <w:rsid w:val="008B25C9"/>
    <w:rsid w:val="008B4C8E"/>
    <w:rsid w:val="008C314A"/>
    <w:rsid w:val="008C40F0"/>
    <w:rsid w:val="008C48FA"/>
    <w:rsid w:val="008C6530"/>
    <w:rsid w:val="008C73B6"/>
    <w:rsid w:val="008D3049"/>
    <w:rsid w:val="008D3252"/>
    <w:rsid w:val="008D5155"/>
    <w:rsid w:val="008D5C4C"/>
    <w:rsid w:val="008D6184"/>
    <w:rsid w:val="008E02DD"/>
    <w:rsid w:val="008E3196"/>
    <w:rsid w:val="008E5D44"/>
    <w:rsid w:val="008F2E08"/>
    <w:rsid w:val="008F3026"/>
    <w:rsid w:val="008F5A4A"/>
    <w:rsid w:val="008F72C6"/>
    <w:rsid w:val="0090425C"/>
    <w:rsid w:val="00906FA6"/>
    <w:rsid w:val="00911DB5"/>
    <w:rsid w:val="009132D2"/>
    <w:rsid w:val="009141E1"/>
    <w:rsid w:val="009161A8"/>
    <w:rsid w:val="009167CD"/>
    <w:rsid w:val="00916C0C"/>
    <w:rsid w:val="00923572"/>
    <w:rsid w:val="00923F1F"/>
    <w:rsid w:val="00925CE4"/>
    <w:rsid w:val="00926CA9"/>
    <w:rsid w:val="009328AC"/>
    <w:rsid w:val="009349AC"/>
    <w:rsid w:val="00937070"/>
    <w:rsid w:val="00940309"/>
    <w:rsid w:val="00940542"/>
    <w:rsid w:val="00941725"/>
    <w:rsid w:val="00944A62"/>
    <w:rsid w:val="009458AB"/>
    <w:rsid w:val="00945F6D"/>
    <w:rsid w:val="0094709B"/>
    <w:rsid w:val="009505E0"/>
    <w:rsid w:val="009516ED"/>
    <w:rsid w:val="009525F3"/>
    <w:rsid w:val="009526ED"/>
    <w:rsid w:val="00953EC8"/>
    <w:rsid w:val="00954449"/>
    <w:rsid w:val="00956E77"/>
    <w:rsid w:val="00961F9C"/>
    <w:rsid w:val="00963618"/>
    <w:rsid w:val="0096428F"/>
    <w:rsid w:val="0096469A"/>
    <w:rsid w:val="009652F6"/>
    <w:rsid w:val="009666F6"/>
    <w:rsid w:val="00970A39"/>
    <w:rsid w:val="00971163"/>
    <w:rsid w:val="0097348C"/>
    <w:rsid w:val="00975171"/>
    <w:rsid w:val="00975278"/>
    <w:rsid w:val="00976834"/>
    <w:rsid w:val="0098316C"/>
    <w:rsid w:val="00983D77"/>
    <w:rsid w:val="00983E7F"/>
    <w:rsid w:val="00984078"/>
    <w:rsid w:val="00984148"/>
    <w:rsid w:val="009859C1"/>
    <w:rsid w:val="0098672B"/>
    <w:rsid w:val="00987909"/>
    <w:rsid w:val="009903F1"/>
    <w:rsid w:val="009907FC"/>
    <w:rsid w:val="009914C1"/>
    <w:rsid w:val="009915BE"/>
    <w:rsid w:val="00991E32"/>
    <w:rsid w:val="00994FCD"/>
    <w:rsid w:val="00996204"/>
    <w:rsid w:val="00996EF9"/>
    <w:rsid w:val="009A05BE"/>
    <w:rsid w:val="009A5A5D"/>
    <w:rsid w:val="009A6452"/>
    <w:rsid w:val="009A7295"/>
    <w:rsid w:val="009B3841"/>
    <w:rsid w:val="009B3EF3"/>
    <w:rsid w:val="009B5C72"/>
    <w:rsid w:val="009B5CDC"/>
    <w:rsid w:val="009C0501"/>
    <w:rsid w:val="009C50F8"/>
    <w:rsid w:val="009C67BB"/>
    <w:rsid w:val="009C7BD8"/>
    <w:rsid w:val="009D1F50"/>
    <w:rsid w:val="009D2BA2"/>
    <w:rsid w:val="009D632E"/>
    <w:rsid w:val="009E0152"/>
    <w:rsid w:val="009E0815"/>
    <w:rsid w:val="009E27B2"/>
    <w:rsid w:val="009E3487"/>
    <w:rsid w:val="009E4E94"/>
    <w:rsid w:val="009E6058"/>
    <w:rsid w:val="009E7D2A"/>
    <w:rsid w:val="009F5407"/>
    <w:rsid w:val="009F6659"/>
    <w:rsid w:val="009F799A"/>
    <w:rsid w:val="00A0151C"/>
    <w:rsid w:val="00A016EE"/>
    <w:rsid w:val="00A0174A"/>
    <w:rsid w:val="00A02ED8"/>
    <w:rsid w:val="00A03DA3"/>
    <w:rsid w:val="00A043B4"/>
    <w:rsid w:val="00A0490A"/>
    <w:rsid w:val="00A04C32"/>
    <w:rsid w:val="00A074E3"/>
    <w:rsid w:val="00A07FD4"/>
    <w:rsid w:val="00A111CB"/>
    <w:rsid w:val="00A15BC0"/>
    <w:rsid w:val="00A170CF"/>
    <w:rsid w:val="00A21475"/>
    <w:rsid w:val="00A24D64"/>
    <w:rsid w:val="00A276C1"/>
    <w:rsid w:val="00A2778F"/>
    <w:rsid w:val="00A31335"/>
    <w:rsid w:val="00A33BA9"/>
    <w:rsid w:val="00A35DAA"/>
    <w:rsid w:val="00A37487"/>
    <w:rsid w:val="00A37F03"/>
    <w:rsid w:val="00A40B9E"/>
    <w:rsid w:val="00A4716D"/>
    <w:rsid w:val="00A47787"/>
    <w:rsid w:val="00A47F1C"/>
    <w:rsid w:val="00A53CA0"/>
    <w:rsid w:val="00A545F2"/>
    <w:rsid w:val="00A617ED"/>
    <w:rsid w:val="00A62202"/>
    <w:rsid w:val="00A62ACF"/>
    <w:rsid w:val="00A62D4B"/>
    <w:rsid w:val="00A653EB"/>
    <w:rsid w:val="00A65ADA"/>
    <w:rsid w:val="00A66A4D"/>
    <w:rsid w:val="00A704C2"/>
    <w:rsid w:val="00A70723"/>
    <w:rsid w:val="00A7097A"/>
    <w:rsid w:val="00A709A9"/>
    <w:rsid w:val="00A70C11"/>
    <w:rsid w:val="00A70CCB"/>
    <w:rsid w:val="00A74EF9"/>
    <w:rsid w:val="00A80DCC"/>
    <w:rsid w:val="00A81938"/>
    <w:rsid w:val="00A81B05"/>
    <w:rsid w:val="00A8296F"/>
    <w:rsid w:val="00A85758"/>
    <w:rsid w:val="00A8593C"/>
    <w:rsid w:val="00A86C0A"/>
    <w:rsid w:val="00A87EFD"/>
    <w:rsid w:val="00A91516"/>
    <w:rsid w:val="00A96468"/>
    <w:rsid w:val="00A9665B"/>
    <w:rsid w:val="00A97906"/>
    <w:rsid w:val="00AA1328"/>
    <w:rsid w:val="00AA1F58"/>
    <w:rsid w:val="00AA345B"/>
    <w:rsid w:val="00AA4DEE"/>
    <w:rsid w:val="00AA6E11"/>
    <w:rsid w:val="00AA6FB7"/>
    <w:rsid w:val="00AB1D6F"/>
    <w:rsid w:val="00AB4775"/>
    <w:rsid w:val="00AB49A2"/>
    <w:rsid w:val="00AB6464"/>
    <w:rsid w:val="00AC0EC2"/>
    <w:rsid w:val="00AC0F8B"/>
    <w:rsid w:val="00AC1477"/>
    <w:rsid w:val="00AC41D8"/>
    <w:rsid w:val="00AC6C69"/>
    <w:rsid w:val="00AC6F4F"/>
    <w:rsid w:val="00AC7025"/>
    <w:rsid w:val="00AD2B71"/>
    <w:rsid w:val="00AD569D"/>
    <w:rsid w:val="00AE0D06"/>
    <w:rsid w:val="00AE1DBB"/>
    <w:rsid w:val="00AE27F1"/>
    <w:rsid w:val="00AE73E1"/>
    <w:rsid w:val="00AF208F"/>
    <w:rsid w:val="00AF34BE"/>
    <w:rsid w:val="00AF3782"/>
    <w:rsid w:val="00AF45BA"/>
    <w:rsid w:val="00AF529F"/>
    <w:rsid w:val="00AF5983"/>
    <w:rsid w:val="00AF77D7"/>
    <w:rsid w:val="00B017CA"/>
    <w:rsid w:val="00B01CF7"/>
    <w:rsid w:val="00B02121"/>
    <w:rsid w:val="00B0449F"/>
    <w:rsid w:val="00B04738"/>
    <w:rsid w:val="00B0561C"/>
    <w:rsid w:val="00B07141"/>
    <w:rsid w:val="00B10010"/>
    <w:rsid w:val="00B10F73"/>
    <w:rsid w:val="00B1115C"/>
    <w:rsid w:val="00B117A8"/>
    <w:rsid w:val="00B122E5"/>
    <w:rsid w:val="00B1494B"/>
    <w:rsid w:val="00B1638F"/>
    <w:rsid w:val="00B16CCC"/>
    <w:rsid w:val="00B16D13"/>
    <w:rsid w:val="00B17D4B"/>
    <w:rsid w:val="00B21A8E"/>
    <w:rsid w:val="00B22818"/>
    <w:rsid w:val="00B23D72"/>
    <w:rsid w:val="00B24EDF"/>
    <w:rsid w:val="00B25EC5"/>
    <w:rsid w:val="00B2647B"/>
    <w:rsid w:val="00B27151"/>
    <w:rsid w:val="00B301B5"/>
    <w:rsid w:val="00B30452"/>
    <w:rsid w:val="00B309CD"/>
    <w:rsid w:val="00B327CA"/>
    <w:rsid w:val="00B32DED"/>
    <w:rsid w:val="00B34CCD"/>
    <w:rsid w:val="00B37F87"/>
    <w:rsid w:val="00B45045"/>
    <w:rsid w:val="00B464E9"/>
    <w:rsid w:val="00B47F28"/>
    <w:rsid w:val="00B50C8A"/>
    <w:rsid w:val="00B5195F"/>
    <w:rsid w:val="00B527FE"/>
    <w:rsid w:val="00B52B86"/>
    <w:rsid w:val="00B56238"/>
    <w:rsid w:val="00B568DF"/>
    <w:rsid w:val="00B61701"/>
    <w:rsid w:val="00B64A8C"/>
    <w:rsid w:val="00B64A9F"/>
    <w:rsid w:val="00B65892"/>
    <w:rsid w:val="00B66C9D"/>
    <w:rsid w:val="00B67226"/>
    <w:rsid w:val="00B70652"/>
    <w:rsid w:val="00B7329F"/>
    <w:rsid w:val="00B73374"/>
    <w:rsid w:val="00B73A7F"/>
    <w:rsid w:val="00B73DAA"/>
    <w:rsid w:val="00B747C3"/>
    <w:rsid w:val="00B74F8F"/>
    <w:rsid w:val="00B75813"/>
    <w:rsid w:val="00B77C40"/>
    <w:rsid w:val="00B9142C"/>
    <w:rsid w:val="00B927E8"/>
    <w:rsid w:val="00B928D4"/>
    <w:rsid w:val="00B93626"/>
    <w:rsid w:val="00B950CA"/>
    <w:rsid w:val="00BA0F84"/>
    <w:rsid w:val="00BA2BA2"/>
    <w:rsid w:val="00BA37B5"/>
    <w:rsid w:val="00BA3E10"/>
    <w:rsid w:val="00BA4CFE"/>
    <w:rsid w:val="00BA50E4"/>
    <w:rsid w:val="00BB0229"/>
    <w:rsid w:val="00BB1C94"/>
    <w:rsid w:val="00BB216A"/>
    <w:rsid w:val="00BB27D9"/>
    <w:rsid w:val="00BB4653"/>
    <w:rsid w:val="00BB585E"/>
    <w:rsid w:val="00BB5999"/>
    <w:rsid w:val="00BB707F"/>
    <w:rsid w:val="00BB74ED"/>
    <w:rsid w:val="00BB7D4D"/>
    <w:rsid w:val="00BC0AE8"/>
    <w:rsid w:val="00BC1284"/>
    <w:rsid w:val="00BC34B6"/>
    <w:rsid w:val="00BC3EA8"/>
    <w:rsid w:val="00BC5366"/>
    <w:rsid w:val="00BC5434"/>
    <w:rsid w:val="00BC683D"/>
    <w:rsid w:val="00BC76F1"/>
    <w:rsid w:val="00BD1209"/>
    <w:rsid w:val="00BD14A1"/>
    <w:rsid w:val="00BD251C"/>
    <w:rsid w:val="00BD529B"/>
    <w:rsid w:val="00BD55C3"/>
    <w:rsid w:val="00BD778D"/>
    <w:rsid w:val="00BD7B66"/>
    <w:rsid w:val="00BE10C8"/>
    <w:rsid w:val="00BE1D93"/>
    <w:rsid w:val="00BE1DEF"/>
    <w:rsid w:val="00BE21D5"/>
    <w:rsid w:val="00BE4CD7"/>
    <w:rsid w:val="00BE5EA2"/>
    <w:rsid w:val="00BE6AC7"/>
    <w:rsid w:val="00BE779C"/>
    <w:rsid w:val="00BF0105"/>
    <w:rsid w:val="00BF1125"/>
    <w:rsid w:val="00BF2CFA"/>
    <w:rsid w:val="00BF46BA"/>
    <w:rsid w:val="00BF5B63"/>
    <w:rsid w:val="00BF6A11"/>
    <w:rsid w:val="00C00131"/>
    <w:rsid w:val="00C00F30"/>
    <w:rsid w:val="00C03E09"/>
    <w:rsid w:val="00C03EA4"/>
    <w:rsid w:val="00C050A4"/>
    <w:rsid w:val="00C07CE2"/>
    <w:rsid w:val="00C12895"/>
    <w:rsid w:val="00C12E17"/>
    <w:rsid w:val="00C13C4C"/>
    <w:rsid w:val="00C13DF8"/>
    <w:rsid w:val="00C14AD6"/>
    <w:rsid w:val="00C23C9B"/>
    <w:rsid w:val="00C2494B"/>
    <w:rsid w:val="00C24C41"/>
    <w:rsid w:val="00C26DE7"/>
    <w:rsid w:val="00C27346"/>
    <w:rsid w:val="00C31821"/>
    <w:rsid w:val="00C31A95"/>
    <w:rsid w:val="00C31FF6"/>
    <w:rsid w:val="00C34C30"/>
    <w:rsid w:val="00C36157"/>
    <w:rsid w:val="00C37358"/>
    <w:rsid w:val="00C402B7"/>
    <w:rsid w:val="00C40BC8"/>
    <w:rsid w:val="00C414C5"/>
    <w:rsid w:val="00C415E9"/>
    <w:rsid w:val="00C41C2D"/>
    <w:rsid w:val="00C41E83"/>
    <w:rsid w:val="00C42C2E"/>
    <w:rsid w:val="00C43FA1"/>
    <w:rsid w:val="00C47578"/>
    <w:rsid w:val="00C47DB3"/>
    <w:rsid w:val="00C503C3"/>
    <w:rsid w:val="00C518C6"/>
    <w:rsid w:val="00C525D7"/>
    <w:rsid w:val="00C54F0C"/>
    <w:rsid w:val="00C552C1"/>
    <w:rsid w:val="00C5629A"/>
    <w:rsid w:val="00C562CF"/>
    <w:rsid w:val="00C57AA7"/>
    <w:rsid w:val="00C60388"/>
    <w:rsid w:val="00C61C71"/>
    <w:rsid w:val="00C62145"/>
    <w:rsid w:val="00C667C7"/>
    <w:rsid w:val="00C70276"/>
    <w:rsid w:val="00C70553"/>
    <w:rsid w:val="00C70A0A"/>
    <w:rsid w:val="00C72C72"/>
    <w:rsid w:val="00C73321"/>
    <w:rsid w:val="00C819A5"/>
    <w:rsid w:val="00C81E8A"/>
    <w:rsid w:val="00C85D5B"/>
    <w:rsid w:val="00C85E37"/>
    <w:rsid w:val="00C86697"/>
    <w:rsid w:val="00C87C6F"/>
    <w:rsid w:val="00C87C9C"/>
    <w:rsid w:val="00C904AB"/>
    <w:rsid w:val="00C9099C"/>
    <w:rsid w:val="00CA235F"/>
    <w:rsid w:val="00CA2A3C"/>
    <w:rsid w:val="00CA38BE"/>
    <w:rsid w:val="00CA3C6E"/>
    <w:rsid w:val="00CA4712"/>
    <w:rsid w:val="00CA4A02"/>
    <w:rsid w:val="00CA6789"/>
    <w:rsid w:val="00CB1196"/>
    <w:rsid w:val="00CB3E5C"/>
    <w:rsid w:val="00CB59B8"/>
    <w:rsid w:val="00CB5DA8"/>
    <w:rsid w:val="00CB674F"/>
    <w:rsid w:val="00CB7FAB"/>
    <w:rsid w:val="00CC0D31"/>
    <w:rsid w:val="00CC187D"/>
    <w:rsid w:val="00CC1C8C"/>
    <w:rsid w:val="00CC1ECE"/>
    <w:rsid w:val="00CC7B04"/>
    <w:rsid w:val="00CC7C75"/>
    <w:rsid w:val="00CC7E30"/>
    <w:rsid w:val="00CD0195"/>
    <w:rsid w:val="00CD157D"/>
    <w:rsid w:val="00CD1DC1"/>
    <w:rsid w:val="00CD6BEE"/>
    <w:rsid w:val="00CE06C8"/>
    <w:rsid w:val="00CE09D7"/>
    <w:rsid w:val="00CE19C0"/>
    <w:rsid w:val="00CE1A0B"/>
    <w:rsid w:val="00CE5EA4"/>
    <w:rsid w:val="00CE687A"/>
    <w:rsid w:val="00CE6F4E"/>
    <w:rsid w:val="00CE7870"/>
    <w:rsid w:val="00CF1382"/>
    <w:rsid w:val="00CF1A83"/>
    <w:rsid w:val="00CF5162"/>
    <w:rsid w:val="00D00F32"/>
    <w:rsid w:val="00D02178"/>
    <w:rsid w:val="00D02F71"/>
    <w:rsid w:val="00D038E9"/>
    <w:rsid w:val="00D04CEC"/>
    <w:rsid w:val="00D05B86"/>
    <w:rsid w:val="00D05B93"/>
    <w:rsid w:val="00D05C8C"/>
    <w:rsid w:val="00D1071B"/>
    <w:rsid w:val="00D134B1"/>
    <w:rsid w:val="00D1477A"/>
    <w:rsid w:val="00D170C0"/>
    <w:rsid w:val="00D1791D"/>
    <w:rsid w:val="00D17DDA"/>
    <w:rsid w:val="00D20FEC"/>
    <w:rsid w:val="00D2220A"/>
    <w:rsid w:val="00D243BC"/>
    <w:rsid w:val="00D2475E"/>
    <w:rsid w:val="00D25125"/>
    <w:rsid w:val="00D25BDB"/>
    <w:rsid w:val="00D26753"/>
    <w:rsid w:val="00D26DFD"/>
    <w:rsid w:val="00D26E14"/>
    <w:rsid w:val="00D27872"/>
    <w:rsid w:val="00D302D4"/>
    <w:rsid w:val="00D315A5"/>
    <w:rsid w:val="00D32324"/>
    <w:rsid w:val="00D32C9E"/>
    <w:rsid w:val="00D34BDC"/>
    <w:rsid w:val="00D36BF6"/>
    <w:rsid w:val="00D36C1F"/>
    <w:rsid w:val="00D4116C"/>
    <w:rsid w:val="00D41A16"/>
    <w:rsid w:val="00D41B23"/>
    <w:rsid w:val="00D4294C"/>
    <w:rsid w:val="00D458D0"/>
    <w:rsid w:val="00D50044"/>
    <w:rsid w:val="00D50FB3"/>
    <w:rsid w:val="00D523DF"/>
    <w:rsid w:val="00D61162"/>
    <w:rsid w:val="00D62705"/>
    <w:rsid w:val="00D67A85"/>
    <w:rsid w:val="00D704A1"/>
    <w:rsid w:val="00D7177B"/>
    <w:rsid w:val="00D7184D"/>
    <w:rsid w:val="00D71996"/>
    <w:rsid w:val="00D72ACE"/>
    <w:rsid w:val="00D745A5"/>
    <w:rsid w:val="00D74C04"/>
    <w:rsid w:val="00D74EC8"/>
    <w:rsid w:val="00D75782"/>
    <w:rsid w:val="00D80764"/>
    <w:rsid w:val="00D81AE6"/>
    <w:rsid w:val="00D879D2"/>
    <w:rsid w:val="00D92A3B"/>
    <w:rsid w:val="00D93306"/>
    <w:rsid w:val="00D94D8C"/>
    <w:rsid w:val="00D96A8A"/>
    <w:rsid w:val="00DA01FC"/>
    <w:rsid w:val="00DA0FBB"/>
    <w:rsid w:val="00DA2F89"/>
    <w:rsid w:val="00DA3A8B"/>
    <w:rsid w:val="00DA5AB4"/>
    <w:rsid w:val="00DB00DA"/>
    <w:rsid w:val="00DB014A"/>
    <w:rsid w:val="00DB0958"/>
    <w:rsid w:val="00DB1127"/>
    <w:rsid w:val="00DB176D"/>
    <w:rsid w:val="00DC07F7"/>
    <w:rsid w:val="00DC2191"/>
    <w:rsid w:val="00DC6044"/>
    <w:rsid w:val="00DD10EB"/>
    <w:rsid w:val="00DD4AD3"/>
    <w:rsid w:val="00DD4C15"/>
    <w:rsid w:val="00DD5CB7"/>
    <w:rsid w:val="00DD61E1"/>
    <w:rsid w:val="00DD7430"/>
    <w:rsid w:val="00DE047E"/>
    <w:rsid w:val="00DE04BC"/>
    <w:rsid w:val="00DE1679"/>
    <w:rsid w:val="00DF05B4"/>
    <w:rsid w:val="00DF0BA4"/>
    <w:rsid w:val="00DF22E5"/>
    <w:rsid w:val="00DF3321"/>
    <w:rsid w:val="00E00029"/>
    <w:rsid w:val="00E00E3A"/>
    <w:rsid w:val="00E02C38"/>
    <w:rsid w:val="00E03AF6"/>
    <w:rsid w:val="00E03D59"/>
    <w:rsid w:val="00E053D7"/>
    <w:rsid w:val="00E20CC1"/>
    <w:rsid w:val="00E22683"/>
    <w:rsid w:val="00E23EE3"/>
    <w:rsid w:val="00E23FB2"/>
    <w:rsid w:val="00E25343"/>
    <w:rsid w:val="00E27ACB"/>
    <w:rsid w:val="00E31A15"/>
    <w:rsid w:val="00E35C30"/>
    <w:rsid w:val="00E37D0D"/>
    <w:rsid w:val="00E417A8"/>
    <w:rsid w:val="00E429F1"/>
    <w:rsid w:val="00E43E66"/>
    <w:rsid w:val="00E447D3"/>
    <w:rsid w:val="00E462FE"/>
    <w:rsid w:val="00E46396"/>
    <w:rsid w:val="00E50A2B"/>
    <w:rsid w:val="00E513E0"/>
    <w:rsid w:val="00E51565"/>
    <w:rsid w:val="00E523FB"/>
    <w:rsid w:val="00E5246F"/>
    <w:rsid w:val="00E56860"/>
    <w:rsid w:val="00E57FFB"/>
    <w:rsid w:val="00E60A26"/>
    <w:rsid w:val="00E6127F"/>
    <w:rsid w:val="00E62682"/>
    <w:rsid w:val="00E640D6"/>
    <w:rsid w:val="00E668C4"/>
    <w:rsid w:val="00E66973"/>
    <w:rsid w:val="00E67CC4"/>
    <w:rsid w:val="00E72626"/>
    <w:rsid w:val="00E744B8"/>
    <w:rsid w:val="00E81A93"/>
    <w:rsid w:val="00E83A35"/>
    <w:rsid w:val="00E85010"/>
    <w:rsid w:val="00E87D6F"/>
    <w:rsid w:val="00E93B91"/>
    <w:rsid w:val="00E95DB9"/>
    <w:rsid w:val="00E972EC"/>
    <w:rsid w:val="00E97AFB"/>
    <w:rsid w:val="00EA155B"/>
    <w:rsid w:val="00EA39C9"/>
    <w:rsid w:val="00EA5ED5"/>
    <w:rsid w:val="00EA7F34"/>
    <w:rsid w:val="00EB17F1"/>
    <w:rsid w:val="00EB214A"/>
    <w:rsid w:val="00EB28DE"/>
    <w:rsid w:val="00EB33B4"/>
    <w:rsid w:val="00EB7A4F"/>
    <w:rsid w:val="00EC312C"/>
    <w:rsid w:val="00EC4E32"/>
    <w:rsid w:val="00EC59D4"/>
    <w:rsid w:val="00EC5D0F"/>
    <w:rsid w:val="00EC603B"/>
    <w:rsid w:val="00ED01B9"/>
    <w:rsid w:val="00ED07F9"/>
    <w:rsid w:val="00ED0ECA"/>
    <w:rsid w:val="00ED2C80"/>
    <w:rsid w:val="00ED4F88"/>
    <w:rsid w:val="00ED5BFC"/>
    <w:rsid w:val="00EE2E4F"/>
    <w:rsid w:val="00EE3437"/>
    <w:rsid w:val="00EE415C"/>
    <w:rsid w:val="00EE451E"/>
    <w:rsid w:val="00EE4FEB"/>
    <w:rsid w:val="00EE7141"/>
    <w:rsid w:val="00EF0F1E"/>
    <w:rsid w:val="00EF18AD"/>
    <w:rsid w:val="00EF2F35"/>
    <w:rsid w:val="00EF50C7"/>
    <w:rsid w:val="00EF5514"/>
    <w:rsid w:val="00EF634C"/>
    <w:rsid w:val="00EF6564"/>
    <w:rsid w:val="00EF665D"/>
    <w:rsid w:val="00F020E3"/>
    <w:rsid w:val="00F02711"/>
    <w:rsid w:val="00F02B2E"/>
    <w:rsid w:val="00F040F5"/>
    <w:rsid w:val="00F04E6B"/>
    <w:rsid w:val="00F05498"/>
    <w:rsid w:val="00F061DC"/>
    <w:rsid w:val="00F0653F"/>
    <w:rsid w:val="00F06DDF"/>
    <w:rsid w:val="00F070A5"/>
    <w:rsid w:val="00F10214"/>
    <w:rsid w:val="00F13A5B"/>
    <w:rsid w:val="00F15342"/>
    <w:rsid w:val="00F22195"/>
    <w:rsid w:val="00F24540"/>
    <w:rsid w:val="00F25387"/>
    <w:rsid w:val="00F25E66"/>
    <w:rsid w:val="00F27B9B"/>
    <w:rsid w:val="00F316A9"/>
    <w:rsid w:val="00F32208"/>
    <w:rsid w:val="00F333C2"/>
    <w:rsid w:val="00F358D5"/>
    <w:rsid w:val="00F4371F"/>
    <w:rsid w:val="00F45EFA"/>
    <w:rsid w:val="00F4675E"/>
    <w:rsid w:val="00F469B7"/>
    <w:rsid w:val="00F542FA"/>
    <w:rsid w:val="00F55AAB"/>
    <w:rsid w:val="00F61C84"/>
    <w:rsid w:val="00F62E08"/>
    <w:rsid w:val="00F636EC"/>
    <w:rsid w:val="00F64D59"/>
    <w:rsid w:val="00F728E4"/>
    <w:rsid w:val="00F73F2D"/>
    <w:rsid w:val="00F74C3B"/>
    <w:rsid w:val="00F76C48"/>
    <w:rsid w:val="00F77D00"/>
    <w:rsid w:val="00F818E6"/>
    <w:rsid w:val="00F837EF"/>
    <w:rsid w:val="00F83886"/>
    <w:rsid w:val="00F84D1C"/>
    <w:rsid w:val="00F850C0"/>
    <w:rsid w:val="00F87885"/>
    <w:rsid w:val="00F87CF2"/>
    <w:rsid w:val="00F918EC"/>
    <w:rsid w:val="00F91DEE"/>
    <w:rsid w:val="00F935F1"/>
    <w:rsid w:val="00F975FE"/>
    <w:rsid w:val="00FA1484"/>
    <w:rsid w:val="00FA2008"/>
    <w:rsid w:val="00FA3253"/>
    <w:rsid w:val="00FA4CE6"/>
    <w:rsid w:val="00FA6CBF"/>
    <w:rsid w:val="00FA7B74"/>
    <w:rsid w:val="00FB0F53"/>
    <w:rsid w:val="00FB1C96"/>
    <w:rsid w:val="00FB3B04"/>
    <w:rsid w:val="00FB49B1"/>
    <w:rsid w:val="00FB5239"/>
    <w:rsid w:val="00FB67A7"/>
    <w:rsid w:val="00FB74C1"/>
    <w:rsid w:val="00FC14BA"/>
    <w:rsid w:val="00FC24BE"/>
    <w:rsid w:val="00FC3AB0"/>
    <w:rsid w:val="00FC48DA"/>
    <w:rsid w:val="00FC5B00"/>
    <w:rsid w:val="00FD0CCC"/>
    <w:rsid w:val="00FD157B"/>
    <w:rsid w:val="00FD48C2"/>
    <w:rsid w:val="00FD50D1"/>
    <w:rsid w:val="00FE004D"/>
    <w:rsid w:val="00FE315E"/>
    <w:rsid w:val="00FE5E64"/>
    <w:rsid w:val="00FE60DD"/>
    <w:rsid w:val="00FF0249"/>
    <w:rsid w:val="00FF3FBB"/>
    <w:rsid w:val="00FF447D"/>
    <w:rsid w:val="00FF7854"/>
    <w:rsid w:val="00FF7EB2"/>
    <w:rsid w:val="25710376"/>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76E1420B"/>
  <w15:docId w15:val="{A0FF6BE9-31F9-4AD5-AEE3-CFA60628C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40F0"/>
    <w:rPr>
      <w:rFonts w:ascii="Times New Roman" w:eastAsia="Times New Roman" w:hAnsi="Times New Roman"/>
      <w:sz w:val="24"/>
      <w:szCs w:val="24"/>
      <w:lang w:val="en-GB" w:eastAsia="en-GB"/>
    </w:rPr>
  </w:style>
  <w:style w:type="paragraph" w:styleId="Heading1">
    <w:name w:val="heading 1"/>
    <w:basedOn w:val="Normal"/>
    <w:next w:val="Normal"/>
    <w:link w:val="Heading1Char"/>
    <w:uiPriority w:val="9"/>
    <w:qFormat/>
    <w:rsid w:val="00EF2F35"/>
    <w:pPr>
      <w:keepNext/>
      <w:keepLines/>
      <w:spacing w:before="240"/>
      <w:outlineLvl w:val="0"/>
    </w:pPr>
    <w:rPr>
      <w:rFonts w:ascii="Linux Libertine O" w:eastAsiaTheme="majorEastAsia" w:hAnsi="Linux Libertine O" w:cs="Linux Libertine O"/>
      <w:color w:val="365F91" w:themeColor="accent1" w:themeShade="BF"/>
      <w:sz w:val="32"/>
      <w:szCs w:val="32"/>
      <w:lang w:val="en-US" w:eastAsia="ja-JP"/>
    </w:rPr>
  </w:style>
  <w:style w:type="paragraph" w:styleId="Heading2">
    <w:name w:val="heading 2"/>
    <w:basedOn w:val="Normal"/>
    <w:next w:val="Normal"/>
    <w:link w:val="Heading2Char"/>
    <w:uiPriority w:val="9"/>
    <w:unhideWhenUsed/>
    <w:qFormat/>
    <w:rsid w:val="00EF2F35"/>
    <w:pPr>
      <w:keepNext/>
      <w:keepLines/>
      <w:spacing w:before="40"/>
      <w:outlineLvl w:val="1"/>
    </w:pPr>
    <w:rPr>
      <w:rFonts w:ascii="Linux Libertine O" w:eastAsiaTheme="majorEastAsia" w:hAnsi="Linux Libertine O" w:cs="Linux Libertine O"/>
      <w:color w:val="365F91" w:themeColor="accent1" w:themeShade="BF"/>
      <w:sz w:val="26"/>
      <w:szCs w:val="26"/>
      <w:lang w:val="en-US" w:eastAsia="ja-JP"/>
    </w:rPr>
  </w:style>
  <w:style w:type="paragraph" w:styleId="Heading3">
    <w:name w:val="heading 3"/>
    <w:basedOn w:val="Normal"/>
    <w:next w:val="Normal"/>
    <w:link w:val="Heading3Char"/>
    <w:uiPriority w:val="9"/>
    <w:semiHidden/>
    <w:unhideWhenUsed/>
    <w:qFormat/>
    <w:rsid w:val="00EA5ED5"/>
    <w:pPr>
      <w:keepNext/>
      <w:keepLines/>
      <w:tabs>
        <w:tab w:val="num" w:pos="720"/>
      </w:tabs>
      <w:spacing w:before="40"/>
      <w:ind w:left="720" w:hanging="432"/>
      <w:outlineLvl w:val="2"/>
    </w:pPr>
    <w:rPr>
      <w:rFonts w:ascii="Linux Libertine O" w:eastAsiaTheme="majorEastAsia" w:hAnsi="Linux Libertine O" w:cs="Linux Libertine O"/>
      <w:color w:val="243F60" w:themeColor="accent1" w:themeShade="7F"/>
      <w:lang w:val="en-US" w:eastAsia="ja-JP"/>
    </w:rPr>
  </w:style>
  <w:style w:type="paragraph" w:styleId="Heading4">
    <w:name w:val="heading 4"/>
    <w:basedOn w:val="Normal"/>
    <w:next w:val="Normal"/>
    <w:link w:val="Heading4Char"/>
    <w:uiPriority w:val="9"/>
    <w:semiHidden/>
    <w:unhideWhenUsed/>
    <w:qFormat/>
    <w:rsid w:val="00EA5ED5"/>
    <w:pPr>
      <w:keepNext/>
      <w:keepLines/>
      <w:tabs>
        <w:tab w:val="num" w:pos="720"/>
      </w:tabs>
      <w:spacing w:before="40"/>
      <w:ind w:left="864" w:hanging="144"/>
      <w:outlineLvl w:val="3"/>
    </w:pPr>
    <w:rPr>
      <w:rFonts w:ascii="Linux Libertine O" w:eastAsiaTheme="majorEastAsia" w:hAnsi="Linux Libertine O" w:cs="Linux Libertine O"/>
      <w:i/>
      <w:iCs/>
      <w:color w:val="365F91" w:themeColor="accent1" w:themeShade="BF"/>
      <w:sz w:val="18"/>
      <w:lang w:val="en-US" w:eastAsia="ja-JP"/>
    </w:rPr>
  </w:style>
  <w:style w:type="paragraph" w:styleId="Heading5">
    <w:name w:val="heading 5"/>
    <w:basedOn w:val="Normal"/>
    <w:next w:val="Normal"/>
    <w:link w:val="Heading5Char"/>
    <w:uiPriority w:val="9"/>
    <w:semiHidden/>
    <w:unhideWhenUsed/>
    <w:qFormat/>
    <w:rsid w:val="00EA5ED5"/>
    <w:pPr>
      <w:keepNext/>
      <w:keepLines/>
      <w:tabs>
        <w:tab w:val="num" w:pos="720"/>
      </w:tabs>
      <w:spacing w:before="40"/>
      <w:ind w:left="1008" w:hanging="432"/>
      <w:outlineLvl w:val="4"/>
    </w:pPr>
    <w:rPr>
      <w:rFonts w:ascii="Linux Libertine O" w:eastAsiaTheme="majorEastAsia" w:hAnsi="Linux Libertine O" w:cs="Linux Libertine O"/>
      <w:color w:val="365F91" w:themeColor="accent1" w:themeShade="BF"/>
      <w:sz w:val="18"/>
      <w:lang w:val="en-US" w:eastAsia="ja-JP"/>
    </w:rPr>
  </w:style>
  <w:style w:type="paragraph" w:styleId="Heading6">
    <w:name w:val="heading 6"/>
    <w:basedOn w:val="Normal"/>
    <w:next w:val="Normal"/>
    <w:link w:val="Heading6Char"/>
    <w:uiPriority w:val="9"/>
    <w:semiHidden/>
    <w:unhideWhenUsed/>
    <w:qFormat/>
    <w:rsid w:val="00EA5ED5"/>
    <w:pPr>
      <w:keepNext/>
      <w:keepLines/>
      <w:tabs>
        <w:tab w:val="num" w:pos="720"/>
      </w:tabs>
      <w:spacing w:before="40"/>
      <w:ind w:left="1152" w:hanging="432"/>
      <w:outlineLvl w:val="5"/>
    </w:pPr>
    <w:rPr>
      <w:rFonts w:ascii="Linux Libertine O" w:eastAsiaTheme="majorEastAsia" w:hAnsi="Linux Libertine O" w:cs="Linux Libertine O"/>
      <w:color w:val="243F60" w:themeColor="accent1" w:themeShade="7F"/>
      <w:sz w:val="18"/>
      <w:lang w:val="en-US" w:eastAsia="ja-JP"/>
    </w:rPr>
  </w:style>
  <w:style w:type="paragraph" w:styleId="Heading7">
    <w:name w:val="heading 7"/>
    <w:basedOn w:val="Normal"/>
    <w:next w:val="Normal"/>
    <w:link w:val="Heading7Char"/>
    <w:uiPriority w:val="9"/>
    <w:semiHidden/>
    <w:unhideWhenUsed/>
    <w:qFormat/>
    <w:rsid w:val="00EA5ED5"/>
    <w:pPr>
      <w:keepNext/>
      <w:keepLines/>
      <w:tabs>
        <w:tab w:val="num" w:pos="720"/>
      </w:tabs>
      <w:spacing w:before="40"/>
      <w:ind w:left="1296" w:hanging="288"/>
      <w:outlineLvl w:val="6"/>
    </w:pPr>
    <w:rPr>
      <w:rFonts w:ascii="Linux Libertine O" w:eastAsiaTheme="majorEastAsia" w:hAnsi="Linux Libertine O" w:cs="Linux Libertine O"/>
      <w:i/>
      <w:iCs/>
      <w:color w:val="243F60" w:themeColor="accent1" w:themeShade="7F"/>
      <w:sz w:val="18"/>
      <w:lang w:val="en-US" w:eastAsia="ja-JP"/>
    </w:rPr>
  </w:style>
  <w:style w:type="paragraph" w:styleId="Heading8">
    <w:name w:val="heading 8"/>
    <w:basedOn w:val="Normal"/>
    <w:next w:val="Normal"/>
    <w:link w:val="Heading8Char"/>
    <w:uiPriority w:val="9"/>
    <w:semiHidden/>
    <w:unhideWhenUsed/>
    <w:qFormat/>
    <w:rsid w:val="00EA5ED5"/>
    <w:pPr>
      <w:keepNext/>
      <w:keepLines/>
      <w:tabs>
        <w:tab w:val="num" w:pos="720"/>
      </w:tabs>
      <w:spacing w:before="40"/>
      <w:ind w:left="1440" w:hanging="432"/>
      <w:outlineLvl w:val="7"/>
    </w:pPr>
    <w:rPr>
      <w:rFonts w:ascii="Linux Libertine O" w:eastAsiaTheme="majorEastAsia" w:hAnsi="Linux Libertine O" w:cs="Linux Libertine O"/>
      <w:color w:val="272727" w:themeColor="text1" w:themeTint="D8"/>
      <w:sz w:val="21"/>
      <w:szCs w:val="21"/>
      <w:lang w:val="en-US" w:eastAsia="ja-JP"/>
    </w:rPr>
  </w:style>
  <w:style w:type="paragraph" w:styleId="Heading9">
    <w:name w:val="heading 9"/>
    <w:basedOn w:val="Normal"/>
    <w:next w:val="Normal"/>
    <w:link w:val="Heading9Char"/>
    <w:uiPriority w:val="9"/>
    <w:semiHidden/>
    <w:unhideWhenUsed/>
    <w:qFormat/>
    <w:rsid w:val="00EA5ED5"/>
    <w:pPr>
      <w:keepNext/>
      <w:keepLines/>
      <w:tabs>
        <w:tab w:val="num" w:pos="720"/>
      </w:tabs>
      <w:spacing w:before="40"/>
      <w:ind w:left="1584" w:hanging="144"/>
      <w:outlineLvl w:val="8"/>
    </w:pPr>
    <w:rPr>
      <w:rFonts w:ascii="Linux Libertine O" w:eastAsiaTheme="majorEastAsia" w:hAnsi="Linux Libertine O" w:cs="Linux Libertine O"/>
      <w:i/>
      <w:iCs/>
      <w:color w:val="272727" w:themeColor="text1" w:themeTint="D8"/>
      <w:sz w:val="21"/>
      <w:szCs w:val="21"/>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0"/>
    <w:locked/>
    <w:rsid w:val="0035027B"/>
    <w:rPr>
      <w:rFonts w:ascii="Linux Biolinum O" w:eastAsia="Cambria" w:hAnsi="Linux Biolinum O" w:cs="Linux Biolinum O"/>
      <w:sz w:val="16"/>
      <w:szCs w:val="22"/>
      <w:lang w:eastAsia="ja-JP"/>
    </w:rPr>
  </w:style>
  <w:style w:type="paragraph" w:customStyle="1" w:styleId="FigureCaption0">
    <w:name w:val="FigureCaption"/>
    <w:link w:val="FigureCaptionChar"/>
    <w:autoRedefine/>
    <w:rsid w:val="0035027B"/>
    <w:pPr>
      <w:keepNext/>
      <w:spacing w:before="60" w:after="180" w:line="200" w:lineRule="atLeast"/>
      <w:jc w:val="center"/>
    </w:pPr>
    <w:rPr>
      <w:rFonts w:ascii="Linux Biolinum O" w:eastAsia="Cambria" w:hAnsi="Linux Biolinum O" w:cs="Linux Biolinum O"/>
      <w:sz w:val="16"/>
      <w:szCs w:val="22"/>
      <w:lang w:eastAsia="ja-JP"/>
    </w:rPr>
  </w:style>
  <w:style w:type="paragraph" w:customStyle="1" w:styleId="Image">
    <w:name w:val="Image"/>
    <w:basedOn w:val="Normal"/>
    <w:rsid w:val="00EF2F35"/>
    <w:pPr>
      <w:keepNext/>
      <w:spacing w:after="200" w:line="225" w:lineRule="atLeast"/>
      <w:jc w:val="center"/>
    </w:pPr>
    <w:rPr>
      <w:rFonts w:ascii="Linux Libertine O" w:eastAsia="Cambria" w:hAnsi="Linux Libertine O" w:cs="Linux Libertine O"/>
      <w:sz w:val="18"/>
      <w:lang w:val="en-US" w:eastAsia="en-US"/>
    </w:rPr>
  </w:style>
  <w:style w:type="paragraph" w:styleId="ListParagraph">
    <w:name w:val="List Paragraph"/>
    <w:qFormat/>
    <w:rsid w:val="00560F83"/>
    <w:pPr>
      <w:numPr>
        <w:numId w:val="18"/>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rPr>
  </w:style>
  <w:style w:type="paragraph" w:customStyle="1" w:styleId="Head1">
    <w:name w:val="Head1"/>
    <w:basedOn w:val="Heading1"/>
    <w:next w:val="Para"/>
    <w:qFormat/>
    <w:rsid w:val="002375A6"/>
    <w:pPr>
      <w:numPr>
        <w:numId w:val="1"/>
      </w:numPr>
      <w:tabs>
        <w:tab w:val="left" w:pos="240"/>
      </w:tabs>
      <w:spacing w:before="320" w:after="60" w:line="225" w:lineRule="atLeast"/>
    </w:pPr>
    <w:rPr>
      <w:rFonts w:ascii="Linux Biolinum O" w:eastAsia="Times New Roman" w:hAnsi="Linux Biolinum O" w:cs="Linux Biolinum O"/>
      <w:b/>
      <w:bCs/>
      <w:caps/>
      <w:color w:val="auto"/>
      <w:sz w:val="18"/>
      <w:szCs w:val="20"/>
      <w:lang w:eastAsia="en-US"/>
    </w:rPr>
  </w:style>
  <w:style w:type="paragraph" w:customStyle="1" w:styleId="Head2">
    <w:name w:val="Head2"/>
    <w:basedOn w:val="Heading2"/>
    <w:next w:val="Para"/>
    <w:qFormat/>
    <w:rsid w:val="002375A6"/>
    <w:pPr>
      <w:numPr>
        <w:ilvl w:val="1"/>
        <w:numId w:val="1"/>
      </w:numPr>
      <w:spacing w:before="240" w:after="60" w:line="225" w:lineRule="atLeast"/>
    </w:pPr>
    <w:rPr>
      <w:rFonts w:ascii="Linux Biolinum O" w:eastAsia="Times New Roman" w:hAnsi="Linux Biolinum O" w:cs="Linux Biolinum O"/>
      <w:b/>
      <w:bCs/>
      <w:color w:val="auto"/>
      <w:sz w:val="18"/>
      <w:szCs w:val="20"/>
      <w:lang w:eastAsia="en-US"/>
    </w:rPr>
  </w:style>
  <w:style w:type="paragraph" w:customStyle="1" w:styleId="Head3old">
    <w:name w:val="Head3old"/>
    <w:next w:val="Para"/>
    <w:link w:val="Head3oldChar"/>
    <w:qFormat/>
    <w:rsid w:val="00EF2F35"/>
    <w:pPr>
      <w:keepNext/>
      <w:spacing w:before="240" w:after="60" w:line="225" w:lineRule="atLeast"/>
    </w:pPr>
    <w:rPr>
      <w:rFonts w:ascii="Linux Biolinum O" w:hAnsi="Linux Biolinum O" w:cs="Linux Biolinum O"/>
      <w:b/>
      <w:i/>
      <w:sz w:val="18"/>
    </w:rPr>
  </w:style>
  <w:style w:type="paragraph" w:customStyle="1" w:styleId="Para">
    <w:name w:val="Para"/>
    <w:basedOn w:val="Normal"/>
    <w:next w:val="ParaContinue"/>
    <w:rsid w:val="00B73374"/>
    <w:pPr>
      <w:spacing w:line="270" w:lineRule="atLeast"/>
      <w:ind w:firstLine="240"/>
      <w:jc w:val="both"/>
    </w:pPr>
    <w:rPr>
      <w:rFonts w:ascii="Linux Libertine O" w:eastAsia="Cambria" w:hAnsi="Linux Libertine O" w:cs="Linux Libertine O"/>
      <w:sz w:val="18"/>
      <w:lang w:val="en-US" w:eastAsia="ja-JP"/>
    </w:rPr>
  </w:style>
  <w:style w:type="character" w:styleId="Hyperlink">
    <w:name w:val="Hyperlink"/>
    <w:rsid w:val="00EF2F35"/>
    <w:rPr>
      <w:rFonts w:ascii="Linux Libertine O" w:hAnsi="Linux Libertine O" w:cs="Linux Libertine O" w:hint="default"/>
      <w:color w:val="0000FF"/>
      <w:u w:val="single"/>
    </w:rPr>
  </w:style>
  <w:style w:type="paragraph" w:styleId="FootnoteText">
    <w:name w:val="footnote text"/>
    <w:basedOn w:val="Normal"/>
    <w:link w:val="FootnoteTextChar"/>
    <w:rsid w:val="00EF2F35"/>
    <w:pPr>
      <w:spacing w:after="200"/>
    </w:pPr>
    <w:rPr>
      <w:rFonts w:ascii="Linux Libertine O" w:eastAsia="Cambria" w:hAnsi="Linux Libertine O" w:cs="Linux Libertine O"/>
      <w:sz w:val="14"/>
      <w:lang w:val="en-US" w:eastAsia="en-US"/>
    </w:rPr>
  </w:style>
  <w:style w:type="character" w:customStyle="1" w:styleId="FootnoteTextChar">
    <w:name w:val="Footnote Text Char"/>
    <w:link w:val="FootnoteText"/>
    <w:rsid w:val="00EF2F35"/>
    <w:rPr>
      <w:rFonts w:ascii="Linux Libertine O" w:eastAsia="Cambria" w:hAnsi="Linux Libertine O" w:cs="Linux Libertine O"/>
      <w:sz w:val="14"/>
      <w:szCs w:val="24"/>
    </w:rPr>
  </w:style>
  <w:style w:type="paragraph" w:styleId="Subtitle">
    <w:name w:val="Subtitle"/>
    <w:basedOn w:val="Normal"/>
    <w:next w:val="Normal"/>
    <w:link w:val="SubtitleChar"/>
    <w:qFormat/>
    <w:rsid w:val="00EF2F35"/>
    <w:pPr>
      <w:spacing w:after="360" w:line="333" w:lineRule="atLeast"/>
    </w:pPr>
    <w:rPr>
      <w:rFonts w:ascii="Linux Biolinum O" w:eastAsia="MS Gothic" w:hAnsi="Linux Biolinum O" w:cs="Linux Biolinum O"/>
      <w:iCs/>
      <w:sz w:val="18"/>
      <w:lang w:val="en-US" w:eastAsia="en-US"/>
    </w:rPr>
  </w:style>
  <w:style w:type="character" w:customStyle="1" w:styleId="SubtitleChar">
    <w:name w:val="Subtitle Char"/>
    <w:link w:val="Subtitle"/>
    <w:rsid w:val="00EF2F35"/>
    <w:rPr>
      <w:rFonts w:ascii="Linux Biolinum O" w:eastAsia="MS Gothic" w:hAnsi="Linux Biolinum O" w:cs="Linux Biolinum O"/>
      <w:iCs/>
      <w:sz w:val="18"/>
      <w:szCs w:val="24"/>
    </w:rPr>
  </w:style>
  <w:style w:type="paragraph" w:customStyle="1" w:styleId="Abstract">
    <w:name w:val="Abstract"/>
    <w:rsid w:val="00EF2F35"/>
    <w:pPr>
      <w:spacing w:before="200" w:line="240" w:lineRule="atLeast"/>
      <w:jc w:val="both"/>
    </w:pPr>
    <w:rPr>
      <w:rFonts w:ascii="Linux Libertine O" w:eastAsia="Cambria" w:hAnsi="Linux Libertine O" w:cs="Linux Libertine O"/>
      <w:sz w:val="16"/>
      <w:szCs w:val="22"/>
    </w:rPr>
  </w:style>
  <w:style w:type="paragraph" w:customStyle="1" w:styleId="Affiliation">
    <w:name w:val="Affiliation"/>
    <w:rsid w:val="00EF2F35"/>
    <w:pPr>
      <w:spacing w:before="60" w:line="297" w:lineRule="atLeast"/>
    </w:pPr>
    <w:rPr>
      <w:rFonts w:ascii="Linux Libertine O" w:eastAsia="Times New Roman" w:hAnsi="Linux Libertine O" w:cs="Linux Libertine O"/>
      <w:sz w:val="18"/>
    </w:rPr>
  </w:style>
  <w:style w:type="paragraph" w:customStyle="1" w:styleId="Titledocument">
    <w:name w:val="Title_document"/>
    <w:link w:val="TitledocumentChar"/>
    <w:rsid w:val="00EF2F35"/>
    <w:pPr>
      <w:spacing w:line="360" w:lineRule="atLeast"/>
    </w:pPr>
    <w:rPr>
      <w:rFonts w:ascii="Linux Biolinum O" w:eastAsia="Times New Roman" w:hAnsi="Linux Biolinum O" w:cs="Linux Biolinum O"/>
      <w:b/>
      <w:bCs/>
      <w:sz w:val="24"/>
    </w:rPr>
  </w:style>
  <w:style w:type="paragraph" w:customStyle="1" w:styleId="ACMRefHead">
    <w:name w:val="ACMRefHead"/>
    <w:basedOn w:val="Titledocument"/>
    <w:link w:val="ACMRefHeadChar"/>
    <w:rsid w:val="00EA5ED5"/>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EA5ED5"/>
    <w:rPr>
      <w:rFonts w:ascii="Linux Biolinum O" w:eastAsia="Times New Roman" w:hAnsi="Linux Biolinum O" w:cs="Linux Biolinum O"/>
      <w:b/>
      <w:bCs/>
      <w:sz w:val="24"/>
    </w:rPr>
  </w:style>
  <w:style w:type="character" w:customStyle="1" w:styleId="AckHeadChar">
    <w:name w:val="AckHead Char"/>
    <w:link w:val="AckHead"/>
    <w:locked/>
    <w:rsid w:val="00EF2F35"/>
    <w:rPr>
      <w:rFonts w:ascii="Linux Biolinum O" w:eastAsia="Cambria" w:hAnsi="Linux Biolinum O" w:cs="Linux Biolinum O"/>
      <w:b/>
      <w:sz w:val="18"/>
      <w:szCs w:val="22"/>
      <w:lang w:eastAsia="ja-JP"/>
    </w:rPr>
  </w:style>
  <w:style w:type="paragraph" w:customStyle="1" w:styleId="AckHead">
    <w:name w:val="AckHead"/>
    <w:next w:val="AckPara"/>
    <w:link w:val="AckHeadChar"/>
    <w:rsid w:val="00EF2F35"/>
    <w:pPr>
      <w:keepNext/>
      <w:spacing w:before="240" w:after="60" w:line="225" w:lineRule="atLeast"/>
    </w:pPr>
    <w:rPr>
      <w:rFonts w:ascii="Linux Biolinum O" w:eastAsia="Cambria" w:hAnsi="Linux Biolinum O" w:cs="Linux Biolinum O"/>
      <w:b/>
      <w:sz w:val="18"/>
      <w:szCs w:val="22"/>
      <w:lang w:eastAsia="ja-JP"/>
    </w:rPr>
  </w:style>
  <w:style w:type="paragraph" w:customStyle="1" w:styleId="AckPara">
    <w:name w:val="AckPara"/>
    <w:basedOn w:val="Normal"/>
    <w:next w:val="ParaContinue"/>
    <w:rsid w:val="003B13D2"/>
    <w:pPr>
      <w:spacing w:line="270" w:lineRule="atLeast"/>
      <w:jc w:val="both"/>
    </w:pPr>
    <w:rPr>
      <w:rFonts w:ascii="Linux Libertine O" w:eastAsia="Cambria" w:hAnsi="Linux Libertine O" w:cs="Linux Libertine O"/>
      <w:sz w:val="18"/>
      <w:szCs w:val="22"/>
      <w:lang w:val="en-US" w:eastAsia="it-IT"/>
    </w:rPr>
  </w:style>
  <w:style w:type="paragraph" w:customStyle="1" w:styleId="AppendixH1">
    <w:name w:val="AppendixH1"/>
    <w:next w:val="Para"/>
    <w:rsid w:val="00EF2F35"/>
    <w:pPr>
      <w:keepNext/>
      <w:tabs>
        <w:tab w:val="left" w:pos="240"/>
      </w:tabs>
      <w:spacing w:before="320" w:after="60" w:line="225" w:lineRule="atLeast"/>
    </w:pPr>
    <w:rPr>
      <w:rFonts w:ascii="Linux Biolinum O" w:eastAsia="Times New Roman" w:hAnsi="Linux Biolinum O" w:cs="Linux Biolinum O"/>
      <w:b/>
      <w:caps/>
      <w:sz w:val="18"/>
    </w:rPr>
  </w:style>
  <w:style w:type="paragraph" w:customStyle="1" w:styleId="AppendixH2">
    <w:name w:val="AppendixH2"/>
    <w:next w:val="Para"/>
    <w:rsid w:val="00241FC3"/>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241FC3"/>
    <w:pPr>
      <w:keepNext/>
      <w:autoSpaceDE w:val="0"/>
      <w:autoSpaceDN w:val="0"/>
      <w:adjustRightInd w:val="0"/>
      <w:spacing w:before="240" w:line="225" w:lineRule="atLeast"/>
    </w:pPr>
    <w:rPr>
      <w:rFonts w:ascii="Linux Biolinum O" w:eastAsia="Cambria" w:hAnsi="Linux Biolinum O" w:cs="Linux Biolinum O"/>
      <w:i/>
      <w:sz w:val="18"/>
      <w:szCs w:val="24"/>
    </w:rPr>
  </w:style>
  <w:style w:type="paragraph" w:customStyle="1" w:styleId="AuthNotes">
    <w:name w:val="AuthNotes"/>
    <w:rsid w:val="00EF2F35"/>
    <w:pPr>
      <w:spacing w:line="140" w:lineRule="atLeast"/>
      <w:jc w:val="both"/>
    </w:pPr>
    <w:rPr>
      <w:rFonts w:ascii="Linux Libertine O" w:eastAsia="Cambria" w:hAnsi="Linux Libertine O" w:cs="Linux Libertine O"/>
      <w:sz w:val="14"/>
      <w:szCs w:val="22"/>
    </w:rPr>
  </w:style>
  <w:style w:type="character" w:customStyle="1" w:styleId="AuthorsChar">
    <w:name w:val="Authors Char"/>
    <w:link w:val="Authors"/>
    <w:locked/>
    <w:rsid w:val="00EF2F35"/>
    <w:rPr>
      <w:rFonts w:ascii="Linux Biolinum O" w:eastAsia="Cambria" w:hAnsi="Linux Biolinum O" w:cs="Linux Biolinum O"/>
      <w:caps/>
      <w:szCs w:val="22"/>
      <w:lang w:eastAsia="ja-JP"/>
    </w:rPr>
  </w:style>
  <w:style w:type="paragraph" w:customStyle="1" w:styleId="Authors">
    <w:name w:val="Authors"/>
    <w:link w:val="AuthorsChar"/>
    <w:rsid w:val="00EF2F35"/>
    <w:pPr>
      <w:spacing w:before="60" w:line="320" w:lineRule="atLeast"/>
    </w:pPr>
    <w:rPr>
      <w:rFonts w:ascii="Linux Biolinum O" w:eastAsia="Cambria" w:hAnsi="Linux Biolinum O" w:cs="Linux Biolinum O"/>
      <w:caps/>
      <w:szCs w:val="22"/>
      <w:lang w:eastAsia="ja-JP"/>
    </w:rPr>
  </w:style>
  <w:style w:type="character" w:customStyle="1" w:styleId="DisplayFormulaChar">
    <w:name w:val="DisplayFormula Char"/>
    <w:link w:val="DisplayFormula"/>
    <w:locked/>
    <w:rsid w:val="00EF2F35"/>
    <w:rPr>
      <w:rFonts w:ascii="Linux Libertine O" w:eastAsia="Cambria" w:hAnsi="Linux Libertine O" w:cs="Linux Libertine O"/>
      <w:sz w:val="18"/>
      <w:szCs w:val="22"/>
      <w:lang w:eastAsia="ja-JP"/>
    </w:rPr>
  </w:style>
  <w:style w:type="paragraph" w:customStyle="1" w:styleId="DisplayFormula">
    <w:name w:val="DisplayFormula"/>
    <w:link w:val="DisplayFormulaChar"/>
    <w:rsid w:val="00EF2F35"/>
    <w:pPr>
      <w:spacing w:before="120" w:after="180" w:line="270" w:lineRule="atLeast"/>
      <w:jc w:val="center"/>
    </w:pPr>
    <w:rPr>
      <w:rFonts w:ascii="Linux Libertine O" w:eastAsia="Cambria" w:hAnsi="Linux Libertine O" w:cs="Linux Libertine O"/>
      <w:sz w:val="18"/>
      <w:szCs w:val="22"/>
      <w:lang w:eastAsia="ja-JP"/>
    </w:rPr>
  </w:style>
  <w:style w:type="paragraph" w:customStyle="1" w:styleId="KeyWordHead">
    <w:name w:val="KeyWordHead"/>
    <w:link w:val="KeyWordHeadchar"/>
    <w:rsid w:val="00EF2F35"/>
    <w:pPr>
      <w:spacing w:before="140" w:line="240" w:lineRule="atLeast"/>
    </w:pPr>
    <w:rPr>
      <w:rFonts w:ascii="Linux Libertine O" w:eastAsia="Cambria" w:hAnsi="Linux Libertine O" w:cs="Linux Libertine O"/>
      <w:sz w:val="16"/>
      <w:szCs w:val="22"/>
    </w:rPr>
  </w:style>
  <w:style w:type="paragraph" w:customStyle="1" w:styleId="KeyWords">
    <w:name w:val="KeyWords"/>
    <w:basedOn w:val="Normal"/>
    <w:rsid w:val="00EF2F35"/>
    <w:pPr>
      <w:spacing w:before="140" w:line="270" w:lineRule="atLeast"/>
      <w:jc w:val="both"/>
    </w:pPr>
    <w:rPr>
      <w:rFonts w:ascii="Linux Libertine O" w:eastAsia="Cambria" w:hAnsi="Linux Libertine O" w:cs="Linux Libertine O"/>
      <w:sz w:val="18"/>
      <w:lang w:val="en-US" w:eastAsia="en-US"/>
    </w:rPr>
  </w:style>
  <w:style w:type="paragraph" w:customStyle="1" w:styleId="ReferenceHead">
    <w:name w:val="ReferenceHead"/>
    <w:next w:val="AckPara"/>
    <w:rsid w:val="00EF2F35"/>
    <w:pPr>
      <w:keepNext/>
      <w:spacing w:before="300" w:after="60" w:line="225" w:lineRule="atLeast"/>
    </w:pPr>
    <w:rPr>
      <w:rFonts w:ascii="Linux Biolinum O" w:eastAsia="Cambria" w:hAnsi="Linux Biolinum O" w:cs="Linux Biolinum O"/>
      <w:b/>
      <w:sz w:val="18"/>
      <w:szCs w:val="22"/>
    </w:rPr>
  </w:style>
  <w:style w:type="paragraph" w:customStyle="1" w:styleId="Statements">
    <w:name w:val="Statements"/>
    <w:basedOn w:val="Normal"/>
    <w:rsid w:val="00EF2F35"/>
    <w:pPr>
      <w:spacing w:before="120" w:after="120" w:line="225" w:lineRule="atLeast"/>
      <w:ind w:firstLine="240"/>
      <w:jc w:val="both"/>
    </w:pPr>
    <w:rPr>
      <w:rFonts w:ascii="Linux Libertine O" w:eastAsia="Cambria" w:hAnsi="Linux Libertine O" w:cs="Linux Libertine O"/>
      <w:i/>
      <w:sz w:val="18"/>
      <w:lang w:val="en-US" w:eastAsia="en-US"/>
    </w:rPr>
  </w:style>
  <w:style w:type="character" w:customStyle="1" w:styleId="TableCaptionChar">
    <w:name w:val="TableCaption Char"/>
    <w:link w:val="TableCaption"/>
    <w:locked/>
    <w:rsid w:val="001360BD"/>
    <w:rPr>
      <w:rFonts w:ascii="Linux Biolinum O" w:eastAsia="Cambria" w:hAnsi="Linux Biolinum O" w:cs="Linux Biolinum O"/>
      <w:sz w:val="16"/>
      <w:szCs w:val="24"/>
      <w:lang w:eastAsia="ja-JP"/>
    </w:rPr>
  </w:style>
  <w:style w:type="paragraph" w:customStyle="1" w:styleId="TableCaption">
    <w:name w:val="TableCaption"/>
    <w:link w:val="TableCaptionChar"/>
    <w:autoRedefine/>
    <w:rsid w:val="00A545F2"/>
    <w:pPr>
      <w:keepNext/>
      <w:spacing w:before="180" w:after="120" w:line="200" w:lineRule="atLeast"/>
      <w:jc w:val="center"/>
    </w:pPr>
    <w:rPr>
      <w:rFonts w:ascii="Linux Biolinum O" w:eastAsia="Cambria" w:hAnsi="Linux Biolinum O" w:cs="Linux Biolinum O"/>
      <w:sz w:val="16"/>
      <w:szCs w:val="24"/>
      <w:lang w:eastAsia="ja-JP"/>
    </w:rPr>
  </w:style>
  <w:style w:type="character" w:customStyle="1" w:styleId="TableFootnoteChar">
    <w:name w:val="TableFootnote Char"/>
    <w:link w:val="TableFootnote"/>
    <w:locked/>
    <w:rsid w:val="00EF2F35"/>
    <w:rPr>
      <w:rFonts w:ascii="Linux Libertine O" w:eastAsia="Cambria" w:hAnsi="Linux Libertine O" w:cs="Linux Libertine O"/>
      <w:sz w:val="18"/>
      <w:szCs w:val="24"/>
      <w:lang w:eastAsia="ja-JP"/>
    </w:rPr>
  </w:style>
  <w:style w:type="paragraph" w:customStyle="1" w:styleId="TableFootnote">
    <w:name w:val="TableFootnote"/>
    <w:basedOn w:val="Normal"/>
    <w:link w:val="TableFootnoteChar"/>
    <w:rsid w:val="00EF2F35"/>
    <w:pPr>
      <w:spacing w:after="200"/>
    </w:pPr>
    <w:rPr>
      <w:rFonts w:ascii="Linux Libertine O" w:eastAsia="Cambria" w:hAnsi="Linux Libertine O" w:cs="Linux Libertine O"/>
      <w:sz w:val="18"/>
      <w:lang w:val="en-US" w:eastAsia="ja-JP"/>
    </w:rPr>
  </w:style>
  <w:style w:type="character" w:customStyle="1" w:styleId="ACMRefHeadChar">
    <w:name w:val="ACMRefHead Char"/>
    <w:basedOn w:val="TitledocumentChar"/>
    <w:link w:val="ACMRefHead"/>
    <w:rsid w:val="00EA5ED5"/>
    <w:rPr>
      <w:rFonts w:ascii="Linux Libertine O" w:eastAsia="Times New Roman" w:hAnsi="Linux Libertine O" w:cs="Linux Libertine O"/>
      <w:b/>
      <w:bCs/>
      <w:sz w:val="16"/>
    </w:rPr>
  </w:style>
  <w:style w:type="character" w:customStyle="1" w:styleId="DisplayFormulaUnnumChar">
    <w:name w:val="DisplayFormulaUnnum Char"/>
    <w:link w:val="DisplayFormulaUnnum"/>
    <w:locked/>
    <w:rsid w:val="00EF2F35"/>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EF2F35"/>
    <w:pPr>
      <w:spacing w:before="120" w:after="180" w:line="270" w:lineRule="atLeast"/>
      <w:jc w:val="center"/>
    </w:pPr>
    <w:rPr>
      <w:rFonts w:ascii="Linux Libertine O" w:eastAsia="Cambria" w:hAnsi="Linux Libertine O" w:cs="Linux Libertine O"/>
      <w:sz w:val="18"/>
      <w:lang w:val="en-US" w:eastAsia="ja-JP"/>
    </w:rPr>
  </w:style>
  <w:style w:type="character" w:customStyle="1" w:styleId="ParaContinueChar">
    <w:name w:val="ParaContinue Char"/>
    <w:link w:val="ParaContinue"/>
    <w:locked/>
    <w:rsid w:val="00EF2F35"/>
    <w:rPr>
      <w:rFonts w:ascii="Linux Libertine O" w:hAnsi="Linux Libertine O" w:cs="Linux Libertine O"/>
      <w:sz w:val="18"/>
      <w:szCs w:val="24"/>
      <w:lang w:eastAsia="ja-JP"/>
    </w:rPr>
  </w:style>
  <w:style w:type="paragraph" w:customStyle="1" w:styleId="ParaContinue">
    <w:name w:val="ParaContinue"/>
    <w:basedOn w:val="Normal"/>
    <w:link w:val="ParaContinueChar"/>
    <w:rsid w:val="00EF2F35"/>
    <w:pPr>
      <w:spacing w:line="270" w:lineRule="atLeast"/>
      <w:ind w:firstLine="240"/>
      <w:jc w:val="both"/>
    </w:pPr>
    <w:rPr>
      <w:rFonts w:ascii="Linux Libertine O" w:eastAsia="MS Mincho" w:hAnsi="Linux Libertine O" w:cs="Linux Libertine O"/>
      <w:sz w:val="18"/>
      <w:lang w:val="en-US" w:eastAsia="ja-JP"/>
    </w:rPr>
  </w:style>
  <w:style w:type="paragraph" w:customStyle="1" w:styleId="Bibentry">
    <w:name w:val="Bib_entry"/>
    <w:basedOn w:val="Normal"/>
    <w:rsid w:val="000C6221"/>
    <w:pPr>
      <w:widowControl w:val="0"/>
      <w:numPr>
        <w:numId w:val="15"/>
      </w:numPr>
      <w:spacing w:after="60" w:line="168" w:lineRule="atLeast"/>
      <w:jc w:val="both"/>
    </w:pPr>
    <w:rPr>
      <w:rFonts w:ascii="Linux Libertine O" w:eastAsia="Cambria" w:hAnsi="Linux Libertine O" w:cs="Linux Libertine O"/>
      <w:sz w:val="14"/>
      <w:szCs w:val="22"/>
      <w:lang w:val="en-US" w:eastAsia="ja-JP"/>
    </w:rPr>
  </w:style>
  <w:style w:type="paragraph" w:customStyle="1" w:styleId="Algorithm">
    <w:name w:val="Algorithm"/>
    <w:basedOn w:val="Normal"/>
    <w:rsid w:val="003D6F43"/>
    <w:pPr>
      <w:pBdr>
        <w:bottom w:val="single" w:sz="4" w:space="3" w:color="auto"/>
      </w:pBdr>
      <w:spacing w:after="60" w:line="216" w:lineRule="atLeast"/>
    </w:pPr>
    <w:rPr>
      <w:rFonts w:ascii="InconsolataN" w:eastAsia="Cambria" w:hAnsi="InconsolataN" w:cs="Linux Biolinum O"/>
      <w:sz w:val="18"/>
      <w:lang w:val="en-US" w:eastAsia="en-US"/>
    </w:rPr>
  </w:style>
  <w:style w:type="paragraph" w:customStyle="1" w:styleId="Extract">
    <w:name w:val="Extract"/>
    <w:basedOn w:val="Normal"/>
    <w:rsid w:val="00EF2F35"/>
    <w:pPr>
      <w:spacing w:before="120" w:after="180" w:line="270" w:lineRule="atLeast"/>
      <w:ind w:left="360" w:right="360"/>
      <w:contextualSpacing/>
      <w:jc w:val="both"/>
    </w:pPr>
    <w:rPr>
      <w:rFonts w:ascii="Linux Libertine O" w:hAnsi="Linux Libertine O" w:cs="Linux Libertine O"/>
      <w:sz w:val="18"/>
      <w:szCs w:val="20"/>
      <w:lang w:val="en-US" w:eastAsia="en-US"/>
    </w:rPr>
  </w:style>
  <w:style w:type="paragraph" w:customStyle="1" w:styleId="CCSHead">
    <w:name w:val="CCSHead"/>
    <w:basedOn w:val="KeyWordHead"/>
    <w:link w:val="CCSHeadchar"/>
    <w:rsid w:val="00EF2F35"/>
    <w:pPr>
      <w:jc w:val="both"/>
    </w:pPr>
    <w:rPr>
      <w:b/>
    </w:rPr>
  </w:style>
  <w:style w:type="paragraph" w:customStyle="1" w:styleId="CCSDescription">
    <w:name w:val="CCSDescription"/>
    <w:basedOn w:val="KeyWords"/>
    <w:rsid w:val="00EF2F35"/>
    <w:rPr>
      <w:b/>
    </w:rPr>
  </w:style>
  <w:style w:type="paragraph" w:customStyle="1" w:styleId="AlgorithmCaption">
    <w:name w:val="AlgorithmCaption"/>
    <w:basedOn w:val="Normal"/>
    <w:rsid w:val="00EF2F35"/>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lang w:val="en-US" w:eastAsia="en-US"/>
    </w:rPr>
  </w:style>
  <w:style w:type="character" w:styleId="FootnoteReference">
    <w:name w:val="footnote reference"/>
    <w:rsid w:val="00EF2F35"/>
    <w:rPr>
      <w:rFonts w:ascii="Linux Libertine O" w:hAnsi="Linux Libertine O" w:cs="Linux Libertine O" w:hint="default"/>
      <w:vertAlign w:val="superscript"/>
    </w:rPr>
  </w:style>
  <w:style w:type="character" w:customStyle="1" w:styleId="Email">
    <w:name w:val="Email"/>
    <w:rsid w:val="00EF2F35"/>
    <w:rPr>
      <w:rFonts w:ascii="Linux Libertine O" w:hAnsi="Linux Libertine O" w:cs="Linux Libertine O" w:hint="default"/>
      <w:color w:val="0808B8"/>
    </w:rPr>
  </w:style>
  <w:style w:type="character" w:customStyle="1" w:styleId="OrgName">
    <w:name w:val="OrgName"/>
    <w:rsid w:val="00EF2F35"/>
    <w:rPr>
      <w:rFonts w:ascii="Linux Libertine O" w:hAnsi="Linux Libertine O" w:cs="Linux Libertine O" w:hint="default"/>
      <w:color w:val="17365D"/>
    </w:rPr>
  </w:style>
  <w:style w:type="character" w:customStyle="1" w:styleId="GrantNumber">
    <w:name w:val="GrantNumber"/>
    <w:rsid w:val="00EF2F35"/>
    <w:rPr>
      <w:rFonts w:ascii="Linux Libertine O" w:hAnsi="Linux Libertine O" w:cs="Linux Libertine O" w:hint="default"/>
      <w:color w:val="9900FF"/>
    </w:rPr>
  </w:style>
  <w:style w:type="character" w:customStyle="1" w:styleId="GrantSponser">
    <w:name w:val="GrantSponser"/>
    <w:rsid w:val="00EF2F35"/>
    <w:rPr>
      <w:rFonts w:ascii="Linux Libertine O" w:hAnsi="Linux Libertine O" w:cs="Linux Libertine O" w:hint="default"/>
      <w:color w:val="666699"/>
    </w:rPr>
  </w:style>
  <w:style w:type="paragraph" w:styleId="BalloonText">
    <w:name w:val="Balloon Text"/>
    <w:basedOn w:val="Normal"/>
    <w:link w:val="BalloonTextChar"/>
    <w:uiPriority w:val="99"/>
    <w:semiHidden/>
    <w:unhideWhenUsed/>
    <w:rsid w:val="00EF2F35"/>
    <w:rPr>
      <w:rFonts w:ascii="Linux Biolinum O" w:eastAsia="MS Mincho" w:hAnsi="Linux Biolinum O" w:cs="Linux Biolinum O"/>
      <w:sz w:val="18"/>
      <w:szCs w:val="18"/>
      <w:lang w:val="en-US" w:eastAsia="ja-JP"/>
    </w:rPr>
  </w:style>
  <w:style w:type="character" w:customStyle="1" w:styleId="BalloonTextChar">
    <w:name w:val="Balloon Text Char"/>
    <w:basedOn w:val="DefaultParagraphFont"/>
    <w:link w:val="BalloonText"/>
    <w:uiPriority w:val="99"/>
    <w:semiHidden/>
    <w:rsid w:val="00EF2F35"/>
    <w:rPr>
      <w:rFonts w:ascii="Linux Biolinum O" w:hAnsi="Linux Biolinum O" w:cs="Linux Biolinum O"/>
      <w:sz w:val="18"/>
      <w:szCs w:val="18"/>
      <w:lang w:eastAsia="ja-JP"/>
    </w:rPr>
  </w:style>
  <w:style w:type="paragraph" w:styleId="Footer">
    <w:name w:val="footer"/>
    <w:basedOn w:val="Normal"/>
    <w:link w:val="FooterChar"/>
    <w:uiPriority w:val="99"/>
    <w:unhideWhenUsed/>
    <w:rsid w:val="00EF2F35"/>
    <w:pPr>
      <w:tabs>
        <w:tab w:val="center" w:pos="4320"/>
        <w:tab w:val="right" w:pos="8640"/>
      </w:tabs>
    </w:pPr>
    <w:rPr>
      <w:rFonts w:ascii="Linux Libertine O" w:eastAsia="MS Mincho" w:hAnsi="Linux Libertine O" w:cs="Linux Libertine O"/>
      <w:sz w:val="18"/>
      <w:lang w:val="en-US" w:eastAsia="ja-JP"/>
    </w:rPr>
  </w:style>
  <w:style w:type="character" w:customStyle="1" w:styleId="FooterChar">
    <w:name w:val="Footer Char"/>
    <w:basedOn w:val="DefaultParagraphFont"/>
    <w:link w:val="Footer"/>
    <w:uiPriority w:val="99"/>
    <w:rsid w:val="00EF2F35"/>
    <w:rPr>
      <w:rFonts w:ascii="Linux Libertine O" w:hAnsi="Linux Libertine O" w:cs="Linux Libertine O"/>
      <w:sz w:val="18"/>
      <w:szCs w:val="24"/>
      <w:lang w:eastAsia="ja-JP"/>
    </w:rPr>
  </w:style>
  <w:style w:type="character" w:styleId="PageNumber">
    <w:name w:val="page number"/>
    <w:basedOn w:val="DefaultParagraphFont"/>
    <w:uiPriority w:val="99"/>
    <w:semiHidden/>
    <w:unhideWhenUsed/>
    <w:rsid w:val="00EF2F35"/>
    <w:rPr>
      <w:rFonts w:ascii="Linux Libertine O" w:hAnsi="Linux Libertine O" w:cs="Linux Libertine O"/>
    </w:rPr>
  </w:style>
  <w:style w:type="character" w:customStyle="1" w:styleId="Heading1Char">
    <w:name w:val="Heading 1 Char"/>
    <w:basedOn w:val="DefaultParagraphFont"/>
    <w:link w:val="Heading1"/>
    <w:uiPriority w:val="9"/>
    <w:rsid w:val="00EF2F35"/>
    <w:rPr>
      <w:rFonts w:ascii="Linux Libertine O" w:eastAsiaTheme="majorEastAsia" w:hAnsi="Linux Libertine O" w:cs="Linux Libertine O"/>
      <w:color w:val="365F91" w:themeColor="accent1" w:themeShade="BF"/>
      <w:sz w:val="32"/>
      <w:szCs w:val="32"/>
      <w:lang w:eastAsia="ja-JP"/>
    </w:rPr>
  </w:style>
  <w:style w:type="character" w:customStyle="1" w:styleId="Heading2Char">
    <w:name w:val="Heading 2 Char"/>
    <w:basedOn w:val="DefaultParagraphFont"/>
    <w:link w:val="Heading2"/>
    <w:uiPriority w:val="9"/>
    <w:rsid w:val="00EF2F35"/>
    <w:rPr>
      <w:rFonts w:ascii="Linux Libertine O" w:eastAsiaTheme="majorEastAsia" w:hAnsi="Linux Libertine O" w:cs="Linux Libertine O"/>
      <w:color w:val="365F91" w:themeColor="accent1" w:themeShade="BF"/>
      <w:sz w:val="26"/>
      <w:szCs w:val="26"/>
      <w:lang w:eastAsia="ja-JP"/>
    </w:rPr>
  </w:style>
  <w:style w:type="character" w:customStyle="1" w:styleId="UnresolvedMention1">
    <w:name w:val="Unresolved Mention1"/>
    <w:basedOn w:val="DefaultParagraphFont"/>
    <w:uiPriority w:val="99"/>
    <w:semiHidden/>
    <w:unhideWhenUsed/>
    <w:rsid w:val="00EF2F35"/>
    <w:rPr>
      <w:rFonts w:ascii="Linux Libertine O" w:hAnsi="Linux Libertine O" w:cs="Linux Libertine O"/>
      <w:color w:val="605E5C"/>
      <w:shd w:val="clear" w:color="auto" w:fill="E1DFDD"/>
    </w:rPr>
  </w:style>
  <w:style w:type="numbering" w:styleId="111111">
    <w:name w:val="Outline List 2"/>
    <w:basedOn w:val="NoList"/>
    <w:uiPriority w:val="99"/>
    <w:semiHidden/>
    <w:unhideWhenUsed/>
    <w:rsid w:val="00EA5ED5"/>
    <w:pPr>
      <w:numPr>
        <w:numId w:val="12"/>
      </w:numPr>
    </w:pPr>
  </w:style>
  <w:style w:type="numbering" w:styleId="1ai">
    <w:name w:val="Outline List 1"/>
    <w:basedOn w:val="NoList"/>
    <w:uiPriority w:val="99"/>
    <w:semiHidden/>
    <w:unhideWhenUsed/>
    <w:rsid w:val="00EA5ED5"/>
    <w:pPr>
      <w:numPr>
        <w:numId w:val="13"/>
      </w:numPr>
    </w:pPr>
  </w:style>
  <w:style w:type="character" w:customStyle="1" w:styleId="Heading3Char">
    <w:name w:val="Heading 3 Char"/>
    <w:basedOn w:val="DefaultParagraphFont"/>
    <w:link w:val="Heading3"/>
    <w:uiPriority w:val="9"/>
    <w:semiHidden/>
    <w:rsid w:val="00EA5ED5"/>
    <w:rPr>
      <w:rFonts w:ascii="Linux Libertine O" w:eastAsiaTheme="majorEastAsia" w:hAnsi="Linux Libertine O" w:cs="Linux Libertine O"/>
      <w:color w:val="243F60" w:themeColor="accent1" w:themeShade="7F"/>
      <w:sz w:val="24"/>
      <w:szCs w:val="24"/>
      <w:lang w:eastAsia="ja-JP"/>
    </w:rPr>
  </w:style>
  <w:style w:type="character" w:customStyle="1" w:styleId="Heading4Char">
    <w:name w:val="Heading 4 Char"/>
    <w:basedOn w:val="DefaultParagraphFont"/>
    <w:link w:val="Heading4"/>
    <w:uiPriority w:val="9"/>
    <w:semiHidden/>
    <w:rsid w:val="00EA5ED5"/>
    <w:rPr>
      <w:rFonts w:ascii="Linux Libertine O" w:eastAsiaTheme="majorEastAsia" w:hAnsi="Linux Libertine O" w:cs="Linux Libertine O"/>
      <w:i/>
      <w:iCs/>
      <w:color w:val="365F91" w:themeColor="accent1" w:themeShade="BF"/>
      <w:sz w:val="18"/>
      <w:szCs w:val="24"/>
      <w:lang w:eastAsia="ja-JP"/>
    </w:rPr>
  </w:style>
  <w:style w:type="character" w:customStyle="1" w:styleId="Heading5Char">
    <w:name w:val="Heading 5 Char"/>
    <w:basedOn w:val="DefaultParagraphFont"/>
    <w:link w:val="Heading5"/>
    <w:uiPriority w:val="9"/>
    <w:semiHidden/>
    <w:rsid w:val="00EA5ED5"/>
    <w:rPr>
      <w:rFonts w:ascii="Linux Libertine O" w:eastAsiaTheme="majorEastAsia" w:hAnsi="Linux Libertine O" w:cs="Linux Libertine O"/>
      <w:color w:val="365F91" w:themeColor="accent1" w:themeShade="BF"/>
      <w:sz w:val="18"/>
      <w:szCs w:val="24"/>
      <w:lang w:eastAsia="ja-JP"/>
    </w:rPr>
  </w:style>
  <w:style w:type="character" w:customStyle="1" w:styleId="Heading6Char">
    <w:name w:val="Heading 6 Char"/>
    <w:basedOn w:val="DefaultParagraphFont"/>
    <w:link w:val="Heading6"/>
    <w:uiPriority w:val="9"/>
    <w:semiHidden/>
    <w:rsid w:val="00EA5ED5"/>
    <w:rPr>
      <w:rFonts w:ascii="Linux Libertine O" w:eastAsiaTheme="majorEastAsia" w:hAnsi="Linux Libertine O" w:cs="Linux Libertine O"/>
      <w:color w:val="243F60" w:themeColor="accent1" w:themeShade="7F"/>
      <w:sz w:val="18"/>
      <w:szCs w:val="24"/>
      <w:lang w:eastAsia="ja-JP"/>
    </w:rPr>
  </w:style>
  <w:style w:type="character" w:customStyle="1" w:styleId="Heading7Char">
    <w:name w:val="Heading 7 Char"/>
    <w:basedOn w:val="DefaultParagraphFont"/>
    <w:link w:val="Heading7"/>
    <w:uiPriority w:val="9"/>
    <w:semiHidden/>
    <w:rsid w:val="00EA5ED5"/>
    <w:rPr>
      <w:rFonts w:ascii="Linux Libertine O" w:eastAsiaTheme="majorEastAsia" w:hAnsi="Linux Libertine O" w:cs="Linux Libertine O"/>
      <w:i/>
      <w:iCs/>
      <w:color w:val="243F60" w:themeColor="accent1" w:themeShade="7F"/>
      <w:sz w:val="18"/>
      <w:szCs w:val="24"/>
      <w:lang w:eastAsia="ja-JP"/>
    </w:rPr>
  </w:style>
  <w:style w:type="character" w:customStyle="1" w:styleId="Heading8Char">
    <w:name w:val="Heading 8 Char"/>
    <w:basedOn w:val="DefaultParagraphFont"/>
    <w:link w:val="Heading8"/>
    <w:uiPriority w:val="9"/>
    <w:semiHidden/>
    <w:rsid w:val="00EA5ED5"/>
    <w:rPr>
      <w:rFonts w:ascii="Linux Libertine O" w:eastAsiaTheme="majorEastAsia" w:hAnsi="Linux Libertine O" w:cs="Linux Libertine O"/>
      <w:color w:val="272727" w:themeColor="text1" w:themeTint="D8"/>
      <w:sz w:val="21"/>
      <w:szCs w:val="21"/>
      <w:lang w:eastAsia="ja-JP"/>
    </w:rPr>
  </w:style>
  <w:style w:type="character" w:customStyle="1" w:styleId="Heading9Char">
    <w:name w:val="Heading 9 Char"/>
    <w:basedOn w:val="DefaultParagraphFont"/>
    <w:link w:val="Heading9"/>
    <w:uiPriority w:val="9"/>
    <w:semiHidden/>
    <w:rsid w:val="00EA5ED5"/>
    <w:rPr>
      <w:rFonts w:ascii="Linux Libertine O" w:eastAsiaTheme="majorEastAsia" w:hAnsi="Linux Libertine O" w:cs="Linux Libertine O"/>
      <w:i/>
      <w:iCs/>
      <w:color w:val="272727" w:themeColor="text1" w:themeTint="D8"/>
      <w:sz w:val="21"/>
      <w:szCs w:val="21"/>
      <w:lang w:eastAsia="ja-JP"/>
    </w:rPr>
  </w:style>
  <w:style w:type="numbering" w:styleId="ArticleSection">
    <w:name w:val="Outline List 3"/>
    <w:basedOn w:val="NoList"/>
    <w:uiPriority w:val="99"/>
    <w:semiHidden/>
    <w:unhideWhenUsed/>
    <w:rsid w:val="00EA5ED5"/>
    <w:pPr>
      <w:numPr>
        <w:numId w:val="14"/>
      </w:numPr>
    </w:pPr>
  </w:style>
  <w:style w:type="paragraph" w:styleId="Bibliography">
    <w:name w:val="Bibliography"/>
    <w:basedOn w:val="Normal"/>
    <w:next w:val="Normal"/>
    <w:uiPriority w:val="37"/>
    <w:semiHidden/>
    <w:unhideWhenUsed/>
    <w:rsid w:val="00EA5ED5"/>
    <w:pPr>
      <w:spacing w:after="200"/>
    </w:pPr>
    <w:rPr>
      <w:rFonts w:ascii="Linux Libertine O" w:eastAsia="MS Mincho" w:hAnsi="Linux Libertine O" w:cs="Linux Libertine O"/>
      <w:sz w:val="18"/>
      <w:lang w:val="en-US" w:eastAsia="ja-JP"/>
    </w:rPr>
  </w:style>
  <w:style w:type="paragraph" w:styleId="BlockText">
    <w:name w:val="Block Text"/>
    <w:basedOn w:val="Normal"/>
    <w:uiPriority w:val="99"/>
    <w:semiHidden/>
    <w:unhideWhenUsed/>
    <w:rsid w:val="00EA5ED5"/>
    <w:pPr>
      <w:pBdr>
        <w:top w:val="single" w:sz="2" w:space="10" w:color="4F81BD" w:themeColor="accent1"/>
        <w:left w:val="single" w:sz="2" w:space="10" w:color="4F81BD" w:themeColor="accent1"/>
        <w:bottom w:val="single" w:sz="2" w:space="10" w:color="4F81BD" w:themeColor="accent1"/>
        <w:right w:val="single" w:sz="2" w:space="10" w:color="4F81BD" w:themeColor="accent1"/>
      </w:pBdr>
      <w:spacing w:after="200"/>
      <w:ind w:left="1152" w:right="1152"/>
    </w:pPr>
    <w:rPr>
      <w:rFonts w:ascii="Linux Libertine O" w:eastAsiaTheme="minorEastAsia" w:hAnsi="Linux Libertine O" w:cs="Linux Libertine O"/>
      <w:i/>
      <w:iCs/>
      <w:color w:val="4F81BD" w:themeColor="accent1"/>
      <w:sz w:val="18"/>
      <w:lang w:val="en-US" w:eastAsia="ja-JP"/>
    </w:rPr>
  </w:style>
  <w:style w:type="paragraph" w:styleId="BodyText">
    <w:name w:val="Body Text"/>
    <w:basedOn w:val="Normal"/>
    <w:link w:val="BodyTextChar"/>
    <w:uiPriority w:val="99"/>
    <w:semiHidden/>
    <w:unhideWhenUsed/>
    <w:rsid w:val="00EA5ED5"/>
    <w:pPr>
      <w:spacing w:after="120"/>
    </w:pPr>
    <w:rPr>
      <w:rFonts w:ascii="Linux Libertine O" w:eastAsia="MS Mincho" w:hAnsi="Linux Libertine O" w:cs="Linux Libertine O"/>
      <w:sz w:val="18"/>
      <w:lang w:val="en-US" w:eastAsia="ja-JP"/>
    </w:rPr>
  </w:style>
  <w:style w:type="character" w:customStyle="1" w:styleId="BodyTextChar">
    <w:name w:val="Body Text Char"/>
    <w:basedOn w:val="DefaultParagraphFont"/>
    <w:link w:val="BodyText"/>
    <w:uiPriority w:val="99"/>
    <w:semiHidden/>
    <w:rsid w:val="00EA5ED5"/>
    <w:rPr>
      <w:rFonts w:ascii="Linux Libertine O" w:hAnsi="Linux Libertine O" w:cs="Linux Libertine O"/>
      <w:sz w:val="18"/>
      <w:szCs w:val="24"/>
      <w:lang w:eastAsia="ja-JP"/>
    </w:rPr>
  </w:style>
  <w:style w:type="paragraph" w:styleId="BodyText2">
    <w:name w:val="Body Text 2"/>
    <w:basedOn w:val="Normal"/>
    <w:link w:val="BodyText2Char"/>
    <w:uiPriority w:val="99"/>
    <w:semiHidden/>
    <w:unhideWhenUsed/>
    <w:rsid w:val="00EA5ED5"/>
    <w:pPr>
      <w:spacing w:after="120" w:line="480" w:lineRule="auto"/>
    </w:pPr>
    <w:rPr>
      <w:rFonts w:ascii="Linux Libertine O" w:eastAsia="MS Mincho" w:hAnsi="Linux Libertine O" w:cs="Linux Libertine O"/>
      <w:sz w:val="18"/>
      <w:lang w:val="en-US" w:eastAsia="ja-JP"/>
    </w:rPr>
  </w:style>
  <w:style w:type="character" w:customStyle="1" w:styleId="BodyText2Char">
    <w:name w:val="Body Text 2 Char"/>
    <w:basedOn w:val="DefaultParagraphFont"/>
    <w:link w:val="BodyText2"/>
    <w:uiPriority w:val="99"/>
    <w:semiHidden/>
    <w:rsid w:val="00EA5ED5"/>
    <w:rPr>
      <w:rFonts w:ascii="Linux Libertine O" w:hAnsi="Linux Libertine O" w:cs="Linux Libertine O"/>
      <w:sz w:val="18"/>
      <w:szCs w:val="24"/>
      <w:lang w:eastAsia="ja-JP"/>
    </w:rPr>
  </w:style>
  <w:style w:type="paragraph" w:styleId="BodyText3">
    <w:name w:val="Body Text 3"/>
    <w:basedOn w:val="Normal"/>
    <w:link w:val="BodyText3Char"/>
    <w:uiPriority w:val="99"/>
    <w:semiHidden/>
    <w:unhideWhenUsed/>
    <w:rsid w:val="00EA5ED5"/>
    <w:pPr>
      <w:spacing w:after="120"/>
    </w:pPr>
    <w:rPr>
      <w:rFonts w:ascii="Linux Libertine O" w:eastAsia="MS Mincho" w:hAnsi="Linux Libertine O" w:cs="Linux Libertine O"/>
      <w:sz w:val="16"/>
      <w:szCs w:val="16"/>
      <w:lang w:val="en-US" w:eastAsia="ja-JP"/>
    </w:rPr>
  </w:style>
  <w:style w:type="character" w:customStyle="1" w:styleId="BodyText3Char">
    <w:name w:val="Body Text 3 Char"/>
    <w:basedOn w:val="DefaultParagraphFont"/>
    <w:link w:val="BodyText3"/>
    <w:uiPriority w:val="99"/>
    <w:semiHidden/>
    <w:rsid w:val="00EA5ED5"/>
    <w:rPr>
      <w:rFonts w:ascii="Linux Libertine O" w:hAnsi="Linux Libertine O" w:cs="Linux Libertine O"/>
      <w:sz w:val="16"/>
      <w:szCs w:val="16"/>
      <w:lang w:eastAsia="ja-JP"/>
    </w:rPr>
  </w:style>
  <w:style w:type="paragraph" w:styleId="BodyTextFirstIndent">
    <w:name w:val="Body Text First Indent"/>
    <w:basedOn w:val="BodyText"/>
    <w:link w:val="BodyTextFirstIndentChar"/>
    <w:uiPriority w:val="99"/>
    <w:semiHidden/>
    <w:unhideWhenUsed/>
    <w:rsid w:val="00EA5ED5"/>
    <w:pPr>
      <w:spacing w:after="200"/>
      <w:ind w:firstLine="360"/>
    </w:pPr>
  </w:style>
  <w:style w:type="character" w:customStyle="1" w:styleId="BodyTextFirstIndentChar">
    <w:name w:val="Body Text First Indent Char"/>
    <w:basedOn w:val="BodyTextChar"/>
    <w:link w:val="BodyTextFirstIndent"/>
    <w:uiPriority w:val="99"/>
    <w:semiHidden/>
    <w:rsid w:val="00EA5ED5"/>
    <w:rPr>
      <w:rFonts w:ascii="Linux Libertine O" w:hAnsi="Linux Libertine O" w:cs="Linux Libertine O"/>
      <w:sz w:val="18"/>
      <w:szCs w:val="24"/>
      <w:lang w:eastAsia="ja-JP"/>
    </w:rPr>
  </w:style>
  <w:style w:type="paragraph" w:styleId="BodyTextIndent">
    <w:name w:val="Body Text Indent"/>
    <w:basedOn w:val="Normal"/>
    <w:link w:val="BodyTextIndentChar"/>
    <w:uiPriority w:val="99"/>
    <w:semiHidden/>
    <w:unhideWhenUsed/>
    <w:rsid w:val="00EA5ED5"/>
    <w:pPr>
      <w:spacing w:after="120"/>
      <w:ind w:left="360"/>
    </w:pPr>
    <w:rPr>
      <w:rFonts w:ascii="Linux Libertine O" w:eastAsia="MS Mincho" w:hAnsi="Linux Libertine O" w:cs="Linux Libertine O"/>
      <w:sz w:val="18"/>
      <w:lang w:val="en-US" w:eastAsia="ja-JP"/>
    </w:rPr>
  </w:style>
  <w:style w:type="character" w:customStyle="1" w:styleId="BodyTextIndentChar">
    <w:name w:val="Body Text Indent Char"/>
    <w:basedOn w:val="DefaultParagraphFont"/>
    <w:link w:val="BodyTextIndent"/>
    <w:uiPriority w:val="99"/>
    <w:semiHidden/>
    <w:rsid w:val="00EA5ED5"/>
    <w:rPr>
      <w:rFonts w:ascii="Linux Libertine O" w:hAnsi="Linux Libertine O" w:cs="Linux Libertine O"/>
      <w:sz w:val="18"/>
      <w:szCs w:val="24"/>
      <w:lang w:eastAsia="ja-JP"/>
    </w:rPr>
  </w:style>
  <w:style w:type="paragraph" w:styleId="BodyTextFirstIndent2">
    <w:name w:val="Body Text First Indent 2"/>
    <w:basedOn w:val="BodyTextIndent"/>
    <w:link w:val="BodyTextFirstIndent2Char"/>
    <w:uiPriority w:val="99"/>
    <w:semiHidden/>
    <w:unhideWhenUsed/>
    <w:rsid w:val="00EA5ED5"/>
    <w:pPr>
      <w:spacing w:after="200"/>
      <w:ind w:firstLine="360"/>
    </w:pPr>
  </w:style>
  <w:style w:type="character" w:customStyle="1" w:styleId="BodyTextFirstIndent2Char">
    <w:name w:val="Body Text First Indent 2 Char"/>
    <w:basedOn w:val="BodyTextIndentChar"/>
    <w:link w:val="BodyTextFirstIndent2"/>
    <w:uiPriority w:val="99"/>
    <w:semiHidden/>
    <w:rsid w:val="00EA5ED5"/>
    <w:rPr>
      <w:rFonts w:ascii="Linux Libertine O" w:hAnsi="Linux Libertine O" w:cs="Linux Libertine O"/>
      <w:sz w:val="18"/>
      <w:szCs w:val="24"/>
      <w:lang w:eastAsia="ja-JP"/>
    </w:rPr>
  </w:style>
  <w:style w:type="paragraph" w:styleId="BodyTextIndent2">
    <w:name w:val="Body Text Indent 2"/>
    <w:basedOn w:val="Normal"/>
    <w:link w:val="BodyTextIndent2Char"/>
    <w:uiPriority w:val="99"/>
    <w:semiHidden/>
    <w:unhideWhenUsed/>
    <w:rsid w:val="00EA5ED5"/>
    <w:pPr>
      <w:spacing w:after="120" w:line="480" w:lineRule="auto"/>
      <w:ind w:left="360"/>
    </w:pPr>
    <w:rPr>
      <w:rFonts w:ascii="Linux Libertine O" w:eastAsia="MS Mincho" w:hAnsi="Linux Libertine O" w:cs="Linux Libertine O"/>
      <w:sz w:val="18"/>
      <w:lang w:val="en-US" w:eastAsia="ja-JP"/>
    </w:rPr>
  </w:style>
  <w:style w:type="character" w:customStyle="1" w:styleId="BodyTextIndent2Char">
    <w:name w:val="Body Text Indent 2 Char"/>
    <w:basedOn w:val="DefaultParagraphFont"/>
    <w:link w:val="BodyTextIndent2"/>
    <w:uiPriority w:val="99"/>
    <w:semiHidden/>
    <w:rsid w:val="00EA5ED5"/>
    <w:rPr>
      <w:rFonts w:ascii="Linux Libertine O" w:hAnsi="Linux Libertine O" w:cs="Linux Libertine O"/>
      <w:sz w:val="18"/>
      <w:szCs w:val="24"/>
      <w:lang w:eastAsia="ja-JP"/>
    </w:rPr>
  </w:style>
  <w:style w:type="paragraph" w:styleId="BodyTextIndent3">
    <w:name w:val="Body Text Indent 3"/>
    <w:basedOn w:val="Normal"/>
    <w:link w:val="BodyTextIndent3Char"/>
    <w:uiPriority w:val="99"/>
    <w:semiHidden/>
    <w:unhideWhenUsed/>
    <w:rsid w:val="00EA5ED5"/>
    <w:pPr>
      <w:spacing w:after="120"/>
      <w:ind w:left="360"/>
    </w:pPr>
    <w:rPr>
      <w:rFonts w:ascii="Linux Libertine O" w:eastAsia="MS Mincho" w:hAnsi="Linux Libertine O" w:cs="Linux Libertine O"/>
      <w:sz w:val="16"/>
      <w:szCs w:val="16"/>
      <w:lang w:val="en-US" w:eastAsia="ja-JP"/>
    </w:rPr>
  </w:style>
  <w:style w:type="character" w:customStyle="1" w:styleId="BodyTextIndent3Char">
    <w:name w:val="Body Text Indent 3 Char"/>
    <w:basedOn w:val="DefaultParagraphFont"/>
    <w:link w:val="BodyTextIndent3"/>
    <w:uiPriority w:val="99"/>
    <w:semiHidden/>
    <w:rsid w:val="00EA5ED5"/>
    <w:rPr>
      <w:rFonts w:ascii="Linux Libertine O" w:hAnsi="Linux Libertine O" w:cs="Linux Libertine O"/>
      <w:sz w:val="16"/>
      <w:szCs w:val="16"/>
      <w:lang w:eastAsia="ja-JP"/>
    </w:rPr>
  </w:style>
  <w:style w:type="character" w:styleId="BookTitle">
    <w:name w:val="Book Title"/>
    <w:basedOn w:val="DefaultParagraphFont"/>
    <w:uiPriority w:val="33"/>
    <w:qFormat/>
    <w:rsid w:val="00EA5ED5"/>
    <w:rPr>
      <w:rFonts w:ascii="Linux Biolinum O" w:hAnsi="Linux Biolinum O" w:cs="Linux Biolinum O"/>
      <w:b/>
      <w:bCs/>
      <w:i/>
      <w:iCs/>
      <w:spacing w:val="5"/>
    </w:rPr>
  </w:style>
  <w:style w:type="paragraph" w:styleId="Caption">
    <w:name w:val="caption"/>
    <w:basedOn w:val="Normal"/>
    <w:next w:val="Normal"/>
    <w:uiPriority w:val="35"/>
    <w:unhideWhenUsed/>
    <w:qFormat/>
    <w:rsid w:val="00EA5ED5"/>
    <w:pPr>
      <w:keepNext/>
      <w:spacing w:before="220" w:after="240" w:line="200" w:lineRule="atLeast"/>
      <w:jc w:val="center"/>
    </w:pPr>
    <w:rPr>
      <w:rFonts w:ascii="Linux Biolinum O" w:eastAsia="Cambria" w:hAnsi="Linux Biolinum O" w:cs="Linux Biolinum O"/>
      <w:sz w:val="16"/>
      <w:szCs w:val="22"/>
      <w:lang w:val="en-US" w:eastAsia="ja-JP"/>
    </w:rPr>
  </w:style>
  <w:style w:type="paragraph" w:styleId="Closing">
    <w:name w:val="Closing"/>
    <w:basedOn w:val="Normal"/>
    <w:link w:val="Closing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ClosingChar">
    <w:name w:val="Closing Char"/>
    <w:basedOn w:val="DefaultParagraphFont"/>
    <w:link w:val="Closing"/>
    <w:uiPriority w:val="99"/>
    <w:semiHidden/>
    <w:rsid w:val="00EA5ED5"/>
    <w:rPr>
      <w:rFonts w:ascii="Linux Libertine O" w:hAnsi="Linux Libertine O" w:cs="Linux Libertine O"/>
      <w:sz w:val="18"/>
      <w:szCs w:val="24"/>
      <w:lang w:eastAsia="ja-JP"/>
    </w:rPr>
  </w:style>
  <w:style w:type="table" w:styleId="ColorfulGrid">
    <w:name w:val="Colorful Grid"/>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EA5ED5"/>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A5ED5"/>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EA5ED5"/>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EA5ED5"/>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EA5ED5"/>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EA5ED5"/>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EA5ED5"/>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EA5ED5"/>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A5ED5"/>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EA5ED5"/>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EA5ED5"/>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EA5ED5"/>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EA5ED5"/>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A5ED5"/>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EA5ED5"/>
    <w:rPr>
      <w:rFonts w:ascii="Linux Biolinum O" w:hAnsi="Linux Biolinum O" w:cs="Linux Biolinum O"/>
      <w:sz w:val="16"/>
      <w:szCs w:val="16"/>
    </w:rPr>
  </w:style>
  <w:style w:type="paragraph" w:styleId="CommentText">
    <w:name w:val="annotation text"/>
    <w:basedOn w:val="Normal"/>
    <w:link w:val="CommentTextChar"/>
    <w:uiPriority w:val="99"/>
    <w:semiHidden/>
    <w:unhideWhenUsed/>
    <w:rsid w:val="00EA5ED5"/>
    <w:pPr>
      <w:spacing w:after="200"/>
    </w:pPr>
    <w:rPr>
      <w:rFonts w:ascii="Linux Libertine O" w:eastAsia="MS Mincho" w:hAnsi="Linux Libertine O" w:cs="Linux Libertine O"/>
      <w:sz w:val="20"/>
      <w:szCs w:val="20"/>
      <w:lang w:val="en-US" w:eastAsia="ja-JP"/>
    </w:rPr>
  </w:style>
  <w:style w:type="character" w:customStyle="1" w:styleId="CommentTextChar">
    <w:name w:val="Comment Text Char"/>
    <w:basedOn w:val="DefaultParagraphFont"/>
    <w:link w:val="CommentText"/>
    <w:uiPriority w:val="99"/>
    <w:semiHidden/>
    <w:rsid w:val="00EA5ED5"/>
    <w:rPr>
      <w:rFonts w:ascii="Linux Libertine O" w:hAnsi="Linux Libertine O" w:cs="Linux Libertine O"/>
      <w:lang w:eastAsia="ja-JP"/>
    </w:rPr>
  </w:style>
  <w:style w:type="paragraph" w:styleId="CommentSubject">
    <w:name w:val="annotation subject"/>
    <w:basedOn w:val="CommentText"/>
    <w:next w:val="CommentText"/>
    <w:link w:val="CommentSubjectChar"/>
    <w:uiPriority w:val="99"/>
    <w:semiHidden/>
    <w:unhideWhenUsed/>
    <w:rsid w:val="00EA5ED5"/>
    <w:rPr>
      <w:b/>
      <w:bCs/>
    </w:rPr>
  </w:style>
  <w:style w:type="character" w:customStyle="1" w:styleId="CommentSubjectChar">
    <w:name w:val="Comment Subject Char"/>
    <w:basedOn w:val="CommentTextChar"/>
    <w:link w:val="CommentSubject"/>
    <w:uiPriority w:val="99"/>
    <w:semiHidden/>
    <w:rsid w:val="00EA5ED5"/>
    <w:rPr>
      <w:rFonts w:ascii="Linux Libertine O" w:hAnsi="Linux Libertine O" w:cs="Linux Libertine O"/>
      <w:b/>
      <w:bCs/>
      <w:lang w:eastAsia="ja-JP"/>
    </w:rPr>
  </w:style>
  <w:style w:type="table" w:styleId="DarkList">
    <w:name w:val="Dark List"/>
    <w:basedOn w:val="TableNormal"/>
    <w:uiPriority w:val="70"/>
    <w:semiHidden/>
    <w:unhideWhenUsed/>
    <w:rsid w:val="00EA5ED5"/>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EA5ED5"/>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EA5ED5"/>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EA5ED5"/>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EA5ED5"/>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EA5ED5"/>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A5ED5"/>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DateChar">
    <w:name w:val="Date Char"/>
    <w:basedOn w:val="DefaultParagraphFont"/>
    <w:link w:val="Date"/>
    <w:uiPriority w:val="99"/>
    <w:semiHidden/>
    <w:rsid w:val="00EA5ED5"/>
    <w:rPr>
      <w:rFonts w:ascii="Linux Libertine O" w:hAnsi="Linux Libertine O" w:cs="Linux Libertine O"/>
      <w:sz w:val="18"/>
      <w:szCs w:val="24"/>
      <w:lang w:eastAsia="ja-JP"/>
    </w:rPr>
  </w:style>
  <w:style w:type="paragraph" w:styleId="DocumentMap">
    <w:name w:val="Document Map"/>
    <w:basedOn w:val="Normal"/>
    <w:link w:val="DocumentMapChar"/>
    <w:uiPriority w:val="99"/>
    <w:semiHidden/>
    <w:unhideWhenUsed/>
    <w:rsid w:val="00EA5ED5"/>
    <w:rPr>
      <w:rFonts w:ascii="Linux Biolinum O" w:eastAsia="MS Mincho" w:hAnsi="Linux Biolinum O" w:cs="Linux Biolinum O"/>
      <w:sz w:val="16"/>
      <w:szCs w:val="16"/>
      <w:lang w:val="en-US" w:eastAsia="ja-JP"/>
    </w:rPr>
  </w:style>
  <w:style w:type="character" w:customStyle="1" w:styleId="DocumentMapChar">
    <w:name w:val="Document Map Char"/>
    <w:basedOn w:val="DefaultParagraphFont"/>
    <w:link w:val="DocumentMap"/>
    <w:uiPriority w:val="99"/>
    <w:semiHidden/>
    <w:rsid w:val="00EA5ED5"/>
    <w:rPr>
      <w:rFonts w:ascii="Linux Biolinum O" w:hAnsi="Linux Biolinum O" w:cs="Linux Biolinum O"/>
      <w:sz w:val="16"/>
      <w:szCs w:val="16"/>
      <w:lang w:eastAsia="ja-JP"/>
    </w:rPr>
  </w:style>
  <w:style w:type="paragraph" w:styleId="E-mailSignature">
    <w:name w:val="E-mail Signature"/>
    <w:basedOn w:val="Normal"/>
    <w:link w:val="E-mailSignatureChar"/>
    <w:uiPriority w:val="99"/>
    <w:semiHidden/>
    <w:unhideWhenUsed/>
    <w:rsid w:val="00EA5ED5"/>
    <w:rPr>
      <w:rFonts w:ascii="Linux Libertine O" w:eastAsia="MS Mincho" w:hAnsi="Linux Libertine O" w:cs="Linux Libertine O"/>
      <w:sz w:val="18"/>
      <w:lang w:val="en-US" w:eastAsia="ja-JP"/>
    </w:rPr>
  </w:style>
  <w:style w:type="character" w:customStyle="1" w:styleId="E-mailSignatureChar">
    <w:name w:val="E-mail Signature Char"/>
    <w:basedOn w:val="DefaultParagraphFont"/>
    <w:link w:val="E-mailSignature"/>
    <w:uiPriority w:val="99"/>
    <w:semiHidden/>
    <w:rsid w:val="00EA5ED5"/>
    <w:rPr>
      <w:rFonts w:ascii="Linux Libertine O" w:hAnsi="Linux Libertine O" w:cs="Linux Libertine O"/>
      <w:sz w:val="18"/>
      <w:szCs w:val="24"/>
      <w:lang w:eastAsia="ja-JP"/>
    </w:rPr>
  </w:style>
  <w:style w:type="character" w:styleId="Emphasis">
    <w:name w:val="Emphasis"/>
    <w:basedOn w:val="DefaultParagraphFont"/>
    <w:uiPriority w:val="20"/>
    <w:qFormat/>
    <w:rsid w:val="00EA5ED5"/>
    <w:rPr>
      <w:rFonts w:ascii="Linux Biolinum O" w:hAnsi="Linux Biolinum O" w:cs="Linux Biolinum O"/>
      <w:i/>
      <w:iCs/>
    </w:rPr>
  </w:style>
  <w:style w:type="character" w:styleId="EndnoteReference">
    <w:name w:val="endnote reference"/>
    <w:basedOn w:val="DefaultParagraphFont"/>
    <w:uiPriority w:val="99"/>
    <w:semiHidden/>
    <w:unhideWhenUsed/>
    <w:rsid w:val="00EA5ED5"/>
    <w:rPr>
      <w:rFonts w:ascii="Linux Biolinum O" w:hAnsi="Linux Biolinum O" w:cs="Linux Biolinum O"/>
      <w:vertAlign w:val="superscript"/>
    </w:rPr>
  </w:style>
  <w:style w:type="paragraph" w:styleId="EndnoteText">
    <w:name w:val="endnote text"/>
    <w:basedOn w:val="Normal"/>
    <w:link w:val="EndnoteTextChar"/>
    <w:uiPriority w:val="99"/>
    <w:semiHidden/>
    <w:unhideWhenUsed/>
    <w:rsid w:val="00EA5ED5"/>
    <w:rPr>
      <w:rFonts w:ascii="Linux Libertine O" w:eastAsia="MS Mincho" w:hAnsi="Linux Libertine O" w:cs="Linux Libertine O"/>
      <w:sz w:val="20"/>
      <w:szCs w:val="20"/>
      <w:lang w:val="en-US" w:eastAsia="ja-JP"/>
    </w:rPr>
  </w:style>
  <w:style w:type="character" w:customStyle="1" w:styleId="EndnoteTextChar">
    <w:name w:val="Endnote Text Char"/>
    <w:basedOn w:val="DefaultParagraphFont"/>
    <w:link w:val="EndnoteText"/>
    <w:uiPriority w:val="99"/>
    <w:semiHidden/>
    <w:rsid w:val="00EA5ED5"/>
    <w:rPr>
      <w:rFonts w:ascii="Linux Libertine O" w:hAnsi="Linux Libertine O" w:cs="Linux Libertine O"/>
      <w:lang w:eastAsia="ja-JP"/>
    </w:rPr>
  </w:style>
  <w:style w:type="paragraph" w:styleId="EnvelopeAddress">
    <w:name w:val="envelope address"/>
    <w:basedOn w:val="Normal"/>
    <w:uiPriority w:val="99"/>
    <w:semiHidden/>
    <w:unhideWhenUsed/>
    <w:rsid w:val="00EA5ED5"/>
    <w:pPr>
      <w:framePr w:w="7920" w:h="1980" w:hRule="exact" w:hSpace="180" w:wrap="auto" w:hAnchor="page" w:xAlign="center" w:yAlign="bottom"/>
      <w:ind w:left="2880"/>
    </w:pPr>
    <w:rPr>
      <w:rFonts w:ascii="Linux Libertine O" w:eastAsiaTheme="majorEastAsia" w:hAnsi="Linux Libertine O" w:cs="Linux Libertine O"/>
      <w:lang w:val="en-US" w:eastAsia="ja-JP"/>
    </w:rPr>
  </w:style>
  <w:style w:type="paragraph" w:styleId="EnvelopeReturn">
    <w:name w:val="envelope return"/>
    <w:basedOn w:val="Normal"/>
    <w:uiPriority w:val="99"/>
    <w:semiHidden/>
    <w:unhideWhenUsed/>
    <w:rsid w:val="00EA5ED5"/>
    <w:rPr>
      <w:rFonts w:ascii="Linux Libertine O" w:eastAsiaTheme="majorEastAsia" w:hAnsi="Linux Libertine O" w:cs="Linux Libertine O"/>
      <w:sz w:val="20"/>
      <w:szCs w:val="20"/>
      <w:lang w:val="en-US" w:eastAsia="ja-JP"/>
    </w:rPr>
  </w:style>
  <w:style w:type="character" w:styleId="FollowedHyperlink">
    <w:name w:val="FollowedHyperlink"/>
    <w:basedOn w:val="DefaultParagraphFont"/>
    <w:uiPriority w:val="99"/>
    <w:semiHidden/>
    <w:unhideWhenUsed/>
    <w:rsid w:val="00EA5ED5"/>
    <w:rPr>
      <w:rFonts w:ascii="Linux Biolinum O" w:hAnsi="Linux Biolinum O" w:cs="Linux Biolinum O"/>
      <w:color w:val="800080" w:themeColor="followedHyperlink"/>
      <w:u w:val="single"/>
    </w:rPr>
  </w:style>
  <w:style w:type="table" w:customStyle="1" w:styleId="TableauGrille1Clair1">
    <w:name w:val="Tableau Grille 1 Clair1"/>
    <w:basedOn w:val="TableNormal"/>
    <w:uiPriority w:val="99"/>
    <w:rsid w:val="00EA5ED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leauGrille1Clair-Accentuation11">
    <w:name w:val="Tableau Grille 1 Clair - Accentuation 11"/>
    <w:basedOn w:val="TableNormal"/>
    <w:uiPriority w:val="46"/>
    <w:rsid w:val="00EA5ED5"/>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customStyle="1" w:styleId="TableauGrille1Clair-Accentuation21">
    <w:name w:val="Tableau Grille 1 Clair - Accentuation 21"/>
    <w:basedOn w:val="TableNormal"/>
    <w:uiPriority w:val="46"/>
    <w:rsid w:val="00EA5ED5"/>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customStyle="1" w:styleId="TableauGrille1Clair-Accentuation31">
    <w:name w:val="Tableau Grille 1 Clair - Accentuation 31"/>
    <w:basedOn w:val="TableNormal"/>
    <w:uiPriority w:val="46"/>
    <w:rsid w:val="00EA5ED5"/>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customStyle="1" w:styleId="TableauGrille1Clair-Accentuation41">
    <w:name w:val="Tableau Grille 1 Clair - Accentuation 41"/>
    <w:basedOn w:val="TableNormal"/>
    <w:uiPriority w:val="46"/>
    <w:rsid w:val="00EA5ED5"/>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customStyle="1" w:styleId="TableauGrille1Clair-Accentuation51">
    <w:name w:val="Tableau Grille 1 Clair - Accentuation 51"/>
    <w:basedOn w:val="TableNormal"/>
    <w:uiPriority w:val="46"/>
    <w:rsid w:val="00EA5ED5"/>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customStyle="1" w:styleId="TableauGrille1Clair-Accentuation61">
    <w:name w:val="Tableau Grille 1 Clair - Accentuation 61"/>
    <w:basedOn w:val="TableNormal"/>
    <w:uiPriority w:val="46"/>
    <w:rsid w:val="00EA5ED5"/>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customStyle="1" w:styleId="TableauGrille21">
    <w:name w:val="Tableau Grille 21"/>
    <w:basedOn w:val="TableNormal"/>
    <w:uiPriority w:val="99"/>
    <w:rsid w:val="00EA5ED5"/>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2-Accentuation11">
    <w:name w:val="Tableau Grille 2 - Accentuation 11"/>
    <w:basedOn w:val="TableNormal"/>
    <w:uiPriority w:val="47"/>
    <w:rsid w:val="00EA5ED5"/>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Grille2-Accentuation21">
    <w:name w:val="Tableau Grille 2 - Accentuation 21"/>
    <w:basedOn w:val="TableNormal"/>
    <w:uiPriority w:val="47"/>
    <w:rsid w:val="00EA5ED5"/>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Grille2-Accentuation31">
    <w:name w:val="Tableau Grille 2 - Accentuation 31"/>
    <w:basedOn w:val="TableNormal"/>
    <w:uiPriority w:val="47"/>
    <w:rsid w:val="00EA5ED5"/>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Grille2-Accentuation41">
    <w:name w:val="Tableau Grille 2 - Accentuation 41"/>
    <w:basedOn w:val="TableNormal"/>
    <w:uiPriority w:val="47"/>
    <w:rsid w:val="00EA5ED5"/>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Grille2-Accentuation51">
    <w:name w:val="Tableau Grille 2 - Accentuation 51"/>
    <w:basedOn w:val="TableNormal"/>
    <w:uiPriority w:val="47"/>
    <w:rsid w:val="00EA5ED5"/>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Grille2-Accentuation61">
    <w:name w:val="Tableau Grille 2 - Accentuation 61"/>
    <w:basedOn w:val="TableNormal"/>
    <w:uiPriority w:val="47"/>
    <w:rsid w:val="00EA5ED5"/>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Grille31">
    <w:name w:val="Tableau Grille 31"/>
    <w:basedOn w:val="TableNormal"/>
    <w:uiPriority w:val="9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3-Accentuation11">
    <w:name w:val="Tableau Grille 3 - Accentuation 11"/>
    <w:basedOn w:val="TableNormal"/>
    <w:uiPriority w:val="48"/>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eauGrille3-Accentuation21">
    <w:name w:val="Tableau Grille 3 - Accentuation 21"/>
    <w:basedOn w:val="TableNormal"/>
    <w:uiPriority w:val="48"/>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TableauGrille3-Accentuation31">
    <w:name w:val="Tableau Grille 3 - Accentuation 31"/>
    <w:basedOn w:val="TableNormal"/>
    <w:uiPriority w:val="48"/>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TableauGrille3-Accentuation41">
    <w:name w:val="Tableau Grille 3 - Accentuation 41"/>
    <w:basedOn w:val="TableNormal"/>
    <w:uiPriority w:val="48"/>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TableauGrille3-Accentuation51">
    <w:name w:val="Tableau Grille 3 - Accentuation 51"/>
    <w:basedOn w:val="TableNormal"/>
    <w:uiPriority w:val="48"/>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TableauGrille3-Accentuation61">
    <w:name w:val="Tableau Grille 3 - Accentuation 61"/>
    <w:basedOn w:val="TableNormal"/>
    <w:uiPriority w:val="48"/>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customStyle="1" w:styleId="TableauGrille41">
    <w:name w:val="Tableau Grille 41"/>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4-Accentuation11">
    <w:name w:val="Tableau Grille 4 - Accentuation 1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Grille4-Accentuation21">
    <w:name w:val="Tableau Grille 4 - Accentuation 21"/>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Grille4-Accentuation31">
    <w:name w:val="Tableau Grille 4 - Accentuation 31"/>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Grille4-Accentuation41">
    <w:name w:val="Tableau Grille 4 - Accentuation 41"/>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Grille4-Accentuation51">
    <w:name w:val="Tableau Grille 4 - Accentuation 51"/>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Grille4-Accentuation61">
    <w:name w:val="Tableau Grille 4 - Accentuation 61"/>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Grille5Fonc1">
    <w:name w:val="Tableau Grille 5 Foncé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TableauGrille5Fonc-Accentuation11">
    <w:name w:val="Tableau Grille 5 Foncé - Accentuation 1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leauGrille5Fonc-Accentuation21">
    <w:name w:val="Tableau Grille 5 Foncé - Accentuation 2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customStyle="1" w:styleId="TableauGrille5Fonc-Accentuation31">
    <w:name w:val="Tableau Grille 5 Foncé - Accentuation 3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TableauGrille5Fonc-Accentuation41">
    <w:name w:val="Tableau Grille 5 Foncé - Accentuation 4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customStyle="1" w:styleId="TableauGrille5Fonc-Accentuation51">
    <w:name w:val="Tableau Grille 5 Foncé - Accentuation 5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leauGrille5Fonc-Accentuation61">
    <w:name w:val="Tableau Grille 5 Foncé - Accentuation 61"/>
    <w:basedOn w:val="TableNormal"/>
    <w:uiPriority w:val="50"/>
    <w:rsid w:val="00EA5ED5"/>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customStyle="1" w:styleId="TableauGrille6Couleur1">
    <w:name w:val="Tableau Grille 6 Couleur1"/>
    <w:basedOn w:val="TableNormal"/>
    <w:uiPriority w:val="51"/>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Grille6Couleur-Accentuation11">
    <w:name w:val="Tableau Grille 6 Couleur - Accentuation 11"/>
    <w:basedOn w:val="TableNormal"/>
    <w:uiPriority w:val="51"/>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Grille6Couleur-Accentuation21">
    <w:name w:val="Tableau Grille 6 Couleur - Accentuation 21"/>
    <w:basedOn w:val="TableNormal"/>
    <w:uiPriority w:val="51"/>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Grille6Couleur-Accentuation31">
    <w:name w:val="Tableau Grille 6 Couleur - Accentuation 31"/>
    <w:basedOn w:val="TableNormal"/>
    <w:uiPriority w:val="51"/>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Grille6Couleur-Accentuation41">
    <w:name w:val="Tableau Grille 6 Couleur - Accentuation 41"/>
    <w:basedOn w:val="TableNormal"/>
    <w:uiPriority w:val="51"/>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Grille6Couleur-Accentuation51">
    <w:name w:val="Tableau Grille 6 Couleur - Accentuation 51"/>
    <w:basedOn w:val="TableNormal"/>
    <w:uiPriority w:val="51"/>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Grille6Couleur-Accentuation61">
    <w:name w:val="Tableau Grille 6 Couleur - Accentuation 61"/>
    <w:basedOn w:val="TableNormal"/>
    <w:uiPriority w:val="51"/>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Grille7Couleur1">
    <w:name w:val="Tableau Grille 7 Couleur1"/>
    <w:basedOn w:val="TableNormal"/>
    <w:uiPriority w:val="52"/>
    <w:rsid w:val="00EA5ED5"/>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leauGrille7Couleur-Accentuation11">
    <w:name w:val="Tableau Grille 7 Couleur - Accentuation 11"/>
    <w:basedOn w:val="TableNormal"/>
    <w:uiPriority w:val="52"/>
    <w:rsid w:val="00EA5ED5"/>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customStyle="1" w:styleId="TableauGrille7Couleur-Accentuation21">
    <w:name w:val="Tableau Grille 7 Couleur - Accentuation 21"/>
    <w:basedOn w:val="TableNormal"/>
    <w:uiPriority w:val="52"/>
    <w:rsid w:val="00EA5ED5"/>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customStyle="1" w:styleId="TableauGrille7Couleur-Accentuation31">
    <w:name w:val="Tableau Grille 7 Couleur - Accentuation 31"/>
    <w:basedOn w:val="TableNormal"/>
    <w:uiPriority w:val="52"/>
    <w:rsid w:val="00EA5ED5"/>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customStyle="1" w:styleId="TableauGrille7Couleur-Accentuation41">
    <w:name w:val="Tableau Grille 7 Couleur - Accentuation 41"/>
    <w:basedOn w:val="TableNormal"/>
    <w:uiPriority w:val="52"/>
    <w:rsid w:val="00EA5ED5"/>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customStyle="1" w:styleId="TableauGrille7Couleur-Accentuation51">
    <w:name w:val="Tableau Grille 7 Couleur - Accentuation 51"/>
    <w:basedOn w:val="TableNormal"/>
    <w:uiPriority w:val="52"/>
    <w:rsid w:val="00EA5ED5"/>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customStyle="1" w:styleId="TableauGrille7Couleur-Accentuation61">
    <w:name w:val="Tableau Grille 7 Couleur - Accentuation 61"/>
    <w:basedOn w:val="TableNormal"/>
    <w:uiPriority w:val="52"/>
    <w:rsid w:val="00EA5ED5"/>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character" w:customStyle="1" w:styleId="Mot-dise1">
    <w:name w:val="Mot-dièse1"/>
    <w:basedOn w:val="DefaultParagraphFont"/>
    <w:uiPriority w:val="99"/>
    <w:semiHidden/>
    <w:unhideWhenUsed/>
    <w:rsid w:val="00EA5ED5"/>
    <w:rPr>
      <w:rFonts w:ascii="Linux Biolinum O" w:hAnsi="Linux Biolinum O" w:cs="Linux Biolinum O"/>
      <w:color w:val="2B579A"/>
      <w:shd w:val="clear" w:color="auto" w:fill="E1DFDD"/>
    </w:rPr>
  </w:style>
  <w:style w:type="paragraph" w:styleId="Header">
    <w:name w:val="header"/>
    <w:basedOn w:val="Normal"/>
    <w:link w:val="HeaderChar"/>
    <w:uiPriority w:val="99"/>
    <w:unhideWhenUsed/>
    <w:rsid w:val="00EA5ED5"/>
    <w:pPr>
      <w:tabs>
        <w:tab w:val="center" w:pos="4680"/>
        <w:tab w:val="right" w:pos="9360"/>
      </w:tabs>
    </w:pPr>
    <w:rPr>
      <w:rFonts w:ascii="Linux Libertine O" w:eastAsia="MS Mincho" w:hAnsi="Linux Libertine O" w:cs="Linux Libertine O"/>
      <w:sz w:val="18"/>
      <w:lang w:val="en-US" w:eastAsia="ja-JP"/>
    </w:rPr>
  </w:style>
  <w:style w:type="character" w:customStyle="1" w:styleId="HeaderChar">
    <w:name w:val="Header Char"/>
    <w:basedOn w:val="DefaultParagraphFont"/>
    <w:link w:val="Header"/>
    <w:uiPriority w:val="99"/>
    <w:rsid w:val="00EA5ED5"/>
    <w:rPr>
      <w:rFonts w:ascii="Linux Libertine O" w:hAnsi="Linux Libertine O" w:cs="Linux Libertine O"/>
      <w:sz w:val="18"/>
      <w:szCs w:val="24"/>
      <w:lang w:eastAsia="ja-JP"/>
    </w:rPr>
  </w:style>
  <w:style w:type="character" w:styleId="HTMLAcronym">
    <w:name w:val="HTML Acronym"/>
    <w:basedOn w:val="DefaultParagraphFont"/>
    <w:uiPriority w:val="99"/>
    <w:semiHidden/>
    <w:unhideWhenUsed/>
    <w:rsid w:val="00EA5ED5"/>
    <w:rPr>
      <w:rFonts w:ascii="Linux Biolinum O" w:hAnsi="Linux Biolinum O" w:cs="Linux Biolinum O"/>
    </w:rPr>
  </w:style>
  <w:style w:type="paragraph" w:styleId="HTMLAddress">
    <w:name w:val="HTML Address"/>
    <w:basedOn w:val="Normal"/>
    <w:link w:val="HTMLAddressChar"/>
    <w:uiPriority w:val="99"/>
    <w:semiHidden/>
    <w:unhideWhenUsed/>
    <w:rsid w:val="00EA5ED5"/>
    <w:rPr>
      <w:rFonts w:ascii="Linux Libertine O" w:eastAsia="MS Mincho" w:hAnsi="Linux Libertine O" w:cs="Linux Libertine O"/>
      <w:i/>
      <w:iCs/>
      <w:sz w:val="18"/>
      <w:lang w:val="en-US" w:eastAsia="ja-JP"/>
    </w:rPr>
  </w:style>
  <w:style w:type="character" w:customStyle="1" w:styleId="HTMLAddressChar">
    <w:name w:val="HTML Address Char"/>
    <w:basedOn w:val="DefaultParagraphFont"/>
    <w:link w:val="HTMLAddress"/>
    <w:uiPriority w:val="99"/>
    <w:semiHidden/>
    <w:rsid w:val="00EA5ED5"/>
    <w:rPr>
      <w:rFonts w:ascii="Linux Libertine O" w:hAnsi="Linux Libertine O" w:cs="Linux Libertine O"/>
      <w:i/>
      <w:iCs/>
      <w:sz w:val="18"/>
      <w:szCs w:val="24"/>
      <w:lang w:eastAsia="ja-JP"/>
    </w:rPr>
  </w:style>
  <w:style w:type="character" w:styleId="HTMLCite">
    <w:name w:val="HTML Cite"/>
    <w:basedOn w:val="DefaultParagraphFont"/>
    <w:uiPriority w:val="99"/>
    <w:semiHidden/>
    <w:unhideWhenUsed/>
    <w:rsid w:val="00EA5ED5"/>
    <w:rPr>
      <w:rFonts w:ascii="Linux Biolinum O" w:hAnsi="Linux Biolinum O" w:cs="Linux Biolinum O"/>
      <w:i/>
      <w:iCs/>
    </w:rPr>
  </w:style>
  <w:style w:type="character" w:styleId="HTMLCode">
    <w:name w:val="HTML Code"/>
    <w:basedOn w:val="DefaultParagraphFont"/>
    <w:uiPriority w:val="99"/>
    <w:semiHidden/>
    <w:unhideWhenUsed/>
    <w:rsid w:val="00EA5ED5"/>
    <w:rPr>
      <w:rFonts w:ascii="Linux Biolinum O" w:hAnsi="Linux Biolinum O" w:cs="Linux Biolinum O"/>
      <w:sz w:val="20"/>
      <w:szCs w:val="20"/>
    </w:rPr>
  </w:style>
  <w:style w:type="character" w:styleId="HTMLDefinition">
    <w:name w:val="HTML Definition"/>
    <w:basedOn w:val="DefaultParagraphFont"/>
    <w:uiPriority w:val="99"/>
    <w:semiHidden/>
    <w:unhideWhenUsed/>
    <w:rsid w:val="00EA5ED5"/>
    <w:rPr>
      <w:rFonts w:ascii="Linux Biolinum O" w:hAnsi="Linux Biolinum O" w:cs="Linux Biolinum O"/>
      <w:i/>
      <w:iCs/>
    </w:rPr>
  </w:style>
  <w:style w:type="character" w:styleId="HTMLKeyboard">
    <w:name w:val="HTML Keyboard"/>
    <w:basedOn w:val="DefaultParagraphFont"/>
    <w:uiPriority w:val="99"/>
    <w:semiHidden/>
    <w:unhideWhenUsed/>
    <w:rsid w:val="00EA5ED5"/>
    <w:rPr>
      <w:rFonts w:ascii="Linux Biolinum O" w:hAnsi="Linux Biolinum O" w:cs="Linux Biolinum O"/>
      <w:sz w:val="20"/>
      <w:szCs w:val="20"/>
    </w:rPr>
  </w:style>
  <w:style w:type="paragraph" w:styleId="HTMLPreformatted">
    <w:name w:val="HTML Preformatted"/>
    <w:basedOn w:val="Normal"/>
    <w:link w:val="HTMLPreformattedChar"/>
    <w:uiPriority w:val="99"/>
    <w:semiHidden/>
    <w:unhideWhenUsed/>
    <w:rsid w:val="00EA5ED5"/>
    <w:rPr>
      <w:rFonts w:ascii="Linux Biolinum O" w:eastAsia="MS Mincho" w:hAnsi="Linux Biolinum O" w:cs="Linux Biolinum O"/>
      <w:sz w:val="20"/>
      <w:szCs w:val="20"/>
      <w:lang w:val="en-US" w:eastAsia="ja-JP"/>
    </w:rPr>
  </w:style>
  <w:style w:type="character" w:customStyle="1" w:styleId="HTMLPreformattedChar">
    <w:name w:val="HTML Preformatted Char"/>
    <w:basedOn w:val="DefaultParagraphFont"/>
    <w:link w:val="HTMLPreformatted"/>
    <w:uiPriority w:val="99"/>
    <w:semiHidden/>
    <w:rsid w:val="00EA5ED5"/>
    <w:rPr>
      <w:rFonts w:ascii="Linux Biolinum O" w:hAnsi="Linux Biolinum O" w:cs="Linux Biolinum O"/>
      <w:lang w:eastAsia="ja-JP"/>
    </w:rPr>
  </w:style>
  <w:style w:type="character" w:styleId="HTMLSample">
    <w:name w:val="HTML Sample"/>
    <w:basedOn w:val="DefaultParagraphFont"/>
    <w:uiPriority w:val="99"/>
    <w:semiHidden/>
    <w:unhideWhenUsed/>
    <w:rsid w:val="00EA5ED5"/>
    <w:rPr>
      <w:rFonts w:ascii="Linux Biolinum O" w:hAnsi="Linux Biolinum O" w:cs="Linux Biolinum O"/>
      <w:sz w:val="24"/>
      <w:szCs w:val="24"/>
    </w:rPr>
  </w:style>
  <w:style w:type="character" w:styleId="HTMLTypewriter">
    <w:name w:val="HTML Typewriter"/>
    <w:basedOn w:val="DefaultParagraphFont"/>
    <w:uiPriority w:val="99"/>
    <w:semiHidden/>
    <w:unhideWhenUsed/>
    <w:rsid w:val="00EA5ED5"/>
    <w:rPr>
      <w:rFonts w:ascii="Linux Biolinum O" w:hAnsi="Linux Biolinum O" w:cs="Linux Biolinum O"/>
      <w:sz w:val="20"/>
      <w:szCs w:val="20"/>
    </w:rPr>
  </w:style>
  <w:style w:type="character" w:styleId="HTMLVariable">
    <w:name w:val="HTML Variable"/>
    <w:basedOn w:val="DefaultParagraphFont"/>
    <w:uiPriority w:val="99"/>
    <w:semiHidden/>
    <w:unhideWhenUsed/>
    <w:rsid w:val="00EA5ED5"/>
    <w:rPr>
      <w:rFonts w:ascii="Linux Biolinum O" w:hAnsi="Linux Biolinum O" w:cs="Linux Biolinum O"/>
      <w:i/>
      <w:iCs/>
    </w:rPr>
  </w:style>
  <w:style w:type="paragraph" w:styleId="Index1">
    <w:name w:val="index 1"/>
    <w:basedOn w:val="Normal"/>
    <w:next w:val="Normal"/>
    <w:autoRedefine/>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Index2">
    <w:name w:val="index 2"/>
    <w:basedOn w:val="Normal"/>
    <w:next w:val="Normal"/>
    <w:autoRedefine/>
    <w:uiPriority w:val="99"/>
    <w:semiHidden/>
    <w:unhideWhenUsed/>
    <w:rsid w:val="00EA5ED5"/>
    <w:pPr>
      <w:ind w:left="360" w:hanging="180"/>
    </w:pPr>
    <w:rPr>
      <w:rFonts w:ascii="Linux Libertine O" w:eastAsia="MS Mincho" w:hAnsi="Linux Libertine O" w:cs="Linux Libertine O"/>
      <w:sz w:val="18"/>
      <w:lang w:val="en-US" w:eastAsia="ja-JP"/>
    </w:rPr>
  </w:style>
  <w:style w:type="paragraph" w:styleId="Index3">
    <w:name w:val="index 3"/>
    <w:basedOn w:val="Normal"/>
    <w:next w:val="Normal"/>
    <w:autoRedefine/>
    <w:uiPriority w:val="99"/>
    <w:semiHidden/>
    <w:unhideWhenUsed/>
    <w:rsid w:val="00EA5ED5"/>
    <w:pPr>
      <w:ind w:left="540" w:hanging="180"/>
    </w:pPr>
    <w:rPr>
      <w:rFonts w:ascii="Linux Libertine O" w:eastAsia="MS Mincho" w:hAnsi="Linux Libertine O" w:cs="Linux Libertine O"/>
      <w:sz w:val="18"/>
      <w:lang w:val="en-US" w:eastAsia="ja-JP"/>
    </w:rPr>
  </w:style>
  <w:style w:type="paragraph" w:styleId="Index4">
    <w:name w:val="index 4"/>
    <w:basedOn w:val="Normal"/>
    <w:next w:val="Normal"/>
    <w:autoRedefine/>
    <w:uiPriority w:val="99"/>
    <w:semiHidden/>
    <w:unhideWhenUsed/>
    <w:rsid w:val="00EA5ED5"/>
    <w:pPr>
      <w:ind w:left="720" w:hanging="180"/>
    </w:pPr>
    <w:rPr>
      <w:rFonts w:ascii="Linux Libertine O" w:eastAsia="MS Mincho" w:hAnsi="Linux Libertine O" w:cs="Linux Libertine O"/>
      <w:sz w:val="18"/>
      <w:lang w:val="en-US" w:eastAsia="ja-JP"/>
    </w:rPr>
  </w:style>
  <w:style w:type="paragraph" w:styleId="Index5">
    <w:name w:val="index 5"/>
    <w:basedOn w:val="Normal"/>
    <w:next w:val="Normal"/>
    <w:autoRedefine/>
    <w:uiPriority w:val="99"/>
    <w:semiHidden/>
    <w:unhideWhenUsed/>
    <w:rsid w:val="00EA5ED5"/>
    <w:pPr>
      <w:ind w:left="900" w:hanging="180"/>
    </w:pPr>
    <w:rPr>
      <w:rFonts w:ascii="Linux Libertine O" w:eastAsia="MS Mincho" w:hAnsi="Linux Libertine O" w:cs="Linux Libertine O"/>
      <w:sz w:val="18"/>
      <w:lang w:val="en-US" w:eastAsia="ja-JP"/>
    </w:rPr>
  </w:style>
  <w:style w:type="paragraph" w:styleId="Index6">
    <w:name w:val="index 6"/>
    <w:basedOn w:val="Normal"/>
    <w:next w:val="Normal"/>
    <w:autoRedefine/>
    <w:uiPriority w:val="99"/>
    <w:semiHidden/>
    <w:unhideWhenUsed/>
    <w:rsid w:val="00EA5ED5"/>
    <w:pPr>
      <w:ind w:left="1080" w:hanging="180"/>
    </w:pPr>
    <w:rPr>
      <w:rFonts w:ascii="Linux Libertine O" w:eastAsia="MS Mincho" w:hAnsi="Linux Libertine O" w:cs="Linux Libertine O"/>
      <w:sz w:val="18"/>
      <w:lang w:val="en-US" w:eastAsia="ja-JP"/>
    </w:rPr>
  </w:style>
  <w:style w:type="paragraph" w:styleId="Index7">
    <w:name w:val="index 7"/>
    <w:basedOn w:val="Normal"/>
    <w:next w:val="Normal"/>
    <w:autoRedefine/>
    <w:uiPriority w:val="99"/>
    <w:semiHidden/>
    <w:unhideWhenUsed/>
    <w:rsid w:val="00EA5ED5"/>
    <w:pPr>
      <w:ind w:left="1260" w:hanging="180"/>
    </w:pPr>
    <w:rPr>
      <w:rFonts w:ascii="Linux Libertine O" w:eastAsia="MS Mincho" w:hAnsi="Linux Libertine O" w:cs="Linux Libertine O"/>
      <w:sz w:val="18"/>
      <w:lang w:val="en-US" w:eastAsia="ja-JP"/>
    </w:rPr>
  </w:style>
  <w:style w:type="paragraph" w:styleId="Index8">
    <w:name w:val="index 8"/>
    <w:basedOn w:val="Normal"/>
    <w:next w:val="Normal"/>
    <w:autoRedefine/>
    <w:uiPriority w:val="99"/>
    <w:semiHidden/>
    <w:unhideWhenUsed/>
    <w:rsid w:val="00EA5ED5"/>
    <w:pPr>
      <w:ind w:left="1440" w:hanging="180"/>
    </w:pPr>
    <w:rPr>
      <w:rFonts w:ascii="Linux Libertine O" w:eastAsia="MS Mincho" w:hAnsi="Linux Libertine O" w:cs="Linux Libertine O"/>
      <w:sz w:val="18"/>
      <w:lang w:val="en-US" w:eastAsia="ja-JP"/>
    </w:rPr>
  </w:style>
  <w:style w:type="paragraph" w:styleId="Index9">
    <w:name w:val="index 9"/>
    <w:basedOn w:val="Normal"/>
    <w:next w:val="Normal"/>
    <w:autoRedefine/>
    <w:uiPriority w:val="99"/>
    <w:semiHidden/>
    <w:unhideWhenUsed/>
    <w:rsid w:val="00EA5ED5"/>
    <w:pPr>
      <w:ind w:left="1620" w:hanging="180"/>
    </w:pPr>
    <w:rPr>
      <w:rFonts w:ascii="Linux Libertine O" w:eastAsia="MS Mincho" w:hAnsi="Linux Libertine O" w:cs="Linux Libertine O"/>
      <w:sz w:val="18"/>
      <w:lang w:val="en-US" w:eastAsia="ja-JP"/>
    </w:rPr>
  </w:style>
  <w:style w:type="paragraph" w:styleId="IndexHeading">
    <w:name w:val="index heading"/>
    <w:basedOn w:val="Normal"/>
    <w:next w:val="Index1"/>
    <w:uiPriority w:val="99"/>
    <w:semiHidden/>
    <w:unhideWhenUsed/>
    <w:rsid w:val="00EA5ED5"/>
    <w:pPr>
      <w:spacing w:after="200"/>
    </w:pPr>
    <w:rPr>
      <w:rFonts w:ascii="Linux Libertine O" w:eastAsiaTheme="majorEastAsia" w:hAnsi="Linux Libertine O" w:cs="Linux Libertine O"/>
      <w:b/>
      <w:bCs/>
      <w:sz w:val="18"/>
      <w:lang w:val="en-US" w:eastAsia="ja-JP"/>
    </w:rPr>
  </w:style>
  <w:style w:type="character" w:styleId="IntenseEmphasis">
    <w:name w:val="Intense Emphasis"/>
    <w:basedOn w:val="DefaultParagraphFont"/>
    <w:uiPriority w:val="21"/>
    <w:qFormat/>
    <w:rsid w:val="00EA5ED5"/>
    <w:rPr>
      <w:rFonts w:ascii="Linux Biolinum O" w:hAnsi="Linux Biolinum O" w:cs="Linux Biolinum O"/>
      <w:i/>
      <w:iCs/>
      <w:color w:val="4F81BD" w:themeColor="accent1"/>
    </w:rPr>
  </w:style>
  <w:style w:type="paragraph" w:styleId="IntenseQuote">
    <w:name w:val="Intense Quote"/>
    <w:basedOn w:val="Normal"/>
    <w:next w:val="Normal"/>
    <w:link w:val="IntenseQuoteChar"/>
    <w:uiPriority w:val="30"/>
    <w:qFormat/>
    <w:rsid w:val="00EA5ED5"/>
    <w:pPr>
      <w:pBdr>
        <w:top w:val="single" w:sz="4" w:space="10" w:color="4F81BD" w:themeColor="accent1"/>
        <w:bottom w:val="single" w:sz="4" w:space="10" w:color="4F81BD" w:themeColor="accent1"/>
      </w:pBdr>
      <w:spacing w:before="360" w:after="360"/>
      <w:ind w:left="864" w:right="864"/>
      <w:jc w:val="center"/>
    </w:pPr>
    <w:rPr>
      <w:rFonts w:ascii="Linux Libertine O" w:eastAsia="MS Mincho" w:hAnsi="Linux Libertine O" w:cs="Linux Libertine O"/>
      <w:i/>
      <w:iCs/>
      <w:color w:val="4F81BD" w:themeColor="accent1"/>
      <w:sz w:val="18"/>
      <w:lang w:val="en-US" w:eastAsia="ja-JP"/>
    </w:rPr>
  </w:style>
  <w:style w:type="character" w:customStyle="1" w:styleId="IntenseQuoteChar">
    <w:name w:val="Intense Quote Char"/>
    <w:basedOn w:val="DefaultParagraphFont"/>
    <w:link w:val="IntenseQuote"/>
    <w:uiPriority w:val="30"/>
    <w:rsid w:val="00EA5ED5"/>
    <w:rPr>
      <w:rFonts w:ascii="Linux Libertine O" w:hAnsi="Linux Libertine O" w:cs="Linux Libertine O"/>
      <w:i/>
      <w:iCs/>
      <w:color w:val="4F81BD" w:themeColor="accent1"/>
      <w:sz w:val="18"/>
      <w:szCs w:val="24"/>
      <w:lang w:eastAsia="ja-JP"/>
    </w:rPr>
  </w:style>
  <w:style w:type="character" w:styleId="IntenseReference">
    <w:name w:val="Intense Reference"/>
    <w:basedOn w:val="DefaultParagraphFont"/>
    <w:uiPriority w:val="32"/>
    <w:qFormat/>
    <w:rsid w:val="00EA5ED5"/>
    <w:rPr>
      <w:rFonts w:ascii="Linux Biolinum O" w:hAnsi="Linux Biolinum O" w:cs="Linux Biolinum O"/>
      <w:b/>
      <w:bCs/>
      <w:smallCaps/>
      <w:color w:val="4F81BD" w:themeColor="accent1"/>
      <w:spacing w:val="5"/>
    </w:rPr>
  </w:style>
  <w:style w:type="table" w:styleId="LightGrid">
    <w:name w:val="Light Grid"/>
    <w:basedOn w:val="TableNormal"/>
    <w:uiPriority w:val="62"/>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EA5ED5"/>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EA5ED5"/>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EA5ED5"/>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EA5ED5"/>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EA5ED5"/>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EA5ED5"/>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EA5ED5"/>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EA5ED5"/>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EA5ED5"/>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EA5ED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EA5ED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EA5ED5"/>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EA5ED5"/>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EA5ED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99"/>
    <w:semiHidden/>
    <w:unhideWhenUsed/>
    <w:rsid w:val="00EA5ED5"/>
    <w:rPr>
      <w:rFonts w:ascii="Linux Biolinum O" w:hAnsi="Linux Biolinum O" w:cs="Linux Biolinum O"/>
    </w:rPr>
  </w:style>
  <w:style w:type="paragraph" w:styleId="List">
    <w:name w:val="List"/>
    <w:basedOn w:val="Normal"/>
    <w:uiPriority w:val="99"/>
    <w:semiHidden/>
    <w:unhideWhenUsed/>
    <w:rsid w:val="00EA5ED5"/>
    <w:pPr>
      <w:spacing w:after="200"/>
      <w:ind w:left="360" w:hanging="360"/>
      <w:contextualSpacing/>
    </w:pPr>
    <w:rPr>
      <w:rFonts w:ascii="Linux Libertine O" w:eastAsia="MS Mincho" w:hAnsi="Linux Libertine O" w:cs="Linux Libertine O"/>
      <w:sz w:val="18"/>
      <w:lang w:val="en-US" w:eastAsia="ja-JP"/>
    </w:rPr>
  </w:style>
  <w:style w:type="paragraph" w:styleId="List2">
    <w:name w:val="List 2"/>
    <w:basedOn w:val="Normal"/>
    <w:uiPriority w:val="99"/>
    <w:semiHidden/>
    <w:unhideWhenUsed/>
    <w:rsid w:val="00EA5ED5"/>
    <w:pPr>
      <w:spacing w:after="200"/>
      <w:ind w:left="720" w:hanging="360"/>
      <w:contextualSpacing/>
    </w:pPr>
    <w:rPr>
      <w:rFonts w:ascii="Linux Libertine O" w:eastAsia="MS Mincho" w:hAnsi="Linux Libertine O" w:cs="Linux Libertine O"/>
      <w:sz w:val="18"/>
      <w:lang w:val="en-US" w:eastAsia="ja-JP"/>
    </w:rPr>
  </w:style>
  <w:style w:type="paragraph" w:styleId="List3">
    <w:name w:val="List 3"/>
    <w:basedOn w:val="Normal"/>
    <w:uiPriority w:val="99"/>
    <w:semiHidden/>
    <w:unhideWhenUsed/>
    <w:rsid w:val="00EA5ED5"/>
    <w:pPr>
      <w:spacing w:after="200"/>
      <w:ind w:left="1080" w:hanging="360"/>
      <w:contextualSpacing/>
    </w:pPr>
    <w:rPr>
      <w:rFonts w:ascii="Linux Libertine O" w:eastAsia="MS Mincho" w:hAnsi="Linux Libertine O" w:cs="Linux Libertine O"/>
      <w:sz w:val="18"/>
      <w:lang w:val="en-US" w:eastAsia="ja-JP"/>
    </w:rPr>
  </w:style>
  <w:style w:type="paragraph" w:styleId="List4">
    <w:name w:val="List 4"/>
    <w:basedOn w:val="Normal"/>
    <w:uiPriority w:val="99"/>
    <w:semiHidden/>
    <w:unhideWhenUsed/>
    <w:rsid w:val="00EA5ED5"/>
    <w:pPr>
      <w:spacing w:after="200"/>
      <w:ind w:left="1440" w:hanging="360"/>
      <w:contextualSpacing/>
    </w:pPr>
    <w:rPr>
      <w:rFonts w:ascii="Linux Libertine O" w:eastAsia="MS Mincho" w:hAnsi="Linux Libertine O" w:cs="Linux Libertine O"/>
      <w:sz w:val="18"/>
      <w:lang w:val="en-US" w:eastAsia="ja-JP"/>
    </w:rPr>
  </w:style>
  <w:style w:type="paragraph" w:styleId="List5">
    <w:name w:val="List 5"/>
    <w:basedOn w:val="Normal"/>
    <w:uiPriority w:val="99"/>
    <w:semiHidden/>
    <w:unhideWhenUsed/>
    <w:rsid w:val="00EA5ED5"/>
    <w:pPr>
      <w:spacing w:after="200"/>
      <w:ind w:left="1800" w:hanging="360"/>
      <w:contextualSpacing/>
    </w:pPr>
    <w:rPr>
      <w:rFonts w:ascii="Linux Libertine O" w:eastAsia="MS Mincho" w:hAnsi="Linux Libertine O" w:cs="Linux Libertine O"/>
      <w:sz w:val="18"/>
      <w:lang w:val="en-US" w:eastAsia="ja-JP"/>
    </w:rPr>
  </w:style>
  <w:style w:type="paragraph" w:styleId="ListBullet">
    <w:name w:val="List Bullet"/>
    <w:basedOn w:val="Normal"/>
    <w:semiHidden/>
    <w:unhideWhenUsed/>
    <w:rsid w:val="00EA5ED5"/>
    <w:pPr>
      <w:numPr>
        <w:numId w:val="11"/>
      </w:numPr>
      <w:spacing w:before="60" w:after="60" w:line="225" w:lineRule="atLeast"/>
      <w:ind w:left="480" w:hanging="240"/>
      <w:contextualSpacing/>
      <w:jc w:val="both"/>
    </w:pPr>
    <w:rPr>
      <w:rFonts w:ascii="Linux Libertine O" w:eastAsia="MS Mincho" w:hAnsi="Linux Libertine O" w:cs="Linux Libertine O"/>
      <w:sz w:val="18"/>
      <w:lang w:val="en-US" w:eastAsia="ja-JP"/>
    </w:rPr>
  </w:style>
  <w:style w:type="paragraph" w:styleId="ListBullet2">
    <w:name w:val="List Bullet 2"/>
    <w:basedOn w:val="Normal"/>
    <w:uiPriority w:val="99"/>
    <w:semiHidden/>
    <w:unhideWhenUsed/>
    <w:rsid w:val="00EA5ED5"/>
    <w:pPr>
      <w:numPr>
        <w:numId w:val="10"/>
      </w:numPr>
      <w:spacing w:after="200"/>
      <w:contextualSpacing/>
    </w:pPr>
    <w:rPr>
      <w:rFonts w:ascii="Linux Libertine O" w:eastAsia="MS Mincho" w:hAnsi="Linux Libertine O" w:cs="Linux Libertine O"/>
      <w:sz w:val="18"/>
      <w:lang w:val="en-US" w:eastAsia="ja-JP"/>
    </w:rPr>
  </w:style>
  <w:style w:type="paragraph" w:styleId="ListBullet3">
    <w:name w:val="List Bullet 3"/>
    <w:basedOn w:val="Normal"/>
    <w:uiPriority w:val="99"/>
    <w:semiHidden/>
    <w:unhideWhenUsed/>
    <w:rsid w:val="00EA5ED5"/>
    <w:pPr>
      <w:numPr>
        <w:numId w:val="13"/>
      </w:numPr>
      <w:spacing w:after="200"/>
      <w:contextualSpacing/>
    </w:pPr>
    <w:rPr>
      <w:rFonts w:ascii="Linux Libertine O" w:eastAsia="MS Mincho" w:hAnsi="Linux Libertine O" w:cs="Linux Libertine O"/>
      <w:sz w:val="18"/>
      <w:lang w:val="en-US" w:eastAsia="ja-JP"/>
    </w:rPr>
  </w:style>
  <w:style w:type="paragraph" w:styleId="ListBullet4">
    <w:name w:val="List Bullet 4"/>
    <w:basedOn w:val="Normal"/>
    <w:uiPriority w:val="99"/>
    <w:semiHidden/>
    <w:unhideWhenUsed/>
    <w:rsid w:val="00EA5ED5"/>
    <w:pPr>
      <w:tabs>
        <w:tab w:val="num" w:pos="1440"/>
      </w:tabs>
      <w:spacing w:after="200"/>
      <w:ind w:left="1440" w:hanging="360"/>
      <w:contextualSpacing/>
    </w:pPr>
    <w:rPr>
      <w:rFonts w:ascii="Linux Libertine O" w:eastAsia="MS Mincho" w:hAnsi="Linux Libertine O" w:cs="Linux Libertine O"/>
      <w:sz w:val="18"/>
      <w:lang w:val="en-US" w:eastAsia="ja-JP"/>
    </w:rPr>
  </w:style>
  <w:style w:type="paragraph" w:styleId="ListBullet5">
    <w:name w:val="List Bullet 5"/>
    <w:basedOn w:val="Normal"/>
    <w:uiPriority w:val="99"/>
    <w:semiHidden/>
    <w:unhideWhenUsed/>
    <w:rsid w:val="00EA5ED5"/>
    <w:pPr>
      <w:numPr>
        <w:numId w:val="7"/>
      </w:numPr>
      <w:spacing w:after="200"/>
      <w:contextualSpacing/>
    </w:pPr>
    <w:rPr>
      <w:rFonts w:ascii="Linux Libertine O" w:eastAsia="MS Mincho" w:hAnsi="Linux Libertine O" w:cs="Linux Libertine O"/>
      <w:sz w:val="18"/>
      <w:lang w:val="en-US" w:eastAsia="ja-JP"/>
    </w:rPr>
  </w:style>
  <w:style w:type="paragraph" w:styleId="ListContinue">
    <w:name w:val="List Continue"/>
    <w:basedOn w:val="Normal"/>
    <w:uiPriority w:val="99"/>
    <w:semiHidden/>
    <w:unhideWhenUsed/>
    <w:rsid w:val="00EA5ED5"/>
    <w:pPr>
      <w:spacing w:after="120"/>
      <w:ind w:left="360"/>
      <w:contextualSpacing/>
    </w:pPr>
    <w:rPr>
      <w:rFonts w:ascii="Linux Libertine O" w:eastAsia="MS Mincho" w:hAnsi="Linux Libertine O" w:cs="Linux Libertine O"/>
      <w:sz w:val="18"/>
      <w:lang w:val="en-US" w:eastAsia="ja-JP"/>
    </w:rPr>
  </w:style>
  <w:style w:type="paragraph" w:styleId="ListContinue2">
    <w:name w:val="List Continue 2"/>
    <w:basedOn w:val="Normal"/>
    <w:uiPriority w:val="99"/>
    <w:semiHidden/>
    <w:unhideWhenUsed/>
    <w:rsid w:val="00EA5ED5"/>
    <w:pPr>
      <w:spacing w:after="120"/>
      <w:ind w:left="720"/>
      <w:contextualSpacing/>
    </w:pPr>
    <w:rPr>
      <w:rFonts w:ascii="Linux Libertine O" w:eastAsia="MS Mincho" w:hAnsi="Linux Libertine O" w:cs="Linux Libertine O"/>
      <w:sz w:val="18"/>
      <w:lang w:val="en-US" w:eastAsia="ja-JP"/>
    </w:rPr>
  </w:style>
  <w:style w:type="paragraph" w:styleId="ListContinue3">
    <w:name w:val="List Continue 3"/>
    <w:basedOn w:val="Normal"/>
    <w:uiPriority w:val="99"/>
    <w:semiHidden/>
    <w:unhideWhenUsed/>
    <w:rsid w:val="00EA5ED5"/>
    <w:pPr>
      <w:spacing w:after="120"/>
      <w:ind w:left="1080"/>
      <w:contextualSpacing/>
    </w:pPr>
    <w:rPr>
      <w:rFonts w:ascii="Linux Libertine O" w:eastAsia="MS Mincho" w:hAnsi="Linux Libertine O" w:cs="Linux Libertine O"/>
      <w:sz w:val="18"/>
      <w:lang w:val="en-US" w:eastAsia="ja-JP"/>
    </w:rPr>
  </w:style>
  <w:style w:type="paragraph" w:styleId="ListContinue4">
    <w:name w:val="List Continue 4"/>
    <w:basedOn w:val="Normal"/>
    <w:uiPriority w:val="99"/>
    <w:semiHidden/>
    <w:unhideWhenUsed/>
    <w:rsid w:val="00EA5ED5"/>
    <w:pPr>
      <w:spacing w:after="120"/>
      <w:ind w:left="1440"/>
      <w:contextualSpacing/>
    </w:pPr>
    <w:rPr>
      <w:rFonts w:ascii="Linux Libertine O" w:eastAsia="MS Mincho" w:hAnsi="Linux Libertine O" w:cs="Linux Libertine O"/>
      <w:sz w:val="18"/>
      <w:lang w:val="en-US" w:eastAsia="ja-JP"/>
    </w:rPr>
  </w:style>
  <w:style w:type="paragraph" w:styleId="ListContinue5">
    <w:name w:val="List Continue 5"/>
    <w:basedOn w:val="Normal"/>
    <w:uiPriority w:val="99"/>
    <w:semiHidden/>
    <w:unhideWhenUsed/>
    <w:rsid w:val="00EA5ED5"/>
    <w:pPr>
      <w:spacing w:after="120"/>
      <w:ind w:left="1800"/>
      <w:contextualSpacing/>
    </w:pPr>
    <w:rPr>
      <w:rFonts w:ascii="Linux Libertine O" w:eastAsia="MS Mincho" w:hAnsi="Linux Libertine O" w:cs="Linux Libertine O"/>
      <w:sz w:val="18"/>
      <w:lang w:val="en-US" w:eastAsia="ja-JP"/>
    </w:rPr>
  </w:style>
  <w:style w:type="paragraph" w:styleId="ListNumber">
    <w:name w:val="List Number"/>
    <w:basedOn w:val="Normal"/>
    <w:uiPriority w:val="99"/>
    <w:semiHidden/>
    <w:unhideWhenUsed/>
    <w:rsid w:val="00EA5ED5"/>
    <w:pPr>
      <w:numPr>
        <w:numId w:val="6"/>
      </w:numPr>
      <w:spacing w:after="200"/>
      <w:contextualSpacing/>
    </w:pPr>
    <w:rPr>
      <w:rFonts w:ascii="Linux Libertine O" w:eastAsia="MS Mincho" w:hAnsi="Linux Libertine O" w:cs="Linux Libertine O"/>
      <w:sz w:val="18"/>
      <w:lang w:val="en-US" w:eastAsia="ja-JP"/>
    </w:rPr>
  </w:style>
  <w:style w:type="paragraph" w:styleId="ListNumber2">
    <w:name w:val="List Number 2"/>
    <w:basedOn w:val="Normal"/>
    <w:uiPriority w:val="99"/>
    <w:semiHidden/>
    <w:unhideWhenUsed/>
    <w:rsid w:val="00EA5ED5"/>
    <w:pPr>
      <w:numPr>
        <w:numId w:val="5"/>
      </w:numPr>
      <w:spacing w:after="200"/>
      <w:contextualSpacing/>
    </w:pPr>
    <w:rPr>
      <w:rFonts w:ascii="Linux Libertine O" w:eastAsia="MS Mincho" w:hAnsi="Linux Libertine O" w:cs="Linux Libertine O"/>
      <w:sz w:val="18"/>
      <w:lang w:val="en-US" w:eastAsia="ja-JP"/>
    </w:rPr>
  </w:style>
  <w:style w:type="paragraph" w:styleId="ListNumber3">
    <w:name w:val="List Number 3"/>
    <w:basedOn w:val="Normal"/>
    <w:uiPriority w:val="99"/>
    <w:semiHidden/>
    <w:unhideWhenUsed/>
    <w:rsid w:val="00EA5ED5"/>
    <w:pPr>
      <w:numPr>
        <w:numId w:val="4"/>
      </w:numPr>
      <w:spacing w:after="200"/>
      <w:contextualSpacing/>
    </w:pPr>
    <w:rPr>
      <w:rFonts w:ascii="Linux Libertine O" w:eastAsia="MS Mincho" w:hAnsi="Linux Libertine O" w:cs="Linux Libertine O"/>
      <w:sz w:val="18"/>
      <w:lang w:val="en-US" w:eastAsia="ja-JP"/>
    </w:rPr>
  </w:style>
  <w:style w:type="paragraph" w:styleId="ListNumber4">
    <w:name w:val="List Number 4"/>
    <w:basedOn w:val="Normal"/>
    <w:uiPriority w:val="99"/>
    <w:semiHidden/>
    <w:unhideWhenUsed/>
    <w:rsid w:val="00EA5ED5"/>
    <w:pPr>
      <w:numPr>
        <w:numId w:val="3"/>
      </w:numPr>
      <w:spacing w:after="200"/>
      <w:contextualSpacing/>
    </w:pPr>
    <w:rPr>
      <w:rFonts w:ascii="Linux Libertine O" w:eastAsia="MS Mincho" w:hAnsi="Linux Libertine O" w:cs="Linux Libertine O"/>
      <w:sz w:val="18"/>
      <w:lang w:val="en-US" w:eastAsia="ja-JP"/>
    </w:rPr>
  </w:style>
  <w:style w:type="paragraph" w:styleId="ListNumber5">
    <w:name w:val="List Number 5"/>
    <w:basedOn w:val="Normal"/>
    <w:uiPriority w:val="99"/>
    <w:semiHidden/>
    <w:unhideWhenUsed/>
    <w:rsid w:val="00EA5ED5"/>
    <w:pPr>
      <w:numPr>
        <w:numId w:val="2"/>
      </w:numPr>
      <w:spacing w:after="200"/>
      <w:contextualSpacing/>
    </w:pPr>
    <w:rPr>
      <w:rFonts w:ascii="Linux Libertine O" w:eastAsia="MS Mincho" w:hAnsi="Linux Libertine O" w:cs="Linux Libertine O"/>
      <w:sz w:val="18"/>
      <w:lang w:val="en-US" w:eastAsia="ja-JP"/>
    </w:rPr>
  </w:style>
  <w:style w:type="table" w:customStyle="1" w:styleId="TableauListe1Clair1">
    <w:name w:val="Tableau Liste 1 Clair1"/>
    <w:basedOn w:val="TableNormal"/>
    <w:uiPriority w:val="46"/>
    <w:rsid w:val="00EA5ED5"/>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1Clair-Accentuation11">
    <w:name w:val="Tableau Liste 1 Clair - Accentuation 11"/>
    <w:basedOn w:val="TableNormal"/>
    <w:uiPriority w:val="46"/>
    <w:rsid w:val="00EA5ED5"/>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Liste1Clair-Accentuation21">
    <w:name w:val="Tableau Liste 1 Clair - Accentuation 21"/>
    <w:basedOn w:val="TableNormal"/>
    <w:uiPriority w:val="46"/>
    <w:rsid w:val="00EA5ED5"/>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Liste1Clair-Accentuation31">
    <w:name w:val="Tableau Liste 1 Clair - Accentuation 31"/>
    <w:basedOn w:val="TableNormal"/>
    <w:uiPriority w:val="46"/>
    <w:rsid w:val="00EA5ED5"/>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Liste1Clair-Accentuation41">
    <w:name w:val="Tableau Liste 1 Clair - Accentuation 41"/>
    <w:basedOn w:val="TableNormal"/>
    <w:uiPriority w:val="46"/>
    <w:rsid w:val="00EA5ED5"/>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Liste1Clair-Accentuation51">
    <w:name w:val="Tableau Liste 1 Clair - Accentuation 51"/>
    <w:basedOn w:val="TableNormal"/>
    <w:uiPriority w:val="46"/>
    <w:rsid w:val="00EA5ED5"/>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Liste1Clair-Accentuation61">
    <w:name w:val="Tableau Liste 1 Clair - Accentuation 61"/>
    <w:basedOn w:val="TableNormal"/>
    <w:uiPriority w:val="46"/>
    <w:rsid w:val="00EA5ED5"/>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Liste21">
    <w:name w:val="Tableau Liste 21"/>
    <w:basedOn w:val="TableNormal"/>
    <w:uiPriority w:val="47"/>
    <w:rsid w:val="00EA5ED5"/>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2-Accentuation11">
    <w:name w:val="Tableau Liste 2 - Accentuation 11"/>
    <w:basedOn w:val="TableNormal"/>
    <w:uiPriority w:val="47"/>
    <w:rsid w:val="00EA5ED5"/>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Liste2-Accentuation21">
    <w:name w:val="Tableau Liste 2 - Accentuation 21"/>
    <w:basedOn w:val="TableNormal"/>
    <w:uiPriority w:val="47"/>
    <w:rsid w:val="00EA5ED5"/>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Liste2-Accentuation31">
    <w:name w:val="Tableau Liste 2 - Accentuation 31"/>
    <w:basedOn w:val="TableNormal"/>
    <w:uiPriority w:val="47"/>
    <w:rsid w:val="00EA5ED5"/>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Liste2-Accentuation41">
    <w:name w:val="Tableau Liste 2 - Accentuation 41"/>
    <w:basedOn w:val="TableNormal"/>
    <w:uiPriority w:val="47"/>
    <w:rsid w:val="00EA5ED5"/>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Liste2-Accentuation51">
    <w:name w:val="Tableau Liste 2 - Accentuation 51"/>
    <w:basedOn w:val="TableNormal"/>
    <w:uiPriority w:val="47"/>
    <w:rsid w:val="00EA5ED5"/>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Liste2-Accentuation61">
    <w:name w:val="Tableau Liste 2 - Accentuation 61"/>
    <w:basedOn w:val="TableNormal"/>
    <w:uiPriority w:val="47"/>
    <w:rsid w:val="00EA5ED5"/>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Liste31">
    <w:name w:val="Tableau Liste 31"/>
    <w:basedOn w:val="TableNormal"/>
    <w:uiPriority w:val="48"/>
    <w:rsid w:val="00EA5ED5"/>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TableauListe3-Accentuation11">
    <w:name w:val="Tableau Liste 3 - Accentuation 11"/>
    <w:basedOn w:val="TableNormal"/>
    <w:uiPriority w:val="48"/>
    <w:rsid w:val="00EA5ED5"/>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TableauListe3-Accentuation21">
    <w:name w:val="Tableau Liste 3 - Accentuation 21"/>
    <w:basedOn w:val="TableNormal"/>
    <w:uiPriority w:val="48"/>
    <w:rsid w:val="00EA5ED5"/>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customStyle="1" w:styleId="TableauListe3-Accentuation31">
    <w:name w:val="Tableau Liste 3 - Accentuation 31"/>
    <w:basedOn w:val="TableNormal"/>
    <w:uiPriority w:val="48"/>
    <w:rsid w:val="00EA5ED5"/>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customStyle="1" w:styleId="TableauListe3-Accentuation41">
    <w:name w:val="Tableau Liste 3 - Accentuation 41"/>
    <w:basedOn w:val="TableNormal"/>
    <w:uiPriority w:val="48"/>
    <w:rsid w:val="00EA5ED5"/>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customStyle="1" w:styleId="TableauListe3-Accentuation51">
    <w:name w:val="Tableau Liste 3 - Accentuation 51"/>
    <w:basedOn w:val="TableNormal"/>
    <w:uiPriority w:val="48"/>
    <w:rsid w:val="00EA5ED5"/>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customStyle="1" w:styleId="TableauListe3-Accentuation61">
    <w:name w:val="Tableau Liste 3 - Accentuation 61"/>
    <w:basedOn w:val="TableNormal"/>
    <w:uiPriority w:val="48"/>
    <w:rsid w:val="00EA5ED5"/>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customStyle="1" w:styleId="TableauListe41">
    <w:name w:val="Tableau Liste 41"/>
    <w:basedOn w:val="TableNormal"/>
    <w:uiPriority w:val="49"/>
    <w:rsid w:val="00EA5ED5"/>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4-Accentuation11">
    <w:name w:val="Tableau Liste 4 - Accentuation 11"/>
    <w:basedOn w:val="TableNormal"/>
    <w:uiPriority w:val="49"/>
    <w:rsid w:val="00EA5ED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Liste4-Accentuation21">
    <w:name w:val="Tableau Liste 4 - Accentuation 21"/>
    <w:basedOn w:val="TableNormal"/>
    <w:uiPriority w:val="49"/>
    <w:rsid w:val="00EA5ED5"/>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Liste4-Accentuation31">
    <w:name w:val="Tableau Liste 4 - Accentuation 31"/>
    <w:basedOn w:val="TableNormal"/>
    <w:uiPriority w:val="49"/>
    <w:rsid w:val="00EA5ED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Liste4-Accentuation41">
    <w:name w:val="Tableau Liste 4 - Accentuation 41"/>
    <w:basedOn w:val="TableNormal"/>
    <w:uiPriority w:val="49"/>
    <w:rsid w:val="00EA5ED5"/>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Liste4-Accentuation51">
    <w:name w:val="Tableau Liste 4 - Accentuation 51"/>
    <w:basedOn w:val="TableNormal"/>
    <w:uiPriority w:val="49"/>
    <w:rsid w:val="00EA5ED5"/>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Liste4-Accentuation61">
    <w:name w:val="Tableau Liste 4 - Accentuation 61"/>
    <w:basedOn w:val="TableNormal"/>
    <w:uiPriority w:val="49"/>
    <w:rsid w:val="00EA5ED5"/>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Liste5Fonc1">
    <w:name w:val="Tableau Liste 5 Foncé1"/>
    <w:basedOn w:val="TableNormal"/>
    <w:uiPriority w:val="50"/>
    <w:rsid w:val="00EA5ED5"/>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11">
    <w:name w:val="Tableau Liste 5 Foncé - Accentuation 11"/>
    <w:basedOn w:val="TableNormal"/>
    <w:uiPriority w:val="50"/>
    <w:rsid w:val="00EA5ED5"/>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21">
    <w:name w:val="Tableau Liste 5 Foncé - Accentuation 21"/>
    <w:basedOn w:val="TableNormal"/>
    <w:uiPriority w:val="50"/>
    <w:rsid w:val="00EA5ED5"/>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31">
    <w:name w:val="Tableau Liste 5 Foncé - Accentuation 31"/>
    <w:basedOn w:val="TableNormal"/>
    <w:uiPriority w:val="50"/>
    <w:rsid w:val="00EA5ED5"/>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41">
    <w:name w:val="Tableau Liste 5 Foncé - Accentuation 41"/>
    <w:basedOn w:val="TableNormal"/>
    <w:uiPriority w:val="50"/>
    <w:rsid w:val="00EA5ED5"/>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51">
    <w:name w:val="Tableau Liste 5 Foncé - Accentuation 51"/>
    <w:basedOn w:val="TableNormal"/>
    <w:uiPriority w:val="50"/>
    <w:rsid w:val="00EA5ED5"/>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5Fonc-Accentuation61">
    <w:name w:val="Tableau Liste 5 Foncé - Accentuation 61"/>
    <w:basedOn w:val="TableNormal"/>
    <w:uiPriority w:val="50"/>
    <w:rsid w:val="00EA5ED5"/>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TableauListe6Couleur1">
    <w:name w:val="Tableau Liste 6 Couleur1"/>
    <w:basedOn w:val="TableNormal"/>
    <w:uiPriority w:val="51"/>
    <w:rsid w:val="00EA5ED5"/>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auListe6Couleur-Accentuation11">
    <w:name w:val="Tableau Liste 6 Couleur - Accentuation 11"/>
    <w:basedOn w:val="TableNormal"/>
    <w:uiPriority w:val="51"/>
    <w:rsid w:val="00EA5ED5"/>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auListe6Couleur-Accentuation21">
    <w:name w:val="Tableau Liste 6 Couleur - Accentuation 21"/>
    <w:basedOn w:val="TableNormal"/>
    <w:uiPriority w:val="51"/>
    <w:rsid w:val="00EA5ED5"/>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auListe6Couleur-Accentuation31">
    <w:name w:val="Tableau Liste 6 Couleur - Accentuation 31"/>
    <w:basedOn w:val="TableNormal"/>
    <w:uiPriority w:val="51"/>
    <w:rsid w:val="00EA5ED5"/>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TableauListe6Couleur-Accentuation41">
    <w:name w:val="Tableau Liste 6 Couleur - Accentuation 41"/>
    <w:basedOn w:val="TableNormal"/>
    <w:uiPriority w:val="51"/>
    <w:rsid w:val="00EA5ED5"/>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TableauListe6Couleur-Accentuation51">
    <w:name w:val="Tableau Liste 6 Couleur - Accentuation 51"/>
    <w:basedOn w:val="TableNormal"/>
    <w:uiPriority w:val="51"/>
    <w:rsid w:val="00EA5ED5"/>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leauListe6Couleur-Accentuation61">
    <w:name w:val="Tableau Liste 6 Couleur - Accentuation 61"/>
    <w:basedOn w:val="TableNormal"/>
    <w:uiPriority w:val="51"/>
    <w:rsid w:val="00EA5ED5"/>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customStyle="1" w:styleId="TableauListe7Couleur1">
    <w:name w:val="Tableau Liste 7 Couleur1"/>
    <w:basedOn w:val="TableNormal"/>
    <w:uiPriority w:val="52"/>
    <w:rsid w:val="00EA5ED5"/>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11">
    <w:name w:val="Tableau Liste 7 Couleur - Accentuation 11"/>
    <w:basedOn w:val="TableNormal"/>
    <w:uiPriority w:val="52"/>
    <w:rsid w:val="00EA5ED5"/>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21">
    <w:name w:val="Tableau Liste 7 Couleur - Accentuation 21"/>
    <w:basedOn w:val="TableNormal"/>
    <w:uiPriority w:val="52"/>
    <w:rsid w:val="00EA5ED5"/>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31">
    <w:name w:val="Tableau Liste 7 Couleur - Accentuation 31"/>
    <w:basedOn w:val="TableNormal"/>
    <w:uiPriority w:val="52"/>
    <w:rsid w:val="00EA5ED5"/>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41">
    <w:name w:val="Tableau Liste 7 Couleur - Accentuation 41"/>
    <w:basedOn w:val="TableNormal"/>
    <w:uiPriority w:val="52"/>
    <w:rsid w:val="00EA5ED5"/>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51">
    <w:name w:val="Tableau Liste 7 Couleur - Accentuation 51"/>
    <w:basedOn w:val="TableNormal"/>
    <w:uiPriority w:val="52"/>
    <w:rsid w:val="00EA5ED5"/>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auListe7Couleur-Accentuation61">
    <w:name w:val="Tableau Liste 7 Couleur - Accentuation 61"/>
    <w:basedOn w:val="TableNormal"/>
    <w:uiPriority w:val="52"/>
    <w:rsid w:val="00EA5ED5"/>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EA5ED5"/>
    <w:pPr>
      <w:tabs>
        <w:tab w:val="left" w:pos="480"/>
        <w:tab w:val="left" w:pos="960"/>
        <w:tab w:val="left" w:pos="1440"/>
        <w:tab w:val="left" w:pos="1920"/>
        <w:tab w:val="left" w:pos="2400"/>
        <w:tab w:val="left" w:pos="2880"/>
        <w:tab w:val="left" w:pos="3360"/>
        <w:tab w:val="left" w:pos="3840"/>
        <w:tab w:val="left" w:pos="4320"/>
      </w:tabs>
    </w:pPr>
    <w:rPr>
      <w:rFonts w:ascii="Linux Biolinum O" w:hAnsi="Linux Biolinum O" w:cs="Linux Biolinum O"/>
      <w:lang w:eastAsia="ja-JP"/>
    </w:rPr>
  </w:style>
  <w:style w:type="character" w:customStyle="1" w:styleId="MacroTextChar">
    <w:name w:val="Macro Text Char"/>
    <w:basedOn w:val="DefaultParagraphFont"/>
    <w:link w:val="MacroText"/>
    <w:uiPriority w:val="99"/>
    <w:semiHidden/>
    <w:rsid w:val="00EA5ED5"/>
    <w:rPr>
      <w:rFonts w:ascii="Linux Biolinum O" w:hAnsi="Linux Biolinum O" w:cs="Linux Biolinum O"/>
      <w:lang w:eastAsia="ja-JP"/>
    </w:rPr>
  </w:style>
  <w:style w:type="table" w:styleId="MediumGrid1">
    <w:name w:val="Medium Grid 1"/>
    <w:basedOn w:val="TableNormal"/>
    <w:uiPriority w:val="67"/>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EA5ED5"/>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EA5ED5"/>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EA5ED5"/>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EA5ED5"/>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EA5ED5"/>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EA5ED5"/>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EA5ED5"/>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EA5ED5"/>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EA5ED5"/>
    <w:rPr>
      <w:rFonts w:eastAsiaTheme="majorEastAsia"/>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EA5ED5"/>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EA5ED5"/>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EA5ED5"/>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EA5ED5"/>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EA5ED5"/>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EA5ED5"/>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EA5ED5"/>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EA5ED5"/>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customStyle="1" w:styleId="Mention1">
    <w:name w:val="Mention1"/>
    <w:basedOn w:val="DefaultParagraphFont"/>
    <w:uiPriority w:val="99"/>
    <w:semiHidden/>
    <w:unhideWhenUsed/>
    <w:rsid w:val="00EA5ED5"/>
    <w:rPr>
      <w:rFonts w:ascii="Linux Biolinum O" w:hAnsi="Linux Biolinum O" w:cs="Linux Biolinum O"/>
      <w:color w:val="2B579A"/>
      <w:shd w:val="clear" w:color="auto" w:fill="E1DFDD"/>
    </w:rPr>
  </w:style>
  <w:style w:type="paragraph" w:styleId="MessageHeader">
    <w:name w:val="Message Header"/>
    <w:basedOn w:val="Normal"/>
    <w:link w:val="MessageHeaderChar"/>
    <w:uiPriority w:val="99"/>
    <w:semiHidden/>
    <w:unhideWhenUsed/>
    <w:rsid w:val="00EA5ED5"/>
    <w:pPr>
      <w:pBdr>
        <w:top w:val="single" w:sz="6" w:space="1" w:color="auto"/>
        <w:left w:val="single" w:sz="6" w:space="1" w:color="auto"/>
        <w:bottom w:val="single" w:sz="6" w:space="1" w:color="auto"/>
        <w:right w:val="single" w:sz="6" w:space="1" w:color="auto"/>
      </w:pBdr>
      <w:shd w:val="pct20" w:color="auto" w:fill="auto"/>
      <w:ind w:left="1080" w:hanging="1080"/>
    </w:pPr>
    <w:rPr>
      <w:rFonts w:ascii="Linux Libertine O" w:eastAsiaTheme="majorEastAsia" w:hAnsi="Linux Libertine O" w:cs="Linux Libertine O"/>
      <w:lang w:val="en-US" w:eastAsia="ja-JP"/>
    </w:rPr>
  </w:style>
  <w:style w:type="character" w:customStyle="1" w:styleId="MessageHeaderChar">
    <w:name w:val="Message Header Char"/>
    <w:basedOn w:val="DefaultParagraphFont"/>
    <w:link w:val="MessageHeader"/>
    <w:uiPriority w:val="99"/>
    <w:semiHidden/>
    <w:rsid w:val="00EA5ED5"/>
    <w:rPr>
      <w:rFonts w:ascii="Linux Libertine O" w:eastAsiaTheme="majorEastAsia" w:hAnsi="Linux Libertine O" w:cs="Linux Libertine O"/>
      <w:sz w:val="24"/>
      <w:szCs w:val="24"/>
      <w:shd w:val="pct20" w:color="auto" w:fill="auto"/>
      <w:lang w:eastAsia="ja-JP"/>
    </w:rPr>
  </w:style>
  <w:style w:type="paragraph" w:styleId="NoSpacing">
    <w:name w:val="No Spacing"/>
    <w:uiPriority w:val="1"/>
    <w:qFormat/>
    <w:rsid w:val="00EA5ED5"/>
    <w:rPr>
      <w:rFonts w:ascii="Linux Biolinum O" w:hAnsi="Linux Biolinum O" w:cs="Linux Biolinum O"/>
      <w:sz w:val="18"/>
      <w:szCs w:val="24"/>
      <w:lang w:eastAsia="ja-JP"/>
    </w:rPr>
  </w:style>
  <w:style w:type="paragraph" w:styleId="NormalWeb">
    <w:name w:val="Normal (Web)"/>
    <w:basedOn w:val="Normal"/>
    <w:uiPriority w:val="99"/>
    <w:semiHidden/>
    <w:unhideWhenUsed/>
    <w:rsid w:val="00EA5ED5"/>
    <w:pPr>
      <w:spacing w:after="200"/>
    </w:pPr>
    <w:rPr>
      <w:rFonts w:ascii="Linux Libertine O" w:eastAsia="MS Mincho" w:hAnsi="Linux Libertine O" w:cs="Linux Libertine O"/>
      <w:lang w:val="en-US" w:eastAsia="ja-JP"/>
    </w:rPr>
  </w:style>
  <w:style w:type="paragraph" w:styleId="NormalIndent">
    <w:name w:val="Normal Indent"/>
    <w:basedOn w:val="Normal"/>
    <w:uiPriority w:val="99"/>
    <w:semiHidden/>
    <w:unhideWhenUsed/>
    <w:rsid w:val="00EA5ED5"/>
    <w:pPr>
      <w:spacing w:after="200"/>
      <w:ind w:left="720"/>
    </w:pPr>
    <w:rPr>
      <w:rFonts w:ascii="Linux Libertine O" w:eastAsia="MS Mincho" w:hAnsi="Linux Libertine O" w:cs="Linux Libertine O"/>
      <w:sz w:val="18"/>
      <w:lang w:val="en-US" w:eastAsia="ja-JP"/>
    </w:rPr>
  </w:style>
  <w:style w:type="paragraph" w:styleId="NoteHeading">
    <w:name w:val="Note Heading"/>
    <w:basedOn w:val="Normal"/>
    <w:next w:val="Normal"/>
    <w:link w:val="NoteHeadingChar"/>
    <w:uiPriority w:val="99"/>
    <w:semiHidden/>
    <w:unhideWhenUsed/>
    <w:rsid w:val="00EA5ED5"/>
    <w:rPr>
      <w:rFonts w:ascii="Linux Libertine O" w:eastAsia="MS Mincho" w:hAnsi="Linux Libertine O" w:cs="Linux Libertine O"/>
      <w:sz w:val="18"/>
      <w:lang w:val="en-US" w:eastAsia="ja-JP"/>
    </w:rPr>
  </w:style>
  <w:style w:type="character" w:customStyle="1" w:styleId="NoteHeadingChar">
    <w:name w:val="Note Heading Char"/>
    <w:basedOn w:val="DefaultParagraphFont"/>
    <w:link w:val="NoteHeading"/>
    <w:uiPriority w:val="99"/>
    <w:semiHidden/>
    <w:rsid w:val="00EA5ED5"/>
    <w:rPr>
      <w:rFonts w:ascii="Linux Libertine O" w:hAnsi="Linux Libertine O" w:cs="Linux Libertine O"/>
      <w:sz w:val="18"/>
      <w:szCs w:val="24"/>
      <w:lang w:eastAsia="ja-JP"/>
    </w:rPr>
  </w:style>
  <w:style w:type="character" w:styleId="PlaceholderText">
    <w:name w:val="Placeholder Text"/>
    <w:basedOn w:val="DefaultParagraphFont"/>
    <w:uiPriority w:val="99"/>
    <w:semiHidden/>
    <w:rsid w:val="00EA5ED5"/>
    <w:rPr>
      <w:rFonts w:ascii="Linux Biolinum O" w:hAnsi="Linux Biolinum O" w:cs="Linux Biolinum O"/>
      <w:color w:val="808080"/>
    </w:rPr>
  </w:style>
  <w:style w:type="table" w:customStyle="1" w:styleId="Tableausimple11">
    <w:name w:val="Tableau simple 11"/>
    <w:basedOn w:val="TableNormal"/>
    <w:uiPriority w:val="99"/>
    <w:rsid w:val="00EA5ED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21">
    <w:name w:val="Tableau simple 21"/>
    <w:basedOn w:val="TableNormal"/>
    <w:uiPriority w:val="99"/>
    <w:rsid w:val="00EA5ED5"/>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Tableausimple31">
    <w:name w:val="Tableau simple 31"/>
    <w:basedOn w:val="TableNormal"/>
    <w:uiPriority w:val="99"/>
    <w:rsid w:val="00EA5ED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ausimple41">
    <w:name w:val="Tableau simple 41"/>
    <w:basedOn w:val="TableNormal"/>
    <w:uiPriority w:val="99"/>
    <w:rsid w:val="00EA5ED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ausimple51">
    <w:name w:val="Tableau simple 51"/>
    <w:basedOn w:val="TableNormal"/>
    <w:uiPriority w:val="99"/>
    <w:rsid w:val="00EA5ED5"/>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EA5ED5"/>
    <w:rPr>
      <w:rFonts w:ascii="Linux Biolinum O" w:eastAsia="MS Mincho" w:hAnsi="Linux Biolinum O" w:cs="Linux Biolinum O"/>
      <w:sz w:val="21"/>
      <w:szCs w:val="21"/>
      <w:lang w:val="en-US" w:eastAsia="ja-JP"/>
    </w:rPr>
  </w:style>
  <w:style w:type="character" w:customStyle="1" w:styleId="PlainTextChar">
    <w:name w:val="Plain Text Char"/>
    <w:basedOn w:val="DefaultParagraphFont"/>
    <w:link w:val="PlainText"/>
    <w:uiPriority w:val="99"/>
    <w:semiHidden/>
    <w:rsid w:val="00EA5ED5"/>
    <w:rPr>
      <w:rFonts w:ascii="Linux Biolinum O" w:hAnsi="Linux Biolinum O" w:cs="Linux Biolinum O"/>
      <w:sz w:val="21"/>
      <w:szCs w:val="21"/>
      <w:lang w:eastAsia="ja-JP"/>
    </w:rPr>
  </w:style>
  <w:style w:type="paragraph" w:styleId="Quote">
    <w:name w:val="Quote"/>
    <w:basedOn w:val="Normal"/>
    <w:next w:val="Normal"/>
    <w:link w:val="QuoteChar"/>
    <w:uiPriority w:val="29"/>
    <w:qFormat/>
    <w:rsid w:val="00EA5ED5"/>
    <w:pPr>
      <w:spacing w:before="200" w:after="160"/>
      <w:ind w:left="864" w:right="864"/>
      <w:jc w:val="center"/>
    </w:pPr>
    <w:rPr>
      <w:rFonts w:ascii="Linux Libertine O" w:eastAsia="MS Mincho" w:hAnsi="Linux Libertine O" w:cs="Linux Libertine O"/>
      <w:i/>
      <w:iCs/>
      <w:color w:val="404040" w:themeColor="text1" w:themeTint="BF"/>
      <w:sz w:val="18"/>
      <w:lang w:val="en-US" w:eastAsia="ja-JP"/>
    </w:rPr>
  </w:style>
  <w:style w:type="character" w:customStyle="1" w:styleId="QuoteChar">
    <w:name w:val="Quote Char"/>
    <w:basedOn w:val="DefaultParagraphFont"/>
    <w:link w:val="Quote"/>
    <w:uiPriority w:val="29"/>
    <w:rsid w:val="00EA5ED5"/>
    <w:rPr>
      <w:rFonts w:ascii="Linux Libertine O" w:hAnsi="Linux Libertine O" w:cs="Linux Libertine O"/>
      <w:i/>
      <w:iCs/>
      <w:color w:val="404040" w:themeColor="text1" w:themeTint="BF"/>
      <w:sz w:val="18"/>
      <w:szCs w:val="24"/>
      <w:lang w:eastAsia="ja-JP"/>
    </w:rPr>
  </w:style>
  <w:style w:type="paragraph" w:styleId="Salutation">
    <w:name w:val="Salutation"/>
    <w:basedOn w:val="Normal"/>
    <w:next w:val="Normal"/>
    <w:link w:val="SalutationChar"/>
    <w:uiPriority w:val="99"/>
    <w:semiHidden/>
    <w:unhideWhenUsed/>
    <w:rsid w:val="00EA5ED5"/>
    <w:pPr>
      <w:spacing w:after="200"/>
    </w:pPr>
    <w:rPr>
      <w:rFonts w:ascii="Linux Libertine O" w:eastAsia="MS Mincho" w:hAnsi="Linux Libertine O" w:cs="Linux Libertine O"/>
      <w:sz w:val="18"/>
      <w:lang w:val="en-US" w:eastAsia="ja-JP"/>
    </w:rPr>
  </w:style>
  <w:style w:type="character" w:customStyle="1" w:styleId="SalutationChar">
    <w:name w:val="Salutation Char"/>
    <w:basedOn w:val="DefaultParagraphFont"/>
    <w:link w:val="Salutation"/>
    <w:uiPriority w:val="99"/>
    <w:semiHidden/>
    <w:rsid w:val="00EA5ED5"/>
    <w:rPr>
      <w:rFonts w:ascii="Linux Libertine O" w:hAnsi="Linux Libertine O" w:cs="Linux Libertine O"/>
      <w:sz w:val="18"/>
      <w:szCs w:val="24"/>
      <w:lang w:eastAsia="ja-JP"/>
    </w:rPr>
  </w:style>
  <w:style w:type="paragraph" w:styleId="Signature">
    <w:name w:val="Signature"/>
    <w:basedOn w:val="Normal"/>
    <w:link w:val="SignatureChar"/>
    <w:uiPriority w:val="99"/>
    <w:semiHidden/>
    <w:unhideWhenUsed/>
    <w:rsid w:val="00EA5ED5"/>
    <w:pPr>
      <w:ind w:left="4320"/>
    </w:pPr>
    <w:rPr>
      <w:rFonts w:ascii="Linux Libertine O" w:eastAsia="MS Mincho" w:hAnsi="Linux Libertine O" w:cs="Linux Libertine O"/>
      <w:sz w:val="18"/>
      <w:lang w:val="en-US" w:eastAsia="ja-JP"/>
    </w:rPr>
  </w:style>
  <w:style w:type="character" w:customStyle="1" w:styleId="SignatureChar">
    <w:name w:val="Signature Char"/>
    <w:basedOn w:val="DefaultParagraphFont"/>
    <w:link w:val="Signature"/>
    <w:uiPriority w:val="99"/>
    <w:semiHidden/>
    <w:rsid w:val="00EA5ED5"/>
    <w:rPr>
      <w:rFonts w:ascii="Linux Libertine O" w:hAnsi="Linux Libertine O" w:cs="Linux Libertine O"/>
      <w:sz w:val="18"/>
      <w:szCs w:val="24"/>
      <w:lang w:eastAsia="ja-JP"/>
    </w:rPr>
  </w:style>
  <w:style w:type="character" w:customStyle="1" w:styleId="SmartHyperlink1">
    <w:name w:val="Smart Hyperlink1"/>
    <w:basedOn w:val="DefaultParagraphFont"/>
    <w:uiPriority w:val="99"/>
    <w:semiHidden/>
    <w:unhideWhenUsed/>
    <w:rsid w:val="00EA5ED5"/>
    <w:rPr>
      <w:rFonts w:ascii="Linux Biolinum O" w:hAnsi="Linux Biolinum O" w:cs="Linux Biolinum O"/>
      <w:u w:val="dotted"/>
    </w:rPr>
  </w:style>
  <w:style w:type="character" w:styleId="Strong">
    <w:name w:val="Strong"/>
    <w:basedOn w:val="DefaultParagraphFont"/>
    <w:uiPriority w:val="22"/>
    <w:qFormat/>
    <w:rsid w:val="00EA5ED5"/>
    <w:rPr>
      <w:rFonts w:ascii="Linux Biolinum O" w:hAnsi="Linux Biolinum O" w:cs="Linux Biolinum O"/>
      <w:b/>
      <w:bCs/>
    </w:rPr>
  </w:style>
  <w:style w:type="character" w:styleId="SubtleEmphasis">
    <w:name w:val="Subtle Emphasis"/>
    <w:basedOn w:val="DefaultParagraphFont"/>
    <w:uiPriority w:val="19"/>
    <w:qFormat/>
    <w:rsid w:val="00EA5ED5"/>
    <w:rPr>
      <w:rFonts w:ascii="Linux Biolinum O" w:hAnsi="Linux Biolinum O" w:cs="Linux Biolinum O"/>
      <w:i/>
      <w:iCs/>
      <w:color w:val="404040" w:themeColor="text1" w:themeTint="BF"/>
    </w:rPr>
  </w:style>
  <w:style w:type="character" w:styleId="SubtleReference">
    <w:name w:val="Subtle Reference"/>
    <w:basedOn w:val="DefaultParagraphFont"/>
    <w:uiPriority w:val="31"/>
    <w:qFormat/>
    <w:rsid w:val="00EA5ED5"/>
    <w:rPr>
      <w:rFonts w:ascii="Linux Biolinum O" w:hAnsi="Linux Biolinum O" w:cs="Linux Biolinum O"/>
      <w:smallCaps/>
      <w:color w:val="5A5A5A" w:themeColor="text1" w:themeTint="A5"/>
    </w:rPr>
  </w:style>
  <w:style w:type="table" w:styleId="Table3Deffects1">
    <w:name w:val="Table 3D effects 1"/>
    <w:basedOn w:val="TableNormal"/>
    <w:uiPriority w:val="99"/>
    <w:semiHidden/>
    <w:unhideWhenUsed/>
    <w:rsid w:val="00EA5ED5"/>
    <w:pPr>
      <w:spacing w:after="20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EA5ED5"/>
    <w:pPr>
      <w:spacing w:after="20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EA5ED5"/>
    <w:pPr>
      <w:spacing w:after="20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EA5ED5"/>
    <w:pPr>
      <w:spacing w:after="20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EA5ED5"/>
    <w:pPr>
      <w:spacing w:after="20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EA5ED5"/>
    <w:pPr>
      <w:spacing w:after="20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EA5ED5"/>
    <w:pPr>
      <w:spacing w:after="20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EA5ED5"/>
    <w:pPr>
      <w:spacing w:after="20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EA5ED5"/>
    <w:pPr>
      <w:spacing w:after="20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EA5ED5"/>
    <w:pPr>
      <w:spacing w:after="20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EA5ED5"/>
    <w:pPr>
      <w:spacing w:after="20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EA5ED5"/>
    <w:pPr>
      <w:spacing w:after="20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EA5ED5"/>
    <w:pPr>
      <w:spacing w:after="20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EA5ED5"/>
    <w:pPr>
      <w:spacing w:after="20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EA5ED5"/>
    <w:pPr>
      <w:spacing w:after="20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EA5ED5"/>
    <w:pPr>
      <w:spacing w:after="20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uiPriority w:val="59"/>
    <w:rsid w:val="00EA5E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EA5ED5"/>
    <w:pPr>
      <w:spacing w:after="20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EA5ED5"/>
    <w:pPr>
      <w:spacing w:after="20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EA5ED5"/>
    <w:pPr>
      <w:spacing w:after="20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EA5ED5"/>
    <w:pPr>
      <w:spacing w:after="20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EA5ED5"/>
    <w:pPr>
      <w:spacing w:after="20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Grilledetableauclaire1">
    <w:name w:val="Grille de tableau claire1"/>
    <w:basedOn w:val="TableNormal"/>
    <w:uiPriority w:val="99"/>
    <w:rsid w:val="00EA5E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EA5ED5"/>
    <w:pPr>
      <w:spacing w:after="20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EA5ED5"/>
    <w:pPr>
      <w:spacing w:after="20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EA5ED5"/>
    <w:pPr>
      <w:spacing w:after="20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EA5ED5"/>
    <w:pPr>
      <w:spacing w:after="20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EA5ED5"/>
    <w:pPr>
      <w:spacing w:after="20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EA5ED5"/>
    <w:pPr>
      <w:ind w:left="180" w:hanging="180"/>
    </w:pPr>
    <w:rPr>
      <w:rFonts w:ascii="Linux Libertine O" w:eastAsia="MS Mincho" w:hAnsi="Linux Libertine O" w:cs="Linux Libertine O"/>
      <w:sz w:val="18"/>
      <w:lang w:val="en-US" w:eastAsia="ja-JP"/>
    </w:rPr>
  </w:style>
  <w:style w:type="paragraph" w:styleId="TableofFigures">
    <w:name w:val="table of figures"/>
    <w:basedOn w:val="Normal"/>
    <w:next w:val="Normal"/>
    <w:uiPriority w:val="99"/>
    <w:semiHidden/>
    <w:unhideWhenUsed/>
    <w:rsid w:val="00EA5ED5"/>
    <w:rPr>
      <w:rFonts w:ascii="Linux Libertine O" w:eastAsia="MS Mincho" w:hAnsi="Linux Libertine O" w:cs="Linux Libertine O"/>
      <w:sz w:val="18"/>
      <w:lang w:val="en-US" w:eastAsia="ja-JP"/>
    </w:rPr>
  </w:style>
  <w:style w:type="table" w:styleId="TableProfessional">
    <w:name w:val="Table Professional"/>
    <w:basedOn w:val="TableNormal"/>
    <w:uiPriority w:val="99"/>
    <w:semiHidden/>
    <w:unhideWhenUsed/>
    <w:rsid w:val="00EA5ED5"/>
    <w:pPr>
      <w:spacing w:after="20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EA5ED5"/>
    <w:pPr>
      <w:spacing w:after="20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EA5ED5"/>
    <w:pPr>
      <w:spacing w:after="20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EA5ED5"/>
    <w:pPr>
      <w:spacing w:after="20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EA5ED5"/>
    <w:pPr>
      <w:spacing w:after="20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EA5ED5"/>
    <w:pPr>
      <w:spacing w:after="20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EA5ED5"/>
    <w:pPr>
      <w:spacing w:after="20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EA5ED5"/>
    <w:pPr>
      <w:spacing w:after="20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EA5ED5"/>
    <w:pPr>
      <w:spacing w:after="20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EA5ED5"/>
    <w:pPr>
      <w:spacing w:after="20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EA5ED5"/>
    <w:pPr>
      <w:contextualSpacing/>
    </w:pPr>
    <w:rPr>
      <w:rFonts w:ascii="Linux Libertine O" w:eastAsiaTheme="majorEastAsia" w:hAnsi="Linux Libertine O" w:cs="Linux Libertine O"/>
      <w:spacing w:val="-10"/>
      <w:kern w:val="28"/>
      <w:sz w:val="56"/>
      <w:szCs w:val="56"/>
      <w:lang w:val="en-US" w:eastAsia="ja-JP"/>
    </w:rPr>
  </w:style>
  <w:style w:type="character" w:customStyle="1" w:styleId="TitleChar">
    <w:name w:val="Title Char"/>
    <w:basedOn w:val="DefaultParagraphFont"/>
    <w:link w:val="Title"/>
    <w:uiPriority w:val="10"/>
    <w:rsid w:val="00EA5ED5"/>
    <w:rPr>
      <w:rFonts w:ascii="Linux Libertine O" w:eastAsiaTheme="majorEastAsia" w:hAnsi="Linux Libertine O" w:cs="Linux Libertine O"/>
      <w:spacing w:val="-10"/>
      <w:kern w:val="28"/>
      <w:sz w:val="56"/>
      <w:szCs w:val="56"/>
      <w:lang w:eastAsia="ja-JP"/>
    </w:rPr>
  </w:style>
  <w:style w:type="paragraph" w:styleId="TOAHeading">
    <w:name w:val="toa heading"/>
    <w:basedOn w:val="Normal"/>
    <w:next w:val="Normal"/>
    <w:uiPriority w:val="99"/>
    <w:semiHidden/>
    <w:unhideWhenUsed/>
    <w:rsid w:val="00EA5ED5"/>
    <w:pPr>
      <w:spacing w:before="120" w:after="200"/>
    </w:pPr>
    <w:rPr>
      <w:rFonts w:ascii="Linux Libertine O" w:eastAsiaTheme="majorEastAsia" w:hAnsi="Linux Libertine O" w:cs="Linux Libertine O"/>
      <w:b/>
      <w:bCs/>
      <w:lang w:val="en-US" w:eastAsia="ja-JP"/>
    </w:rPr>
  </w:style>
  <w:style w:type="paragraph" w:styleId="TOC1">
    <w:name w:val="toc 1"/>
    <w:basedOn w:val="Normal"/>
    <w:next w:val="Normal"/>
    <w:autoRedefine/>
    <w:uiPriority w:val="39"/>
    <w:semiHidden/>
    <w:unhideWhenUsed/>
    <w:rsid w:val="00EA5ED5"/>
    <w:pPr>
      <w:spacing w:after="100"/>
    </w:pPr>
    <w:rPr>
      <w:rFonts w:ascii="Linux Libertine O" w:eastAsia="MS Mincho" w:hAnsi="Linux Libertine O" w:cs="Linux Libertine O"/>
      <w:sz w:val="18"/>
      <w:lang w:val="en-US" w:eastAsia="ja-JP"/>
    </w:rPr>
  </w:style>
  <w:style w:type="paragraph" w:styleId="TOC2">
    <w:name w:val="toc 2"/>
    <w:basedOn w:val="Normal"/>
    <w:next w:val="Normal"/>
    <w:autoRedefine/>
    <w:uiPriority w:val="39"/>
    <w:semiHidden/>
    <w:unhideWhenUsed/>
    <w:rsid w:val="00EA5ED5"/>
    <w:pPr>
      <w:spacing w:after="100"/>
      <w:ind w:left="180"/>
    </w:pPr>
    <w:rPr>
      <w:rFonts w:ascii="Linux Libertine O" w:eastAsia="MS Mincho" w:hAnsi="Linux Libertine O" w:cs="Linux Libertine O"/>
      <w:sz w:val="18"/>
      <w:lang w:val="en-US" w:eastAsia="ja-JP"/>
    </w:rPr>
  </w:style>
  <w:style w:type="paragraph" w:styleId="TOC3">
    <w:name w:val="toc 3"/>
    <w:basedOn w:val="Normal"/>
    <w:next w:val="Normal"/>
    <w:autoRedefine/>
    <w:uiPriority w:val="39"/>
    <w:semiHidden/>
    <w:unhideWhenUsed/>
    <w:rsid w:val="00EA5ED5"/>
    <w:pPr>
      <w:spacing w:after="100"/>
      <w:ind w:left="360"/>
    </w:pPr>
    <w:rPr>
      <w:rFonts w:ascii="Linux Libertine O" w:eastAsia="MS Mincho" w:hAnsi="Linux Libertine O" w:cs="Linux Libertine O"/>
      <w:sz w:val="18"/>
      <w:lang w:val="en-US" w:eastAsia="ja-JP"/>
    </w:rPr>
  </w:style>
  <w:style w:type="paragraph" w:styleId="TOC4">
    <w:name w:val="toc 4"/>
    <w:basedOn w:val="Normal"/>
    <w:next w:val="Normal"/>
    <w:autoRedefine/>
    <w:uiPriority w:val="39"/>
    <w:semiHidden/>
    <w:unhideWhenUsed/>
    <w:rsid w:val="00EA5ED5"/>
    <w:pPr>
      <w:spacing w:after="100"/>
      <w:ind w:left="540"/>
    </w:pPr>
    <w:rPr>
      <w:rFonts w:ascii="Linux Libertine O" w:eastAsia="MS Mincho" w:hAnsi="Linux Libertine O" w:cs="Linux Libertine O"/>
      <w:sz w:val="18"/>
      <w:lang w:val="en-US" w:eastAsia="ja-JP"/>
    </w:rPr>
  </w:style>
  <w:style w:type="paragraph" w:styleId="TOC5">
    <w:name w:val="toc 5"/>
    <w:basedOn w:val="Normal"/>
    <w:next w:val="Normal"/>
    <w:autoRedefine/>
    <w:uiPriority w:val="39"/>
    <w:semiHidden/>
    <w:unhideWhenUsed/>
    <w:rsid w:val="00EA5ED5"/>
    <w:pPr>
      <w:spacing w:after="100"/>
      <w:ind w:left="720"/>
    </w:pPr>
    <w:rPr>
      <w:rFonts w:ascii="Linux Libertine O" w:eastAsia="MS Mincho" w:hAnsi="Linux Libertine O" w:cs="Linux Libertine O"/>
      <w:sz w:val="18"/>
      <w:lang w:val="en-US" w:eastAsia="ja-JP"/>
    </w:rPr>
  </w:style>
  <w:style w:type="paragraph" w:styleId="TOC6">
    <w:name w:val="toc 6"/>
    <w:basedOn w:val="Normal"/>
    <w:next w:val="Normal"/>
    <w:autoRedefine/>
    <w:uiPriority w:val="39"/>
    <w:semiHidden/>
    <w:unhideWhenUsed/>
    <w:rsid w:val="00EA5ED5"/>
    <w:pPr>
      <w:spacing w:after="100"/>
      <w:ind w:left="900"/>
    </w:pPr>
    <w:rPr>
      <w:rFonts w:ascii="Linux Libertine O" w:eastAsia="MS Mincho" w:hAnsi="Linux Libertine O" w:cs="Linux Libertine O"/>
      <w:sz w:val="18"/>
      <w:lang w:val="en-US" w:eastAsia="ja-JP"/>
    </w:rPr>
  </w:style>
  <w:style w:type="paragraph" w:styleId="TOC7">
    <w:name w:val="toc 7"/>
    <w:basedOn w:val="Normal"/>
    <w:next w:val="Normal"/>
    <w:autoRedefine/>
    <w:uiPriority w:val="39"/>
    <w:semiHidden/>
    <w:unhideWhenUsed/>
    <w:rsid w:val="00EA5ED5"/>
    <w:pPr>
      <w:spacing w:after="100"/>
      <w:ind w:left="1080"/>
    </w:pPr>
    <w:rPr>
      <w:rFonts w:ascii="Linux Libertine O" w:eastAsia="MS Mincho" w:hAnsi="Linux Libertine O" w:cs="Linux Libertine O"/>
      <w:sz w:val="18"/>
      <w:lang w:val="en-US" w:eastAsia="ja-JP"/>
    </w:rPr>
  </w:style>
  <w:style w:type="paragraph" w:styleId="TOC8">
    <w:name w:val="toc 8"/>
    <w:basedOn w:val="Normal"/>
    <w:next w:val="Normal"/>
    <w:autoRedefine/>
    <w:uiPriority w:val="39"/>
    <w:semiHidden/>
    <w:unhideWhenUsed/>
    <w:rsid w:val="00EA5ED5"/>
    <w:pPr>
      <w:spacing w:after="100"/>
      <w:ind w:left="1260"/>
    </w:pPr>
    <w:rPr>
      <w:rFonts w:ascii="Linux Libertine O" w:eastAsia="MS Mincho" w:hAnsi="Linux Libertine O" w:cs="Linux Libertine O"/>
      <w:sz w:val="18"/>
      <w:lang w:val="en-US" w:eastAsia="ja-JP"/>
    </w:rPr>
  </w:style>
  <w:style w:type="paragraph" w:styleId="TOC9">
    <w:name w:val="toc 9"/>
    <w:basedOn w:val="Normal"/>
    <w:next w:val="Normal"/>
    <w:autoRedefine/>
    <w:uiPriority w:val="39"/>
    <w:semiHidden/>
    <w:unhideWhenUsed/>
    <w:rsid w:val="00EA5ED5"/>
    <w:pPr>
      <w:spacing w:after="100"/>
      <w:ind w:left="1440"/>
    </w:pPr>
    <w:rPr>
      <w:rFonts w:ascii="Linux Libertine O" w:eastAsia="MS Mincho" w:hAnsi="Linux Libertine O" w:cs="Linux Libertine O"/>
      <w:sz w:val="18"/>
      <w:lang w:val="en-US" w:eastAsia="ja-JP"/>
    </w:rPr>
  </w:style>
  <w:style w:type="paragraph" w:styleId="TOCHeading">
    <w:name w:val="TOC Heading"/>
    <w:basedOn w:val="Heading1"/>
    <w:next w:val="Normal"/>
    <w:uiPriority w:val="39"/>
    <w:semiHidden/>
    <w:unhideWhenUsed/>
    <w:qFormat/>
    <w:rsid w:val="00EA5ED5"/>
    <w:pPr>
      <w:outlineLvl w:val="9"/>
    </w:pPr>
  </w:style>
  <w:style w:type="character" w:customStyle="1" w:styleId="Mentionnonrsolue1">
    <w:name w:val="Mention non résolue1"/>
    <w:basedOn w:val="DefaultParagraphFont"/>
    <w:uiPriority w:val="99"/>
    <w:semiHidden/>
    <w:unhideWhenUsed/>
    <w:rsid w:val="00EA5ED5"/>
    <w:rPr>
      <w:rFonts w:ascii="Linux Biolinum O" w:hAnsi="Linux Biolinum O" w:cs="Linux Biolinum O"/>
      <w:color w:val="605E5C"/>
      <w:shd w:val="clear" w:color="auto" w:fill="E1DFDD"/>
    </w:rPr>
  </w:style>
  <w:style w:type="paragraph" w:customStyle="1" w:styleId="ACMRef">
    <w:name w:val="ACMRef"/>
    <w:basedOn w:val="Titledocument"/>
    <w:link w:val="ACMRefChar"/>
    <w:rsid w:val="00EA5ED5"/>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EA5ED5"/>
    <w:rPr>
      <w:rFonts w:ascii="Linux Libertine O" w:eastAsia="Times New Roman" w:hAnsi="Linux Libertine O" w:cs="Linux Libertine O"/>
      <w:b w:val="0"/>
      <w:bCs/>
      <w:sz w:val="16"/>
    </w:rPr>
  </w:style>
  <w:style w:type="character" w:customStyle="1" w:styleId="CCSHeadchar">
    <w:name w:val="CCSHead char"/>
    <w:basedOn w:val="DefaultParagraphFont"/>
    <w:link w:val="CCSHead"/>
    <w:rsid w:val="000B40B0"/>
    <w:rPr>
      <w:rFonts w:ascii="Linux Libertine O" w:eastAsia="Cambria" w:hAnsi="Linux Libertine O" w:cs="Linux Libertine O"/>
      <w:b/>
      <w:sz w:val="16"/>
      <w:szCs w:val="22"/>
    </w:rPr>
  </w:style>
  <w:style w:type="character" w:customStyle="1" w:styleId="KeyWordHeadchar">
    <w:name w:val="KeyWordHead char"/>
    <w:basedOn w:val="DefaultParagraphFont"/>
    <w:link w:val="KeyWordHead"/>
    <w:rsid w:val="000B40B0"/>
    <w:rPr>
      <w:rFonts w:ascii="Linux Libertine O" w:eastAsia="Cambria" w:hAnsi="Linux Libertine O" w:cs="Linux Libertine O"/>
      <w:sz w:val="16"/>
      <w:szCs w:val="22"/>
    </w:rPr>
  </w:style>
  <w:style w:type="paragraph" w:customStyle="1" w:styleId="TableCell">
    <w:name w:val="TableCell"/>
    <w:basedOn w:val="Para"/>
    <w:rsid w:val="00976834"/>
    <w:pPr>
      <w:spacing w:line="220" w:lineRule="atLeast"/>
    </w:pPr>
    <w:rPr>
      <w:sz w:val="16"/>
      <w:szCs w:val="16"/>
      <w:lang w:eastAsia="en-US"/>
    </w:rPr>
  </w:style>
  <w:style w:type="character" w:customStyle="1" w:styleId="Head3oldChar">
    <w:name w:val="Head3old Char"/>
    <w:basedOn w:val="DefaultParagraphFont"/>
    <w:link w:val="Head3old"/>
    <w:rsid w:val="00CE5EA4"/>
    <w:rPr>
      <w:rFonts w:ascii="Linux Biolinum O" w:hAnsi="Linux Biolinum O" w:cs="Linux Biolinum O"/>
      <w:b/>
      <w:i/>
      <w:sz w:val="18"/>
    </w:rPr>
  </w:style>
  <w:style w:type="paragraph" w:customStyle="1" w:styleId="Head3">
    <w:name w:val="Head3"/>
    <w:basedOn w:val="Titledocument"/>
    <w:next w:val="Para"/>
    <w:link w:val="Head3Char"/>
    <w:qFormat/>
    <w:rsid w:val="002375A6"/>
    <w:pPr>
      <w:keepNext/>
      <w:numPr>
        <w:ilvl w:val="2"/>
        <w:numId w:val="1"/>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2375A6"/>
    <w:rPr>
      <w:rFonts w:ascii="Linux Libertine O" w:hAnsi="Linux Libertine O" w:cs="Linux Libertine O"/>
      <w:b w:val="0"/>
      <w:i/>
      <w:sz w:val="18"/>
      <w:lang w:eastAsia="ja-JP"/>
    </w:rPr>
  </w:style>
  <w:style w:type="character" w:customStyle="1" w:styleId="Head3char0">
    <w:name w:val="Head3 char"/>
    <w:basedOn w:val="DefaultParagraphFont"/>
    <w:rsid w:val="002375A6"/>
    <w:rPr>
      <w:rFonts w:ascii="Linux Biolinum O" w:hAnsi="Linux Biolinum O" w:cs="Linux Biolinum O"/>
      <w:i/>
      <w:noProof/>
    </w:rPr>
  </w:style>
  <w:style w:type="paragraph" w:customStyle="1" w:styleId="ParaSafe">
    <w:name w:val="ParaSafe"/>
    <w:basedOn w:val="Head3"/>
    <w:link w:val="ParaSafeChar"/>
    <w:rsid w:val="002375A6"/>
    <w:pPr>
      <w:keepNext w:val="0"/>
      <w:numPr>
        <w:ilvl w:val="0"/>
        <w:numId w:val="0"/>
      </w:numPr>
      <w:tabs>
        <w:tab w:val="clear" w:pos="540"/>
      </w:tabs>
      <w:spacing w:before="0" w:after="0" w:line="270" w:lineRule="atLeast"/>
      <w:outlineLvl w:val="9"/>
    </w:pPr>
    <w:rPr>
      <w:rFonts w:ascii="Linux Libertine O" w:eastAsia="Cambria" w:hAnsi="Linux Libertine O" w:cs="Linux Libertine O"/>
      <w:b/>
      <w:bCs w:val="0"/>
      <w:i w:val="0"/>
      <w:color w:val="3D3D3D"/>
      <w:szCs w:val="24"/>
      <w:lang w:eastAsia="ja-JP"/>
    </w:rPr>
  </w:style>
  <w:style w:type="character" w:customStyle="1" w:styleId="Head3Char">
    <w:name w:val="Head3 Char"/>
    <w:basedOn w:val="TitledocumentChar"/>
    <w:link w:val="Head3"/>
    <w:rsid w:val="002375A6"/>
    <w:rPr>
      <w:rFonts w:ascii="Linux Biolinum O" w:eastAsia="Times New Roman" w:hAnsi="Linux Biolinum O" w:cs="Linux Biolinum O"/>
      <w:b w:val="0"/>
      <w:bCs/>
      <w:i/>
      <w:sz w:val="18"/>
    </w:rPr>
  </w:style>
  <w:style w:type="character" w:customStyle="1" w:styleId="ParaSafeChar">
    <w:name w:val="ParaSafe Char"/>
    <w:basedOn w:val="Head3Char"/>
    <w:link w:val="ParaSafe"/>
    <w:rsid w:val="002375A6"/>
    <w:rPr>
      <w:rFonts w:ascii="Linux Libertine O" w:eastAsia="Cambria" w:hAnsi="Linux Libertine O" w:cs="Linux Libertine O"/>
      <w:b/>
      <w:bCs w:val="0"/>
      <w:i w:val="0"/>
      <w:color w:val="3D3D3D"/>
      <w:sz w:val="18"/>
      <w:szCs w:val="24"/>
      <w:lang w:eastAsia="ja-JP"/>
    </w:rPr>
  </w:style>
  <w:style w:type="numbering" w:customStyle="1" w:styleId="NormalNumberedList">
    <w:name w:val="Normal Numbered List"/>
    <w:uiPriority w:val="99"/>
    <w:rsid w:val="00241FC3"/>
    <w:pPr>
      <w:numPr>
        <w:numId w:val="17"/>
      </w:numPr>
    </w:pPr>
  </w:style>
  <w:style w:type="character" w:customStyle="1" w:styleId="GrantSponsor">
    <w:name w:val="GrantSponsor"/>
    <w:rsid w:val="00B1638F"/>
    <w:rPr>
      <w:rFonts w:ascii="Linux Libertine O" w:hAnsi="Linux Libertine O" w:cs="Linux Libertine O" w:hint="default"/>
      <w:color w:val="666699"/>
    </w:rPr>
  </w:style>
  <w:style w:type="paragraph" w:styleId="Revision">
    <w:name w:val="Revision"/>
    <w:hidden/>
    <w:uiPriority w:val="99"/>
    <w:semiHidden/>
    <w:rsid w:val="00CE6F4E"/>
    <w:rPr>
      <w:rFonts w:ascii="Linux Libertine O" w:hAnsi="Linux Libertine O" w:cs="Linux Libertine O"/>
      <w:sz w:val="18"/>
      <w:szCs w:val="24"/>
      <w:lang w:eastAsia="ja-JP"/>
    </w:rPr>
  </w:style>
  <w:style w:type="paragraph" w:customStyle="1" w:styleId="PostHeadPara">
    <w:name w:val="PostHeadPara"/>
    <w:basedOn w:val="Para"/>
    <w:qFormat/>
    <w:rsid w:val="00B73374"/>
    <w:pPr>
      <w:ind w:firstLine="0"/>
    </w:pPr>
    <w:rPr>
      <w:lang w:eastAsia="en-US"/>
    </w:rPr>
  </w:style>
  <w:style w:type="paragraph" w:customStyle="1" w:styleId="figurecaption">
    <w:name w:val="figure caption"/>
    <w:rsid w:val="00232592"/>
    <w:pPr>
      <w:numPr>
        <w:numId w:val="23"/>
      </w:numPr>
      <w:spacing w:before="80" w:after="200"/>
      <w:jc w:val="center"/>
    </w:pPr>
    <w:rPr>
      <w:rFonts w:ascii="Times New Roman" w:eastAsia="SimSun" w:hAnsi="Times New Roman"/>
      <w:noProof/>
      <w:sz w:val="16"/>
      <w:szCs w:val="16"/>
    </w:rPr>
  </w:style>
  <w:style w:type="paragraph" w:customStyle="1" w:styleId="Paper-Title">
    <w:name w:val="Paper-Title"/>
    <w:basedOn w:val="Normal"/>
    <w:rsid w:val="00C050A4"/>
    <w:pPr>
      <w:spacing w:after="120"/>
      <w:jc w:val="center"/>
    </w:pPr>
    <w:rPr>
      <w:rFonts w:ascii="Helvetica" w:eastAsia="SimSun" w:hAnsi="Helvetica"/>
      <w:b/>
      <w:sz w:val="36"/>
      <w:szCs w:val="20"/>
      <w:lang w:val="en-US" w:eastAsia="en-US"/>
    </w:rPr>
  </w:style>
  <w:style w:type="character" w:styleId="UnresolvedMention">
    <w:name w:val="Unresolved Mention"/>
    <w:basedOn w:val="DefaultParagraphFont"/>
    <w:uiPriority w:val="99"/>
    <w:semiHidden/>
    <w:unhideWhenUsed/>
    <w:rsid w:val="005642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4592">
      <w:bodyDiv w:val="1"/>
      <w:marLeft w:val="0"/>
      <w:marRight w:val="0"/>
      <w:marTop w:val="0"/>
      <w:marBottom w:val="0"/>
      <w:divBdr>
        <w:top w:val="none" w:sz="0" w:space="0" w:color="auto"/>
        <w:left w:val="none" w:sz="0" w:space="0" w:color="auto"/>
        <w:bottom w:val="none" w:sz="0" w:space="0" w:color="auto"/>
        <w:right w:val="none" w:sz="0" w:space="0" w:color="auto"/>
      </w:divBdr>
    </w:div>
    <w:div w:id="42870178">
      <w:bodyDiv w:val="1"/>
      <w:marLeft w:val="0"/>
      <w:marRight w:val="0"/>
      <w:marTop w:val="0"/>
      <w:marBottom w:val="0"/>
      <w:divBdr>
        <w:top w:val="none" w:sz="0" w:space="0" w:color="auto"/>
        <w:left w:val="none" w:sz="0" w:space="0" w:color="auto"/>
        <w:bottom w:val="none" w:sz="0" w:space="0" w:color="auto"/>
        <w:right w:val="none" w:sz="0" w:space="0" w:color="auto"/>
      </w:divBdr>
    </w:div>
    <w:div w:id="289634952">
      <w:bodyDiv w:val="1"/>
      <w:marLeft w:val="0"/>
      <w:marRight w:val="0"/>
      <w:marTop w:val="0"/>
      <w:marBottom w:val="0"/>
      <w:divBdr>
        <w:top w:val="none" w:sz="0" w:space="0" w:color="auto"/>
        <w:left w:val="none" w:sz="0" w:space="0" w:color="auto"/>
        <w:bottom w:val="none" w:sz="0" w:space="0" w:color="auto"/>
        <w:right w:val="none" w:sz="0" w:space="0" w:color="auto"/>
      </w:divBdr>
    </w:div>
    <w:div w:id="372729552">
      <w:bodyDiv w:val="1"/>
      <w:marLeft w:val="0"/>
      <w:marRight w:val="0"/>
      <w:marTop w:val="0"/>
      <w:marBottom w:val="0"/>
      <w:divBdr>
        <w:top w:val="none" w:sz="0" w:space="0" w:color="auto"/>
        <w:left w:val="none" w:sz="0" w:space="0" w:color="auto"/>
        <w:bottom w:val="none" w:sz="0" w:space="0" w:color="auto"/>
        <w:right w:val="none" w:sz="0" w:space="0" w:color="auto"/>
      </w:divBdr>
    </w:div>
    <w:div w:id="581959698">
      <w:bodyDiv w:val="1"/>
      <w:marLeft w:val="0"/>
      <w:marRight w:val="0"/>
      <w:marTop w:val="0"/>
      <w:marBottom w:val="0"/>
      <w:divBdr>
        <w:top w:val="none" w:sz="0" w:space="0" w:color="auto"/>
        <w:left w:val="none" w:sz="0" w:space="0" w:color="auto"/>
        <w:bottom w:val="none" w:sz="0" w:space="0" w:color="auto"/>
        <w:right w:val="none" w:sz="0" w:space="0" w:color="auto"/>
      </w:divBdr>
    </w:div>
    <w:div w:id="592936317">
      <w:bodyDiv w:val="1"/>
      <w:marLeft w:val="0"/>
      <w:marRight w:val="0"/>
      <w:marTop w:val="0"/>
      <w:marBottom w:val="0"/>
      <w:divBdr>
        <w:top w:val="none" w:sz="0" w:space="0" w:color="auto"/>
        <w:left w:val="none" w:sz="0" w:space="0" w:color="auto"/>
        <w:bottom w:val="none" w:sz="0" w:space="0" w:color="auto"/>
        <w:right w:val="none" w:sz="0" w:space="0" w:color="auto"/>
      </w:divBdr>
      <w:divsChild>
        <w:div w:id="792552476">
          <w:marLeft w:val="0"/>
          <w:marRight w:val="0"/>
          <w:marTop w:val="0"/>
          <w:marBottom w:val="0"/>
          <w:divBdr>
            <w:top w:val="none" w:sz="0" w:space="0" w:color="auto"/>
            <w:left w:val="none" w:sz="0" w:space="0" w:color="auto"/>
            <w:bottom w:val="none" w:sz="0" w:space="0" w:color="auto"/>
            <w:right w:val="none" w:sz="0" w:space="0" w:color="auto"/>
          </w:divBdr>
        </w:div>
      </w:divsChild>
    </w:div>
    <w:div w:id="731851286">
      <w:bodyDiv w:val="1"/>
      <w:marLeft w:val="0"/>
      <w:marRight w:val="0"/>
      <w:marTop w:val="0"/>
      <w:marBottom w:val="0"/>
      <w:divBdr>
        <w:top w:val="none" w:sz="0" w:space="0" w:color="auto"/>
        <w:left w:val="none" w:sz="0" w:space="0" w:color="auto"/>
        <w:bottom w:val="none" w:sz="0" w:space="0" w:color="auto"/>
        <w:right w:val="none" w:sz="0" w:space="0" w:color="auto"/>
      </w:divBdr>
    </w:div>
    <w:div w:id="738409494">
      <w:bodyDiv w:val="1"/>
      <w:marLeft w:val="0"/>
      <w:marRight w:val="0"/>
      <w:marTop w:val="0"/>
      <w:marBottom w:val="0"/>
      <w:divBdr>
        <w:top w:val="none" w:sz="0" w:space="0" w:color="auto"/>
        <w:left w:val="none" w:sz="0" w:space="0" w:color="auto"/>
        <w:bottom w:val="none" w:sz="0" w:space="0" w:color="auto"/>
        <w:right w:val="none" w:sz="0" w:space="0" w:color="auto"/>
      </w:divBdr>
      <w:divsChild>
        <w:div w:id="336883448">
          <w:marLeft w:val="0"/>
          <w:marRight w:val="0"/>
          <w:marTop w:val="0"/>
          <w:marBottom w:val="0"/>
          <w:divBdr>
            <w:top w:val="single" w:sz="4" w:space="2" w:color="auto"/>
            <w:left w:val="none" w:sz="0" w:space="0" w:color="auto"/>
            <w:bottom w:val="single" w:sz="4" w:space="2" w:color="auto"/>
            <w:right w:val="none" w:sz="0" w:space="0" w:color="auto"/>
          </w:divBdr>
        </w:div>
      </w:divsChild>
    </w:div>
    <w:div w:id="988679481">
      <w:bodyDiv w:val="1"/>
      <w:marLeft w:val="0"/>
      <w:marRight w:val="0"/>
      <w:marTop w:val="0"/>
      <w:marBottom w:val="0"/>
      <w:divBdr>
        <w:top w:val="none" w:sz="0" w:space="0" w:color="auto"/>
        <w:left w:val="none" w:sz="0" w:space="0" w:color="auto"/>
        <w:bottom w:val="none" w:sz="0" w:space="0" w:color="auto"/>
        <w:right w:val="none" w:sz="0" w:space="0" w:color="auto"/>
      </w:divBdr>
    </w:div>
    <w:div w:id="993266864">
      <w:bodyDiv w:val="1"/>
      <w:marLeft w:val="0"/>
      <w:marRight w:val="0"/>
      <w:marTop w:val="0"/>
      <w:marBottom w:val="0"/>
      <w:divBdr>
        <w:top w:val="none" w:sz="0" w:space="0" w:color="auto"/>
        <w:left w:val="none" w:sz="0" w:space="0" w:color="auto"/>
        <w:bottom w:val="none" w:sz="0" w:space="0" w:color="auto"/>
        <w:right w:val="none" w:sz="0" w:space="0" w:color="auto"/>
      </w:divBdr>
    </w:div>
    <w:div w:id="1119451610">
      <w:bodyDiv w:val="1"/>
      <w:marLeft w:val="0"/>
      <w:marRight w:val="0"/>
      <w:marTop w:val="0"/>
      <w:marBottom w:val="0"/>
      <w:divBdr>
        <w:top w:val="none" w:sz="0" w:space="0" w:color="auto"/>
        <w:left w:val="none" w:sz="0" w:space="0" w:color="auto"/>
        <w:bottom w:val="none" w:sz="0" w:space="0" w:color="auto"/>
        <w:right w:val="none" w:sz="0" w:space="0" w:color="auto"/>
      </w:divBdr>
    </w:div>
    <w:div w:id="1148933819">
      <w:bodyDiv w:val="1"/>
      <w:marLeft w:val="0"/>
      <w:marRight w:val="0"/>
      <w:marTop w:val="0"/>
      <w:marBottom w:val="0"/>
      <w:divBdr>
        <w:top w:val="none" w:sz="0" w:space="0" w:color="auto"/>
        <w:left w:val="none" w:sz="0" w:space="0" w:color="auto"/>
        <w:bottom w:val="none" w:sz="0" w:space="0" w:color="auto"/>
        <w:right w:val="none" w:sz="0" w:space="0" w:color="auto"/>
      </w:divBdr>
    </w:div>
    <w:div w:id="1183934052">
      <w:bodyDiv w:val="1"/>
      <w:marLeft w:val="0"/>
      <w:marRight w:val="0"/>
      <w:marTop w:val="0"/>
      <w:marBottom w:val="0"/>
      <w:divBdr>
        <w:top w:val="none" w:sz="0" w:space="0" w:color="auto"/>
        <w:left w:val="none" w:sz="0" w:space="0" w:color="auto"/>
        <w:bottom w:val="none" w:sz="0" w:space="0" w:color="auto"/>
        <w:right w:val="none" w:sz="0" w:space="0" w:color="auto"/>
      </w:divBdr>
    </w:div>
    <w:div w:id="1369137681">
      <w:bodyDiv w:val="1"/>
      <w:marLeft w:val="0"/>
      <w:marRight w:val="0"/>
      <w:marTop w:val="0"/>
      <w:marBottom w:val="0"/>
      <w:divBdr>
        <w:top w:val="none" w:sz="0" w:space="0" w:color="auto"/>
        <w:left w:val="none" w:sz="0" w:space="0" w:color="auto"/>
        <w:bottom w:val="none" w:sz="0" w:space="0" w:color="auto"/>
        <w:right w:val="none" w:sz="0" w:space="0" w:color="auto"/>
      </w:divBdr>
    </w:div>
    <w:div w:id="1403867923">
      <w:bodyDiv w:val="1"/>
      <w:marLeft w:val="0"/>
      <w:marRight w:val="0"/>
      <w:marTop w:val="0"/>
      <w:marBottom w:val="0"/>
      <w:divBdr>
        <w:top w:val="none" w:sz="0" w:space="0" w:color="auto"/>
        <w:left w:val="none" w:sz="0" w:space="0" w:color="auto"/>
        <w:bottom w:val="none" w:sz="0" w:space="0" w:color="auto"/>
        <w:right w:val="none" w:sz="0" w:space="0" w:color="auto"/>
      </w:divBdr>
    </w:div>
    <w:div w:id="1434663466">
      <w:bodyDiv w:val="1"/>
      <w:marLeft w:val="0"/>
      <w:marRight w:val="0"/>
      <w:marTop w:val="0"/>
      <w:marBottom w:val="0"/>
      <w:divBdr>
        <w:top w:val="none" w:sz="0" w:space="0" w:color="auto"/>
        <w:left w:val="none" w:sz="0" w:space="0" w:color="auto"/>
        <w:bottom w:val="none" w:sz="0" w:space="0" w:color="auto"/>
        <w:right w:val="none" w:sz="0" w:space="0" w:color="auto"/>
      </w:divBdr>
    </w:div>
    <w:div w:id="1738934892">
      <w:bodyDiv w:val="1"/>
      <w:marLeft w:val="0"/>
      <w:marRight w:val="0"/>
      <w:marTop w:val="0"/>
      <w:marBottom w:val="0"/>
      <w:divBdr>
        <w:top w:val="none" w:sz="0" w:space="0" w:color="auto"/>
        <w:left w:val="none" w:sz="0" w:space="0" w:color="auto"/>
        <w:bottom w:val="none" w:sz="0" w:space="0" w:color="auto"/>
        <w:right w:val="none" w:sz="0" w:space="0" w:color="auto"/>
      </w:divBdr>
    </w:div>
    <w:div w:id="1745833444">
      <w:bodyDiv w:val="1"/>
      <w:marLeft w:val="0"/>
      <w:marRight w:val="0"/>
      <w:marTop w:val="0"/>
      <w:marBottom w:val="0"/>
      <w:divBdr>
        <w:top w:val="none" w:sz="0" w:space="0" w:color="auto"/>
        <w:left w:val="none" w:sz="0" w:space="0" w:color="auto"/>
        <w:bottom w:val="none" w:sz="0" w:space="0" w:color="auto"/>
        <w:right w:val="none" w:sz="0" w:space="0" w:color="auto"/>
      </w:divBdr>
    </w:div>
    <w:div w:id="1790514484">
      <w:bodyDiv w:val="1"/>
      <w:marLeft w:val="0"/>
      <w:marRight w:val="0"/>
      <w:marTop w:val="0"/>
      <w:marBottom w:val="0"/>
      <w:divBdr>
        <w:top w:val="none" w:sz="0" w:space="0" w:color="auto"/>
        <w:left w:val="none" w:sz="0" w:space="0" w:color="auto"/>
        <w:bottom w:val="none" w:sz="0" w:space="0" w:color="auto"/>
        <w:right w:val="none" w:sz="0" w:space="0" w:color="auto"/>
      </w:divBdr>
    </w:div>
    <w:div w:id="1850093974">
      <w:bodyDiv w:val="1"/>
      <w:marLeft w:val="0"/>
      <w:marRight w:val="0"/>
      <w:marTop w:val="0"/>
      <w:marBottom w:val="0"/>
      <w:divBdr>
        <w:top w:val="none" w:sz="0" w:space="0" w:color="auto"/>
        <w:left w:val="none" w:sz="0" w:space="0" w:color="auto"/>
        <w:bottom w:val="none" w:sz="0" w:space="0" w:color="auto"/>
        <w:right w:val="none" w:sz="0" w:space="0" w:color="auto"/>
      </w:divBdr>
      <w:divsChild>
        <w:div w:id="292256835">
          <w:marLeft w:val="0"/>
          <w:marRight w:val="0"/>
          <w:marTop w:val="0"/>
          <w:marBottom w:val="0"/>
          <w:divBdr>
            <w:top w:val="none" w:sz="0" w:space="0" w:color="auto"/>
            <w:left w:val="none" w:sz="0" w:space="0" w:color="auto"/>
            <w:bottom w:val="none" w:sz="0" w:space="0" w:color="auto"/>
            <w:right w:val="none" w:sz="0" w:space="0" w:color="auto"/>
          </w:divBdr>
        </w:div>
        <w:div w:id="381560177">
          <w:marLeft w:val="0"/>
          <w:marRight w:val="0"/>
          <w:marTop w:val="0"/>
          <w:marBottom w:val="0"/>
          <w:divBdr>
            <w:top w:val="none" w:sz="0" w:space="0" w:color="auto"/>
            <w:left w:val="none" w:sz="0" w:space="0" w:color="auto"/>
            <w:bottom w:val="none" w:sz="0" w:space="0" w:color="auto"/>
            <w:right w:val="none" w:sz="0" w:space="0" w:color="auto"/>
          </w:divBdr>
        </w:div>
        <w:div w:id="540288642">
          <w:marLeft w:val="0"/>
          <w:marRight w:val="0"/>
          <w:marTop w:val="0"/>
          <w:marBottom w:val="0"/>
          <w:divBdr>
            <w:top w:val="none" w:sz="0" w:space="0" w:color="auto"/>
            <w:left w:val="none" w:sz="0" w:space="0" w:color="auto"/>
            <w:bottom w:val="none" w:sz="0" w:space="0" w:color="auto"/>
            <w:right w:val="none" w:sz="0" w:space="0" w:color="auto"/>
          </w:divBdr>
        </w:div>
        <w:div w:id="1139029088">
          <w:marLeft w:val="0"/>
          <w:marRight w:val="0"/>
          <w:marTop w:val="0"/>
          <w:marBottom w:val="0"/>
          <w:divBdr>
            <w:top w:val="none" w:sz="0" w:space="0" w:color="auto"/>
            <w:left w:val="none" w:sz="0" w:space="0" w:color="auto"/>
            <w:bottom w:val="none" w:sz="0" w:space="0" w:color="auto"/>
            <w:right w:val="none" w:sz="0" w:space="0" w:color="auto"/>
          </w:divBdr>
        </w:div>
        <w:div w:id="1282421971">
          <w:marLeft w:val="0"/>
          <w:marRight w:val="0"/>
          <w:marTop w:val="0"/>
          <w:marBottom w:val="0"/>
          <w:divBdr>
            <w:top w:val="none" w:sz="0" w:space="0" w:color="auto"/>
            <w:left w:val="none" w:sz="0" w:space="0" w:color="auto"/>
            <w:bottom w:val="none" w:sz="0" w:space="0" w:color="auto"/>
            <w:right w:val="none" w:sz="0" w:space="0" w:color="auto"/>
          </w:divBdr>
        </w:div>
        <w:div w:id="1396391033">
          <w:marLeft w:val="0"/>
          <w:marRight w:val="0"/>
          <w:marTop w:val="0"/>
          <w:marBottom w:val="0"/>
          <w:divBdr>
            <w:top w:val="none" w:sz="0" w:space="0" w:color="auto"/>
            <w:left w:val="none" w:sz="0" w:space="0" w:color="auto"/>
            <w:bottom w:val="none" w:sz="0" w:space="0" w:color="auto"/>
            <w:right w:val="none" w:sz="0" w:space="0" w:color="auto"/>
          </w:divBdr>
        </w:div>
        <w:div w:id="1510294631">
          <w:marLeft w:val="0"/>
          <w:marRight w:val="0"/>
          <w:marTop w:val="0"/>
          <w:marBottom w:val="0"/>
          <w:divBdr>
            <w:top w:val="none" w:sz="0" w:space="0" w:color="auto"/>
            <w:left w:val="none" w:sz="0" w:space="0" w:color="auto"/>
            <w:bottom w:val="none" w:sz="0" w:space="0" w:color="auto"/>
            <w:right w:val="none" w:sz="0" w:space="0" w:color="auto"/>
          </w:divBdr>
        </w:div>
        <w:div w:id="1648626813">
          <w:marLeft w:val="0"/>
          <w:marRight w:val="0"/>
          <w:marTop w:val="0"/>
          <w:marBottom w:val="0"/>
          <w:divBdr>
            <w:top w:val="none" w:sz="0" w:space="0" w:color="auto"/>
            <w:left w:val="none" w:sz="0" w:space="0" w:color="auto"/>
            <w:bottom w:val="none" w:sz="0" w:space="0" w:color="auto"/>
            <w:right w:val="none" w:sz="0" w:space="0" w:color="auto"/>
          </w:divBdr>
        </w:div>
        <w:div w:id="2076195316">
          <w:marLeft w:val="0"/>
          <w:marRight w:val="0"/>
          <w:marTop w:val="0"/>
          <w:marBottom w:val="0"/>
          <w:divBdr>
            <w:top w:val="none" w:sz="0" w:space="0" w:color="auto"/>
            <w:left w:val="none" w:sz="0" w:space="0" w:color="auto"/>
            <w:bottom w:val="none" w:sz="0" w:space="0" w:color="auto"/>
            <w:right w:val="none" w:sz="0" w:space="0" w:color="auto"/>
          </w:divBdr>
        </w:div>
      </w:divsChild>
    </w:div>
    <w:div w:id="1975401568">
      <w:bodyDiv w:val="1"/>
      <w:marLeft w:val="0"/>
      <w:marRight w:val="0"/>
      <w:marTop w:val="0"/>
      <w:marBottom w:val="0"/>
      <w:divBdr>
        <w:top w:val="none" w:sz="0" w:space="0" w:color="auto"/>
        <w:left w:val="none" w:sz="0" w:space="0" w:color="auto"/>
        <w:bottom w:val="none" w:sz="0" w:space="0" w:color="auto"/>
        <w:right w:val="none" w:sz="0" w:space="0" w:color="auto"/>
      </w:divBdr>
    </w:div>
    <w:div w:id="20103251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github.com/KurukW/AI_Project1_G7/tree/main/DATA" TargetMode="External"/><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2BD73A34-093C-4D30-A487-A48E30C96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1</Pages>
  <Words>3535</Words>
  <Characters>20156</Characters>
  <Application>Microsoft Office Word</Application>
  <DocSecurity>4</DocSecurity>
  <Lines>167</Lines>
  <Paragraphs>47</Paragraphs>
  <ScaleCrop>false</ScaleCrop>
  <HeadingPairs>
    <vt:vector size="2" baseType="variant">
      <vt:variant>
        <vt:lpstr>Titre</vt:lpstr>
      </vt:variant>
      <vt:variant>
        <vt:i4>1</vt:i4>
      </vt:variant>
    </vt:vector>
  </HeadingPairs>
  <TitlesOfParts>
    <vt:vector size="1" baseType="lpstr">
      <vt:lpstr>The Title of the Paper: Perhaps a Very Long Title, or an Extremely Long, Title that Spans More Than One Line</vt:lpstr>
    </vt:vector>
  </TitlesOfParts>
  <Company>Aptara and Volunteers</Company>
  <LinksUpToDate>false</LinksUpToDate>
  <CharactersWithSpaces>23644</CharactersWithSpaces>
  <SharedDoc>false</SharedDoc>
  <HyperlinkBase/>
  <HLinks>
    <vt:vector size="6" baseType="variant">
      <vt:variant>
        <vt:i4>983134</vt:i4>
      </vt:variant>
      <vt:variant>
        <vt:i4>0</vt:i4>
      </vt:variant>
      <vt:variant>
        <vt:i4>0</vt:i4>
      </vt:variant>
      <vt:variant>
        <vt:i4>5</vt:i4>
      </vt:variant>
      <vt:variant>
        <vt:lpwstr>https://github.com/KurukW/AI_Project1_G7/tree/main/DA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Paper: Perhaps a Very Long Title, or an Extremely Long, Title that Spans More Than One Line</dc:title>
  <dc:subject/>
  <dc:creator>Sandeep Sharma, Simone Barbosa, and Julie R. Williamson</dc:creator>
  <cp:keywords/>
  <dc:description>&lt;ccs2012&gt;_x000d_
&lt;concept&gt;_x000d_
&lt;concept_id&gt;10010147.10010178.10010224.10010225.10010228&lt;/concept_id&gt;_x000d_
&lt;concept_desc&gt;Computing methodologies~Activity recognition and understanding&lt;/concept_desc&gt;_x000d_
&lt;concept_significance&gt;500&lt;/concept_significance&gt;_x000d_
&lt;/concept&gt;_x000d_
&lt;/ccs2012&gt;</dc:description>
  <cp:lastModifiedBy>Dumoulin William</cp:lastModifiedBy>
  <cp:revision>433</cp:revision>
  <cp:lastPrinted>2021-08-18T18:26:00Z</cp:lastPrinted>
  <dcterms:created xsi:type="dcterms:W3CDTF">2021-07-30T12:28:00Z</dcterms:created>
  <dcterms:modified xsi:type="dcterms:W3CDTF">2021-09-28T22:09:00Z</dcterms:modified>
</cp:coreProperties>
</file>